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773E" w:rsidP="0027773E" w:rsidRDefault="0027773E" w14:paraId="5CA077FD" w14:textId="63DEC245">
      <w:pPr>
        <w:pStyle w:val="Title"/>
      </w:pPr>
      <w:r>
        <mc:AlternateContent>
          <mc:Choice Requires="wps">
            <w:drawing>
              <wp:anchor distT="45720" distB="45720" distL="114300" distR="114300" simplePos="0" relativeHeight="251658240" behindDoc="0" locked="0" layoutInCell="1" allowOverlap="1" wp14:editId="73CFC4FA" wp14:anchorId="2FD7A599">
                <wp:simplePos x="0" y="0"/>
                <wp:positionH relativeFrom="page">
                  <wp:align>left</wp:align>
                </wp:positionH>
                <wp:positionV relativeFrom="paragraph">
                  <wp:posOffset>2533650</wp:posOffset>
                </wp:positionV>
                <wp:extent cx="7562850" cy="377190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850" cy="3771900"/>
                        </a:xfrm>
                        <a:prstGeom prst="rect">
                          <a:avLst/>
                        </a:prstGeom>
                        <a:solidFill>
                          <a:srgbClr val="1A315C"/>
                        </a:solidFill>
                        <a:ln w="9525">
                          <a:solidFill>
                            <a:srgbClr val="000000"/>
                          </a:solidFill>
                          <a:miter lim="800000"/>
                          <a:headEnd/>
                          <a:tailEnd/>
                        </a:ln>
                      </wps:spPr>
                      <wps:txbx>
                        <w:txbxContent>
                          <w:p w:rsidR="007A3D9E" w:rsidP="008861CB" w:rsidRDefault="007A3D9E" w14:paraId="7EFFC40C" w14:textId="77777777">
                            <w:pPr>
                              <w:pStyle w:val="Title"/>
                              <w:ind w:left="720"/>
                              <w:rPr>
                                <w:color w:val="FFFFFF" w:themeColor="background1"/>
                                <w:sz w:val="72"/>
                              </w:rPr>
                            </w:pPr>
                          </w:p>
                          <w:p w:rsidRPr="00DF66A6" w:rsidR="00DF66A6" w:rsidP="002D0A78" w:rsidRDefault="002D0A78" w14:paraId="531B997D" w14:textId="261F7E58">
                            <w:pPr>
                              <w:pStyle w:val="Title"/>
                              <w:ind w:left="720"/>
                              <w:rPr>
                                <w:color w:val="FFFFFF" w:themeColor="background1"/>
                                <w:sz w:val="48"/>
                                <w:szCs w:val="48"/>
                              </w:rPr>
                            </w:pPr>
                            <w:r w:rsidRPr="00DF66A6">
                              <w:rPr>
                                <w:color w:val="FFFFFF" w:themeColor="background1"/>
                                <w:sz w:val="48"/>
                                <w:szCs w:val="48"/>
                              </w:rPr>
                              <w:t>Tool: KII with Mentors (Professional/Cultural/Impact Coach)</w:t>
                            </w:r>
                          </w:p>
                          <w:p w:rsidR="00DF66A6" w:rsidP="002D0A78" w:rsidRDefault="00DF66A6" w14:paraId="6E7E5D36" w14:textId="77777777">
                            <w:pPr>
                              <w:pStyle w:val="Title"/>
                              <w:ind w:left="720"/>
                              <w:rPr>
                                <w:color w:val="FFFFFF" w:themeColor="background1"/>
                                <w:sz w:val="72"/>
                              </w:rPr>
                            </w:pPr>
                          </w:p>
                          <w:p w:rsidRPr="00DF66A6" w:rsidR="007A3D9E" w:rsidP="002D0A78" w:rsidRDefault="007A3D9E" w14:paraId="73CEE455" w14:textId="06C97AB9">
                            <w:pPr>
                              <w:pStyle w:val="Title"/>
                              <w:ind w:left="720"/>
                              <w:rPr>
                                <w:color w:val="FFFFFF" w:themeColor="background1"/>
                                <w:sz w:val="32"/>
                                <w:szCs w:val="32"/>
                              </w:rPr>
                            </w:pPr>
                            <w:r w:rsidRPr="00DF66A6">
                              <w:rPr>
                                <w:color w:val="FFFFFF" w:themeColor="background1"/>
                                <w:sz w:val="32"/>
                                <w:szCs w:val="32"/>
                              </w:rPr>
                              <w:t xml:space="preserve">Evaluation of the </w:t>
                            </w:r>
                            <w:r w:rsidR="00DF66A6">
                              <w:rPr>
                                <w:color w:val="FFFFFF" w:themeColor="background1"/>
                                <w:sz w:val="32"/>
                                <w:szCs w:val="32"/>
                              </w:rPr>
                              <w:t xml:space="preserve">DOS </w:t>
                            </w:r>
                            <w:r w:rsidRPr="00DF66A6">
                              <w:rPr>
                                <w:color w:val="FFFFFF" w:themeColor="background1"/>
                                <w:sz w:val="32"/>
                                <w:szCs w:val="32"/>
                              </w:rPr>
                              <w:t>TechWomen Program</w:t>
                            </w:r>
                            <w:r w:rsidR="00CB444E">
                              <w:rPr>
                                <w:color w:val="FFFFFF" w:themeColor="background1"/>
                                <w:sz w:val="32"/>
                                <w:szCs w:val="32"/>
                              </w:rPr>
                              <w:t>-SI</w:t>
                            </w:r>
                          </w:p>
                          <w:p w:rsidR="007A3D9E" w:rsidP="008861CB" w:rsidRDefault="007A3D9E" w14:paraId="631A98DF" w14:textId="46A923C3">
                            <w:pPr>
                              <w:pStyle w:val="Subtitle"/>
                              <w:ind w:left="720"/>
                              <w:rPr>
                                <w:color w:val="FFFFFF" w:themeColor="background1"/>
                              </w:rPr>
                            </w:pPr>
                          </w:p>
                          <w:p w:rsidR="007A3D9E" w:rsidP="0027773E" w:rsidRDefault="007A3D9E" w14:paraId="3715DBDD"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FD7A599">
                <v:stroke joinstyle="miter"/>
                <v:path gradientshapeok="t" o:connecttype="rect"/>
              </v:shapetype>
              <v:shape id="Text Box 2" style="position:absolute;margin-left:0;margin-top:199.5pt;width:595.5pt;height:297pt;z-index:251658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spid="_x0000_s1026" fillcolor="#1a315c"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">
                <v:textbox>
                  <w:txbxContent>
                    <w:p w:rsidR="007A3D9E" w:rsidP="008861CB" w:rsidRDefault="007A3D9E" w14:paraId="7EFFC40C" w14:textId="77777777">
                      <w:pPr>
                        <w:pStyle w:val="Title"/>
                        <w:ind w:left="720"/>
                        <w:rPr>
                          <w:color w:val="FFFFFF" w:themeColor="background1"/>
                          <w:sz w:val="72"/>
                        </w:rPr>
                      </w:pPr>
                    </w:p>
                    <w:p w:rsidRPr="00DF66A6" w:rsidR="00DF66A6" w:rsidP="002D0A78" w:rsidRDefault="002D0A78" w14:paraId="531B997D" w14:textId="261F7E58">
                      <w:pPr>
                        <w:pStyle w:val="Title"/>
                        <w:ind w:left="720"/>
                        <w:rPr>
                          <w:color w:val="FFFFFF" w:themeColor="background1"/>
                          <w:sz w:val="48"/>
                          <w:szCs w:val="48"/>
                        </w:rPr>
                      </w:pPr>
                      <w:r w:rsidRPr="00DF66A6">
                        <w:rPr>
                          <w:color w:val="FFFFFF" w:themeColor="background1"/>
                          <w:sz w:val="48"/>
                          <w:szCs w:val="48"/>
                        </w:rPr>
                        <w:t>Tool: KII with Mentors (Professional/Cultural/Impact Coach)</w:t>
                      </w:r>
                    </w:p>
                    <w:p w:rsidR="00DF66A6" w:rsidP="002D0A78" w:rsidRDefault="00DF66A6" w14:paraId="6E7E5D36" w14:textId="77777777">
                      <w:pPr>
                        <w:pStyle w:val="Title"/>
                        <w:ind w:left="720"/>
                        <w:rPr>
                          <w:color w:val="FFFFFF" w:themeColor="background1"/>
                          <w:sz w:val="72"/>
                        </w:rPr>
                      </w:pPr>
                    </w:p>
                    <w:p w:rsidRPr="00DF66A6" w:rsidR="007A3D9E" w:rsidP="002D0A78" w:rsidRDefault="007A3D9E" w14:paraId="73CEE455" w14:textId="06C97AB9">
                      <w:pPr>
                        <w:pStyle w:val="Title"/>
                        <w:ind w:left="720"/>
                        <w:rPr>
                          <w:color w:val="FFFFFF" w:themeColor="background1"/>
                          <w:sz w:val="32"/>
                          <w:szCs w:val="32"/>
                        </w:rPr>
                      </w:pPr>
                      <w:r w:rsidRPr="00DF66A6">
                        <w:rPr>
                          <w:color w:val="FFFFFF" w:themeColor="background1"/>
                          <w:sz w:val="32"/>
                          <w:szCs w:val="32"/>
                        </w:rPr>
                        <w:t xml:space="preserve">Evaluation of the </w:t>
                      </w:r>
                      <w:r w:rsidR="00DF66A6">
                        <w:rPr>
                          <w:color w:val="FFFFFF" w:themeColor="background1"/>
                          <w:sz w:val="32"/>
                          <w:szCs w:val="32"/>
                        </w:rPr>
                        <w:t xml:space="preserve">DOS </w:t>
                      </w:r>
                      <w:r w:rsidRPr="00DF66A6">
                        <w:rPr>
                          <w:color w:val="FFFFFF" w:themeColor="background1"/>
                          <w:sz w:val="32"/>
                          <w:szCs w:val="32"/>
                        </w:rPr>
                        <w:t>TechWomen Program</w:t>
                      </w:r>
                      <w:r w:rsidR="00CB444E">
                        <w:rPr>
                          <w:color w:val="FFFFFF" w:themeColor="background1"/>
                          <w:sz w:val="32"/>
                          <w:szCs w:val="32"/>
                        </w:rPr>
                        <w:t>-SI</w:t>
                      </w:r>
                    </w:p>
                    <w:p w:rsidR="007A3D9E" w:rsidP="008861CB" w:rsidRDefault="007A3D9E" w14:paraId="631A98DF" w14:textId="46A923C3">
                      <w:pPr>
                        <w:pStyle w:val="Subtitle"/>
                        <w:ind w:left="720"/>
                        <w:rPr>
                          <w:color w:val="FFFFFF" w:themeColor="background1"/>
                        </w:rPr>
                      </w:pPr>
                    </w:p>
                    <w:p w:rsidR="007A3D9E" w:rsidP="0027773E" w:rsidRDefault="007A3D9E" w14:paraId="3715DBDD" w14:textId="77777777"/>
                  </w:txbxContent>
                </v:textbox>
                <w10:wrap type="square" anchorx="page"/>
              </v:shape>
            </w:pict>
          </mc:Fallback>
        </mc:AlternateContent>
      </w:r>
    </w:p>
    <w:p w:rsidRPr="00E51501" w:rsidR="0027773E" w:rsidP="0027773E" w:rsidRDefault="0027773E" w14:paraId="1328026C" w14:textId="77777777">
      <w:pPr>
        <w:spacing w:after="0"/>
        <w:rPr>
          <w:rFonts w:eastAsiaTheme="majorEastAsia" w:cstheme="majorBidi"/>
          <w:caps/>
          <w:color w:val="C2113A"/>
          <w:kern w:val="24"/>
          <w:sz w:val="52"/>
          <w:szCs w:val="52"/>
        </w:rPr>
      </w:pPr>
    </w:p>
    <w:p w:rsidRPr="00E51501" w:rsidR="0027773E" w:rsidP="0027773E" w:rsidRDefault="0027773E" w14:paraId="00F1B717" w14:textId="77777777"/>
    <w:p w:rsidRPr="00E51501" w:rsidR="0027773E" w:rsidP="0027773E" w:rsidRDefault="0027773E" w14:paraId="54099644" w14:textId="77777777"/>
    <w:p w:rsidRPr="00E51501" w:rsidR="0027773E" w:rsidP="0027773E" w:rsidRDefault="0027773E" w14:paraId="0ED68F4A" w14:textId="77777777"/>
    <w:p w:rsidRPr="00E51501" w:rsidR="0027773E" w:rsidP="0027773E" w:rsidRDefault="0027773E" w14:paraId="5843CDFE" w14:textId="77777777"/>
    <w:p w:rsidRPr="00E51501" w:rsidR="0027773E" w:rsidP="0027773E" w:rsidRDefault="0027773E" w14:paraId="3C426762" w14:textId="77777777"/>
    <w:p w:rsidRPr="00E51501" w:rsidR="0027773E" w:rsidP="0027773E" w:rsidRDefault="0027773E" w14:paraId="5A84F9D6" w14:textId="77777777"/>
    <w:p w:rsidRPr="00E51501" w:rsidR="0027773E" w:rsidP="0027773E" w:rsidRDefault="0027773E" w14:paraId="3A715B69" w14:textId="77777777"/>
    <w:p w:rsidRPr="00E51501" w:rsidR="0027773E" w:rsidP="0027773E" w:rsidRDefault="0027773E" w14:paraId="29CCAEBA" w14:textId="77777777"/>
    <w:p w:rsidRPr="00E51501" w:rsidR="0027773E" w:rsidP="0027773E" w:rsidRDefault="0027773E" w14:paraId="2C57D868" w14:textId="77777777"/>
    <w:p w:rsidR="00043901" w:rsidRDefault="00043901" w14:paraId="4115E885" w14:textId="1CE183F1">
      <w:pPr>
        <w:spacing w:after="0"/>
      </w:pPr>
      <w:bookmarkStart w:name="_GoBack" w:id="0"/>
      <w:bookmarkEnd w:id="0"/>
      <w:r>
        <w:br w:type="page"/>
      </w:r>
    </w:p>
    <w:p w:rsidR="00043901" w:rsidP="00043901" w:rsidRDefault="00043901" w14:paraId="0345B4F6" w14:textId="77777777">
      <w:pPr>
        <w:pStyle w:val="paragraph"/>
        <w:textAlignment w:val="baseline"/>
        <w:rPr>
          <w:rStyle w:val="eop"/>
          <w:rFonts w:ascii="Gill Sans MT" w:hAnsi="Gill Sans MT" w:cs="Segoe UI"/>
          <w:b/>
          <w:bCs/>
          <w:caps/>
          <w:color w:val="1A315C"/>
          <w:sz w:val="20"/>
          <w:szCs w:val="20"/>
        </w:rPr>
      </w:pPr>
      <w:bookmarkStart w:name="_Toc25679657" w:id="1"/>
      <w:r>
        <w:rPr>
          <w:rStyle w:val="normaltextrun"/>
          <w:rFonts w:ascii="Gill Sans MT" w:hAnsi="Gill Sans MT" w:cs="Segoe UI"/>
          <w:b/>
          <w:bCs/>
          <w:caps/>
          <w:color w:val="1A315C"/>
          <w:sz w:val="20"/>
          <w:szCs w:val="20"/>
        </w:rPr>
        <w:lastRenderedPageBreak/>
        <w:t>CONSENT FORM FOR Key Informant interview</w:t>
      </w:r>
    </w:p>
    <w:p w:rsidR="00043901" w:rsidP="00043901" w:rsidRDefault="00043901" w14:paraId="243BE363" w14:textId="77777777">
      <w:pPr>
        <w:pStyle w:val="paragraph"/>
        <w:textAlignment w:val="baseline"/>
        <w:rPr>
          <w:rStyle w:val="normaltextrun"/>
          <w:rFonts w:ascii="Gill Sans MT" w:hAnsi="Gill Sans MT" w:cs="Segoe UI"/>
          <w:color w:val="6C6463"/>
          <w:sz w:val="22"/>
          <w:szCs w:val="22"/>
        </w:rPr>
      </w:pPr>
    </w:p>
    <w:p w:rsidR="00043901" w:rsidP="00043901" w:rsidRDefault="00043901" w14:paraId="288F1247" w14:textId="77777777">
      <w:pPr>
        <w:pStyle w:val="paragraph"/>
        <w:textAlignment w:val="baseline"/>
        <w:rPr>
          <w:rFonts w:ascii="Segoe UI" w:hAnsi="Segoe UI" w:cs="Segoe UI"/>
          <w:color w:val="6C6463"/>
          <w:sz w:val="18"/>
          <w:szCs w:val="18"/>
        </w:rPr>
      </w:pPr>
      <w:r>
        <w:rPr>
          <w:rStyle w:val="normaltextrun"/>
          <w:rFonts w:ascii="Gill Sans MT" w:hAnsi="Gill Sans MT" w:cs="Segoe UI"/>
          <w:color w:val="6C6463"/>
          <w:sz w:val="22"/>
          <w:szCs w:val="22"/>
        </w:rPr>
        <w:t>Hello. We, the evaluation team, are writing on behalf of Social Impact, an independent evaluator, conducting an evaluation of the TechWomen program, funded by the U.S. Department of State (DoS) and implemented by the Institute of International Education (IIE). The information we collect will provide DoS with evidence about the strength and sustainability of professional networks created by the TechWomen program in order to inform the design and implementation of the program for future cohorts.</w:t>
      </w:r>
      <w:r>
        <w:rPr>
          <w:rStyle w:val="eop"/>
          <w:rFonts w:ascii="Gill Sans MT" w:hAnsi="Gill Sans MT" w:cs="Segoe UI"/>
          <w:color w:val="6C6463"/>
          <w:sz w:val="22"/>
          <w:szCs w:val="22"/>
        </w:rPr>
        <w:t> </w:t>
      </w:r>
    </w:p>
    <w:p w:rsidR="00043901" w:rsidP="00043901" w:rsidRDefault="00043901" w14:paraId="13BCF8F3" w14:textId="77777777">
      <w:pPr>
        <w:pStyle w:val="paragraph"/>
        <w:textAlignment w:val="baseline"/>
        <w:rPr>
          <w:rStyle w:val="normaltextrun"/>
          <w:rFonts w:ascii="Gill Sans MT" w:hAnsi="Gill Sans MT" w:cs="Segoe UI"/>
          <w:color w:val="6C6463"/>
          <w:sz w:val="22"/>
          <w:szCs w:val="22"/>
        </w:rPr>
      </w:pPr>
    </w:p>
    <w:p w:rsidR="00043901" w:rsidP="00043901" w:rsidRDefault="00043901" w14:paraId="53A73CDF" w14:textId="77777777">
      <w:pPr>
        <w:pStyle w:val="paragraph"/>
        <w:textAlignment w:val="baseline"/>
        <w:rPr>
          <w:rStyle w:val="eop"/>
          <w:rFonts w:ascii="Gill Sans MT" w:hAnsi="Gill Sans MT" w:cs="Segoe UI"/>
          <w:color w:val="6C6463"/>
          <w:sz w:val="22"/>
          <w:szCs w:val="22"/>
        </w:rPr>
      </w:pPr>
      <w:r>
        <w:rPr>
          <w:rStyle w:val="normaltextrun"/>
          <w:rFonts w:ascii="Gill Sans MT" w:hAnsi="Gill Sans MT" w:cs="Segoe UI"/>
          <w:color w:val="6C6463"/>
          <w:sz w:val="22"/>
          <w:szCs w:val="22"/>
        </w:rPr>
        <w:t>Social Impact has been contracted by DoS to conduct an independent evaluation of this project. We are not affiliated with and do not represent either DoS, IIE or TechWomen. </w:t>
      </w:r>
      <w:r>
        <w:rPr>
          <w:rStyle w:val="eop"/>
          <w:rFonts w:ascii="Gill Sans MT" w:hAnsi="Gill Sans MT" w:cs="Segoe UI"/>
          <w:color w:val="6C6463"/>
          <w:sz w:val="22"/>
          <w:szCs w:val="22"/>
        </w:rPr>
        <w:t> </w:t>
      </w:r>
    </w:p>
    <w:p w:rsidR="00043901" w:rsidP="00043901" w:rsidRDefault="00043901" w14:paraId="51D71280" w14:textId="77777777">
      <w:pPr>
        <w:pStyle w:val="paragraph"/>
        <w:textAlignment w:val="baseline"/>
        <w:rPr>
          <w:rFonts w:ascii="Segoe UI" w:hAnsi="Segoe UI" w:cs="Segoe UI"/>
          <w:color w:val="6C6463"/>
          <w:sz w:val="18"/>
          <w:szCs w:val="18"/>
        </w:rPr>
      </w:pPr>
    </w:p>
    <w:p w:rsidR="00043901" w:rsidP="00043901" w:rsidRDefault="00043901" w14:paraId="42ED8A06" w14:textId="77777777">
      <w:pPr>
        <w:pStyle w:val="paragraph"/>
        <w:textAlignment w:val="baseline"/>
        <w:rPr>
          <w:rStyle w:val="eop"/>
          <w:rFonts w:ascii="Gill Sans MT" w:hAnsi="Gill Sans MT" w:cs="Segoe UI"/>
          <w:color w:val="6C6463"/>
          <w:sz w:val="22"/>
          <w:szCs w:val="22"/>
        </w:rPr>
      </w:pPr>
      <w:r>
        <w:rPr>
          <w:rStyle w:val="normaltextrun"/>
          <w:rFonts w:ascii="Gill Sans MT" w:hAnsi="Gill Sans MT" w:cs="Segoe UI"/>
          <w:color w:val="6C6463"/>
          <w:sz w:val="22"/>
          <w:szCs w:val="22"/>
        </w:rPr>
        <w:t>You have been invited to participate in an interview, lasting no more than one hour, to discuss the impact of the TechWomen program. You were selected given your involvement with the program or its alumnae. </w:t>
      </w:r>
      <w:r>
        <w:rPr>
          <w:rStyle w:val="eop"/>
          <w:rFonts w:ascii="Gill Sans MT" w:hAnsi="Gill Sans MT" w:cs="Segoe UI"/>
          <w:color w:val="6C6463"/>
          <w:sz w:val="22"/>
          <w:szCs w:val="22"/>
        </w:rPr>
        <w:t> </w:t>
      </w:r>
    </w:p>
    <w:p w:rsidR="00043901" w:rsidP="00043901" w:rsidRDefault="00043901" w14:paraId="2DD4D3A2" w14:textId="77777777">
      <w:pPr>
        <w:pStyle w:val="paragraph"/>
        <w:textAlignment w:val="baseline"/>
        <w:rPr>
          <w:rFonts w:ascii="Segoe UI" w:hAnsi="Segoe UI" w:cs="Segoe UI"/>
          <w:color w:val="6C6463"/>
          <w:sz w:val="18"/>
          <w:szCs w:val="18"/>
        </w:rPr>
      </w:pPr>
    </w:p>
    <w:p w:rsidR="00043901" w:rsidP="00043901" w:rsidRDefault="00043901" w14:paraId="58C7C451" w14:textId="77777777">
      <w:pPr>
        <w:pStyle w:val="paragraph"/>
        <w:textAlignment w:val="baseline"/>
        <w:rPr>
          <w:rStyle w:val="eop"/>
          <w:rFonts w:ascii="Gill Sans MT" w:hAnsi="Gill Sans MT" w:cs="Segoe UI"/>
          <w:color w:val="6C6463"/>
          <w:sz w:val="22"/>
          <w:szCs w:val="22"/>
        </w:rPr>
      </w:pPr>
      <w:r>
        <w:rPr>
          <w:rStyle w:val="normaltextrun"/>
          <w:rFonts w:ascii="Gill Sans MT" w:hAnsi="Gill Sans MT" w:cs="Segoe UI"/>
          <w:color w:val="6C6463"/>
          <w:sz w:val="22"/>
          <w:szCs w:val="22"/>
        </w:rPr>
        <w:t>Your participation in this study is completely voluntary, and you are under no obligation to participate. You may stop the interview at any time for any reason, or can decline to answer any of our questions, without penalty. There are no direct benefits or risks to participating, other than the time you could spend doing other things. </w:t>
      </w:r>
      <w:r>
        <w:rPr>
          <w:rStyle w:val="eop"/>
          <w:rFonts w:ascii="Gill Sans MT" w:hAnsi="Gill Sans MT" w:cs="Segoe UI"/>
          <w:color w:val="6C6463"/>
          <w:sz w:val="22"/>
          <w:szCs w:val="22"/>
        </w:rPr>
        <w:t> </w:t>
      </w:r>
    </w:p>
    <w:p w:rsidR="00043901" w:rsidP="00043901" w:rsidRDefault="00043901" w14:paraId="02C348CC" w14:textId="77777777">
      <w:pPr>
        <w:pStyle w:val="paragraph"/>
        <w:textAlignment w:val="baseline"/>
        <w:rPr>
          <w:rFonts w:ascii="Segoe UI" w:hAnsi="Segoe UI" w:cs="Segoe UI"/>
          <w:color w:val="6C6463"/>
          <w:sz w:val="18"/>
          <w:szCs w:val="18"/>
        </w:rPr>
      </w:pPr>
    </w:p>
    <w:p w:rsidR="00043901" w:rsidP="00043901" w:rsidRDefault="00043901" w14:paraId="18CC66C5" w14:textId="77777777">
      <w:pPr>
        <w:pStyle w:val="paragraph"/>
        <w:textAlignment w:val="baseline"/>
        <w:rPr>
          <w:rStyle w:val="eop"/>
          <w:rFonts w:ascii="Gill Sans MT" w:hAnsi="Gill Sans MT" w:cs="Segoe UI"/>
          <w:color w:val="6C6463"/>
          <w:sz w:val="22"/>
          <w:szCs w:val="22"/>
        </w:rPr>
      </w:pPr>
      <w:r>
        <w:rPr>
          <w:rStyle w:val="normaltextrun"/>
          <w:rFonts w:ascii="Gill Sans MT" w:hAnsi="Gill Sans MT" w:cs="Segoe UI"/>
          <w:color w:val="6C6463"/>
          <w:sz w:val="22"/>
          <w:szCs w:val="22"/>
        </w:rPr>
        <w:t>The information you share with us will be aggregated and analyzed along with information shared by others and will be presented in a report in consolidated format. The report will eventually be made public on DoS’s website but no individual names or information that could identify you will be provided in the report. Anonymized transcripts will be provided to DoS, but will not be made public.</w:t>
      </w:r>
      <w:r>
        <w:rPr>
          <w:rStyle w:val="eop"/>
          <w:rFonts w:ascii="Gill Sans MT" w:hAnsi="Gill Sans MT" w:cs="Segoe UI"/>
          <w:color w:val="6C6463"/>
          <w:sz w:val="22"/>
          <w:szCs w:val="22"/>
        </w:rPr>
        <w:t> </w:t>
      </w:r>
    </w:p>
    <w:p w:rsidR="00043901" w:rsidP="00043901" w:rsidRDefault="00043901" w14:paraId="748F50EF" w14:textId="77777777">
      <w:pPr>
        <w:pStyle w:val="paragraph"/>
        <w:textAlignment w:val="baseline"/>
        <w:rPr>
          <w:rFonts w:ascii="Segoe UI" w:hAnsi="Segoe UI" w:cs="Segoe UI"/>
          <w:color w:val="6C6463"/>
          <w:sz w:val="18"/>
          <w:szCs w:val="18"/>
        </w:rPr>
      </w:pPr>
    </w:p>
    <w:p w:rsidR="00043901" w:rsidP="00043901" w:rsidRDefault="00043901" w14:paraId="3920C89A" w14:textId="77777777">
      <w:pPr>
        <w:pStyle w:val="paragraph"/>
        <w:textAlignment w:val="baseline"/>
        <w:rPr>
          <w:rStyle w:val="eop"/>
          <w:rFonts w:ascii="Gill Sans MT" w:hAnsi="Gill Sans MT" w:cs="Segoe UI"/>
          <w:color w:val="6C6463"/>
          <w:sz w:val="22"/>
          <w:szCs w:val="22"/>
        </w:rPr>
      </w:pPr>
      <w:r>
        <w:rPr>
          <w:rStyle w:val="normaltextrun"/>
          <w:rFonts w:ascii="Gill Sans MT" w:hAnsi="Gill Sans MT" w:cs="Segoe UI"/>
          <w:color w:val="6C6463"/>
          <w:sz w:val="22"/>
          <w:szCs w:val="22"/>
        </w:rPr>
        <w:t>With your permission, we would like to record this interview strictly for note-taking purposes and making sure that they have captured the interview notes accurately. Only the evaluation team members will have access to it. After the notetaking and analysis is complete, the evaluation team will delete the recording. If you would not like to be recorded, we can proceed with the interview without the recorder. </w:t>
      </w:r>
      <w:r>
        <w:rPr>
          <w:rStyle w:val="eop"/>
          <w:rFonts w:ascii="Gill Sans MT" w:hAnsi="Gill Sans MT" w:cs="Segoe UI"/>
          <w:color w:val="6C6463"/>
          <w:sz w:val="22"/>
          <w:szCs w:val="22"/>
        </w:rPr>
        <w:t> </w:t>
      </w:r>
    </w:p>
    <w:p w:rsidR="00043901" w:rsidP="00043901" w:rsidRDefault="00043901" w14:paraId="39BC8573" w14:textId="77777777">
      <w:pPr>
        <w:pStyle w:val="paragraph"/>
        <w:textAlignment w:val="baseline"/>
        <w:rPr>
          <w:rFonts w:ascii="Segoe UI" w:hAnsi="Segoe UI" w:cs="Segoe UI"/>
          <w:color w:val="6C6463"/>
          <w:sz w:val="18"/>
          <w:szCs w:val="18"/>
        </w:rPr>
      </w:pPr>
    </w:p>
    <w:p w:rsidR="00043901" w:rsidP="00043901" w:rsidRDefault="00043901" w14:paraId="10586DE3" w14:textId="77777777">
      <w:pPr>
        <w:pStyle w:val="paragraph"/>
        <w:textAlignment w:val="baseline"/>
        <w:rPr>
          <w:rFonts w:ascii="Segoe UI" w:hAnsi="Segoe UI" w:cs="Segoe UI"/>
          <w:color w:val="6C6463"/>
          <w:sz w:val="18"/>
          <w:szCs w:val="18"/>
        </w:rPr>
      </w:pPr>
      <w:r>
        <w:rPr>
          <w:rStyle w:val="normaltextrun"/>
          <w:rFonts w:ascii="Gill Sans MT" w:hAnsi="Gill Sans MT" w:cs="Segoe UI"/>
          <w:color w:val="6C6463"/>
          <w:sz w:val="22"/>
          <w:szCs w:val="22"/>
        </w:rPr>
        <w:t>If you have any questions or concerns about your rights as a participant, you may contact the Social Impact Institutional Review Board at irb@socialimpact.com or +1 703 465 1884. You may also save a copy of this form if you would like.</w:t>
      </w:r>
      <w:r>
        <w:rPr>
          <w:rStyle w:val="eop"/>
          <w:rFonts w:ascii="Gill Sans MT" w:hAnsi="Gill Sans MT" w:cs="Segoe UI"/>
          <w:color w:val="6C6463"/>
          <w:sz w:val="22"/>
          <w:szCs w:val="22"/>
        </w:rPr>
        <w:t> </w:t>
      </w:r>
    </w:p>
    <w:p w:rsidR="00043901" w:rsidP="00043901" w:rsidRDefault="00043901" w14:paraId="2B7C6087" w14:textId="77777777">
      <w:pPr>
        <w:pStyle w:val="paragraph"/>
        <w:textAlignment w:val="baseline"/>
        <w:rPr>
          <w:rStyle w:val="normaltextrun"/>
          <w:rFonts w:ascii="Gill Sans MT" w:hAnsi="Gill Sans MT" w:cs="Segoe UI"/>
          <w:color w:val="6C6463"/>
          <w:sz w:val="22"/>
          <w:szCs w:val="22"/>
        </w:rPr>
      </w:pPr>
    </w:p>
    <w:p w:rsidR="00043901" w:rsidP="00043901" w:rsidRDefault="00043901" w14:paraId="5D8FE452" w14:textId="77777777">
      <w:pPr>
        <w:pStyle w:val="paragraph"/>
        <w:textAlignment w:val="baseline"/>
        <w:rPr>
          <w:rStyle w:val="normaltextrun"/>
          <w:rFonts w:ascii="Gill Sans MT" w:hAnsi="Gill Sans MT" w:cs="Segoe UI"/>
          <w:color w:val="6C6463"/>
          <w:sz w:val="22"/>
          <w:szCs w:val="22"/>
        </w:rPr>
      </w:pPr>
      <w:r>
        <w:rPr>
          <w:rStyle w:val="normaltextrun"/>
          <w:rFonts w:ascii="Gill Sans MT" w:hAnsi="Gill Sans MT" w:cs="Segoe UI"/>
          <w:color w:val="6C6463"/>
          <w:sz w:val="22"/>
          <w:szCs w:val="22"/>
        </w:rPr>
        <w:t>Please check the appropriate box below:</w:t>
      </w:r>
    </w:p>
    <w:p w:rsidR="00043901" w:rsidP="00043901" w:rsidRDefault="00043901" w14:paraId="7437105A" w14:textId="77777777">
      <w:pPr>
        <w:pStyle w:val="paragraph"/>
        <w:textAlignment w:val="baseline"/>
        <w:rPr>
          <w:rFonts w:ascii="Segoe UI" w:hAnsi="Segoe UI" w:cs="Segoe UI"/>
          <w:color w:val="6C6463"/>
          <w:sz w:val="18"/>
          <w:szCs w:val="18"/>
        </w:rPr>
      </w:pPr>
    </w:p>
    <w:p w:rsidR="00043901" w:rsidP="00043901" w:rsidRDefault="00043901" w14:paraId="7F7B427B" w14:textId="77777777">
      <w:pPr>
        <w:pStyle w:val="paragraph"/>
        <w:textAlignment w:val="baseline"/>
        <w:rPr>
          <w:rStyle w:val="eop"/>
          <w:rFonts w:ascii="Gill Sans MT" w:hAnsi="Gill Sans MT" w:cs="Segoe UI"/>
          <w:color w:val="6C6463"/>
          <w:sz w:val="22"/>
          <w:szCs w:val="22"/>
        </w:rPr>
      </w:pPr>
      <w:r>
        <w:rPr>
          <w:rStyle w:val="normaltextrun"/>
          <w:rFonts w:ascii="Gill Sans MT" w:hAnsi="Gill Sans MT" w:cs="Segoe UI"/>
          <w:color w:val="6C6463"/>
          <w:sz w:val="22"/>
          <w:szCs w:val="22"/>
        </w:rPr>
        <w:t>Do you agree to participate in this study?  [ ] Yes   [ ] No</w:t>
      </w:r>
      <w:r>
        <w:rPr>
          <w:rStyle w:val="eop"/>
          <w:rFonts w:ascii="Gill Sans MT" w:hAnsi="Gill Sans MT" w:cs="Segoe UI"/>
          <w:color w:val="6C6463"/>
          <w:sz w:val="22"/>
          <w:szCs w:val="22"/>
        </w:rPr>
        <w:t> </w:t>
      </w:r>
    </w:p>
    <w:p w:rsidR="00043901" w:rsidP="00043901" w:rsidRDefault="00043901" w14:paraId="36B25734" w14:textId="77777777">
      <w:pPr>
        <w:pStyle w:val="paragraph"/>
        <w:textAlignment w:val="baseline"/>
        <w:rPr>
          <w:rFonts w:ascii="Segoe UI" w:hAnsi="Segoe UI" w:cs="Segoe UI"/>
          <w:color w:val="6C6463"/>
          <w:sz w:val="18"/>
          <w:szCs w:val="18"/>
        </w:rPr>
      </w:pPr>
    </w:p>
    <w:p w:rsidR="00043901" w:rsidP="00043901" w:rsidRDefault="00043901" w14:paraId="72C83CBB" w14:textId="77777777">
      <w:pPr>
        <w:pStyle w:val="paragraph"/>
        <w:textAlignment w:val="baseline"/>
        <w:rPr>
          <w:rFonts w:ascii="Segoe UI" w:hAnsi="Segoe UI" w:cs="Segoe UI"/>
          <w:color w:val="6C6463"/>
          <w:sz w:val="18"/>
          <w:szCs w:val="18"/>
        </w:rPr>
      </w:pPr>
      <w:r>
        <w:rPr>
          <w:rStyle w:val="normaltextrun"/>
          <w:rFonts w:ascii="Gill Sans MT" w:hAnsi="Gill Sans MT" w:cs="Segoe UI"/>
          <w:color w:val="6C6463"/>
          <w:sz w:val="22"/>
          <w:szCs w:val="22"/>
        </w:rPr>
        <w:t>Agreed to recording?  [ ] Yes   [ ] No</w:t>
      </w:r>
      <w:r>
        <w:rPr>
          <w:rStyle w:val="eop"/>
          <w:rFonts w:ascii="Gill Sans MT" w:hAnsi="Gill Sans MT" w:cs="Segoe UI"/>
          <w:color w:val="6C6463"/>
          <w:sz w:val="22"/>
          <w:szCs w:val="22"/>
        </w:rPr>
        <w:t> </w:t>
      </w:r>
    </w:p>
    <w:p w:rsidR="00043901" w:rsidP="00043901" w:rsidRDefault="00043901" w14:paraId="06CEBFC8" w14:textId="77777777"/>
    <w:p w:rsidR="00043901" w:rsidP="00043901" w:rsidRDefault="00043901" w14:paraId="44A01A39" w14:textId="77777777"/>
    <w:p w:rsidR="00043901" w:rsidP="00043901" w:rsidRDefault="00043901" w14:paraId="4D1AC9E2" w14:textId="77777777">
      <w:pPr>
        <w:rPr>
          <w:rStyle w:val="normaltextrun"/>
          <w:rFonts w:cs="Segoe UI"/>
        </w:rPr>
      </w:pPr>
      <w:r>
        <w:rPr>
          <w:rStyle w:val="normaltextrun"/>
          <w:rFonts w:cs="Segoe UI"/>
        </w:rPr>
        <w:t>Please sign and date below:</w:t>
      </w:r>
    </w:p>
    <w:p w:rsidR="00043901" w:rsidP="00043901" w:rsidRDefault="00043901" w14:paraId="17BFC064" w14:textId="77777777">
      <w:pPr>
        <w:rPr>
          <w:rStyle w:val="normaltextrun"/>
          <w:rFonts w:cs="Segoe UI"/>
        </w:rPr>
      </w:pPr>
    </w:p>
    <w:p w:rsidR="00043901" w:rsidP="00043901" w:rsidRDefault="00043901" w14:paraId="32447546" w14:textId="77777777">
      <w:pPr>
        <w:rPr>
          <w:rStyle w:val="normaltextrun"/>
          <w:rFonts w:cs="Segoe UI"/>
        </w:rPr>
      </w:pPr>
    </w:p>
    <w:p w:rsidR="00043901" w:rsidP="00043901" w:rsidRDefault="00043901" w14:paraId="0753DA12" w14:textId="77777777">
      <w:r>
        <w:rPr>
          <w:rStyle w:val="normaltextrun"/>
          <w:rFonts w:cs="Segoe UI"/>
        </w:rPr>
        <w:softHyphen/>
        <w:t>________________________________________                     _______________</w:t>
      </w:r>
    </w:p>
    <w:p w:rsidR="00043901" w:rsidP="00043901" w:rsidRDefault="00043901" w14:paraId="36E19DA3" w14:textId="77777777">
      <w:pPr>
        <w:rPr>
          <w:rStyle w:val="normaltextrun"/>
          <w:rFonts w:cs="Segoe UI"/>
        </w:rPr>
      </w:pPr>
      <w:r>
        <w:rPr>
          <w:rStyle w:val="normaltextrun"/>
          <w:rFonts w:cs="Segoe UI"/>
        </w:rPr>
        <w:t>Signature</w:t>
      </w:r>
      <w:r>
        <w:rPr>
          <w:rStyle w:val="normaltextrun"/>
          <w:rFonts w:cs="Segoe UI"/>
        </w:rPr>
        <w:tab/>
      </w:r>
      <w:r>
        <w:rPr>
          <w:rStyle w:val="normaltextrun"/>
          <w:rFonts w:cs="Segoe UI"/>
        </w:rPr>
        <w:tab/>
      </w:r>
      <w:r>
        <w:rPr>
          <w:rStyle w:val="normaltextrun"/>
          <w:rFonts w:cs="Segoe UI"/>
        </w:rPr>
        <w:tab/>
      </w:r>
      <w:r>
        <w:rPr>
          <w:rStyle w:val="normaltextrun"/>
          <w:rFonts w:cs="Segoe UI"/>
        </w:rPr>
        <w:tab/>
      </w:r>
      <w:r>
        <w:rPr>
          <w:rStyle w:val="normaltextrun"/>
          <w:rFonts w:cs="Segoe UI"/>
        </w:rPr>
        <w:tab/>
      </w:r>
      <w:r>
        <w:rPr>
          <w:rStyle w:val="normaltextrun"/>
          <w:rFonts w:cs="Segoe UI"/>
        </w:rPr>
        <w:tab/>
      </w:r>
      <w:r>
        <w:rPr>
          <w:rStyle w:val="normaltextrun"/>
          <w:rFonts w:cs="Segoe UI"/>
        </w:rPr>
        <w:tab/>
        <w:t xml:space="preserve">      Date</w:t>
      </w:r>
    </w:p>
    <w:p w:rsidR="00043901" w:rsidP="00043901" w:rsidRDefault="00043901" w14:paraId="0869396E" w14:textId="77777777">
      <w:pPr>
        <w:pStyle w:val="paragraph"/>
        <w:textAlignment w:val="baseline"/>
        <w:rPr>
          <w:rStyle w:val="normaltextrun"/>
          <w:rFonts w:ascii="Gill Sans MT" w:hAnsi="Gill Sans MT" w:cs="Segoe UI"/>
          <w:b/>
          <w:bCs/>
          <w:caps/>
          <w:color w:val="1A315C"/>
          <w:sz w:val="20"/>
          <w:szCs w:val="20"/>
        </w:rPr>
      </w:pPr>
    </w:p>
    <w:p w:rsidR="005F2385" w:rsidP="00121C0B" w:rsidRDefault="005F2385" w14:paraId="40023587" w14:textId="08030AFA">
      <w:pPr>
        <w:pStyle w:val="Heading2"/>
      </w:pPr>
    </w:p>
    <w:tbl>
      <w:tblPr>
        <w:tblStyle w:val="TableGridLight1"/>
        <w:tblpPr w:leftFromText="180" w:rightFromText="180" w:vertAnchor="page" w:horzAnchor="margin" w:tblpY="1831"/>
        <w:tblW w:w="99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4A0" w:firstRow="1" w:lastRow="0" w:firstColumn="1" w:lastColumn="0" w:noHBand="0" w:noVBand="1"/>
      </w:tblPr>
      <w:tblGrid>
        <w:gridCol w:w="1696"/>
        <w:gridCol w:w="3069"/>
        <w:gridCol w:w="4590"/>
        <w:gridCol w:w="630"/>
      </w:tblGrid>
      <w:tr w:rsidRPr="00073CD5" w:rsidR="005F2385" w:rsidTr="2E613FA5" w14:paraId="17C85C94" w14:textId="77777777">
        <w:tc>
          <w:tcPr>
            <w:tcW w:w="1696" w:type="dxa"/>
            <w:shd w:val="clear" w:color="auto" w:fill="1A315C"/>
          </w:tcPr>
          <w:p w:rsidRPr="005922A6" w:rsidR="005F2385" w:rsidP="0060372E" w:rsidRDefault="005F2385" w14:paraId="2FCC658C" w14:textId="77777777">
            <w:pPr>
              <w:rPr>
                <w:rFonts w:eastAsiaTheme="minorEastAsia"/>
                <w:b/>
                <w:bCs/>
                <w:color w:val="FFFFFF" w:themeColor="background1"/>
                <w:sz w:val="20"/>
                <w:szCs w:val="20"/>
              </w:rPr>
            </w:pPr>
            <w:r w:rsidRPr="005922A6">
              <w:rPr>
                <w:rFonts w:eastAsiaTheme="minorEastAsia"/>
                <w:b/>
                <w:bCs/>
                <w:color w:val="FFFFFF" w:themeColor="background1"/>
                <w:sz w:val="20"/>
                <w:szCs w:val="20"/>
              </w:rPr>
              <w:t>#</w:t>
            </w:r>
          </w:p>
        </w:tc>
        <w:tc>
          <w:tcPr>
            <w:tcW w:w="3069" w:type="dxa"/>
            <w:shd w:val="clear" w:color="auto" w:fill="1A315C"/>
          </w:tcPr>
          <w:p w:rsidRPr="005922A6" w:rsidR="005F2385" w:rsidP="0060372E" w:rsidRDefault="005F2385" w14:paraId="4F606CBF" w14:textId="77777777">
            <w:pPr>
              <w:rPr>
                <w:rFonts w:eastAsiaTheme="minorEastAsia"/>
                <w:b/>
                <w:bCs/>
                <w:color w:val="FFFFFF" w:themeColor="background1"/>
                <w:sz w:val="20"/>
                <w:szCs w:val="20"/>
              </w:rPr>
            </w:pPr>
            <w:r w:rsidRPr="005922A6">
              <w:rPr>
                <w:rFonts w:eastAsiaTheme="minorEastAsia"/>
                <w:b/>
                <w:bCs/>
                <w:color w:val="FFFFFF" w:themeColor="background1"/>
                <w:sz w:val="20"/>
                <w:szCs w:val="20"/>
              </w:rPr>
              <w:t>Question</w:t>
            </w:r>
          </w:p>
        </w:tc>
        <w:tc>
          <w:tcPr>
            <w:tcW w:w="4590" w:type="dxa"/>
            <w:shd w:val="clear" w:color="auto" w:fill="1A315C"/>
          </w:tcPr>
          <w:p w:rsidRPr="005922A6" w:rsidR="005F2385" w:rsidP="0060372E" w:rsidRDefault="005F2385" w14:paraId="4138C0C4" w14:textId="77777777">
            <w:pPr>
              <w:pStyle w:val="BodyText"/>
              <w:spacing w:before="60" w:after="60"/>
              <w:rPr>
                <w:rFonts w:ascii="Gill Sans MT" w:hAnsi="Gill Sans MT"/>
                <w:b/>
                <w:bCs/>
                <w:color w:val="FFFFFF" w:themeColor="background1"/>
                <w:sz w:val="20"/>
                <w:szCs w:val="20"/>
              </w:rPr>
            </w:pPr>
            <w:r w:rsidRPr="005922A6">
              <w:rPr>
                <w:rFonts w:ascii="Gill Sans MT" w:hAnsi="Gill Sans MT"/>
                <w:b/>
                <w:bCs/>
                <w:color w:val="FFFFFF" w:themeColor="background1"/>
                <w:sz w:val="20"/>
                <w:szCs w:val="20"/>
              </w:rPr>
              <w:t>Probes</w:t>
            </w:r>
          </w:p>
        </w:tc>
        <w:tc>
          <w:tcPr>
            <w:tcW w:w="630" w:type="dxa"/>
            <w:shd w:val="clear" w:color="auto" w:fill="1A315C"/>
          </w:tcPr>
          <w:p w:rsidRPr="005922A6" w:rsidR="005F2385" w:rsidP="0060372E" w:rsidRDefault="005F2385" w14:paraId="3947EFD4" w14:textId="77777777">
            <w:pPr>
              <w:pStyle w:val="BodyText"/>
              <w:spacing w:before="60" w:after="60"/>
              <w:rPr>
                <w:rFonts w:ascii="Gill Sans MT" w:hAnsi="Gill Sans MT"/>
                <w:b/>
                <w:bCs/>
                <w:color w:val="FFFFFF" w:themeColor="background1"/>
                <w:sz w:val="20"/>
                <w:szCs w:val="20"/>
              </w:rPr>
            </w:pPr>
            <w:r w:rsidRPr="005922A6">
              <w:rPr>
                <w:rFonts w:ascii="Gill Sans MT" w:hAnsi="Gill Sans MT"/>
                <w:b/>
                <w:bCs/>
                <w:color w:val="FFFFFF" w:themeColor="background1"/>
                <w:sz w:val="20"/>
                <w:szCs w:val="20"/>
              </w:rPr>
              <w:t>EQ</w:t>
            </w:r>
          </w:p>
        </w:tc>
      </w:tr>
      <w:tr w:rsidR="005F2385" w:rsidTr="2E613FA5" w14:paraId="30386137" w14:textId="77777777">
        <w:tc>
          <w:tcPr>
            <w:tcW w:w="1696" w:type="dxa"/>
          </w:tcPr>
          <w:p w:rsidR="005F2385" w:rsidP="007A3D9E" w:rsidRDefault="005F2385" w14:paraId="7C9454F5" w14:textId="77777777">
            <w:pPr>
              <w:pStyle w:val="ListParagraph"/>
              <w:rPr>
                <w:sz w:val="18"/>
                <w:szCs w:val="18"/>
              </w:rPr>
            </w:pPr>
          </w:p>
        </w:tc>
        <w:tc>
          <w:tcPr>
            <w:tcW w:w="3069" w:type="dxa"/>
          </w:tcPr>
          <w:p w:rsidR="005F2385" w:rsidP="0060372E" w:rsidRDefault="005F2385" w14:paraId="618C27DF" w14:textId="77777777">
            <w:pPr>
              <w:rPr>
                <w:b/>
                <w:bCs/>
                <w:sz w:val="18"/>
                <w:szCs w:val="18"/>
              </w:rPr>
            </w:pPr>
            <w:r w:rsidRPr="7E0F4D2A">
              <w:rPr>
                <w:b/>
                <w:bCs/>
                <w:sz w:val="18"/>
                <w:szCs w:val="18"/>
              </w:rPr>
              <w:t>Circle one: Professional or Cultural or Impact Coach</w:t>
            </w:r>
          </w:p>
        </w:tc>
        <w:tc>
          <w:tcPr>
            <w:tcW w:w="4590" w:type="dxa"/>
          </w:tcPr>
          <w:p w:rsidR="005F2385" w:rsidP="0060372E" w:rsidRDefault="005F2385" w14:paraId="58E2935E" w14:textId="77777777">
            <w:pPr>
              <w:rPr>
                <w:sz w:val="18"/>
                <w:szCs w:val="18"/>
              </w:rPr>
            </w:pPr>
          </w:p>
        </w:tc>
        <w:tc>
          <w:tcPr>
            <w:tcW w:w="630" w:type="dxa"/>
          </w:tcPr>
          <w:p w:rsidR="005F2385" w:rsidP="0060372E" w:rsidRDefault="005F2385" w14:paraId="073C5292" w14:textId="77777777">
            <w:pPr>
              <w:rPr>
                <w:sz w:val="18"/>
                <w:szCs w:val="18"/>
              </w:rPr>
            </w:pPr>
            <w:r w:rsidRPr="7E0F4D2A">
              <w:rPr>
                <w:sz w:val="18"/>
                <w:szCs w:val="18"/>
              </w:rPr>
              <w:t>B</w:t>
            </w:r>
          </w:p>
        </w:tc>
      </w:tr>
      <w:tr w:rsidRPr="00073CD5" w:rsidR="005F2385" w:rsidTr="2E613FA5" w14:paraId="2E8FD2D6" w14:textId="77777777">
        <w:tc>
          <w:tcPr>
            <w:tcW w:w="1696" w:type="dxa"/>
          </w:tcPr>
          <w:p w:rsidRPr="00073CD5" w:rsidR="005F2385" w:rsidP="0060372E" w:rsidRDefault="005F2385" w14:paraId="7DF63AF7" w14:textId="77777777">
            <w:pPr>
              <w:pStyle w:val="ListParagraph"/>
              <w:numPr>
                <w:ilvl w:val="0"/>
                <w:numId w:val="34"/>
              </w:numPr>
              <w:spacing w:before="60" w:after="60"/>
              <w:ind w:left="152" w:hanging="180"/>
              <w:rPr>
                <w:sz w:val="18"/>
                <w:szCs w:val="18"/>
              </w:rPr>
            </w:pPr>
          </w:p>
        </w:tc>
        <w:tc>
          <w:tcPr>
            <w:tcW w:w="3069" w:type="dxa"/>
          </w:tcPr>
          <w:p w:rsidRPr="00073CD5" w:rsidR="005F2385" w:rsidP="0060372E" w:rsidRDefault="005F2385" w14:paraId="6A411A93" w14:textId="7A525DEF">
            <w:pPr>
              <w:spacing w:before="60" w:after="60"/>
              <w:rPr>
                <w:b/>
                <w:bCs/>
                <w:sz w:val="18"/>
                <w:szCs w:val="18"/>
              </w:rPr>
            </w:pPr>
            <w:r w:rsidRPr="2E613FA5">
              <w:rPr>
                <w:b/>
                <w:bCs/>
                <w:sz w:val="18"/>
                <w:szCs w:val="18"/>
              </w:rPr>
              <w:t xml:space="preserve">Tell me about your experience as a Mentor with the TechWomen program. </w:t>
            </w:r>
          </w:p>
        </w:tc>
        <w:tc>
          <w:tcPr>
            <w:tcW w:w="4590" w:type="dxa"/>
          </w:tcPr>
          <w:p w:rsidRPr="00073CD5" w:rsidR="005F2385" w:rsidP="0060372E" w:rsidRDefault="005F2385" w14:paraId="5EA57B8D" w14:textId="77777777">
            <w:pPr>
              <w:spacing w:before="60" w:after="60"/>
              <w:rPr>
                <w:sz w:val="18"/>
                <w:szCs w:val="18"/>
              </w:rPr>
            </w:pPr>
            <w:r w:rsidRPr="7E0F4D2A">
              <w:rPr>
                <w:sz w:val="18"/>
                <w:szCs w:val="18"/>
              </w:rPr>
              <w:t>When did you first get involved? How many women have you mentored? (If mentored for several years), what keeps bringing you back to the program?</w:t>
            </w:r>
          </w:p>
          <w:p w:rsidRPr="00073CD5" w:rsidR="005F2385" w:rsidP="0060372E" w:rsidRDefault="005F2385" w14:paraId="0D81BD9F" w14:textId="77777777">
            <w:pPr>
              <w:spacing w:before="60" w:after="60"/>
              <w:rPr>
                <w:sz w:val="18"/>
                <w:szCs w:val="18"/>
              </w:rPr>
            </w:pPr>
            <w:r w:rsidRPr="7E0F4D2A">
              <w:rPr>
                <w:sz w:val="18"/>
                <w:szCs w:val="18"/>
              </w:rPr>
              <w:t xml:space="preserve">Cultural Mentors and Impact Coaches: How many cohorts have you mentored? </w:t>
            </w:r>
          </w:p>
          <w:p w:rsidRPr="00073CD5" w:rsidR="005F2385" w:rsidP="0060372E" w:rsidRDefault="005F2385" w14:paraId="455437BB" w14:textId="77777777">
            <w:pPr>
              <w:spacing w:before="60" w:after="60"/>
              <w:rPr>
                <w:sz w:val="18"/>
                <w:szCs w:val="18"/>
              </w:rPr>
            </w:pPr>
            <w:r w:rsidRPr="7E0F4D2A">
              <w:rPr>
                <w:sz w:val="18"/>
                <w:szCs w:val="18"/>
              </w:rPr>
              <w:t>Cultural Mentors: Is there an interest group that you usually focus on (outdoors, professional enrichment, arts and culture, or culinary excursions)?</w:t>
            </w:r>
          </w:p>
        </w:tc>
        <w:tc>
          <w:tcPr>
            <w:tcW w:w="630" w:type="dxa"/>
          </w:tcPr>
          <w:p w:rsidRPr="00073CD5" w:rsidR="005F2385" w:rsidP="0060372E" w:rsidRDefault="005F2385" w14:paraId="4AEAD8E6" w14:textId="77777777">
            <w:pPr>
              <w:spacing w:before="60" w:after="60"/>
              <w:rPr>
                <w:sz w:val="18"/>
                <w:szCs w:val="18"/>
              </w:rPr>
            </w:pPr>
            <w:r>
              <w:rPr>
                <w:sz w:val="18"/>
                <w:szCs w:val="18"/>
              </w:rPr>
              <w:t>B</w:t>
            </w:r>
          </w:p>
        </w:tc>
      </w:tr>
      <w:tr w:rsidRPr="00073CD5" w:rsidR="005F2385" w:rsidTr="2E613FA5" w14:paraId="3A5A81CC" w14:textId="77777777">
        <w:tc>
          <w:tcPr>
            <w:tcW w:w="1696" w:type="dxa"/>
          </w:tcPr>
          <w:p w:rsidRPr="00073CD5" w:rsidR="005F2385" w:rsidP="0060372E" w:rsidRDefault="005F2385" w14:paraId="5E982911" w14:textId="77777777">
            <w:pPr>
              <w:pStyle w:val="ListParagraph"/>
              <w:numPr>
                <w:ilvl w:val="0"/>
                <w:numId w:val="34"/>
              </w:numPr>
              <w:spacing w:before="60" w:after="60"/>
              <w:ind w:left="152" w:hanging="180"/>
              <w:rPr>
                <w:sz w:val="18"/>
                <w:szCs w:val="18"/>
              </w:rPr>
            </w:pPr>
          </w:p>
        </w:tc>
        <w:tc>
          <w:tcPr>
            <w:tcW w:w="3069" w:type="dxa"/>
          </w:tcPr>
          <w:p w:rsidR="005F2385" w:rsidP="0060372E" w:rsidRDefault="005F2385" w14:paraId="0E6C5C67" w14:textId="77777777">
            <w:pPr>
              <w:spacing w:before="60" w:after="60"/>
              <w:rPr>
                <w:b/>
                <w:bCs/>
                <w:sz w:val="18"/>
                <w:szCs w:val="18"/>
              </w:rPr>
            </w:pPr>
            <w:r w:rsidRPr="7E0F4D2A">
              <w:rPr>
                <w:b/>
                <w:bCs/>
                <w:sz w:val="18"/>
                <w:szCs w:val="18"/>
              </w:rPr>
              <w:t>Have you ever been a co-mentor? (Professional Mentors)</w:t>
            </w:r>
          </w:p>
        </w:tc>
        <w:tc>
          <w:tcPr>
            <w:tcW w:w="4590" w:type="dxa"/>
          </w:tcPr>
          <w:p w:rsidR="005F2385" w:rsidP="0060372E" w:rsidRDefault="005F2385" w14:paraId="6E218C1E" w14:textId="77777777">
            <w:pPr>
              <w:spacing w:before="60" w:after="60"/>
              <w:rPr>
                <w:sz w:val="18"/>
                <w:szCs w:val="18"/>
              </w:rPr>
            </w:pPr>
            <w:r>
              <w:rPr>
                <w:sz w:val="18"/>
                <w:szCs w:val="18"/>
              </w:rPr>
              <w:t xml:space="preserve">If yes, what works well about this model compared to one-on-one mentorships? What are some of the drawbacks? </w:t>
            </w:r>
          </w:p>
        </w:tc>
        <w:tc>
          <w:tcPr>
            <w:tcW w:w="630" w:type="dxa"/>
          </w:tcPr>
          <w:p w:rsidR="005F2385" w:rsidP="0060372E" w:rsidRDefault="005F2385" w14:paraId="18095DA7" w14:textId="77777777">
            <w:pPr>
              <w:spacing w:before="60" w:after="60"/>
              <w:rPr>
                <w:sz w:val="18"/>
                <w:szCs w:val="18"/>
              </w:rPr>
            </w:pPr>
            <w:r>
              <w:rPr>
                <w:sz w:val="18"/>
                <w:szCs w:val="18"/>
              </w:rPr>
              <w:t>P</w:t>
            </w:r>
          </w:p>
        </w:tc>
      </w:tr>
      <w:tr w:rsidRPr="00073CD5" w:rsidR="005F2385" w:rsidTr="2E613FA5" w14:paraId="459AF1E7" w14:textId="77777777">
        <w:tc>
          <w:tcPr>
            <w:tcW w:w="1696" w:type="dxa"/>
          </w:tcPr>
          <w:p w:rsidRPr="00073CD5" w:rsidR="005F2385" w:rsidP="0060372E" w:rsidRDefault="005F2385" w14:paraId="5FFB6414" w14:textId="77777777">
            <w:pPr>
              <w:pStyle w:val="ListParagraph"/>
              <w:numPr>
                <w:ilvl w:val="0"/>
                <w:numId w:val="34"/>
              </w:numPr>
              <w:spacing w:before="60" w:after="60"/>
              <w:ind w:left="152" w:hanging="180"/>
              <w:rPr>
                <w:sz w:val="18"/>
                <w:szCs w:val="18"/>
              </w:rPr>
            </w:pPr>
          </w:p>
        </w:tc>
        <w:tc>
          <w:tcPr>
            <w:tcW w:w="3069" w:type="dxa"/>
          </w:tcPr>
          <w:p w:rsidR="005F2385" w:rsidP="0060372E" w:rsidRDefault="005F2385" w14:paraId="4A3B31D3" w14:textId="77777777">
            <w:pPr>
              <w:spacing w:before="60" w:after="60"/>
              <w:rPr>
                <w:b/>
                <w:bCs/>
                <w:sz w:val="18"/>
                <w:szCs w:val="18"/>
              </w:rPr>
            </w:pPr>
            <w:r>
              <w:rPr>
                <w:b/>
                <w:bCs/>
                <w:sz w:val="18"/>
                <w:szCs w:val="18"/>
              </w:rPr>
              <w:t xml:space="preserve">To what extent have you maintained relationships with past Emerging Leaders (ELs)? </w:t>
            </w:r>
          </w:p>
        </w:tc>
        <w:tc>
          <w:tcPr>
            <w:tcW w:w="4590" w:type="dxa"/>
          </w:tcPr>
          <w:p w:rsidRPr="007E438A" w:rsidR="005F2385" w:rsidP="0060372E" w:rsidRDefault="005F2385" w14:paraId="5BF34E55" w14:textId="0768FC71">
            <w:pPr>
              <w:spacing w:before="60" w:after="60"/>
              <w:rPr>
                <w:sz w:val="18"/>
                <w:szCs w:val="18"/>
              </w:rPr>
            </w:pPr>
            <w:r w:rsidRPr="2E613FA5">
              <w:rPr>
                <w:sz w:val="18"/>
                <w:szCs w:val="18"/>
              </w:rPr>
              <w:t>How would you describe these relationships (Mostly personal? Some professional conversations but not in-depth? Exchange of professional information/advice?)  About how often are you in touch? Through what medium (i.e. emails, WhatsApp, etc)?</w:t>
            </w:r>
          </w:p>
        </w:tc>
        <w:tc>
          <w:tcPr>
            <w:tcW w:w="630" w:type="dxa"/>
          </w:tcPr>
          <w:p w:rsidRPr="00073CD5" w:rsidR="005F2385" w:rsidP="0060372E" w:rsidRDefault="005F2385" w14:paraId="2010F530" w14:textId="77777777">
            <w:pPr>
              <w:spacing w:before="60" w:after="60"/>
              <w:rPr>
                <w:sz w:val="18"/>
                <w:szCs w:val="18"/>
              </w:rPr>
            </w:pPr>
            <w:r>
              <w:rPr>
                <w:sz w:val="18"/>
                <w:szCs w:val="18"/>
              </w:rPr>
              <w:t>3</w:t>
            </w:r>
          </w:p>
        </w:tc>
      </w:tr>
      <w:tr w:rsidRPr="00073CD5" w:rsidR="005F2385" w:rsidTr="2E613FA5" w14:paraId="7D9077AA" w14:textId="77777777">
        <w:tc>
          <w:tcPr>
            <w:tcW w:w="1696" w:type="dxa"/>
          </w:tcPr>
          <w:p w:rsidRPr="00073CD5" w:rsidR="005F2385" w:rsidP="0060372E" w:rsidRDefault="005F2385" w14:paraId="643EFEFC" w14:textId="77777777">
            <w:pPr>
              <w:pStyle w:val="ListParagraph"/>
              <w:numPr>
                <w:ilvl w:val="0"/>
                <w:numId w:val="34"/>
              </w:numPr>
              <w:spacing w:before="60" w:after="60"/>
              <w:ind w:left="152" w:hanging="180"/>
              <w:rPr>
                <w:sz w:val="18"/>
                <w:szCs w:val="18"/>
              </w:rPr>
            </w:pPr>
          </w:p>
        </w:tc>
        <w:tc>
          <w:tcPr>
            <w:tcW w:w="3069" w:type="dxa"/>
          </w:tcPr>
          <w:p w:rsidR="005F2385" w:rsidP="0060372E" w:rsidRDefault="005F2385" w14:paraId="5FC9021B" w14:textId="77777777">
            <w:pPr>
              <w:spacing w:before="60" w:after="60"/>
              <w:rPr>
                <w:b/>
                <w:bCs/>
                <w:sz w:val="18"/>
                <w:szCs w:val="18"/>
              </w:rPr>
            </w:pPr>
            <w:r w:rsidRPr="00131CBC">
              <w:rPr>
                <w:b/>
                <w:bCs/>
                <w:sz w:val="18"/>
                <w:szCs w:val="18"/>
              </w:rPr>
              <w:t xml:space="preserve">What factors contributed to maintaining these relationships? </w:t>
            </w:r>
          </w:p>
        </w:tc>
        <w:tc>
          <w:tcPr>
            <w:tcW w:w="4590" w:type="dxa"/>
          </w:tcPr>
          <w:p w:rsidR="005F2385" w:rsidP="0060372E" w:rsidRDefault="005F2385" w14:paraId="3D62A99D" w14:textId="77777777">
            <w:pPr>
              <w:spacing w:before="60" w:after="60"/>
              <w:rPr>
                <w:sz w:val="18"/>
                <w:szCs w:val="18"/>
              </w:rPr>
            </w:pPr>
            <w:r w:rsidRPr="005819F2">
              <w:rPr>
                <w:sz w:val="18"/>
                <w:szCs w:val="18"/>
              </w:rPr>
              <w:t>When you intended on maintaining relationships but have not, what factors contributed to their dissolution?</w:t>
            </w:r>
          </w:p>
        </w:tc>
        <w:tc>
          <w:tcPr>
            <w:tcW w:w="630" w:type="dxa"/>
          </w:tcPr>
          <w:p w:rsidR="005F2385" w:rsidP="0060372E" w:rsidRDefault="005F2385" w14:paraId="0D11C3C8" w14:textId="77777777">
            <w:pPr>
              <w:spacing w:before="60" w:after="60"/>
              <w:rPr>
                <w:sz w:val="18"/>
                <w:szCs w:val="18"/>
              </w:rPr>
            </w:pPr>
            <w:r>
              <w:rPr>
                <w:sz w:val="18"/>
                <w:szCs w:val="18"/>
              </w:rPr>
              <w:t>3</w:t>
            </w:r>
          </w:p>
        </w:tc>
      </w:tr>
      <w:tr w:rsidRPr="00073CD5" w:rsidR="005F2385" w:rsidTr="2E613FA5" w14:paraId="3DBCA700" w14:textId="77777777">
        <w:tc>
          <w:tcPr>
            <w:tcW w:w="1696" w:type="dxa"/>
          </w:tcPr>
          <w:p w:rsidRPr="00073CD5" w:rsidR="005F2385" w:rsidP="0060372E" w:rsidRDefault="005F2385" w14:paraId="2A4BB4D0" w14:textId="77777777">
            <w:pPr>
              <w:pStyle w:val="ListParagraph"/>
              <w:numPr>
                <w:ilvl w:val="0"/>
                <w:numId w:val="34"/>
              </w:numPr>
              <w:spacing w:before="60" w:after="60"/>
              <w:ind w:left="152" w:hanging="180"/>
              <w:rPr>
                <w:sz w:val="18"/>
                <w:szCs w:val="18"/>
              </w:rPr>
            </w:pPr>
          </w:p>
        </w:tc>
        <w:tc>
          <w:tcPr>
            <w:tcW w:w="3069" w:type="dxa"/>
          </w:tcPr>
          <w:p w:rsidR="005F2385" w:rsidP="0060372E" w:rsidRDefault="005F2385" w14:paraId="35645360" w14:textId="77777777">
            <w:pPr>
              <w:spacing w:before="60" w:after="60"/>
              <w:rPr>
                <w:b/>
                <w:bCs/>
                <w:sz w:val="18"/>
                <w:szCs w:val="18"/>
              </w:rPr>
            </w:pPr>
            <w:r>
              <w:rPr>
                <w:b/>
                <w:bCs/>
                <w:sz w:val="18"/>
                <w:szCs w:val="18"/>
              </w:rPr>
              <w:t>What benefits have you or past ELs realized from these relationships, if any?</w:t>
            </w:r>
          </w:p>
        </w:tc>
        <w:tc>
          <w:tcPr>
            <w:tcW w:w="4590" w:type="dxa"/>
          </w:tcPr>
          <w:p w:rsidR="005F2385" w:rsidP="0060372E" w:rsidRDefault="005F2385" w14:paraId="64DF4C1C" w14:textId="77777777">
            <w:pPr>
              <w:spacing w:before="60" w:after="60"/>
              <w:rPr>
                <w:sz w:val="18"/>
                <w:szCs w:val="18"/>
              </w:rPr>
            </w:pPr>
            <w:r w:rsidRPr="05D08E9E">
              <w:rPr>
                <w:sz w:val="18"/>
                <w:szCs w:val="18"/>
              </w:rPr>
              <w:t>Have you continued your role as a mentor (informally)? Has your relationship with past EL changed? If yes, how?</w:t>
            </w:r>
          </w:p>
        </w:tc>
        <w:tc>
          <w:tcPr>
            <w:tcW w:w="630" w:type="dxa"/>
          </w:tcPr>
          <w:p w:rsidR="005F2385" w:rsidP="0060372E" w:rsidRDefault="005F2385" w14:paraId="6577BDE3" w14:textId="77777777">
            <w:pPr>
              <w:spacing w:before="60" w:after="60"/>
              <w:rPr>
                <w:sz w:val="18"/>
                <w:szCs w:val="18"/>
              </w:rPr>
            </w:pPr>
            <w:r>
              <w:rPr>
                <w:sz w:val="18"/>
                <w:szCs w:val="18"/>
              </w:rPr>
              <w:t>3</w:t>
            </w:r>
          </w:p>
        </w:tc>
      </w:tr>
      <w:tr w:rsidRPr="00073CD5" w:rsidR="005F2385" w:rsidTr="2E613FA5" w14:paraId="5E3F0DCA" w14:textId="77777777">
        <w:tc>
          <w:tcPr>
            <w:tcW w:w="1696" w:type="dxa"/>
          </w:tcPr>
          <w:p w:rsidRPr="00073CD5" w:rsidR="005F2385" w:rsidP="0060372E" w:rsidRDefault="005F2385" w14:paraId="095F764E" w14:textId="77777777">
            <w:pPr>
              <w:pStyle w:val="ListParagraph"/>
              <w:numPr>
                <w:ilvl w:val="0"/>
                <w:numId w:val="34"/>
              </w:numPr>
              <w:spacing w:before="60" w:after="60"/>
              <w:ind w:left="152" w:hanging="180"/>
              <w:rPr>
                <w:sz w:val="18"/>
                <w:szCs w:val="18"/>
              </w:rPr>
            </w:pPr>
          </w:p>
        </w:tc>
        <w:tc>
          <w:tcPr>
            <w:tcW w:w="3069" w:type="dxa"/>
          </w:tcPr>
          <w:p w:rsidRPr="007E438A" w:rsidR="005F2385" w:rsidP="0060372E" w:rsidRDefault="005F2385" w14:paraId="2E4A56DE" w14:textId="77777777">
            <w:pPr>
              <w:spacing w:before="60" w:after="60"/>
              <w:rPr>
                <w:b/>
                <w:bCs/>
                <w:sz w:val="18"/>
                <w:szCs w:val="18"/>
              </w:rPr>
            </w:pPr>
            <w:r w:rsidRPr="7E0F4D2A">
              <w:rPr>
                <w:b/>
                <w:bCs/>
                <w:sz w:val="18"/>
                <w:szCs w:val="18"/>
              </w:rPr>
              <w:t xml:space="preserve">Have these relationships with past ELs led to any new or continued collaborations? (Professional Mentors) </w:t>
            </w:r>
          </w:p>
        </w:tc>
        <w:tc>
          <w:tcPr>
            <w:tcW w:w="4590" w:type="dxa"/>
          </w:tcPr>
          <w:p w:rsidRPr="007E438A" w:rsidR="005F2385" w:rsidP="0060372E" w:rsidRDefault="005F2385" w14:paraId="74F355E4" w14:textId="77777777">
            <w:pPr>
              <w:spacing w:before="60" w:after="60"/>
              <w:rPr>
                <w:sz w:val="18"/>
                <w:szCs w:val="18"/>
              </w:rPr>
            </w:pPr>
            <w:r>
              <w:rPr>
                <w:sz w:val="18"/>
                <w:szCs w:val="18"/>
              </w:rPr>
              <w:t xml:space="preserve">If yes, tell me more about these collaborations. What are you working on? </w:t>
            </w:r>
          </w:p>
        </w:tc>
        <w:tc>
          <w:tcPr>
            <w:tcW w:w="630" w:type="dxa"/>
          </w:tcPr>
          <w:p w:rsidRPr="00073CD5" w:rsidR="005F2385" w:rsidP="0060372E" w:rsidRDefault="005F2385" w14:paraId="36330477" w14:textId="77777777">
            <w:pPr>
              <w:spacing w:before="60" w:after="60"/>
              <w:rPr>
                <w:sz w:val="18"/>
                <w:szCs w:val="18"/>
              </w:rPr>
            </w:pPr>
            <w:r>
              <w:rPr>
                <w:sz w:val="18"/>
                <w:szCs w:val="18"/>
              </w:rPr>
              <w:t>3</w:t>
            </w:r>
          </w:p>
        </w:tc>
      </w:tr>
      <w:tr w:rsidRPr="00073CD5" w:rsidR="005F2385" w:rsidTr="2E613FA5" w14:paraId="31D0E924" w14:textId="77777777">
        <w:tc>
          <w:tcPr>
            <w:tcW w:w="1696" w:type="dxa"/>
          </w:tcPr>
          <w:p w:rsidRPr="00073CD5" w:rsidR="005F2385" w:rsidP="0060372E" w:rsidRDefault="005F2385" w14:paraId="3400DFF1" w14:textId="77777777">
            <w:pPr>
              <w:pStyle w:val="ListParagraph"/>
              <w:numPr>
                <w:ilvl w:val="0"/>
                <w:numId w:val="34"/>
              </w:numPr>
              <w:spacing w:before="60" w:after="60"/>
              <w:ind w:left="152" w:hanging="180"/>
              <w:rPr>
                <w:sz w:val="18"/>
                <w:szCs w:val="18"/>
              </w:rPr>
            </w:pPr>
          </w:p>
        </w:tc>
        <w:tc>
          <w:tcPr>
            <w:tcW w:w="3069" w:type="dxa"/>
          </w:tcPr>
          <w:p w:rsidR="005F2385" w:rsidP="0060372E" w:rsidRDefault="005F2385" w14:paraId="209BE710" w14:textId="263590CC">
            <w:pPr>
              <w:spacing w:before="60" w:after="60"/>
              <w:rPr>
                <w:b/>
                <w:bCs/>
                <w:sz w:val="18"/>
                <w:szCs w:val="18"/>
              </w:rPr>
            </w:pPr>
            <w:r w:rsidRPr="7E0F4D2A">
              <w:rPr>
                <w:b/>
                <w:bCs/>
                <w:sz w:val="18"/>
                <w:szCs w:val="18"/>
              </w:rPr>
              <w:t xml:space="preserve">What, if anything, could be improved regarding the TechWomen program to better foster relationships between Mentors and ELs? </w:t>
            </w:r>
          </w:p>
        </w:tc>
        <w:tc>
          <w:tcPr>
            <w:tcW w:w="4590" w:type="dxa"/>
          </w:tcPr>
          <w:p w:rsidR="005F2385" w:rsidP="0060372E" w:rsidRDefault="005F2385" w14:paraId="17FC015E" w14:textId="77777777">
            <w:pPr>
              <w:spacing w:before="60" w:after="60"/>
              <w:rPr>
                <w:sz w:val="18"/>
                <w:szCs w:val="18"/>
              </w:rPr>
            </w:pPr>
            <w:r w:rsidRPr="37B03954">
              <w:rPr>
                <w:sz w:val="18"/>
                <w:szCs w:val="18"/>
              </w:rPr>
              <w:t xml:space="preserve">Do you feel you and your mentees have been well matched, in terms of area of interest or otherwise? Is it difficult to find the time to continue the relationship after the program? </w:t>
            </w:r>
          </w:p>
          <w:p w:rsidR="005F2385" w:rsidP="0060372E" w:rsidRDefault="005F2385" w14:paraId="39CD4199" w14:textId="77777777">
            <w:pPr>
              <w:spacing w:before="60" w:after="60"/>
              <w:rPr>
                <w:sz w:val="18"/>
                <w:szCs w:val="18"/>
              </w:rPr>
            </w:pPr>
            <w:r w:rsidRPr="005819F2">
              <w:rPr>
                <w:sz w:val="18"/>
                <w:szCs w:val="18"/>
              </w:rPr>
              <w:t>What, if anything, do you think is working well to establish and maintain these relationships? What, if anything, could make these relationships stronger or more beneficial?</w:t>
            </w:r>
          </w:p>
        </w:tc>
        <w:tc>
          <w:tcPr>
            <w:tcW w:w="630" w:type="dxa"/>
          </w:tcPr>
          <w:p w:rsidR="005F2385" w:rsidP="0060372E" w:rsidRDefault="005F2385" w14:paraId="125A6B3E" w14:textId="77777777">
            <w:pPr>
              <w:spacing w:before="60" w:after="60"/>
              <w:rPr>
                <w:sz w:val="18"/>
                <w:szCs w:val="18"/>
              </w:rPr>
            </w:pPr>
            <w:r>
              <w:rPr>
                <w:sz w:val="18"/>
                <w:szCs w:val="18"/>
              </w:rPr>
              <w:t>3</w:t>
            </w:r>
          </w:p>
        </w:tc>
      </w:tr>
      <w:tr w:rsidRPr="00073CD5" w:rsidR="005F2385" w:rsidTr="2E613FA5" w14:paraId="64BAE4D9" w14:textId="77777777">
        <w:tc>
          <w:tcPr>
            <w:tcW w:w="1696" w:type="dxa"/>
          </w:tcPr>
          <w:p w:rsidRPr="00073CD5" w:rsidR="005F2385" w:rsidP="0060372E" w:rsidRDefault="005F2385" w14:paraId="368CC5B9" w14:textId="77777777">
            <w:pPr>
              <w:pStyle w:val="ListParagraph"/>
              <w:numPr>
                <w:ilvl w:val="0"/>
                <w:numId w:val="34"/>
              </w:numPr>
              <w:spacing w:before="60" w:after="60"/>
              <w:ind w:left="152" w:hanging="180"/>
              <w:rPr>
                <w:sz w:val="18"/>
                <w:szCs w:val="18"/>
              </w:rPr>
            </w:pPr>
          </w:p>
        </w:tc>
        <w:tc>
          <w:tcPr>
            <w:tcW w:w="3069" w:type="dxa"/>
          </w:tcPr>
          <w:p w:rsidR="005F2385" w:rsidP="0060372E" w:rsidRDefault="005F2385" w14:paraId="518A1429" w14:textId="6816E8A9">
            <w:pPr>
              <w:spacing w:before="60" w:after="60"/>
              <w:rPr>
                <w:b/>
                <w:bCs/>
                <w:sz w:val="18"/>
                <w:szCs w:val="18"/>
              </w:rPr>
            </w:pPr>
            <w:r w:rsidRPr="0794ACAD">
              <w:rPr>
                <w:b/>
                <w:bCs/>
                <w:sz w:val="18"/>
                <w:szCs w:val="18"/>
              </w:rPr>
              <w:t xml:space="preserve">What role, if any, do you think the TechWomen networking activities play in establishing, maintaining or strengthening these relationships?  </w:t>
            </w:r>
          </w:p>
        </w:tc>
        <w:tc>
          <w:tcPr>
            <w:tcW w:w="4590" w:type="dxa"/>
          </w:tcPr>
          <w:p w:rsidR="005F2385" w:rsidP="0060372E" w:rsidRDefault="005F2385" w14:paraId="39344D73" w14:textId="77777777">
            <w:pPr>
              <w:spacing w:before="60" w:after="60"/>
              <w:rPr>
                <w:sz w:val="18"/>
                <w:szCs w:val="18"/>
              </w:rPr>
            </w:pPr>
            <w:r>
              <w:rPr>
                <w:sz w:val="18"/>
                <w:szCs w:val="18"/>
              </w:rPr>
              <w:t xml:space="preserve">Do the networking activities prepare ELs with the necessary networking skills? What aspects of these activities/training work well, and what could be improved? </w:t>
            </w:r>
          </w:p>
        </w:tc>
        <w:tc>
          <w:tcPr>
            <w:tcW w:w="630" w:type="dxa"/>
          </w:tcPr>
          <w:p w:rsidR="005F2385" w:rsidP="0060372E" w:rsidRDefault="005F2385" w14:paraId="268C057A" w14:textId="77777777">
            <w:pPr>
              <w:spacing w:before="60" w:after="60"/>
              <w:rPr>
                <w:sz w:val="18"/>
                <w:szCs w:val="18"/>
              </w:rPr>
            </w:pPr>
            <w:r>
              <w:rPr>
                <w:sz w:val="18"/>
                <w:szCs w:val="18"/>
              </w:rPr>
              <w:t xml:space="preserve">3 </w:t>
            </w:r>
          </w:p>
        </w:tc>
      </w:tr>
      <w:tr w:rsidRPr="00073CD5" w:rsidR="005F2385" w:rsidTr="2E613FA5" w14:paraId="7020169C" w14:textId="77777777">
        <w:tc>
          <w:tcPr>
            <w:tcW w:w="1696" w:type="dxa"/>
          </w:tcPr>
          <w:p w:rsidRPr="00073CD5" w:rsidR="005F2385" w:rsidP="0060372E" w:rsidRDefault="005F2385" w14:paraId="70EA3644" w14:textId="77777777">
            <w:pPr>
              <w:pStyle w:val="ListParagraph"/>
              <w:numPr>
                <w:ilvl w:val="0"/>
                <w:numId w:val="34"/>
              </w:numPr>
              <w:spacing w:before="60" w:after="60"/>
              <w:ind w:left="152" w:hanging="180"/>
              <w:rPr>
                <w:sz w:val="18"/>
                <w:szCs w:val="18"/>
              </w:rPr>
            </w:pPr>
          </w:p>
        </w:tc>
        <w:tc>
          <w:tcPr>
            <w:tcW w:w="3069" w:type="dxa"/>
          </w:tcPr>
          <w:p w:rsidR="005F2385" w:rsidP="0060372E" w:rsidRDefault="005F2385" w14:paraId="6430BBF2" w14:textId="77777777">
            <w:pPr>
              <w:spacing w:before="60" w:after="60"/>
              <w:rPr>
                <w:b/>
                <w:bCs/>
                <w:sz w:val="18"/>
                <w:szCs w:val="18"/>
              </w:rPr>
            </w:pPr>
            <w:r w:rsidRPr="7E0F4D2A">
              <w:rPr>
                <w:b/>
                <w:bCs/>
                <w:sz w:val="18"/>
                <w:szCs w:val="18"/>
              </w:rPr>
              <w:t xml:space="preserve">To what extent have you maintained relationships with other Mentors or Coaches? </w:t>
            </w:r>
          </w:p>
        </w:tc>
        <w:tc>
          <w:tcPr>
            <w:tcW w:w="4590" w:type="dxa"/>
          </w:tcPr>
          <w:p w:rsidRPr="007E438A" w:rsidR="005F2385" w:rsidP="0060372E" w:rsidRDefault="005F2385" w14:paraId="3CA72CD3" w14:textId="77777777">
            <w:pPr>
              <w:spacing w:before="60" w:after="60"/>
              <w:rPr>
                <w:sz w:val="18"/>
                <w:szCs w:val="18"/>
              </w:rPr>
            </w:pPr>
            <w:r>
              <w:rPr>
                <w:sz w:val="18"/>
                <w:szCs w:val="18"/>
              </w:rPr>
              <w:t xml:space="preserve">How would you describe these relationships (Mostly personal? Some professional conversations but not in-depth? Exchange of professional information/advice?)  About how often are you in touch? </w:t>
            </w:r>
          </w:p>
        </w:tc>
        <w:tc>
          <w:tcPr>
            <w:tcW w:w="630" w:type="dxa"/>
          </w:tcPr>
          <w:p w:rsidRPr="00073CD5" w:rsidR="005F2385" w:rsidP="0060372E" w:rsidRDefault="005F2385" w14:paraId="746F626E" w14:textId="77777777">
            <w:pPr>
              <w:spacing w:before="60" w:after="60"/>
              <w:rPr>
                <w:sz w:val="18"/>
                <w:szCs w:val="18"/>
              </w:rPr>
            </w:pPr>
            <w:r>
              <w:rPr>
                <w:sz w:val="18"/>
                <w:szCs w:val="18"/>
              </w:rPr>
              <w:t>P</w:t>
            </w:r>
          </w:p>
        </w:tc>
      </w:tr>
      <w:tr w:rsidRPr="00073CD5" w:rsidR="005F2385" w:rsidTr="2E613FA5" w14:paraId="32361949" w14:textId="77777777">
        <w:tc>
          <w:tcPr>
            <w:tcW w:w="1696" w:type="dxa"/>
          </w:tcPr>
          <w:p w:rsidRPr="00073CD5" w:rsidR="005F2385" w:rsidP="0060372E" w:rsidRDefault="005F2385" w14:paraId="1A105A3B" w14:textId="77777777">
            <w:pPr>
              <w:pStyle w:val="ListParagraph"/>
              <w:numPr>
                <w:ilvl w:val="0"/>
                <w:numId w:val="34"/>
              </w:numPr>
              <w:spacing w:before="60" w:after="60"/>
              <w:ind w:left="152" w:hanging="180"/>
              <w:rPr>
                <w:sz w:val="18"/>
                <w:szCs w:val="18"/>
              </w:rPr>
            </w:pPr>
          </w:p>
        </w:tc>
        <w:tc>
          <w:tcPr>
            <w:tcW w:w="3069" w:type="dxa"/>
          </w:tcPr>
          <w:p w:rsidRPr="11E09EE8" w:rsidR="005F2385" w:rsidP="0060372E" w:rsidRDefault="005F2385" w14:paraId="00625125" w14:textId="77777777">
            <w:pPr>
              <w:spacing w:before="60" w:after="60"/>
              <w:rPr>
                <w:b/>
                <w:bCs/>
                <w:sz w:val="18"/>
                <w:szCs w:val="18"/>
              </w:rPr>
            </w:pPr>
            <w:r w:rsidRPr="7E0F4D2A">
              <w:rPr>
                <w:b/>
                <w:bCs/>
                <w:sz w:val="18"/>
                <w:szCs w:val="18"/>
              </w:rPr>
              <w:t>Have these relationships with other mentors led to any new or continued collaborations? (Professional Mentors)</w:t>
            </w:r>
          </w:p>
        </w:tc>
        <w:tc>
          <w:tcPr>
            <w:tcW w:w="4590" w:type="dxa"/>
          </w:tcPr>
          <w:p w:rsidR="005F2385" w:rsidP="0060372E" w:rsidRDefault="005F2385" w14:paraId="56CFA566" w14:textId="77777777">
            <w:pPr>
              <w:spacing w:before="60" w:after="60"/>
              <w:rPr>
                <w:sz w:val="18"/>
                <w:szCs w:val="18"/>
              </w:rPr>
            </w:pPr>
            <w:r w:rsidRPr="65488960">
              <w:rPr>
                <w:sz w:val="18"/>
                <w:szCs w:val="18"/>
              </w:rPr>
              <w:t>If yes, tell me more about these collaborations. (Optional due to sensitivity: What are you working on?) If no, have you or the other mentors realized any other benefits from these relationships?</w:t>
            </w:r>
          </w:p>
        </w:tc>
        <w:tc>
          <w:tcPr>
            <w:tcW w:w="630" w:type="dxa"/>
          </w:tcPr>
          <w:p w:rsidR="005F2385" w:rsidP="0060372E" w:rsidRDefault="005F2385" w14:paraId="7709134B" w14:textId="77777777">
            <w:pPr>
              <w:spacing w:before="60" w:after="60"/>
              <w:rPr>
                <w:sz w:val="18"/>
                <w:szCs w:val="18"/>
              </w:rPr>
            </w:pPr>
            <w:r>
              <w:rPr>
                <w:sz w:val="18"/>
                <w:szCs w:val="18"/>
              </w:rPr>
              <w:t>P</w:t>
            </w:r>
          </w:p>
        </w:tc>
      </w:tr>
      <w:tr w:rsidRPr="00073CD5" w:rsidR="005F2385" w:rsidTr="2E613FA5" w14:paraId="7F29C517" w14:textId="77777777">
        <w:tc>
          <w:tcPr>
            <w:tcW w:w="1696" w:type="dxa"/>
          </w:tcPr>
          <w:p w:rsidRPr="00073CD5" w:rsidR="005F2385" w:rsidP="0060372E" w:rsidRDefault="005F2385" w14:paraId="6074D4DE" w14:textId="77777777">
            <w:pPr>
              <w:pStyle w:val="ListParagraph"/>
              <w:numPr>
                <w:ilvl w:val="0"/>
                <w:numId w:val="34"/>
              </w:numPr>
              <w:spacing w:before="60" w:after="60"/>
              <w:ind w:left="152" w:hanging="180"/>
              <w:rPr>
                <w:sz w:val="18"/>
                <w:szCs w:val="18"/>
              </w:rPr>
            </w:pPr>
          </w:p>
        </w:tc>
        <w:tc>
          <w:tcPr>
            <w:tcW w:w="3069" w:type="dxa"/>
          </w:tcPr>
          <w:p w:rsidRPr="00073CD5" w:rsidR="005F2385" w:rsidP="0060372E" w:rsidRDefault="005F2385" w14:paraId="7D173032" w14:textId="77777777">
            <w:pPr>
              <w:spacing w:before="60" w:after="60"/>
              <w:rPr>
                <w:b/>
                <w:bCs/>
                <w:sz w:val="18"/>
                <w:szCs w:val="18"/>
              </w:rPr>
            </w:pPr>
            <w:r w:rsidRPr="7E0F4D2A">
              <w:rPr>
                <w:b/>
                <w:bCs/>
                <w:sz w:val="18"/>
                <w:szCs w:val="18"/>
              </w:rPr>
              <w:t>Regarding [company name they work for], have any connections been established between your company and any of the ELs’ organizations? (Professional Mentors)</w:t>
            </w:r>
          </w:p>
        </w:tc>
        <w:tc>
          <w:tcPr>
            <w:tcW w:w="4590" w:type="dxa"/>
          </w:tcPr>
          <w:p w:rsidR="005F2385" w:rsidP="0060372E" w:rsidRDefault="005F2385" w14:paraId="7DA0EF69" w14:textId="77777777">
            <w:pPr>
              <w:spacing w:before="60" w:after="60"/>
              <w:rPr>
                <w:sz w:val="18"/>
                <w:szCs w:val="18"/>
              </w:rPr>
            </w:pPr>
            <w:r>
              <w:rPr>
                <w:sz w:val="18"/>
                <w:szCs w:val="18"/>
              </w:rPr>
              <w:t xml:space="preserve">If yes, tell me more about these connections. Are they formal or informal? Is there any support provided, monetary or otherwise? </w:t>
            </w:r>
          </w:p>
        </w:tc>
        <w:tc>
          <w:tcPr>
            <w:tcW w:w="630" w:type="dxa"/>
          </w:tcPr>
          <w:p w:rsidR="005F2385" w:rsidP="0060372E" w:rsidRDefault="005F2385" w14:paraId="220D9C16" w14:textId="77777777">
            <w:pPr>
              <w:spacing w:before="60" w:after="60"/>
              <w:rPr>
                <w:sz w:val="18"/>
                <w:szCs w:val="18"/>
              </w:rPr>
            </w:pPr>
            <w:r>
              <w:rPr>
                <w:sz w:val="18"/>
                <w:szCs w:val="18"/>
              </w:rPr>
              <w:t>3</w:t>
            </w:r>
          </w:p>
        </w:tc>
      </w:tr>
      <w:tr w:rsidRPr="00073CD5" w:rsidR="005F2385" w:rsidTr="2E613FA5" w14:paraId="3480E9F1" w14:textId="77777777">
        <w:tc>
          <w:tcPr>
            <w:tcW w:w="1696" w:type="dxa"/>
          </w:tcPr>
          <w:p w:rsidRPr="00073CD5" w:rsidR="005F2385" w:rsidP="0060372E" w:rsidRDefault="005F2385" w14:paraId="007B000A" w14:textId="77777777">
            <w:pPr>
              <w:pStyle w:val="ListParagraph"/>
              <w:numPr>
                <w:ilvl w:val="0"/>
                <w:numId w:val="34"/>
              </w:numPr>
              <w:spacing w:before="60" w:after="60"/>
              <w:ind w:left="152" w:hanging="180"/>
              <w:rPr>
                <w:sz w:val="18"/>
                <w:szCs w:val="18"/>
              </w:rPr>
            </w:pPr>
          </w:p>
        </w:tc>
        <w:tc>
          <w:tcPr>
            <w:tcW w:w="3069" w:type="dxa"/>
          </w:tcPr>
          <w:p w:rsidR="005F2385" w:rsidP="0060372E" w:rsidRDefault="005F2385" w14:paraId="09BD3CB4" w14:textId="77777777">
            <w:pPr>
              <w:spacing w:before="60" w:after="60"/>
              <w:rPr>
                <w:b/>
                <w:bCs/>
                <w:sz w:val="18"/>
                <w:szCs w:val="18"/>
              </w:rPr>
            </w:pPr>
            <w:r w:rsidRPr="0794ACAD">
              <w:rPr>
                <w:b/>
                <w:bCs/>
                <w:sz w:val="18"/>
                <w:szCs w:val="18"/>
              </w:rPr>
              <w:t>[</w:t>
            </w:r>
            <w:r w:rsidRPr="0794ACAD">
              <w:rPr>
                <w:b/>
                <w:bCs/>
                <w:i/>
                <w:iCs/>
                <w:sz w:val="18"/>
                <w:szCs w:val="18"/>
              </w:rPr>
              <w:t>For Mentors who joined delegation trips</w:t>
            </w:r>
            <w:r w:rsidRPr="0794ACAD">
              <w:rPr>
                <w:b/>
                <w:bCs/>
                <w:sz w:val="18"/>
                <w:szCs w:val="18"/>
              </w:rPr>
              <w:t xml:space="preserve">] </w:t>
            </w:r>
          </w:p>
          <w:p w:rsidR="005F2385" w:rsidP="0060372E" w:rsidRDefault="005F2385" w14:paraId="3BCE7A4B" w14:textId="77777777">
            <w:pPr>
              <w:spacing w:before="60" w:after="60"/>
              <w:rPr>
                <w:b/>
                <w:bCs/>
                <w:sz w:val="18"/>
                <w:szCs w:val="18"/>
              </w:rPr>
            </w:pPr>
            <w:r>
              <w:rPr>
                <w:b/>
                <w:bCs/>
                <w:sz w:val="18"/>
                <w:szCs w:val="18"/>
              </w:rPr>
              <w:lastRenderedPageBreak/>
              <w:t xml:space="preserve">Tell me about the delegation trip to [country] in [year]. </w:t>
            </w:r>
          </w:p>
        </w:tc>
        <w:tc>
          <w:tcPr>
            <w:tcW w:w="4590" w:type="dxa"/>
          </w:tcPr>
          <w:p w:rsidR="005F2385" w:rsidP="0060372E" w:rsidRDefault="005F2385" w14:paraId="7B36575C" w14:textId="77777777">
            <w:pPr>
              <w:spacing w:before="60" w:after="60"/>
              <w:rPr>
                <w:sz w:val="18"/>
                <w:szCs w:val="18"/>
              </w:rPr>
            </w:pPr>
            <w:r>
              <w:rPr>
                <w:sz w:val="18"/>
                <w:szCs w:val="18"/>
              </w:rPr>
              <w:lastRenderedPageBreak/>
              <w:t xml:space="preserve">What activities did you </w:t>
            </w:r>
            <w:r w:rsidRPr="00476F6C">
              <w:rPr>
                <w:sz w:val="18"/>
                <w:szCs w:val="18"/>
              </w:rPr>
              <w:t xml:space="preserve">participate in? What, if anything, do you feel you learned on this trip? About the country and </w:t>
            </w:r>
            <w:r w:rsidRPr="00476F6C">
              <w:rPr>
                <w:sz w:val="18"/>
                <w:szCs w:val="18"/>
              </w:rPr>
              <w:lastRenderedPageBreak/>
              <w:t>culture? Best practices in your field</w:t>
            </w:r>
            <w:r>
              <w:rPr>
                <w:sz w:val="18"/>
                <w:szCs w:val="18"/>
              </w:rPr>
              <w:t xml:space="preserve"> of work? Do you think the host communities benefitted, and if yes, how so? </w:t>
            </w:r>
          </w:p>
        </w:tc>
        <w:tc>
          <w:tcPr>
            <w:tcW w:w="630" w:type="dxa"/>
          </w:tcPr>
          <w:p w:rsidR="005F2385" w:rsidP="0060372E" w:rsidRDefault="005F2385" w14:paraId="6EC27149" w14:textId="77777777">
            <w:pPr>
              <w:spacing w:before="60" w:after="60"/>
              <w:rPr>
                <w:sz w:val="18"/>
                <w:szCs w:val="18"/>
              </w:rPr>
            </w:pPr>
            <w:r>
              <w:rPr>
                <w:sz w:val="18"/>
                <w:szCs w:val="18"/>
              </w:rPr>
              <w:lastRenderedPageBreak/>
              <w:t>3</w:t>
            </w:r>
          </w:p>
        </w:tc>
      </w:tr>
      <w:tr w:rsidRPr="00073CD5" w:rsidR="005F2385" w:rsidTr="2E613FA5" w14:paraId="20F88348" w14:textId="77777777">
        <w:tc>
          <w:tcPr>
            <w:tcW w:w="1696" w:type="dxa"/>
          </w:tcPr>
          <w:p w:rsidRPr="00073CD5" w:rsidR="005F2385" w:rsidP="0060372E" w:rsidRDefault="005F2385" w14:paraId="509B9618" w14:textId="77777777">
            <w:pPr>
              <w:pStyle w:val="ListParagraph"/>
              <w:numPr>
                <w:ilvl w:val="0"/>
                <w:numId w:val="34"/>
              </w:numPr>
              <w:spacing w:before="60" w:after="60"/>
              <w:ind w:left="152" w:hanging="180"/>
              <w:rPr>
                <w:sz w:val="18"/>
                <w:szCs w:val="18"/>
              </w:rPr>
            </w:pPr>
          </w:p>
        </w:tc>
        <w:tc>
          <w:tcPr>
            <w:tcW w:w="3069" w:type="dxa"/>
          </w:tcPr>
          <w:p w:rsidR="005F2385" w:rsidP="0060372E" w:rsidRDefault="005F2385" w14:paraId="7BDA04DC" w14:textId="77777777">
            <w:pPr>
              <w:spacing w:before="60" w:after="60"/>
              <w:rPr>
                <w:b/>
                <w:bCs/>
                <w:sz w:val="18"/>
                <w:szCs w:val="18"/>
              </w:rPr>
            </w:pPr>
            <w:r w:rsidRPr="0794ACAD">
              <w:rPr>
                <w:b/>
                <w:bCs/>
                <w:sz w:val="18"/>
                <w:szCs w:val="18"/>
              </w:rPr>
              <w:t>[</w:t>
            </w:r>
            <w:r w:rsidRPr="0794ACAD">
              <w:rPr>
                <w:b/>
                <w:bCs/>
                <w:i/>
                <w:iCs/>
                <w:sz w:val="18"/>
                <w:szCs w:val="18"/>
              </w:rPr>
              <w:t>For Mentors who joined delegation trips</w:t>
            </w:r>
            <w:r w:rsidRPr="0794ACAD">
              <w:rPr>
                <w:b/>
                <w:bCs/>
                <w:sz w:val="18"/>
                <w:szCs w:val="18"/>
              </w:rPr>
              <w:t xml:space="preserve">] </w:t>
            </w:r>
          </w:p>
          <w:p w:rsidRPr="00073CD5" w:rsidR="005F2385" w:rsidP="0060372E" w:rsidRDefault="005F2385" w14:paraId="75F96C92" w14:textId="77777777">
            <w:pPr>
              <w:spacing w:before="60" w:after="60" w:line="276" w:lineRule="auto"/>
              <w:rPr>
                <w:b/>
                <w:bCs/>
                <w:sz w:val="18"/>
                <w:szCs w:val="18"/>
              </w:rPr>
            </w:pPr>
            <w:r w:rsidRPr="0794ACAD">
              <w:rPr>
                <w:b/>
                <w:bCs/>
                <w:sz w:val="18"/>
                <w:szCs w:val="18"/>
              </w:rPr>
              <w:t xml:space="preserve">Did this trip have an effect on your connection to TechWomen Alumnae in [country]? </w:t>
            </w:r>
          </w:p>
        </w:tc>
        <w:tc>
          <w:tcPr>
            <w:tcW w:w="4590" w:type="dxa"/>
          </w:tcPr>
          <w:p w:rsidRPr="00073CD5" w:rsidR="005F2385" w:rsidP="0060372E" w:rsidRDefault="005F2385" w14:paraId="7CC71898" w14:textId="77777777">
            <w:pPr>
              <w:spacing w:before="60" w:after="60"/>
              <w:rPr>
                <w:sz w:val="18"/>
                <w:szCs w:val="18"/>
              </w:rPr>
            </w:pPr>
            <w:r>
              <w:rPr>
                <w:sz w:val="18"/>
                <w:szCs w:val="18"/>
              </w:rPr>
              <w:t xml:space="preserve">If you had pre-existing connections, were they made stronger? Did you form new connections or collaborations as a result of the trip? </w:t>
            </w:r>
          </w:p>
        </w:tc>
        <w:tc>
          <w:tcPr>
            <w:tcW w:w="630" w:type="dxa"/>
          </w:tcPr>
          <w:p w:rsidRPr="00073CD5" w:rsidR="005F2385" w:rsidP="0060372E" w:rsidRDefault="005F2385" w14:paraId="7D076D49" w14:textId="77777777">
            <w:pPr>
              <w:spacing w:before="60" w:after="60"/>
              <w:rPr>
                <w:sz w:val="18"/>
                <w:szCs w:val="18"/>
              </w:rPr>
            </w:pPr>
            <w:r>
              <w:rPr>
                <w:sz w:val="18"/>
                <w:szCs w:val="18"/>
              </w:rPr>
              <w:t>3</w:t>
            </w:r>
          </w:p>
        </w:tc>
      </w:tr>
      <w:tr w:rsidRPr="00073CD5" w:rsidR="005F2385" w:rsidTr="2E613FA5" w14:paraId="0224395A" w14:textId="77777777">
        <w:tc>
          <w:tcPr>
            <w:tcW w:w="1696" w:type="dxa"/>
          </w:tcPr>
          <w:p w:rsidRPr="00073CD5" w:rsidR="005F2385" w:rsidP="0060372E" w:rsidRDefault="005F2385" w14:paraId="78D11B13" w14:textId="77777777">
            <w:pPr>
              <w:pStyle w:val="ListParagraph"/>
              <w:numPr>
                <w:ilvl w:val="0"/>
                <w:numId w:val="34"/>
              </w:numPr>
              <w:spacing w:before="60" w:after="60"/>
              <w:ind w:left="152" w:hanging="180"/>
              <w:rPr>
                <w:sz w:val="18"/>
                <w:szCs w:val="18"/>
              </w:rPr>
            </w:pPr>
          </w:p>
        </w:tc>
        <w:tc>
          <w:tcPr>
            <w:tcW w:w="3069" w:type="dxa"/>
          </w:tcPr>
          <w:p w:rsidR="005F2385" w:rsidP="0060372E" w:rsidRDefault="005F2385" w14:paraId="09089168" w14:textId="77777777">
            <w:pPr>
              <w:spacing w:before="60" w:after="60"/>
              <w:rPr>
                <w:b/>
                <w:bCs/>
                <w:sz w:val="18"/>
                <w:szCs w:val="18"/>
              </w:rPr>
            </w:pPr>
            <w:r w:rsidRPr="0794ACAD">
              <w:rPr>
                <w:b/>
                <w:bCs/>
                <w:sz w:val="18"/>
                <w:szCs w:val="18"/>
              </w:rPr>
              <w:t>[</w:t>
            </w:r>
            <w:r w:rsidRPr="0794ACAD">
              <w:rPr>
                <w:b/>
                <w:bCs/>
                <w:i/>
                <w:iCs/>
                <w:sz w:val="18"/>
                <w:szCs w:val="18"/>
              </w:rPr>
              <w:t>For Mentors who joined delegation trips</w:t>
            </w:r>
            <w:r w:rsidRPr="0794ACAD">
              <w:rPr>
                <w:b/>
                <w:bCs/>
                <w:sz w:val="18"/>
                <w:szCs w:val="18"/>
              </w:rPr>
              <w:t xml:space="preserve">] </w:t>
            </w:r>
          </w:p>
          <w:p w:rsidR="005F2385" w:rsidP="0060372E" w:rsidRDefault="005F2385" w14:paraId="28BEECAB" w14:textId="77777777">
            <w:pPr>
              <w:spacing w:before="60" w:after="60"/>
              <w:rPr>
                <w:b/>
                <w:bCs/>
                <w:sz w:val="18"/>
                <w:szCs w:val="18"/>
              </w:rPr>
            </w:pPr>
            <w:r w:rsidRPr="00131CBC">
              <w:rPr>
                <w:b/>
                <w:bCs/>
                <w:sz w:val="18"/>
                <w:szCs w:val="18"/>
              </w:rPr>
              <w:t xml:space="preserve">What factors contributed to </w:t>
            </w:r>
            <w:r>
              <w:rPr>
                <w:b/>
                <w:bCs/>
                <w:sz w:val="18"/>
                <w:szCs w:val="18"/>
              </w:rPr>
              <w:t xml:space="preserve">forming and </w:t>
            </w:r>
            <w:r w:rsidRPr="00131CBC">
              <w:rPr>
                <w:b/>
                <w:bCs/>
                <w:sz w:val="18"/>
                <w:szCs w:val="18"/>
              </w:rPr>
              <w:t xml:space="preserve">maintaining these </w:t>
            </w:r>
            <w:r>
              <w:rPr>
                <w:b/>
                <w:bCs/>
                <w:sz w:val="18"/>
                <w:szCs w:val="18"/>
              </w:rPr>
              <w:t>connections</w:t>
            </w:r>
            <w:r w:rsidRPr="00131CBC">
              <w:rPr>
                <w:b/>
                <w:bCs/>
                <w:sz w:val="18"/>
                <w:szCs w:val="18"/>
              </w:rPr>
              <w:t xml:space="preserve">? </w:t>
            </w:r>
          </w:p>
        </w:tc>
        <w:tc>
          <w:tcPr>
            <w:tcW w:w="4590" w:type="dxa"/>
          </w:tcPr>
          <w:p w:rsidRPr="005819F2" w:rsidR="005F2385" w:rsidP="0060372E" w:rsidRDefault="005F2385" w14:paraId="3F8A2434" w14:textId="77777777">
            <w:pPr>
              <w:spacing w:before="60" w:after="60"/>
              <w:rPr>
                <w:sz w:val="18"/>
                <w:szCs w:val="18"/>
              </w:rPr>
            </w:pPr>
            <w:r w:rsidRPr="005819F2">
              <w:rPr>
                <w:sz w:val="18"/>
                <w:szCs w:val="18"/>
              </w:rPr>
              <w:t>When you intended on maintaining connections but have not, what factors contributed to their dissolution?</w:t>
            </w:r>
          </w:p>
          <w:p w:rsidR="005F2385" w:rsidP="0060372E" w:rsidRDefault="005F2385" w14:paraId="319BAEB1" w14:textId="77777777">
            <w:pPr>
              <w:spacing w:before="60" w:after="60"/>
              <w:rPr>
                <w:sz w:val="18"/>
                <w:szCs w:val="18"/>
              </w:rPr>
            </w:pPr>
            <w:r w:rsidRPr="00FC1CD6">
              <w:rPr>
                <w:sz w:val="18"/>
                <w:szCs w:val="18"/>
              </w:rPr>
              <w:t xml:space="preserve">What benefits have </w:t>
            </w:r>
            <w:r>
              <w:rPr>
                <w:sz w:val="18"/>
                <w:szCs w:val="18"/>
              </w:rPr>
              <w:t xml:space="preserve">you </w:t>
            </w:r>
            <w:r w:rsidRPr="00FC1CD6">
              <w:rPr>
                <w:sz w:val="18"/>
                <w:szCs w:val="18"/>
              </w:rPr>
              <w:t>realized from</w:t>
            </w:r>
            <w:r>
              <w:rPr>
                <w:sz w:val="18"/>
                <w:szCs w:val="18"/>
              </w:rPr>
              <w:t xml:space="preserve"> forming</w:t>
            </w:r>
            <w:r w:rsidRPr="00FC1CD6">
              <w:rPr>
                <w:sz w:val="18"/>
                <w:szCs w:val="18"/>
              </w:rPr>
              <w:t xml:space="preserve"> these relationships, if any?</w:t>
            </w:r>
          </w:p>
        </w:tc>
        <w:tc>
          <w:tcPr>
            <w:tcW w:w="630" w:type="dxa"/>
          </w:tcPr>
          <w:p w:rsidR="005F2385" w:rsidP="0060372E" w:rsidRDefault="005F2385" w14:paraId="3C8980F0" w14:textId="77777777">
            <w:pPr>
              <w:spacing w:before="60" w:after="60"/>
              <w:rPr>
                <w:sz w:val="18"/>
                <w:szCs w:val="18"/>
              </w:rPr>
            </w:pPr>
            <w:r>
              <w:rPr>
                <w:sz w:val="18"/>
                <w:szCs w:val="18"/>
              </w:rPr>
              <w:t>3</w:t>
            </w:r>
          </w:p>
        </w:tc>
      </w:tr>
      <w:tr w:rsidR="005F2385" w:rsidTr="2E613FA5" w14:paraId="29F4CE90" w14:textId="77777777">
        <w:tc>
          <w:tcPr>
            <w:tcW w:w="1696" w:type="dxa"/>
          </w:tcPr>
          <w:p w:rsidRPr="00DE42A3" w:rsidR="005F2385" w:rsidP="007A3D9E" w:rsidRDefault="005F2385" w14:paraId="42B8F415" w14:textId="77777777">
            <w:pPr>
              <w:pStyle w:val="ListParagraph"/>
              <w:ind w:left="-28"/>
              <w:rPr>
                <w:color w:val="auto"/>
                <w:sz w:val="18"/>
                <w:szCs w:val="18"/>
              </w:rPr>
            </w:pPr>
            <w:r w:rsidRPr="009816BD">
              <w:rPr>
                <w:color w:val="595959" w:themeColor="text1" w:themeTint="A6"/>
                <w:sz w:val="18"/>
                <w:szCs w:val="18"/>
              </w:rPr>
              <w:t>15.</w:t>
            </w:r>
          </w:p>
        </w:tc>
        <w:tc>
          <w:tcPr>
            <w:tcW w:w="3069" w:type="dxa"/>
          </w:tcPr>
          <w:p w:rsidR="005F2385" w:rsidP="0060372E" w:rsidRDefault="005F2385" w14:paraId="4C78A0EC" w14:textId="77777777">
            <w:pPr>
              <w:spacing w:before="60" w:after="60"/>
              <w:rPr>
                <w:rFonts w:eastAsia="Gill Sans MT" w:cs="Gill Sans MT"/>
                <w:sz w:val="18"/>
                <w:szCs w:val="18"/>
              </w:rPr>
            </w:pPr>
            <w:r w:rsidRPr="7E0F4D2A">
              <w:rPr>
                <w:rFonts w:eastAsia="Gill Sans MT" w:cs="Gill Sans MT"/>
                <w:b/>
                <w:bCs/>
                <w:sz w:val="18"/>
                <w:szCs w:val="18"/>
              </w:rPr>
              <w:t>Cultural Mentors: To what extent do you think the cultural activities contribute to ELs’ external network development (i.e. networks outside participants in the TechWomen program)?</w:t>
            </w:r>
          </w:p>
          <w:p w:rsidR="005F2385" w:rsidP="0060372E" w:rsidRDefault="005F2385" w14:paraId="4AC25FAA" w14:textId="77777777">
            <w:pPr>
              <w:spacing w:before="60" w:after="60"/>
              <w:rPr>
                <w:b/>
                <w:bCs/>
                <w:sz w:val="18"/>
                <w:szCs w:val="18"/>
              </w:rPr>
            </w:pPr>
          </w:p>
          <w:p w:rsidR="005F2385" w:rsidP="0060372E" w:rsidRDefault="005F2385" w14:paraId="1DDCE61C" w14:textId="77777777">
            <w:pPr>
              <w:spacing w:before="60" w:after="60"/>
              <w:rPr>
                <w:rFonts w:eastAsia="Gill Sans MT" w:cs="Gill Sans MT"/>
                <w:b/>
                <w:bCs/>
                <w:sz w:val="18"/>
                <w:szCs w:val="18"/>
              </w:rPr>
            </w:pPr>
            <w:r w:rsidRPr="7E0F4D2A">
              <w:rPr>
                <w:rFonts w:eastAsia="Gill Sans MT" w:cs="Gill Sans MT"/>
                <w:b/>
                <w:bCs/>
                <w:sz w:val="18"/>
                <w:szCs w:val="18"/>
              </w:rPr>
              <w:t xml:space="preserve">Cultural Mentors: To what extent do you think the cultural activities contribute to network development between participating ELs? </w:t>
            </w:r>
          </w:p>
        </w:tc>
        <w:tc>
          <w:tcPr>
            <w:tcW w:w="4590" w:type="dxa"/>
          </w:tcPr>
          <w:p w:rsidR="005F2385" w:rsidP="0060372E" w:rsidRDefault="005F2385" w14:paraId="3E74827C" w14:textId="77777777">
            <w:pPr>
              <w:spacing w:before="60" w:after="60"/>
              <w:rPr>
                <w:rFonts w:eastAsia="Gill Sans MT" w:cs="Gill Sans MT"/>
                <w:b/>
                <w:bCs/>
                <w:sz w:val="18"/>
                <w:szCs w:val="18"/>
              </w:rPr>
            </w:pPr>
          </w:p>
        </w:tc>
        <w:tc>
          <w:tcPr>
            <w:tcW w:w="630" w:type="dxa"/>
          </w:tcPr>
          <w:p w:rsidR="005F2385" w:rsidP="0060372E" w:rsidRDefault="005F2385" w14:paraId="16BE9F5F" w14:textId="77777777">
            <w:pPr>
              <w:rPr>
                <w:sz w:val="18"/>
                <w:szCs w:val="18"/>
              </w:rPr>
            </w:pPr>
          </w:p>
        </w:tc>
      </w:tr>
      <w:tr w:rsidR="005F2385" w:rsidTr="2E613FA5" w14:paraId="1C06DD3C" w14:textId="77777777">
        <w:tc>
          <w:tcPr>
            <w:tcW w:w="1696" w:type="dxa"/>
          </w:tcPr>
          <w:p w:rsidR="005F2385" w:rsidP="007A3D9E" w:rsidRDefault="005F2385" w14:paraId="2FA535FE" w14:textId="77777777">
            <w:pPr>
              <w:pStyle w:val="ListParagraph"/>
              <w:ind w:left="-28"/>
              <w:rPr>
                <w:sz w:val="18"/>
                <w:szCs w:val="18"/>
              </w:rPr>
            </w:pPr>
            <w:r w:rsidRPr="009816BD">
              <w:rPr>
                <w:color w:val="595959" w:themeColor="text1" w:themeTint="A6"/>
                <w:sz w:val="18"/>
                <w:szCs w:val="18"/>
              </w:rPr>
              <w:t>1</w:t>
            </w:r>
            <w:r>
              <w:rPr>
                <w:color w:val="595959" w:themeColor="text1" w:themeTint="A6"/>
                <w:sz w:val="18"/>
                <w:szCs w:val="18"/>
              </w:rPr>
              <w:t>6.</w:t>
            </w:r>
          </w:p>
        </w:tc>
        <w:tc>
          <w:tcPr>
            <w:tcW w:w="3069" w:type="dxa"/>
          </w:tcPr>
          <w:p w:rsidR="005F2385" w:rsidP="0060372E" w:rsidRDefault="005F2385" w14:paraId="70151648" w14:textId="77777777">
            <w:pPr>
              <w:spacing w:before="60" w:after="60"/>
              <w:rPr>
                <w:rFonts w:eastAsia="Gill Sans MT" w:cs="Gill Sans MT"/>
                <w:b/>
                <w:bCs/>
                <w:sz w:val="18"/>
                <w:szCs w:val="18"/>
              </w:rPr>
            </w:pPr>
            <w:r w:rsidRPr="7E0F4D2A">
              <w:rPr>
                <w:rFonts w:eastAsia="Gill Sans MT" w:cs="Gill Sans MT"/>
                <w:b/>
                <w:bCs/>
                <w:sz w:val="18"/>
                <w:szCs w:val="18"/>
              </w:rPr>
              <w:t xml:space="preserve">Impact Coaches: To what extent do you think the action planning process contributes to ELs’ external network development (i.e. networks outside participants in the TechWomen program)? </w:t>
            </w:r>
          </w:p>
          <w:p w:rsidR="005F2385" w:rsidP="0060372E" w:rsidRDefault="005F2385" w14:paraId="7404AD28" w14:textId="77777777">
            <w:pPr>
              <w:spacing w:before="60" w:after="60"/>
              <w:rPr>
                <w:rFonts w:eastAsia="Gill Sans MT" w:cs="Gill Sans MT"/>
                <w:b/>
                <w:bCs/>
                <w:sz w:val="18"/>
                <w:szCs w:val="18"/>
              </w:rPr>
            </w:pPr>
          </w:p>
          <w:p w:rsidR="005F2385" w:rsidP="0060372E" w:rsidRDefault="005F2385" w14:paraId="7273D209" w14:textId="77777777">
            <w:pPr>
              <w:spacing w:before="60" w:after="60"/>
              <w:rPr>
                <w:rFonts w:eastAsia="Gill Sans MT" w:cs="Gill Sans MT"/>
                <w:b/>
                <w:bCs/>
                <w:sz w:val="18"/>
                <w:szCs w:val="18"/>
              </w:rPr>
            </w:pPr>
            <w:r w:rsidRPr="7E0F4D2A">
              <w:rPr>
                <w:rFonts w:eastAsia="Gill Sans MT" w:cs="Gill Sans MT"/>
                <w:b/>
                <w:bCs/>
                <w:sz w:val="18"/>
                <w:szCs w:val="18"/>
              </w:rPr>
              <w:t xml:space="preserve">Impact Coaches: To what extent do you think the action planning process contributes to network development between participating ELs? </w:t>
            </w:r>
          </w:p>
          <w:p w:rsidR="005F2385" w:rsidP="0060372E" w:rsidRDefault="005F2385" w14:paraId="604DA2DF" w14:textId="77777777">
            <w:pPr>
              <w:spacing w:before="60" w:after="60"/>
              <w:rPr>
                <w:rFonts w:eastAsia="Gill Sans MT" w:cs="Gill Sans MT"/>
                <w:b/>
                <w:bCs/>
                <w:sz w:val="18"/>
                <w:szCs w:val="18"/>
              </w:rPr>
            </w:pPr>
          </w:p>
        </w:tc>
        <w:tc>
          <w:tcPr>
            <w:tcW w:w="4590" w:type="dxa"/>
          </w:tcPr>
          <w:p w:rsidR="005F2385" w:rsidP="0060372E" w:rsidRDefault="005F2385" w14:paraId="1D6E2BBE" w14:textId="77777777">
            <w:pPr>
              <w:rPr>
                <w:sz w:val="18"/>
                <w:szCs w:val="18"/>
              </w:rPr>
            </w:pPr>
          </w:p>
        </w:tc>
        <w:tc>
          <w:tcPr>
            <w:tcW w:w="630" w:type="dxa"/>
          </w:tcPr>
          <w:p w:rsidR="005F2385" w:rsidP="0060372E" w:rsidRDefault="005F2385" w14:paraId="2690CCA0" w14:textId="77777777">
            <w:pPr>
              <w:rPr>
                <w:sz w:val="18"/>
                <w:szCs w:val="18"/>
              </w:rPr>
            </w:pPr>
          </w:p>
        </w:tc>
      </w:tr>
      <w:tr w:rsidRPr="00073CD5" w:rsidR="005F2385" w:rsidTr="2E613FA5" w14:paraId="05062A24" w14:textId="77777777">
        <w:tc>
          <w:tcPr>
            <w:tcW w:w="1696" w:type="dxa"/>
          </w:tcPr>
          <w:p w:rsidRPr="0006052F" w:rsidR="005F2385" w:rsidP="0060372E" w:rsidRDefault="005F2385" w14:paraId="4E6208BC" w14:textId="77777777">
            <w:pPr>
              <w:spacing w:before="60" w:after="60"/>
              <w:rPr>
                <w:sz w:val="18"/>
                <w:szCs w:val="18"/>
              </w:rPr>
            </w:pPr>
            <w:r>
              <w:rPr>
                <w:sz w:val="18"/>
                <w:szCs w:val="18"/>
              </w:rPr>
              <w:t>17.</w:t>
            </w:r>
          </w:p>
        </w:tc>
        <w:tc>
          <w:tcPr>
            <w:tcW w:w="3069" w:type="dxa"/>
          </w:tcPr>
          <w:p w:rsidR="005F2385" w:rsidP="0060372E" w:rsidRDefault="005F2385" w14:paraId="21F5E825" w14:textId="77777777">
            <w:pPr>
              <w:spacing w:before="60" w:after="60"/>
              <w:rPr>
                <w:b/>
                <w:bCs/>
                <w:sz w:val="18"/>
                <w:szCs w:val="18"/>
              </w:rPr>
            </w:pPr>
            <w:r w:rsidRPr="37B03954">
              <w:rPr>
                <w:b/>
                <w:bCs/>
                <w:sz w:val="18"/>
                <w:szCs w:val="18"/>
              </w:rPr>
              <w:t xml:space="preserve">Have there been any other impacts in your place of employment or personally as a result of your TechWomen experience? </w:t>
            </w:r>
          </w:p>
        </w:tc>
        <w:tc>
          <w:tcPr>
            <w:tcW w:w="4590" w:type="dxa"/>
          </w:tcPr>
          <w:p w:rsidR="005F2385" w:rsidP="0060372E" w:rsidRDefault="005F2385" w14:paraId="71D790BB" w14:textId="77777777">
            <w:pPr>
              <w:spacing w:before="60" w:after="60"/>
              <w:rPr>
                <w:sz w:val="18"/>
                <w:szCs w:val="18"/>
              </w:rPr>
            </w:pPr>
            <w:r>
              <w:rPr>
                <w:sz w:val="18"/>
                <w:szCs w:val="18"/>
              </w:rPr>
              <w:t>For example, have you encouraged management changes or introduced new technologies in your place of employment? Or, have you mentored other women outside of the program? Any impact on your skills, perhaps through learning from the other mentors?</w:t>
            </w:r>
          </w:p>
        </w:tc>
        <w:tc>
          <w:tcPr>
            <w:tcW w:w="630" w:type="dxa"/>
          </w:tcPr>
          <w:p w:rsidR="005F2385" w:rsidP="0060372E" w:rsidRDefault="005F2385" w14:paraId="75D84619" w14:textId="77777777">
            <w:pPr>
              <w:spacing w:before="60" w:after="60"/>
              <w:rPr>
                <w:sz w:val="18"/>
                <w:szCs w:val="18"/>
              </w:rPr>
            </w:pPr>
            <w:r>
              <w:rPr>
                <w:sz w:val="18"/>
                <w:szCs w:val="18"/>
              </w:rPr>
              <w:t>C</w:t>
            </w:r>
          </w:p>
        </w:tc>
      </w:tr>
    </w:tbl>
    <w:p w:rsidR="005F2385" w:rsidP="005F2385" w:rsidRDefault="005F2385" w14:paraId="588B60B2" w14:textId="77777777"/>
    <w:p w:rsidR="005F2385" w:rsidP="005F2385" w:rsidRDefault="005F2385" w14:paraId="2BF24979" w14:textId="77777777"/>
    <w:p w:rsidR="005F2385" w:rsidP="005F2385" w:rsidRDefault="005F2385" w14:paraId="130A9153" w14:textId="77777777">
      <w:pPr>
        <w:pStyle w:val="Heading1"/>
      </w:pPr>
    </w:p>
    <w:bookmarkEnd w:id="1"/>
    <w:p w:rsidR="005F2385" w:rsidP="005F2385" w:rsidRDefault="005F2385" w14:paraId="1775DCB2" w14:textId="4F6A31A8">
      <w:pPr>
        <w:spacing w:after="0"/>
        <w:rPr>
          <w:b/>
          <w:caps/>
          <w:color w:val="C2113A"/>
          <w:sz w:val="28"/>
          <w:szCs w:val="28"/>
        </w:rPr>
      </w:pPr>
    </w:p>
    <w:sectPr w:rsidR="005F2385" w:rsidSect="00736C95">
      <w:headerReference w:type="even" r:id="rId12"/>
      <w:headerReference w:type="default" r:id="rId13"/>
      <w:footerReference w:type="default" r:id="rId14"/>
      <w:pgSz w:w="11906" w:h="16838"/>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7321D7" w14:textId="77777777" w:rsidR="00A17A05" w:rsidRDefault="00A17A05" w:rsidP="007D52EF">
      <w:r>
        <w:separator/>
      </w:r>
    </w:p>
    <w:p w14:paraId="67E628A5" w14:textId="77777777" w:rsidR="00A17A05" w:rsidRDefault="00A17A05" w:rsidP="007D52EF"/>
    <w:p w14:paraId="03B21F62" w14:textId="77777777" w:rsidR="00A17A05" w:rsidRDefault="00A17A05" w:rsidP="007D52EF"/>
  </w:endnote>
  <w:endnote w:type="continuationSeparator" w:id="0">
    <w:p w14:paraId="0A9ADFA9" w14:textId="77777777" w:rsidR="00A17A05" w:rsidRDefault="00A17A05" w:rsidP="007D52EF">
      <w:r>
        <w:continuationSeparator/>
      </w:r>
    </w:p>
    <w:p w14:paraId="7283103D" w14:textId="77777777" w:rsidR="00A17A05" w:rsidRDefault="00A17A05" w:rsidP="007D52EF"/>
    <w:p w14:paraId="2912D6B1" w14:textId="77777777" w:rsidR="00A17A05" w:rsidRDefault="00A17A05" w:rsidP="007D52EF"/>
  </w:endnote>
  <w:endnote w:type="continuationNotice" w:id="1">
    <w:p w14:paraId="21992610" w14:textId="77777777" w:rsidR="00A17A05" w:rsidRDefault="00A17A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GillSansMTStd-Book">
    <w:altName w:val="Cambria"/>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390427"/>
      <w:docPartObj>
        <w:docPartGallery w:val="Page Numbers (Bottom of Page)"/>
        <w:docPartUnique/>
      </w:docPartObj>
    </w:sdtPr>
    <w:sdtEndPr/>
    <w:sdtContent>
      <w:p w14:paraId="40A4D82D" w14:textId="6A535654" w:rsidR="007A3D9E" w:rsidRDefault="007A3D9E" w:rsidP="00D55AB7">
        <w:pPr>
          <w:pStyle w:val="Footer"/>
          <w:jc w:val="right"/>
        </w:pPr>
        <w:r>
          <w:t>Evaluation of the Techwomen Program</w:t>
        </w:r>
        <w:r w:rsidRPr="00F546D8">
          <w:t xml:space="preserve"> |</w:t>
        </w:r>
        <w:r>
          <w:t xml:space="preserve">    </w:t>
        </w:r>
        <w:r w:rsidRPr="00F546D8">
          <w:t xml:space="preserve"> </w:t>
        </w:r>
        <w:r>
          <w:fldChar w:fldCharType="begin"/>
        </w:r>
        <w:r>
          <w:instrText xml:space="preserve"> PAGE   \* MERGEFORMAT </w:instrText>
        </w:r>
        <w:r>
          <w:fldChar w:fldCharType="separate"/>
        </w:r>
        <w:r w:rsidR="00043901">
          <w:rPr>
            <w:noProof/>
          </w:rPr>
          <w:t>1</w:t>
        </w:r>
        <w:r>
          <w:fldChar w:fldCharType="end"/>
        </w:r>
      </w:p>
    </w:sdtContent>
  </w:sdt>
  <w:p w14:paraId="72316A66" w14:textId="77777777" w:rsidR="007A3D9E" w:rsidRDefault="007A3D9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A586AD" w14:textId="77777777" w:rsidR="00A17A05" w:rsidRDefault="00A17A05" w:rsidP="007D52EF">
      <w:r>
        <w:separator/>
      </w:r>
    </w:p>
  </w:footnote>
  <w:footnote w:type="continuationSeparator" w:id="0">
    <w:p w14:paraId="492C399E" w14:textId="77777777" w:rsidR="00A17A05" w:rsidRDefault="00A17A05" w:rsidP="007D52EF">
      <w:r>
        <w:continuationSeparator/>
      </w:r>
    </w:p>
  </w:footnote>
  <w:footnote w:type="continuationNotice" w:id="1">
    <w:p w14:paraId="06074CC1" w14:textId="77777777" w:rsidR="00A17A05" w:rsidRDefault="00A17A05" w:rsidP="00572995">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7A3D9E" w14:paraId="24B922FE" w14:textId="77777777" w:rsidTr="1084BA44">
      <w:tc>
        <w:tcPr>
          <w:tcW w:w="3009" w:type="dxa"/>
        </w:tcPr>
        <w:p w14:paraId="6C04803C" w14:textId="3E64F4EE" w:rsidR="007A3D9E" w:rsidRDefault="007A3D9E" w:rsidP="1084BA44">
          <w:pPr>
            <w:pStyle w:val="Header"/>
            <w:ind w:left="-115"/>
          </w:pPr>
        </w:p>
      </w:tc>
      <w:tc>
        <w:tcPr>
          <w:tcW w:w="3009" w:type="dxa"/>
        </w:tcPr>
        <w:p w14:paraId="7EF90AB9" w14:textId="4CA3985D" w:rsidR="007A3D9E" w:rsidRDefault="007A3D9E" w:rsidP="1084BA44">
          <w:pPr>
            <w:pStyle w:val="Header"/>
            <w:jc w:val="center"/>
          </w:pPr>
        </w:p>
      </w:tc>
      <w:tc>
        <w:tcPr>
          <w:tcW w:w="3009" w:type="dxa"/>
        </w:tcPr>
        <w:p w14:paraId="64FD2FFB" w14:textId="26A70630" w:rsidR="007A3D9E" w:rsidRDefault="007A3D9E" w:rsidP="1084BA44">
          <w:pPr>
            <w:pStyle w:val="Header"/>
            <w:ind w:right="-115"/>
            <w:jc w:val="right"/>
          </w:pPr>
        </w:p>
      </w:tc>
    </w:tr>
  </w:tbl>
  <w:p w14:paraId="07A5368B" w14:textId="308568A7" w:rsidR="007A3D9E" w:rsidRDefault="007A3D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AA60F" w14:textId="77777777" w:rsidR="007A3D9E" w:rsidRDefault="007A3D9E">
    <w:pPr>
      <w:pStyle w:val="Header"/>
    </w:pPr>
  </w:p>
  <w:p w14:paraId="11FE7ECA" w14:textId="77777777" w:rsidR="007A3D9E" w:rsidRDefault="007A3D9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156A9"/>
    <w:multiLevelType w:val="hybridMultilevel"/>
    <w:tmpl w:val="FFFFFFFF"/>
    <w:lvl w:ilvl="0" w:tplc="C832BC34">
      <w:start w:val="1"/>
      <w:numFmt w:val="decimal"/>
      <w:lvlText w:val="%1."/>
      <w:lvlJc w:val="left"/>
      <w:pPr>
        <w:ind w:left="720" w:hanging="360"/>
      </w:pPr>
    </w:lvl>
    <w:lvl w:ilvl="1" w:tplc="B60692B4">
      <w:start w:val="1"/>
      <w:numFmt w:val="lowerLetter"/>
      <w:lvlText w:val="%2."/>
      <w:lvlJc w:val="left"/>
      <w:pPr>
        <w:ind w:left="1440" w:hanging="360"/>
      </w:pPr>
    </w:lvl>
    <w:lvl w:ilvl="2" w:tplc="66F65354">
      <w:start w:val="1"/>
      <w:numFmt w:val="lowerRoman"/>
      <w:lvlText w:val="%3."/>
      <w:lvlJc w:val="right"/>
      <w:pPr>
        <w:ind w:left="2160" w:hanging="180"/>
      </w:pPr>
    </w:lvl>
    <w:lvl w:ilvl="3" w:tplc="4F8E733C">
      <w:start w:val="1"/>
      <w:numFmt w:val="decimal"/>
      <w:lvlText w:val="%4."/>
      <w:lvlJc w:val="left"/>
      <w:pPr>
        <w:ind w:left="2880" w:hanging="360"/>
      </w:pPr>
    </w:lvl>
    <w:lvl w:ilvl="4" w:tplc="62B05FFA">
      <w:start w:val="1"/>
      <w:numFmt w:val="lowerLetter"/>
      <w:lvlText w:val="%5."/>
      <w:lvlJc w:val="left"/>
      <w:pPr>
        <w:ind w:left="3600" w:hanging="360"/>
      </w:pPr>
    </w:lvl>
    <w:lvl w:ilvl="5" w:tplc="8AF43422">
      <w:start w:val="1"/>
      <w:numFmt w:val="lowerRoman"/>
      <w:lvlText w:val="%6."/>
      <w:lvlJc w:val="right"/>
      <w:pPr>
        <w:ind w:left="4320" w:hanging="180"/>
      </w:pPr>
    </w:lvl>
    <w:lvl w:ilvl="6" w:tplc="7526BFCC">
      <w:start w:val="1"/>
      <w:numFmt w:val="decimal"/>
      <w:lvlText w:val="%7."/>
      <w:lvlJc w:val="left"/>
      <w:pPr>
        <w:ind w:left="5040" w:hanging="360"/>
      </w:pPr>
    </w:lvl>
    <w:lvl w:ilvl="7" w:tplc="6B5AF39A">
      <w:start w:val="1"/>
      <w:numFmt w:val="lowerLetter"/>
      <w:lvlText w:val="%8."/>
      <w:lvlJc w:val="left"/>
      <w:pPr>
        <w:ind w:left="5760" w:hanging="360"/>
      </w:pPr>
    </w:lvl>
    <w:lvl w:ilvl="8" w:tplc="169EF480">
      <w:start w:val="1"/>
      <w:numFmt w:val="lowerRoman"/>
      <w:lvlText w:val="%9."/>
      <w:lvlJc w:val="right"/>
      <w:pPr>
        <w:ind w:left="6480" w:hanging="180"/>
      </w:pPr>
    </w:lvl>
  </w:abstractNum>
  <w:abstractNum w:abstractNumId="1" w15:restartNumberingAfterBreak="0">
    <w:nsid w:val="07532101"/>
    <w:multiLevelType w:val="hybridMultilevel"/>
    <w:tmpl w:val="97F07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B4BFD"/>
    <w:multiLevelType w:val="hybridMultilevel"/>
    <w:tmpl w:val="A1107F86"/>
    <w:lvl w:ilvl="0" w:tplc="5CF6E4F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F52A32"/>
    <w:multiLevelType w:val="multilevel"/>
    <w:tmpl w:val="F092CD5E"/>
    <w:numStyleLink w:val="New"/>
  </w:abstractNum>
  <w:abstractNum w:abstractNumId="4" w15:restartNumberingAfterBreak="0">
    <w:nsid w:val="0F4801AE"/>
    <w:multiLevelType w:val="hybridMultilevel"/>
    <w:tmpl w:val="5E76691E"/>
    <w:lvl w:ilvl="0" w:tplc="3F6C5E4C">
      <w:start w:val="4"/>
      <w:numFmt w:val="decimal"/>
      <w:lvlText w:val="%1."/>
      <w:lvlJc w:val="left"/>
      <w:pPr>
        <w:ind w:left="36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D1060B"/>
    <w:multiLevelType w:val="hybridMultilevel"/>
    <w:tmpl w:val="A1107F86"/>
    <w:lvl w:ilvl="0" w:tplc="5CF6E4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EA2CBE"/>
    <w:multiLevelType w:val="hybridMultilevel"/>
    <w:tmpl w:val="FFFFFFFF"/>
    <w:lvl w:ilvl="0" w:tplc="81482B36">
      <w:start w:val="1"/>
      <w:numFmt w:val="decimal"/>
      <w:lvlText w:val="%1."/>
      <w:lvlJc w:val="left"/>
      <w:pPr>
        <w:ind w:left="720" w:hanging="360"/>
      </w:pPr>
    </w:lvl>
    <w:lvl w:ilvl="1" w:tplc="3468D7B0">
      <w:start w:val="1"/>
      <w:numFmt w:val="lowerLetter"/>
      <w:lvlText w:val="%2."/>
      <w:lvlJc w:val="left"/>
      <w:pPr>
        <w:ind w:left="1440" w:hanging="360"/>
      </w:pPr>
    </w:lvl>
    <w:lvl w:ilvl="2" w:tplc="06241612">
      <w:start w:val="1"/>
      <w:numFmt w:val="lowerRoman"/>
      <w:lvlText w:val="%3."/>
      <w:lvlJc w:val="right"/>
      <w:pPr>
        <w:ind w:left="2160" w:hanging="180"/>
      </w:pPr>
    </w:lvl>
    <w:lvl w:ilvl="3" w:tplc="0C5203BA">
      <w:start w:val="1"/>
      <w:numFmt w:val="decimal"/>
      <w:lvlText w:val="%4."/>
      <w:lvlJc w:val="left"/>
      <w:pPr>
        <w:ind w:left="2880" w:hanging="360"/>
      </w:pPr>
    </w:lvl>
    <w:lvl w:ilvl="4" w:tplc="76040420">
      <w:start w:val="1"/>
      <w:numFmt w:val="lowerLetter"/>
      <w:lvlText w:val="%5."/>
      <w:lvlJc w:val="left"/>
      <w:pPr>
        <w:ind w:left="3600" w:hanging="360"/>
      </w:pPr>
    </w:lvl>
    <w:lvl w:ilvl="5" w:tplc="7D5C9BB8">
      <w:start w:val="1"/>
      <w:numFmt w:val="lowerRoman"/>
      <w:lvlText w:val="%6."/>
      <w:lvlJc w:val="right"/>
      <w:pPr>
        <w:ind w:left="4320" w:hanging="180"/>
      </w:pPr>
    </w:lvl>
    <w:lvl w:ilvl="6" w:tplc="7138EA58">
      <w:start w:val="1"/>
      <w:numFmt w:val="decimal"/>
      <w:lvlText w:val="%7."/>
      <w:lvlJc w:val="left"/>
      <w:pPr>
        <w:ind w:left="5040" w:hanging="360"/>
      </w:pPr>
    </w:lvl>
    <w:lvl w:ilvl="7" w:tplc="DDC6B298">
      <w:start w:val="1"/>
      <w:numFmt w:val="lowerLetter"/>
      <w:lvlText w:val="%8."/>
      <w:lvlJc w:val="left"/>
      <w:pPr>
        <w:ind w:left="5760" w:hanging="360"/>
      </w:pPr>
    </w:lvl>
    <w:lvl w:ilvl="8" w:tplc="E80498F8">
      <w:start w:val="1"/>
      <w:numFmt w:val="lowerRoman"/>
      <w:lvlText w:val="%9."/>
      <w:lvlJc w:val="right"/>
      <w:pPr>
        <w:ind w:left="6480" w:hanging="180"/>
      </w:pPr>
    </w:lvl>
  </w:abstractNum>
  <w:abstractNum w:abstractNumId="7" w15:restartNumberingAfterBreak="0">
    <w:nsid w:val="0FFA2061"/>
    <w:multiLevelType w:val="hybridMultilevel"/>
    <w:tmpl w:val="AD72A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48774A"/>
    <w:multiLevelType w:val="multilevel"/>
    <w:tmpl w:val="F092CD5E"/>
    <w:styleLink w:val="New"/>
    <w:lvl w:ilvl="0">
      <w:start w:val="1"/>
      <w:numFmt w:val="decimal"/>
      <w:lvlText w:val="%1."/>
      <w:lvlJc w:val="left"/>
      <w:pPr>
        <w:ind w:left="360" w:hanging="360"/>
      </w:pPr>
      <w:rPr>
        <w:rFonts w:hint="default"/>
      </w:rPr>
    </w:lvl>
    <w:lvl w:ilvl="1">
      <w:start w:val="1"/>
      <w:numFmt w:val="lowerLetter"/>
      <w:lvlText w:val="%1.%2."/>
      <w:lvlJc w:val="left"/>
      <w:pPr>
        <w:ind w:left="792" w:hanging="432"/>
      </w:pPr>
      <w:rPr>
        <w:rFonts w:hint="default"/>
      </w:rPr>
    </w:lvl>
    <w:lvl w:ilvl="2">
      <w:start w:val="1"/>
      <w:numFmt w:val="lowerRoman"/>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3D16CA4"/>
    <w:multiLevelType w:val="hybridMultilevel"/>
    <w:tmpl w:val="A69E6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20DEC"/>
    <w:multiLevelType w:val="hybridMultilevel"/>
    <w:tmpl w:val="FFFFFFFF"/>
    <w:lvl w:ilvl="0" w:tplc="83FCFF98">
      <w:start w:val="1"/>
      <w:numFmt w:val="decimal"/>
      <w:lvlText w:val="%1."/>
      <w:lvlJc w:val="left"/>
      <w:pPr>
        <w:ind w:left="720" w:hanging="360"/>
      </w:pPr>
    </w:lvl>
    <w:lvl w:ilvl="1" w:tplc="06EC0A5A">
      <w:start w:val="1"/>
      <w:numFmt w:val="lowerLetter"/>
      <w:lvlText w:val="%2."/>
      <w:lvlJc w:val="left"/>
      <w:pPr>
        <w:ind w:left="1440" w:hanging="360"/>
      </w:pPr>
    </w:lvl>
    <w:lvl w:ilvl="2" w:tplc="83A4A376">
      <w:start w:val="1"/>
      <w:numFmt w:val="lowerRoman"/>
      <w:lvlText w:val="%3."/>
      <w:lvlJc w:val="right"/>
      <w:pPr>
        <w:ind w:left="2160" w:hanging="180"/>
      </w:pPr>
    </w:lvl>
    <w:lvl w:ilvl="3" w:tplc="4F30396E">
      <w:start w:val="1"/>
      <w:numFmt w:val="decimal"/>
      <w:lvlText w:val="%4."/>
      <w:lvlJc w:val="left"/>
      <w:pPr>
        <w:ind w:left="2880" w:hanging="360"/>
      </w:pPr>
    </w:lvl>
    <w:lvl w:ilvl="4" w:tplc="9A460F0A">
      <w:start w:val="1"/>
      <w:numFmt w:val="lowerLetter"/>
      <w:lvlText w:val="%5."/>
      <w:lvlJc w:val="left"/>
      <w:pPr>
        <w:ind w:left="3600" w:hanging="360"/>
      </w:pPr>
    </w:lvl>
    <w:lvl w:ilvl="5" w:tplc="4C6ADA76">
      <w:start w:val="1"/>
      <w:numFmt w:val="lowerRoman"/>
      <w:lvlText w:val="%6."/>
      <w:lvlJc w:val="right"/>
      <w:pPr>
        <w:ind w:left="4320" w:hanging="180"/>
      </w:pPr>
    </w:lvl>
    <w:lvl w:ilvl="6" w:tplc="64E4D494">
      <w:start w:val="1"/>
      <w:numFmt w:val="decimal"/>
      <w:lvlText w:val="%7."/>
      <w:lvlJc w:val="left"/>
      <w:pPr>
        <w:ind w:left="5040" w:hanging="360"/>
      </w:pPr>
    </w:lvl>
    <w:lvl w:ilvl="7" w:tplc="D708FF22">
      <w:start w:val="1"/>
      <w:numFmt w:val="lowerLetter"/>
      <w:lvlText w:val="%8."/>
      <w:lvlJc w:val="left"/>
      <w:pPr>
        <w:ind w:left="5760" w:hanging="360"/>
      </w:pPr>
    </w:lvl>
    <w:lvl w:ilvl="8" w:tplc="7A0EF5E0">
      <w:start w:val="1"/>
      <w:numFmt w:val="lowerRoman"/>
      <w:lvlText w:val="%9."/>
      <w:lvlJc w:val="right"/>
      <w:pPr>
        <w:ind w:left="6480" w:hanging="180"/>
      </w:pPr>
    </w:lvl>
  </w:abstractNum>
  <w:abstractNum w:abstractNumId="11" w15:restartNumberingAfterBreak="0">
    <w:nsid w:val="1ABA19C2"/>
    <w:multiLevelType w:val="hybridMultilevel"/>
    <w:tmpl w:val="FFFFFFFF"/>
    <w:lvl w:ilvl="0" w:tplc="D15EA448">
      <w:start w:val="1"/>
      <w:numFmt w:val="bullet"/>
      <w:lvlText w:val=""/>
      <w:lvlJc w:val="left"/>
      <w:pPr>
        <w:ind w:left="720" w:hanging="360"/>
      </w:pPr>
      <w:rPr>
        <w:rFonts w:ascii="Symbol" w:hAnsi="Symbol" w:hint="default"/>
      </w:rPr>
    </w:lvl>
    <w:lvl w:ilvl="1" w:tplc="EEFE341E">
      <w:start w:val="1"/>
      <w:numFmt w:val="bullet"/>
      <w:lvlText w:val="o"/>
      <w:lvlJc w:val="left"/>
      <w:pPr>
        <w:ind w:left="1440" w:hanging="360"/>
      </w:pPr>
      <w:rPr>
        <w:rFonts w:ascii="Courier New" w:hAnsi="Courier New" w:hint="default"/>
      </w:rPr>
    </w:lvl>
    <w:lvl w:ilvl="2" w:tplc="BC40820A">
      <w:start w:val="1"/>
      <w:numFmt w:val="bullet"/>
      <w:lvlText w:val=""/>
      <w:lvlJc w:val="left"/>
      <w:pPr>
        <w:ind w:left="2160" w:hanging="360"/>
      </w:pPr>
      <w:rPr>
        <w:rFonts w:ascii="Wingdings" w:hAnsi="Wingdings" w:hint="default"/>
      </w:rPr>
    </w:lvl>
    <w:lvl w:ilvl="3" w:tplc="1B3AFCEA">
      <w:start w:val="1"/>
      <w:numFmt w:val="bullet"/>
      <w:lvlText w:val=""/>
      <w:lvlJc w:val="left"/>
      <w:pPr>
        <w:ind w:left="2880" w:hanging="360"/>
      </w:pPr>
      <w:rPr>
        <w:rFonts w:ascii="Symbol" w:hAnsi="Symbol" w:hint="default"/>
      </w:rPr>
    </w:lvl>
    <w:lvl w:ilvl="4" w:tplc="2BC0EFB6">
      <w:start w:val="1"/>
      <w:numFmt w:val="bullet"/>
      <w:lvlText w:val="o"/>
      <w:lvlJc w:val="left"/>
      <w:pPr>
        <w:ind w:left="3600" w:hanging="360"/>
      </w:pPr>
      <w:rPr>
        <w:rFonts w:ascii="Courier New" w:hAnsi="Courier New" w:hint="default"/>
      </w:rPr>
    </w:lvl>
    <w:lvl w:ilvl="5" w:tplc="A0A2EB36">
      <w:start w:val="1"/>
      <w:numFmt w:val="bullet"/>
      <w:lvlText w:val=""/>
      <w:lvlJc w:val="left"/>
      <w:pPr>
        <w:ind w:left="4320" w:hanging="360"/>
      </w:pPr>
      <w:rPr>
        <w:rFonts w:ascii="Wingdings" w:hAnsi="Wingdings" w:hint="default"/>
      </w:rPr>
    </w:lvl>
    <w:lvl w:ilvl="6" w:tplc="3D008AFC">
      <w:start w:val="1"/>
      <w:numFmt w:val="bullet"/>
      <w:lvlText w:val=""/>
      <w:lvlJc w:val="left"/>
      <w:pPr>
        <w:ind w:left="5040" w:hanging="360"/>
      </w:pPr>
      <w:rPr>
        <w:rFonts w:ascii="Symbol" w:hAnsi="Symbol" w:hint="default"/>
      </w:rPr>
    </w:lvl>
    <w:lvl w:ilvl="7" w:tplc="6DB65682">
      <w:start w:val="1"/>
      <w:numFmt w:val="bullet"/>
      <w:lvlText w:val="o"/>
      <w:lvlJc w:val="left"/>
      <w:pPr>
        <w:ind w:left="5760" w:hanging="360"/>
      </w:pPr>
      <w:rPr>
        <w:rFonts w:ascii="Courier New" w:hAnsi="Courier New" w:hint="default"/>
      </w:rPr>
    </w:lvl>
    <w:lvl w:ilvl="8" w:tplc="3578A3F4">
      <w:start w:val="1"/>
      <w:numFmt w:val="bullet"/>
      <w:lvlText w:val=""/>
      <w:lvlJc w:val="left"/>
      <w:pPr>
        <w:ind w:left="6480" w:hanging="360"/>
      </w:pPr>
      <w:rPr>
        <w:rFonts w:ascii="Wingdings" w:hAnsi="Wingdings" w:hint="default"/>
      </w:rPr>
    </w:lvl>
  </w:abstractNum>
  <w:abstractNum w:abstractNumId="12" w15:restartNumberingAfterBreak="0">
    <w:nsid w:val="1AC7038F"/>
    <w:multiLevelType w:val="hybridMultilevel"/>
    <w:tmpl w:val="FFFFFFFF"/>
    <w:lvl w:ilvl="0" w:tplc="71764256">
      <w:start w:val="1"/>
      <w:numFmt w:val="decimal"/>
      <w:lvlText w:val="%1."/>
      <w:lvlJc w:val="left"/>
      <w:pPr>
        <w:ind w:left="720" w:hanging="360"/>
      </w:pPr>
    </w:lvl>
    <w:lvl w:ilvl="1" w:tplc="324E3EA8">
      <w:start w:val="1"/>
      <w:numFmt w:val="lowerLetter"/>
      <w:lvlText w:val="%2."/>
      <w:lvlJc w:val="left"/>
      <w:pPr>
        <w:ind w:left="1440" w:hanging="360"/>
      </w:pPr>
    </w:lvl>
    <w:lvl w:ilvl="2" w:tplc="3BE2AA8E">
      <w:start w:val="1"/>
      <w:numFmt w:val="lowerRoman"/>
      <w:lvlText w:val="%3."/>
      <w:lvlJc w:val="right"/>
      <w:pPr>
        <w:ind w:left="2160" w:hanging="180"/>
      </w:pPr>
    </w:lvl>
    <w:lvl w:ilvl="3" w:tplc="A808B822">
      <w:start w:val="1"/>
      <w:numFmt w:val="decimal"/>
      <w:lvlText w:val="%4."/>
      <w:lvlJc w:val="left"/>
      <w:pPr>
        <w:ind w:left="2880" w:hanging="360"/>
      </w:pPr>
    </w:lvl>
    <w:lvl w:ilvl="4" w:tplc="5F8E565E">
      <w:start w:val="1"/>
      <w:numFmt w:val="lowerLetter"/>
      <w:lvlText w:val="%5."/>
      <w:lvlJc w:val="left"/>
      <w:pPr>
        <w:ind w:left="3600" w:hanging="360"/>
      </w:pPr>
    </w:lvl>
    <w:lvl w:ilvl="5" w:tplc="EAF437BC">
      <w:start w:val="1"/>
      <w:numFmt w:val="lowerRoman"/>
      <w:lvlText w:val="%6."/>
      <w:lvlJc w:val="right"/>
      <w:pPr>
        <w:ind w:left="4320" w:hanging="180"/>
      </w:pPr>
    </w:lvl>
    <w:lvl w:ilvl="6" w:tplc="79DC49F2">
      <w:start w:val="1"/>
      <w:numFmt w:val="decimal"/>
      <w:lvlText w:val="%7."/>
      <w:lvlJc w:val="left"/>
      <w:pPr>
        <w:ind w:left="5040" w:hanging="360"/>
      </w:pPr>
    </w:lvl>
    <w:lvl w:ilvl="7" w:tplc="5A06F714">
      <w:start w:val="1"/>
      <w:numFmt w:val="lowerLetter"/>
      <w:lvlText w:val="%8."/>
      <w:lvlJc w:val="left"/>
      <w:pPr>
        <w:ind w:left="5760" w:hanging="360"/>
      </w:pPr>
    </w:lvl>
    <w:lvl w:ilvl="8" w:tplc="693CC218">
      <w:start w:val="1"/>
      <w:numFmt w:val="lowerRoman"/>
      <w:lvlText w:val="%9."/>
      <w:lvlJc w:val="right"/>
      <w:pPr>
        <w:ind w:left="6480" w:hanging="180"/>
      </w:pPr>
    </w:lvl>
  </w:abstractNum>
  <w:abstractNum w:abstractNumId="13" w15:restartNumberingAfterBreak="0">
    <w:nsid w:val="1B164D49"/>
    <w:multiLevelType w:val="hybridMultilevel"/>
    <w:tmpl w:val="43569F8C"/>
    <w:lvl w:ilvl="0" w:tplc="403488A4">
      <w:start w:val="1"/>
      <w:numFmt w:val="decimal"/>
      <w:lvlText w:val="%1."/>
      <w:lvlJc w:val="left"/>
      <w:pPr>
        <w:ind w:left="720" w:hanging="360"/>
      </w:pPr>
      <w:rPr>
        <w:color w:val="7F7F7F" w:themeColor="text1" w:themeTint="80"/>
      </w:rPr>
    </w:lvl>
    <w:lvl w:ilvl="1" w:tplc="A1582818">
      <w:start w:val="1"/>
      <w:numFmt w:val="lowerLetter"/>
      <w:lvlText w:val="%2."/>
      <w:lvlJc w:val="left"/>
      <w:pPr>
        <w:ind w:left="1440" w:hanging="360"/>
      </w:pPr>
    </w:lvl>
    <w:lvl w:ilvl="2" w:tplc="6EDA42F8">
      <w:start w:val="1"/>
      <w:numFmt w:val="lowerRoman"/>
      <w:lvlText w:val="%3."/>
      <w:lvlJc w:val="right"/>
      <w:pPr>
        <w:ind w:left="2160" w:hanging="180"/>
      </w:pPr>
    </w:lvl>
    <w:lvl w:ilvl="3" w:tplc="B2BA1C06">
      <w:start w:val="1"/>
      <w:numFmt w:val="decimal"/>
      <w:lvlText w:val="%4."/>
      <w:lvlJc w:val="left"/>
      <w:pPr>
        <w:ind w:left="2880" w:hanging="360"/>
      </w:pPr>
    </w:lvl>
    <w:lvl w:ilvl="4" w:tplc="69600150">
      <w:start w:val="1"/>
      <w:numFmt w:val="lowerLetter"/>
      <w:lvlText w:val="%5."/>
      <w:lvlJc w:val="left"/>
      <w:pPr>
        <w:ind w:left="3600" w:hanging="360"/>
      </w:pPr>
    </w:lvl>
    <w:lvl w:ilvl="5" w:tplc="AF60903E">
      <w:start w:val="1"/>
      <w:numFmt w:val="lowerRoman"/>
      <w:lvlText w:val="%6."/>
      <w:lvlJc w:val="right"/>
      <w:pPr>
        <w:ind w:left="4320" w:hanging="180"/>
      </w:pPr>
    </w:lvl>
    <w:lvl w:ilvl="6" w:tplc="3A924406">
      <w:start w:val="1"/>
      <w:numFmt w:val="decimal"/>
      <w:lvlText w:val="%7."/>
      <w:lvlJc w:val="left"/>
      <w:pPr>
        <w:ind w:left="5040" w:hanging="360"/>
      </w:pPr>
    </w:lvl>
    <w:lvl w:ilvl="7" w:tplc="0C8CC522">
      <w:start w:val="1"/>
      <w:numFmt w:val="lowerLetter"/>
      <w:lvlText w:val="%8."/>
      <w:lvlJc w:val="left"/>
      <w:pPr>
        <w:ind w:left="5760" w:hanging="360"/>
      </w:pPr>
    </w:lvl>
    <w:lvl w:ilvl="8" w:tplc="1AA0DBCA">
      <w:start w:val="1"/>
      <w:numFmt w:val="lowerRoman"/>
      <w:lvlText w:val="%9."/>
      <w:lvlJc w:val="right"/>
      <w:pPr>
        <w:ind w:left="6480" w:hanging="180"/>
      </w:pPr>
    </w:lvl>
  </w:abstractNum>
  <w:abstractNum w:abstractNumId="14" w15:restartNumberingAfterBreak="0">
    <w:nsid w:val="1B1D6AFC"/>
    <w:multiLevelType w:val="hybridMultilevel"/>
    <w:tmpl w:val="FFFFFFFF"/>
    <w:lvl w:ilvl="0" w:tplc="EDA20EF0">
      <w:start w:val="1"/>
      <w:numFmt w:val="decimal"/>
      <w:lvlText w:val="%1."/>
      <w:lvlJc w:val="left"/>
      <w:pPr>
        <w:ind w:left="720" w:hanging="360"/>
      </w:pPr>
    </w:lvl>
    <w:lvl w:ilvl="1" w:tplc="8D1C0FAA">
      <w:start w:val="1"/>
      <w:numFmt w:val="lowerLetter"/>
      <w:lvlText w:val="%2."/>
      <w:lvlJc w:val="left"/>
      <w:pPr>
        <w:ind w:left="1440" w:hanging="360"/>
      </w:pPr>
    </w:lvl>
    <w:lvl w:ilvl="2" w:tplc="6BB8F756">
      <w:start w:val="1"/>
      <w:numFmt w:val="lowerRoman"/>
      <w:lvlText w:val="%3."/>
      <w:lvlJc w:val="right"/>
      <w:pPr>
        <w:ind w:left="2160" w:hanging="180"/>
      </w:pPr>
    </w:lvl>
    <w:lvl w:ilvl="3" w:tplc="5656B72C">
      <w:start w:val="1"/>
      <w:numFmt w:val="decimal"/>
      <w:lvlText w:val="%4."/>
      <w:lvlJc w:val="left"/>
      <w:pPr>
        <w:ind w:left="2880" w:hanging="360"/>
      </w:pPr>
    </w:lvl>
    <w:lvl w:ilvl="4" w:tplc="8BEE9CFA">
      <w:start w:val="1"/>
      <w:numFmt w:val="lowerLetter"/>
      <w:lvlText w:val="%5."/>
      <w:lvlJc w:val="left"/>
      <w:pPr>
        <w:ind w:left="3600" w:hanging="360"/>
      </w:pPr>
    </w:lvl>
    <w:lvl w:ilvl="5" w:tplc="A4E45CDA">
      <w:start w:val="1"/>
      <w:numFmt w:val="lowerRoman"/>
      <w:lvlText w:val="%6."/>
      <w:lvlJc w:val="right"/>
      <w:pPr>
        <w:ind w:left="4320" w:hanging="180"/>
      </w:pPr>
    </w:lvl>
    <w:lvl w:ilvl="6" w:tplc="8C52BC30">
      <w:start w:val="1"/>
      <w:numFmt w:val="decimal"/>
      <w:lvlText w:val="%7."/>
      <w:lvlJc w:val="left"/>
      <w:pPr>
        <w:ind w:left="5040" w:hanging="360"/>
      </w:pPr>
    </w:lvl>
    <w:lvl w:ilvl="7" w:tplc="37484A58">
      <w:start w:val="1"/>
      <w:numFmt w:val="lowerLetter"/>
      <w:lvlText w:val="%8."/>
      <w:lvlJc w:val="left"/>
      <w:pPr>
        <w:ind w:left="5760" w:hanging="360"/>
      </w:pPr>
    </w:lvl>
    <w:lvl w:ilvl="8" w:tplc="94C276FC">
      <w:start w:val="1"/>
      <w:numFmt w:val="lowerRoman"/>
      <w:lvlText w:val="%9."/>
      <w:lvlJc w:val="right"/>
      <w:pPr>
        <w:ind w:left="6480" w:hanging="180"/>
      </w:pPr>
    </w:lvl>
  </w:abstractNum>
  <w:abstractNum w:abstractNumId="15" w15:restartNumberingAfterBreak="0">
    <w:nsid w:val="1E857D25"/>
    <w:multiLevelType w:val="hybridMultilevel"/>
    <w:tmpl w:val="FFFFFFFF"/>
    <w:lvl w:ilvl="0" w:tplc="ABDA6882">
      <w:start w:val="1"/>
      <w:numFmt w:val="bullet"/>
      <w:lvlText w:val=""/>
      <w:lvlJc w:val="left"/>
      <w:pPr>
        <w:ind w:left="720" w:hanging="360"/>
      </w:pPr>
      <w:rPr>
        <w:rFonts w:ascii="Symbol" w:hAnsi="Symbol" w:hint="default"/>
      </w:rPr>
    </w:lvl>
    <w:lvl w:ilvl="1" w:tplc="C3F04806">
      <w:start w:val="1"/>
      <w:numFmt w:val="bullet"/>
      <w:lvlText w:val="o"/>
      <w:lvlJc w:val="left"/>
      <w:pPr>
        <w:ind w:left="1440" w:hanging="360"/>
      </w:pPr>
      <w:rPr>
        <w:rFonts w:ascii="Courier New" w:hAnsi="Courier New" w:hint="default"/>
      </w:rPr>
    </w:lvl>
    <w:lvl w:ilvl="2" w:tplc="677A44D8">
      <w:start w:val="1"/>
      <w:numFmt w:val="bullet"/>
      <w:lvlText w:val=""/>
      <w:lvlJc w:val="left"/>
      <w:pPr>
        <w:ind w:left="2160" w:hanging="360"/>
      </w:pPr>
      <w:rPr>
        <w:rFonts w:ascii="Wingdings" w:hAnsi="Wingdings" w:hint="default"/>
      </w:rPr>
    </w:lvl>
    <w:lvl w:ilvl="3" w:tplc="614C2050">
      <w:start w:val="1"/>
      <w:numFmt w:val="bullet"/>
      <w:lvlText w:val=""/>
      <w:lvlJc w:val="left"/>
      <w:pPr>
        <w:ind w:left="2880" w:hanging="360"/>
      </w:pPr>
      <w:rPr>
        <w:rFonts w:ascii="Symbol" w:hAnsi="Symbol" w:hint="default"/>
      </w:rPr>
    </w:lvl>
    <w:lvl w:ilvl="4" w:tplc="EAB4B650">
      <w:start w:val="1"/>
      <w:numFmt w:val="bullet"/>
      <w:lvlText w:val="o"/>
      <w:lvlJc w:val="left"/>
      <w:pPr>
        <w:ind w:left="3600" w:hanging="360"/>
      </w:pPr>
      <w:rPr>
        <w:rFonts w:ascii="Courier New" w:hAnsi="Courier New" w:hint="default"/>
      </w:rPr>
    </w:lvl>
    <w:lvl w:ilvl="5" w:tplc="A3B6085C">
      <w:start w:val="1"/>
      <w:numFmt w:val="bullet"/>
      <w:lvlText w:val=""/>
      <w:lvlJc w:val="left"/>
      <w:pPr>
        <w:ind w:left="4320" w:hanging="360"/>
      </w:pPr>
      <w:rPr>
        <w:rFonts w:ascii="Wingdings" w:hAnsi="Wingdings" w:hint="default"/>
      </w:rPr>
    </w:lvl>
    <w:lvl w:ilvl="6" w:tplc="00ECA882">
      <w:start w:val="1"/>
      <w:numFmt w:val="bullet"/>
      <w:lvlText w:val=""/>
      <w:lvlJc w:val="left"/>
      <w:pPr>
        <w:ind w:left="5040" w:hanging="360"/>
      </w:pPr>
      <w:rPr>
        <w:rFonts w:ascii="Symbol" w:hAnsi="Symbol" w:hint="default"/>
      </w:rPr>
    </w:lvl>
    <w:lvl w:ilvl="7" w:tplc="14649964">
      <w:start w:val="1"/>
      <w:numFmt w:val="bullet"/>
      <w:lvlText w:val="o"/>
      <w:lvlJc w:val="left"/>
      <w:pPr>
        <w:ind w:left="5760" w:hanging="360"/>
      </w:pPr>
      <w:rPr>
        <w:rFonts w:ascii="Courier New" w:hAnsi="Courier New" w:hint="default"/>
      </w:rPr>
    </w:lvl>
    <w:lvl w:ilvl="8" w:tplc="FACE3D7A">
      <w:start w:val="1"/>
      <w:numFmt w:val="bullet"/>
      <w:lvlText w:val=""/>
      <w:lvlJc w:val="left"/>
      <w:pPr>
        <w:ind w:left="6480" w:hanging="360"/>
      </w:pPr>
      <w:rPr>
        <w:rFonts w:ascii="Wingdings" w:hAnsi="Wingdings" w:hint="default"/>
      </w:rPr>
    </w:lvl>
  </w:abstractNum>
  <w:abstractNum w:abstractNumId="16" w15:restartNumberingAfterBreak="0">
    <w:nsid w:val="210913F4"/>
    <w:multiLevelType w:val="hybridMultilevel"/>
    <w:tmpl w:val="EA2C2C3C"/>
    <w:lvl w:ilvl="0" w:tplc="68D633B6">
      <w:start w:val="1"/>
      <w:numFmt w:val="bullet"/>
      <w:pStyle w:val="Instruc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71D19"/>
    <w:multiLevelType w:val="hybridMultilevel"/>
    <w:tmpl w:val="FFFFFFFF"/>
    <w:lvl w:ilvl="0" w:tplc="E3B405A6">
      <w:start w:val="1"/>
      <w:numFmt w:val="bullet"/>
      <w:lvlText w:val=""/>
      <w:lvlJc w:val="left"/>
      <w:pPr>
        <w:ind w:left="720" w:hanging="360"/>
      </w:pPr>
      <w:rPr>
        <w:rFonts w:ascii="Symbol" w:hAnsi="Symbol" w:hint="default"/>
      </w:rPr>
    </w:lvl>
    <w:lvl w:ilvl="1" w:tplc="248A2768">
      <w:start w:val="1"/>
      <w:numFmt w:val="bullet"/>
      <w:lvlText w:val="o"/>
      <w:lvlJc w:val="left"/>
      <w:pPr>
        <w:ind w:left="1440" w:hanging="360"/>
      </w:pPr>
      <w:rPr>
        <w:rFonts w:ascii="Courier New" w:hAnsi="Courier New" w:hint="default"/>
      </w:rPr>
    </w:lvl>
    <w:lvl w:ilvl="2" w:tplc="4E34BB00">
      <w:start w:val="1"/>
      <w:numFmt w:val="bullet"/>
      <w:lvlText w:val=""/>
      <w:lvlJc w:val="left"/>
      <w:pPr>
        <w:ind w:left="2160" w:hanging="360"/>
      </w:pPr>
      <w:rPr>
        <w:rFonts w:ascii="Wingdings" w:hAnsi="Wingdings" w:hint="default"/>
      </w:rPr>
    </w:lvl>
    <w:lvl w:ilvl="3" w:tplc="619629E8">
      <w:start w:val="1"/>
      <w:numFmt w:val="bullet"/>
      <w:lvlText w:val=""/>
      <w:lvlJc w:val="left"/>
      <w:pPr>
        <w:ind w:left="2880" w:hanging="360"/>
      </w:pPr>
      <w:rPr>
        <w:rFonts w:ascii="Symbol" w:hAnsi="Symbol" w:hint="default"/>
      </w:rPr>
    </w:lvl>
    <w:lvl w:ilvl="4" w:tplc="F0AA42D6">
      <w:start w:val="1"/>
      <w:numFmt w:val="bullet"/>
      <w:lvlText w:val="o"/>
      <w:lvlJc w:val="left"/>
      <w:pPr>
        <w:ind w:left="3600" w:hanging="360"/>
      </w:pPr>
      <w:rPr>
        <w:rFonts w:ascii="Courier New" w:hAnsi="Courier New" w:hint="default"/>
      </w:rPr>
    </w:lvl>
    <w:lvl w:ilvl="5" w:tplc="83CA5ED0">
      <w:start w:val="1"/>
      <w:numFmt w:val="bullet"/>
      <w:lvlText w:val=""/>
      <w:lvlJc w:val="left"/>
      <w:pPr>
        <w:ind w:left="4320" w:hanging="360"/>
      </w:pPr>
      <w:rPr>
        <w:rFonts w:ascii="Wingdings" w:hAnsi="Wingdings" w:hint="default"/>
      </w:rPr>
    </w:lvl>
    <w:lvl w:ilvl="6" w:tplc="C2AE0B1E">
      <w:start w:val="1"/>
      <w:numFmt w:val="bullet"/>
      <w:lvlText w:val=""/>
      <w:lvlJc w:val="left"/>
      <w:pPr>
        <w:ind w:left="5040" w:hanging="360"/>
      </w:pPr>
      <w:rPr>
        <w:rFonts w:ascii="Symbol" w:hAnsi="Symbol" w:hint="default"/>
      </w:rPr>
    </w:lvl>
    <w:lvl w:ilvl="7" w:tplc="E06894AA">
      <w:start w:val="1"/>
      <w:numFmt w:val="bullet"/>
      <w:lvlText w:val="o"/>
      <w:lvlJc w:val="left"/>
      <w:pPr>
        <w:ind w:left="5760" w:hanging="360"/>
      </w:pPr>
      <w:rPr>
        <w:rFonts w:ascii="Courier New" w:hAnsi="Courier New" w:hint="default"/>
      </w:rPr>
    </w:lvl>
    <w:lvl w:ilvl="8" w:tplc="CFC8DE22">
      <w:start w:val="1"/>
      <w:numFmt w:val="bullet"/>
      <w:lvlText w:val=""/>
      <w:lvlJc w:val="left"/>
      <w:pPr>
        <w:ind w:left="6480" w:hanging="360"/>
      </w:pPr>
      <w:rPr>
        <w:rFonts w:ascii="Wingdings" w:hAnsi="Wingdings" w:hint="default"/>
      </w:rPr>
    </w:lvl>
  </w:abstractNum>
  <w:abstractNum w:abstractNumId="18" w15:restartNumberingAfterBreak="0">
    <w:nsid w:val="248828DF"/>
    <w:multiLevelType w:val="hybridMultilevel"/>
    <w:tmpl w:val="397C9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AC5F4B"/>
    <w:multiLevelType w:val="hybridMultilevel"/>
    <w:tmpl w:val="FFFFFFFF"/>
    <w:lvl w:ilvl="0" w:tplc="FEFA8022">
      <w:start w:val="1"/>
      <w:numFmt w:val="decimal"/>
      <w:lvlText w:val="%1."/>
      <w:lvlJc w:val="left"/>
      <w:pPr>
        <w:ind w:left="720" w:hanging="360"/>
      </w:pPr>
    </w:lvl>
    <w:lvl w:ilvl="1" w:tplc="220A5BE4">
      <w:start w:val="1"/>
      <w:numFmt w:val="lowerLetter"/>
      <w:lvlText w:val="%2."/>
      <w:lvlJc w:val="left"/>
      <w:pPr>
        <w:ind w:left="1440" w:hanging="360"/>
      </w:pPr>
    </w:lvl>
    <w:lvl w:ilvl="2" w:tplc="BAC81170">
      <w:start w:val="1"/>
      <w:numFmt w:val="lowerRoman"/>
      <w:lvlText w:val="%3."/>
      <w:lvlJc w:val="right"/>
      <w:pPr>
        <w:ind w:left="2160" w:hanging="180"/>
      </w:pPr>
    </w:lvl>
    <w:lvl w:ilvl="3" w:tplc="41CA4986">
      <w:start w:val="1"/>
      <w:numFmt w:val="decimal"/>
      <w:lvlText w:val="%4."/>
      <w:lvlJc w:val="left"/>
      <w:pPr>
        <w:ind w:left="2880" w:hanging="360"/>
      </w:pPr>
    </w:lvl>
    <w:lvl w:ilvl="4" w:tplc="24B20A56">
      <w:start w:val="1"/>
      <w:numFmt w:val="lowerLetter"/>
      <w:lvlText w:val="%5."/>
      <w:lvlJc w:val="left"/>
      <w:pPr>
        <w:ind w:left="3600" w:hanging="360"/>
      </w:pPr>
    </w:lvl>
    <w:lvl w:ilvl="5" w:tplc="C1707A56">
      <w:start w:val="1"/>
      <w:numFmt w:val="lowerRoman"/>
      <w:lvlText w:val="%6."/>
      <w:lvlJc w:val="right"/>
      <w:pPr>
        <w:ind w:left="4320" w:hanging="180"/>
      </w:pPr>
    </w:lvl>
    <w:lvl w:ilvl="6" w:tplc="A1C6D37C">
      <w:start w:val="1"/>
      <w:numFmt w:val="decimal"/>
      <w:lvlText w:val="%7."/>
      <w:lvlJc w:val="left"/>
      <w:pPr>
        <w:ind w:left="5040" w:hanging="360"/>
      </w:pPr>
    </w:lvl>
    <w:lvl w:ilvl="7" w:tplc="D0CA8BCC">
      <w:start w:val="1"/>
      <w:numFmt w:val="lowerLetter"/>
      <w:lvlText w:val="%8."/>
      <w:lvlJc w:val="left"/>
      <w:pPr>
        <w:ind w:left="5760" w:hanging="360"/>
      </w:pPr>
    </w:lvl>
    <w:lvl w:ilvl="8" w:tplc="95648B96">
      <w:start w:val="1"/>
      <w:numFmt w:val="lowerRoman"/>
      <w:lvlText w:val="%9."/>
      <w:lvlJc w:val="right"/>
      <w:pPr>
        <w:ind w:left="6480" w:hanging="180"/>
      </w:pPr>
    </w:lvl>
  </w:abstractNum>
  <w:abstractNum w:abstractNumId="20" w15:restartNumberingAfterBreak="0">
    <w:nsid w:val="272F61BB"/>
    <w:multiLevelType w:val="hybridMultilevel"/>
    <w:tmpl w:val="891A17D2"/>
    <w:lvl w:ilvl="0" w:tplc="8BEC7FD4">
      <w:start w:val="1"/>
      <w:numFmt w:val="bullet"/>
      <w:pStyle w:val="Bullet2"/>
      <w:lvlText w:val="o"/>
      <w:lvlJc w:val="left"/>
      <w:pPr>
        <w:ind w:left="634"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75100C"/>
    <w:multiLevelType w:val="hybridMultilevel"/>
    <w:tmpl w:val="FFFFFFFF"/>
    <w:lvl w:ilvl="0" w:tplc="C3A88CC6">
      <w:start w:val="1"/>
      <w:numFmt w:val="decimal"/>
      <w:lvlText w:val="%1."/>
      <w:lvlJc w:val="left"/>
      <w:pPr>
        <w:ind w:left="360" w:hanging="360"/>
      </w:pPr>
    </w:lvl>
    <w:lvl w:ilvl="1" w:tplc="349A7090">
      <w:start w:val="1"/>
      <w:numFmt w:val="lowerLetter"/>
      <w:lvlText w:val="%2."/>
      <w:lvlJc w:val="left"/>
      <w:pPr>
        <w:ind w:left="1080" w:hanging="360"/>
      </w:pPr>
    </w:lvl>
    <w:lvl w:ilvl="2" w:tplc="B8983C1C">
      <w:start w:val="1"/>
      <w:numFmt w:val="lowerRoman"/>
      <w:lvlText w:val="%3."/>
      <w:lvlJc w:val="right"/>
      <w:pPr>
        <w:ind w:left="1800" w:hanging="180"/>
      </w:pPr>
    </w:lvl>
    <w:lvl w:ilvl="3" w:tplc="7F5C6F7E">
      <w:start w:val="1"/>
      <w:numFmt w:val="decimal"/>
      <w:lvlText w:val="%4."/>
      <w:lvlJc w:val="left"/>
      <w:pPr>
        <w:ind w:left="2520" w:hanging="360"/>
      </w:pPr>
    </w:lvl>
    <w:lvl w:ilvl="4" w:tplc="B4EE9FEE">
      <w:start w:val="1"/>
      <w:numFmt w:val="lowerLetter"/>
      <w:lvlText w:val="%5."/>
      <w:lvlJc w:val="left"/>
      <w:pPr>
        <w:ind w:left="3240" w:hanging="360"/>
      </w:pPr>
    </w:lvl>
    <w:lvl w:ilvl="5" w:tplc="01601B5C">
      <w:start w:val="1"/>
      <w:numFmt w:val="lowerRoman"/>
      <w:lvlText w:val="%6."/>
      <w:lvlJc w:val="right"/>
      <w:pPr>
        <w:ind w:left="3960" w:hanging="180"/>
      </w:pPr>
    </w:lvl>
    <w:lvl w:ilvl="6" w:tplc="D9A66FBC">
      <w:start w:val="1"/>
      <w:numFmt w:val="decimal"/>
      <w:lvlText w:val="%7."/>
      <w:lvlJc w:val="left"/>
      <w:pPr>
        <w:ind w:left="4680" w:hanging="360"/>
      </w:pPr>
    </w:lvl>
    <w:lvl w:ilvl="7" w:tplc="EE0E4ADE">
      <w:start w:val="1"/>
      <w:numFmt w:val="lowerLetter"/>
      <w:lvlText w:val="%8."/>
      <w:lvlJc w:val="left"/>
      <w:pPr>
        <w:ind w:left="5400" w:hanging="360"/>
      </w:pPr>
    </w:lvl>
    <w:lvl w:ilvl="8" w:tplc="917E3B7C">
      <w:start w:val="1"/>
      <w:numFmt w:val="lowerRoman"/>
      <w:lvlText w:val="%9."/>
      <w:lvlJc w:val="right"/>
      <w:pPr>
        <w:ind w:left="6120" w:hanging="180"/>
      </w:pPr>
    </w:lvl>
  </w:abstractNum>
  <w:abstractNum w:abstractNumId="22" w15:restartNumberingAfterBreak="0">
    <w:nsid w:val="2C126DC6"/>
    <w:multiLevelType w:val="hybridMultilevel"/>
    <w:tmpl w:val="FFFFFFFF"/>
    <w:lvl w:ilvl="0" w:tplc="2C30B2D4">
      <w:start w:val="1"/>
      <w:numFmt w:val="decimal"/>
      <w:lvlText w:val="%1."/>
      <w:lvlJc w:val="left"/>
      <w:pPr>
        <w:ind w:left="720" w:hanging="360"/>
      </w:pPr>
    </w:lvl>
    <w:lvl w:ilvl="1" w:tplc="F1248A14">
      <w:start w:val="1"/>
      <w:numFmt w:val="lowerLetter"/>
      <w:lvlText w:val="%2."/>
      <w:lvlJc w:val="left"/>
      <w:pPr>
        <w:ind w:left="1440" w:hanging="360"/>
      </w:pPr>
    </w:lvl>
    <w:lvl w:ilvl="2" w:tplc="9A809C12">
      <w:start w:val="1"/>
      <w:numFmt w:val="lowerRoman"/>
      <w:lvlText w:val="%3."/>
      <w:lvlJc w:val="right"/>
      <w:pPr>
        <w:ind w:left="2160" w:hanging="180"/>
      </w:pPr>
    </w:lvl>
    <w:lvl w:ilvl="3" w:tplc="FA146004">
      <w:start w:val="1"/>
      <w:numFmt w:val="decimal"/>
      <w:lvlText w:val="%4."/>
      <w:lvlJc w:val="left"/>
      <w:pPr>
        <w:ind w:left="2880" w:hanging="360"/>
      </w:pPr>
    </w:lvl>
    <w:lvl w:ilvl="4" w:tplc="EC9245FA">
      <w:start w:val="1"/>
      <w:numFmt w:val="lowerLetter"/>
      <w:lvlText w:val="%5."/>
      <w:lvlJc w:val="left"/>
      <w:pPr>
        <w:ind w:left="3600" w:hanging="360"/>
      </w:pPr>
    </w:lvl>
    <w:lvl w:ilvl="5" w:tplc="0B1C6EB4">
      <w:start w:val="1"/>
      <w:numFmt w:val="lowerRoman"/>
      <w:lvlText w:val="%6."/>
      <w:lvlJc w:val="right"/>
      <w:pPr>
        <w:ind w:left="4320" w:hanging="180"/>
      </w:pPr>
    </w:lvl>
    <w:lvl w:ilvl="6" w:tplc="7ACA38B0">
      <w:start w:val="1"/>
      <w:numFmt w:val="decimal"/>
      <w:lvlText w:val="%7."/>
      <w:lvlJc w:val="left"/>
      <w:pPr>
        <w:ind w:left="5040" w:hanging="360"/>
      </w:pPr>
    </w:lvl>
    <w:lvl w:ilvl="7" w:tplc="3D648914">
      <w:start w:val="1"/>
      <w:numFmt w:val="lowerLetter"/>
      <w:lvlText w:val="%8."/>
      <w:lvlJc w:val="left"/>
      <w:pPr>
        <w:ind w:left="5760" w:hanging="360"/>
      </w:pPr>
    </w:lvl>
    <w:lvl w:ilvl="8" w:tplc="2C58B836">
      <w:start w:val="1"/>
      <w:numFmt w:val="lowerRoman"/>
      <w:lvlText w:val="%9."/>
      <w:lvlJc w:val="right"/>
      <w:pPr>
        <w:ind w:left="6480" w:hanging="180"/>
      </w:pPr>
    </w:lvl>
  </w:abstractNum>
  <w:abstractNum w:abstractNumId="23" w15:restartNumberingAfterBreak="0">
    <w:nsid w:val="2F3078D4"/>
    <w:multiLevelType w:val="hybridMultilevel"/>
    <w:tmpl w:val="701C7E1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8508CD"/>
    <w:multiLevelType w:val="hybridMultilevel"/>
    <w:tmpl w:val="A1107F86"/>
    <w:lvl w:ilvl="0" w:tplc="5CF6E4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723D21"/>
    <w:multiLevelType w:val="hybridMultilevel"/>
    <w:tmpl w:val="FFFFFFFF"/>
    <w:lvl w:ilvl="0" w:tplc="DB084528">
      <w:start w:val="10"/>
      <w:numFmt w:val="lowerRoman"/>
      <w:lvlText w:val="%1."/>
      <w:lvlJc w:val="left"/>
      <w:pPr>
        <w:ind w:left="720" w:hanging="360"/>
      </w:pPr>
    </w:lvl>
    <w:lvl w:ilvl="1" w:tplc="659C8FE2">
      <w:start w:val="1"/>
      <w:numFmt w:val="lowerLetter"/>
      <w:lvlText w:val="%2."/>
      <w:lvlJc w:val="left"/>
      <w:pPr>
        <w:ind w:left="1440" w:hanging="360"/>
      </w:pPr>
    </w:lvl>
    <w:lvl w:ilvl="2" w:tplc="6678855A">
      <w:start w:val="1"/>
      <w:numFmt w:val="lowerRoman"/>
      <w:lvlText w:val="%3."/>
      <w:lvlJc w:val="right"/>
      <w:pPr>
        <w:ind w:left="2160" w:hanging="180"/>
      </w:pPr>
    </w:lvl>
    <w:lvl w:ilvl="3" w:tplc="3E06C516">
      <w:start w:val="1"/>
      <w:numFmt w:val="decimal"/>
      <w:lvlText w:val="%4."/>
      <w:lvlJc w:val="left"/>
      <w:pPr>
        <w:ind w:left="2880" w:hanging="360"/>
      </w:pPr>
    </w:lvl>
    <w:lvl w:ilvl="4" w:tplc="71F8BD50">
      <w:start w:val="1"/>
      <w:numFmt w:val="lowerLetter"/>
      <w:lvlText w:val="%5."/>
      <w:lvlJc w:val="left"/>
      <w:pPr>
        <w:ind w:left="3600" w:hanging="360"/>
      </w:pPr>
    </w:lvl>
    <w:lvl w:ilvl="5" w:tplc="41B075F0">
      <w:start w:val="1"/>
      <w:numFmt w:val="lowerRoman"/>
      <w:lvlText w:val="%6."/>
      <w:lvlJc w:val="right"/>
      <w:pPr>
        <w:ind w:left="4320" w:hanging="180"/>
      </w:pPr>
    </w:lvl>
    <w:lvl w:ilvl="6" w:tplc="D862C4BA">
      <w:start w:val="1"/>
      <w:numFmt w:val="decimal"/>
      <w:lvlText w:val="%7."/>
      <w:lvlJc w:val="left"/>
      <w:pPr>
        <w:ind w:left="5040" w:hanging="360"/>
      </w:pPr>
    </w:lvl>
    <w:lvl w:ilvl="7" w:tplc="A08CA41C">
      <w:start w:val="1"/>
      <w:numFmt w:val="lowerLetter"/>
      <w:lvlText w:val="%8."/>
      <w:lvlJc w:val="left"/>
      <w:pPr>
        <w:ind w:left="5760" w:hanging="360"/>
      </w:pPr>
    </w:lvl>
    <w:lvl w:ilvl="8" w:tplc="30045702">
      <w:start w:val="1"/>
      <w:numFmt w:val="lowerRoman"/>
      <w:lvlText w:val="%9."/>
      <w:lvlJc w:val="right"/>
      <w:pPr>
        <w:ind w:left="6480" w:hanging="180"/>
      </w:pPr>
    </w:lvl>
  </w:abstractNum>
  <w:abstractNum w:abstractNumId="26" w15:restartNumberingAfterBreak="0">
    <w:nsid w:val="37D80E58"/>
    <w:multiLevelType w:val="hybridMultilevel"/>
    <w:tmpl w:val="FFFFFFFF"/>
    <w:lvl w:ilvl="0" w:tplc="EDA20EF0">
      <w:start w:val="1"/>
      <w:numFmt w:val="decimal"/>
      <w:lvlText w:val="%1."/>
      <w:lvlJc w:val="left"/>
      <w:pPr>
        <w:ind w:left="720" w:hanging="360"/>
      </w:pPr>
    </w:lvl>
    <w:lvl w:ilvl="1" w:tplc="8D1C0FAA">
      <w:start w:val="1"/>
      <w:numFmt w:val="lowerLetter"/>
      <w:lvlText w:val="%2."/>
      <w:lvlJc w:val="left"/>
      <w:pPr>
        <w:ind w:left="1440" w:hanging="360"/>
      </w:pPr>
    </w:lvl>
    <w:lvl w:ilvl="2" w:tplc="6BB8F756">
      <w:start w:val="1"/>
      <w:numFmt w:val="lowerRoman"/>
      <w:lvlText w:val="%3."/>
      <w:lvlJc w:val="right"/>
      <w:pPr>
        <w:ind w:left="2160" w:hanging="180"/>
      </w:pPr>
    </w:lvl>
    <w:lvl w:ilvl="3" w:tplc="5656B72C">
      <w:start w:val="1"/>
      <w:numFmt w:val="decimal"/>
      <w:lvlText w:val="%4."/>
      <w:lvlJc w:val="left"/>
      <w:pPr>
        <w:ind w:left="2880" w:hanging="360"/>
      </w:pPr>
    </w:lvl>
    <w:lvl w:ilvl="4" w:tplc="8BEE9CFA">
      <w:start w:val="1"/>
      <w:numFmt w:val="lowerLetter"/>
      <w:lvlText w:val="%5."/>
      <w:lvlJc w:val="left"/>
      <w:pPr>
        <w:ind w:left="3600" w:hanging="360"/>
      </w:pPr>
    </w:lvl>
    <w:lvl w:ilvl="5" w:tplc="A4E45CDA">
      <w:start w:val="1"/>
      <w:numFmt w:val="lowerRoman"/>
      <w:lvlText w:val="%6."/>
      <w:lvlJc w:val="right"/>
      <w:pPr>
        <w:ind w:left="4320" w:hanging="180"/>
      </w:pPr>
    </w:lvl>
    <w:lvl w:ilvl="6" w:tplc="8C52BC30">
      <w:start w:val="1"/>
      <w:numFmt w:val="decimal"/>
      <w:lvlText w:val="%7."/>
      <w:lvlJc w:val="left"/>
      <w:pPr>
        <w:ind w:left="5040" w:hanging="360"/>
      </w:pPr>
    </w:lvl>
    <w:lvl w:ilvl="7" w:tplc="37484A58">
      <w:start w:val="1"/>
      <w:numFmt w:val="lowerLetter"/>
      <w:lvlText w:val="%8."/>
      <w:lvlJc w:val="left"/>
      <w:pPr>
        <w:ind w:left="5760" w:hanging="360"/>
      </w:pPr>
    </w:lvl>
    <w:lvl w:ilvl="8" w:tplc="94C276FC">
      <w:start w:val="1"/>
      <w:numFmt w:val="lowerRoman"/>
      <w:lvlText w:val="%9."/>
      <w:lvlJc w:val="right"/>
      <w:pPr>
        <w:ind w:left="6480" w:hanging="180"/>
      </w:pPr>
    </w:lvl>
  </w:abstractNum>
  <w:abstractNum w:abstractNumId="27" w15:restartNumberingAfterBreak="0">
    <w:nsid w:val="383A5595"/>
    <w:multiLevelType w:val="hybridMultilevel"/>
    <w:tmpl w:val="E4F896EC"/>
    <w:lvl w:ilvl="0" w:tplc="6F186D8C">
      <w:start w:val="1"/>
      <w:numFmt w:val="bullet"/>
      <w:pStyle w:val="Bullet1"/>
      <w:lvlText w:val=""/>
      <w:lvlJc w:val="left"/>
      <w:pPr>
        <w:ind w:left="864"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B15431"/>
    <w:multiLevelType w:val="hybridMultilevel"/>
    <w:tmpl w:val="FFFFFFFF"/>
    <w:lvl w:ilvl="0" w:tplc="619C1222">
      <w:start w:val="1"/>
      <w:numFmt w:val="lowerLetter"/>
      <w:lvlText w:val="%1."/>
      <w:lvlJc w:val="left"/>
      <w:pPr>
        <w:ind w:left="720" w:hanging="360"/>
      </w:pPr>
    </w:lvl>
    <w:lvl w:ilvl="1" w:tplc="E936599C">
      <w:start w:val="1"/>
      <w:numFmt w:val="lowerLetter"/>
      <w:lvlText w:val="%2."/>
      <w:lvlJc w:val="left"/>
      <w:pPr>
        <w:ind w:left="1440" w:hanging="360"/>
      </w:pPr>
    </w:lvl>
    <w:lvl w:ilvl="2" w:tplc="1EA88B1E">
      <w:start w:val="1"/>
      <w:numFmt w:val="lowerRoman"/>
      <w:lvlText w:val="%3."/>
      <w:lvlJc w:val="right"/>
      <w:pPr>
        <w:ind w:left="2160" w:hanging="180"/>
      </w:pPr>
    </w:lvl>
    <w:lvl w:ilvl="3" w:tplc="7E7CE224">
      <w:start w:val="1"/>
      <w:numFmt w:val="decimal"/>
      <w:lvlText w:val="%4."/>
      <w:lvlJc w:val="left"/>
      <w:pPr>
        <w:ind w:left="2880" w:hanging="360"/>
      </w:pPr>
    </w:lvl>
    <w:lvl w:ilvl="4" w:tplc="0D84F8D0">
      <w:start w:val="1"/>
      <w:numFmt w:val="lowerLetter"/>
      <w:lvlText w:val="%5."/>
      <w:lvlJc w:val="left"/>
      <w:pPr>
        <w:ind w:left="3600" w:hanging="360"/>
      </w:pPr>
    </w:lvl>
    <w:lvl w:ilvl="5" w:tplc="CA942CAA">
      <w:start w:val="1"/>
      <w:numFmt w:val="lowerRoman"/>
      <w:lvlText w:val="%6."/>
      <w:lvlJc w:val="right"/>
      <w:pPr>
        <w:ind w:left="4320" w:hanging="180"/>
      </w:pPr>
    </w:lvl>
    <w:lvl w:ilvl="6" w:tplc="FBC8B766">
      <w:start w:val="1"/>
      <w:numFmt w:val="decimal"/>
      <w:lvlText w:val="%7."/>
      <w:lvlJc w:val="left"/>
      <w:pPr>
        <w:ind w:left="5040" w:hanging="360"/>
      </w:pPr>
    </w:lvl>
    <w:lvl w:ilvl="7" w:tplc="5D0E6A20">
      <w:start w:val="1"/>
      <w:numFmt w:val="lowerLetter"/>
      <w:lvlText w:val="%8."/>
      <w:lvlJc w:val="left"/>
      <w:pPr>
        <w:ind w:left="5760" w:hanging="360"/>
      </w:pPr>
    </w:lvl>
    <w:lvl w:ilvl="8" w:tplc="B532CC6A">
      <w:start w:val="1"/>
      <w:numFmt w:val="lowerRoman"/>
      <w:lvlText w:val="%9."/>
      <w:lvlJc w:val="right"/>
      <w:pPr>
        <w:ind w:left="6480" w:hanging="180"/>
      </w:pPr>
    </w:lvl>
  </w:abstractNum>
  <w:abstractNum w:abstractNumId="29" w15:restartNumberingAfterBreak="0">
    <w:nsid w:val="3FCE7F58"/>
    <w:multiLevelType w:val="hybridMultilevel"/>
    <w:tmpl w:val="5E74E5DE"/>
    <w:lvl w:ilvl="0" w:tplc="29805F86">
      <w:start w:val="1"/>
      <w:numFmt w:val="decimal"/>
      <w:lvlText w:val="%1."/>
      <w:lvlJc w:val="left"/>
      <w:pPr>
        <w:ind w:left="360" w:hanging="360"/>
      </w:pPr>
      <w:rPr>
        <w:rFonts w:ascii="Gill Sans MT" w:hAnsi="Gill Sans MT" w:hint="default"/>
      </w:rPr>
    </w:lvl>
    <w:lvl w:ilvl="1" w:tplc="B0AC4FD8">
      <w:start w:val="1"/>
      <w:numFmt w:val="decimal"/>
      <w:lvlText w:val="%2."/>
      <w:lvlJc w:val="left"/>
      <w:pPr>
        <w:ind w:left="1080" w:hanging="360"/>
      </w:pPr>
    </w:lvl>
    <w:lvl w:ilvl="2" w:tplc="88E6456E">
      <w:start w:val="1"/>
      <w:numFmt w:val="lowerRoman"/>
      <w:lvlText w:val="%3."/>
      <w:lvlJc w:val="right"/>
      <w:pPr>
        <w:ind w:left="1800" w:hanging="180"/>
      </w:pPr>
    </w:lvl>
    <w:lvl w:ilvl="3" w:tplc="F42E0F1A">
      <w:start w:val="1"/>
      <w:numFmt w:val="decimal"/>
      <w:lvlText w:val="%4."/>
      <w:lvlJc w:val="left"/>
      <w:pPr>
        <w:ind w:left="2520" w:hanging="360"/>
      </w:pPr>
    </w:lvl>
    <w:lvl w:ilvl="4" w:tplc="9626BD38">
      <w:start w:val="1"/>
      <w:numFmt w:val="lowerLetter"/>
      <w:lvlText w:val="%5."/>
      <w:lvlJc w:val="left"/>
      <w:pPr>
        <w:ind w:left="3240" w:hanging="360"/>
      </w:pPr>
    </w:lvl>
    <w:lvl w:ilvl="5" w:tplc="B6EABE9A">
      <w:start w:val="1"/>
      <w:numFmt w:val="lowerRoman"/>
      <w:lvlText w:val="%6."/>
      <w:lvlJc w:val="right"/>
      <w:pPr>
        <w:ind w:left="3960" w:hanging="180"/>
      </w:pPr>
    </w:lvl>
    <w:lvl w:ilvl="6" w:tplc="BA96BAA2">
      <w:start w:val="1"/>
      <w:numFmt w:val="decimal"/>
      <w:lvlText w:val="%7."/>
      <w:lvlJc w:val="left"/>
      <w:pPr>
        <w:ind w:left="4680" w:hanging="360"/>
      </w:pPr>
    </w:lvl>
    <w:lvl w:ilvl="7" w:tplc="6FF21122">
      <w:start w:val="1"/>
      <w:numFmt w:val="lowerLetter"/>
      <w:lvlText w:val="%8."/>
      <w:lvlJc w:val="left"/>
      <w:pPr>
        <w:ind w:left="5400" w:hanging="360"/>
      </w:pPr>
    </w:lvl>
    <w:lvl w:ilvl="8" w:tplc="96328D06">
      <w:start w:val="1"/>
      <w:numFmt w:val="lowerRoman"/>
      <w:lvlText w:val="%9."/>
      <w:lvlJc w:val="right"/>
      <w:pPr>
        <w:ind w:left="6120" w:hanging="180"/>
      </w:pPr>
    </w:lvl>
  </w:abstractNum>
  <w:abstractNum w:abstractNumId="30" w15:restartNumberingAfterBreak="0">
    <w:nsid w:val="40A53DBF"/>
    <w:multiLevelType w:val="hybridMultilevel"/>
    <w:tmpl w:val="60029C0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22714F2"/>
    <w:multiLevelType w:val="hybridMultilevel"/>
    <w:tmpl w:val="6B923A12"/>
    <w:lvl w:ilvl="0" w:tplc="0EAEA308">
      <w:start w:val="1"/>
      <w:numFmt w:val="decimal"/>
      <w:lvlText w:val="%1."/>
      <w:lvlJc w:val="left"/>
      <w:pPr>
        <w:ind w:left="720" w:hanging="360"/>
      </w:pPr>
      <w:rPr>
        <w:color w:val="7F7F7F" w:themeColor="text1" w:themeTint="80"/>
      </w:rPr>
    </w:lvl>
    <w:lvl w:ilvl="1" w:tplc="B6F4289E">
      <w:start w:val="1"/>
      <w:numFmt w:val="lowerLetter"/>
      <w:lvlText w:val="%2."/>
      <w:lvlJc w:val="left"/>
      <w:pPr>
        <w:ind w:left="1440" w:hanging="360"/>
      </w:pPr>
    </w:lvl>
    <w:lvl w:ilvl="2" w:tplc="97D2C642">
      <w:start w:val="1"/>
      <w:numFmt w:val="lowerRoman"/>
      <w:lvlText w:val="%3."/>
      <w:lvlJc w:val="right"/>
      <w:pPr>
        <w:ind w:left="2160" w:hanging="180"/>
      </w:pPr>
    </w:lvl>
    <w:lvl w:ilvl="3" w:tplc="752CB322">
      <w:start w:val="1"/>
      <w:numFmt w:val="decimal"/>
      <w:lvlText w:val="%4."/>
      <w:lvlJc w:val="left"/>
      <w:pPr>
        <w:ind w:left="2880" w:hanging="360"/>
      </w:pPr>
    </w:lvl>
    <w:lvl w:ilvl="4" w:tplc="A70CEB50">
      <w:start w:val="1"/>
      <w:numFmt w:val="lowerLetter"/>
      <w:lvlText w:val="%5."/>
      <w:lvlJc w:val="left"/>
      <w:pPr>
        <w:ind w:left="3600" w:hanging="360"/>
      </w:pPr>
    </w:lvl>
    <w:lvl w:ilvl="5" w:tplc="EC66C1A2">
      <w:start w:val="1"/>
      <w:numFmt w:val="lowerRoman"/>
      <w:lvlText w:val="%6."/>
      <w:lvlJc w:val="right"/>
      <w:pPr>
        <w:ind w:left="4320" w:hanging="180"/>
      </w:pPr>
    </w:lvl>
    <w:lvl w:ilvl="6" w:tplc="00EA597C">
      <w:start w:val="1"/>
      <w:numFmt w:val="decimal"/>
      <w:lvlText w:val="%7."/>
      <w:lvlJc w:val="left"/>
      <w:pPr>
        <w:ind w:left="5040" w:hanging="360"/>
      </w:pPr>
    </w:lvl>
    <w:lvl w:ilvl="7" w:tplc="846CC7E2">
      <w:start w:val="1"/>
      <w:numFmt w:val="lowerLetter"/>
      <w:lvlText w:val="%8."/>
      <w:lvlJc w:val="left"/>
      <w:pPr>
        <w:ind w:left="5760" w:hanging="360"/>
      </w:pPr>
    </w:lvl>
    <w:lvl w:ilvl="8" w:tplc="E710F318">
      <w:start w:val="1"/>
      <w:numFmt w:val="lowerRoman"/>
      <w:lvlText w:val="%9."/>
      <w:lvlJc w:val="right"/>
      <w:pPr>
        <w:ind w:left="6480" w:hanging="180"/>
      </w:pPr>
    </w:lvl>
  </w:abstractNum>
  <w:abstractNum w:abstractNumId="32" w15:restartNumberingAfterBreak="0">
    <w:nsid w:val="43637215"/>
    <w:multiLevelType w:val="hybridMultilevel"/>
    <w:tmpl w:val="FFFFFFFF"/>
    <w:lvl w:ilvl="0" w:tplc="BB96FB3C">
      <w:start w:val="1"/>
      <w:numFmt w:val="decimal"/>
      <w:lvlText w:val="%1."/>
      <w:lvlJc w:val="left"/>
      <w:pPr>
        <w:ind w:left="720" w:hanging="360"/>
      </w:pPr>
    </w:lvl>
    <w:lvl w:ilvl="1" w:tplc="BB567772">
      <w:start w:val="1"/>
      <w:numFmt w:val="lowerLetter"/>
      <w:lvlText w:val="%2."/>
      <w:lvlJc w:val="left"/>
      <w:pPr>
        <w:ind w:left="1440" w:hanging="360"/>
      </w:pPr>
    </w:lvl>
    <w:lvl w:ilvl="2" w:tplc="E438EB24">
      <w:start w:val="1"/>
      <w:numFmt w:val="lowerRoman"/>
      <w:lvlText w:val="%3."/>
      <w:lvlJc w:val="right"/>
      <w:pPr>
        <w:ind w:left="2160" w:hanging="180"/>
      </w:pPr>
    </w:lvl>
    <w:lvl w:ilvl="3" w:tplc="615A3738">
      <w:start w:val="1"/>
      <w:numFmt w:val="decimal"/>
      <w:lvlText w:val="%4."/>
      <w:lvlJc w:val="left"/>
      <w:pPr>
        <w:ind w:left="2880" w:hanging="360"/>
      </w:pPr>
    </w:lvl>
    <w:lvl w:ilvl="4" w:tplc="A99097D4">
      <w:start w:val="1"/>
      <w:numFmt w:val="lowerLetter"/>
      <w:lvlText w:val="%5."/>
      <w:lvlJc w:val="left"/>
      <w:pPr>
        <w:ind w:left="3600" w:hanging="360"/>
      </w:pPr>
    </w:lvl>
    <w:lvl w:ilvl="5" w:tplc="0BE6D122">
      <w:start w:val="1"/>
      <w:numFmt w:val="lowerRoman"/>
      <w:lvlText w:val="%6."/>
      <w:lvlJc w:val="right"/>
      <w:pPr>
        <w:ind w:left="4320" w:hanging="180"/>
      </w:pPr>
    </w:lvl>
    <w:lvl w:ilvl="6" w:tplc="BB38C814">
      <w:start w:val="1"/>
      <w:numFmt w:val="decimal"/>
      <w:lvlText w:val="%7."/>
      <w:lvlJc w:val="left"/>
      <w:pPr>
        <w:ind w:left="5040" w:hanging="360"/>
      </w:pPr>
    </w:lvl>
    <w:lvl w:ilvl="7" w:tplc="5C0E04B8">
      <w:start w:val="1"/>
      <w:numFmt w:val="lowerLetter"/>
      <w:lvlText w:val="%8."/>
      <w:lvlJc w:val="left"/>
      <w:pPr>
        <w:ind w:left="5760" w:hanging="360"/>
      </w:pPr>
    </w:lvl>
    <w:lvl w:ilvl="8" w:tplc="574EDDA4">
      <w:start w:val="1"/>
      <w:numFmt w:val="lowerRoman"/>
      <w:lvlText w:val="%9."/>
      <w:lvlJc w:val="right"/>
      <w:pPr>
        <w:ind w:left="6480" w:hanging="180"/>
      </w:pPr>
    </w:lvl>
  </w:abstractNum>
  <w:abstractNum w:abstractNumId="33" w15:restartNumberingAfterBreak="0">
    <w:nsid w:val="4672425A"/>
    <w:multiLevelType w:val="hybridMultilevel"/>
    <w:tmpl w:val="FFFFFFFF"/>
    <w:lvl w:ilvl="0" w:tplc="777646B4">
      <w:start w:val="1"/>
      <w:numFmt w:val="bullet"/>
      <w:lvlText w:val=""/>
      <w:lvlJc w:val="left"/>
      <w:pPr>
        <w:ind w:left="720" w:hanging="360"/>
      </w:pPr>
      <w:rPr>
        <w:rFonts w:ascii="Symbol" w:hAnsi="Symbol" w:hint="default"/>
      </w:rPr>
    </w:lvl>
    <w:lvl w:ilvl="1" w:tplc="E0243E98">
      <w:start w:val="1"/>
      <w:numFmt w:val="bullet"/>
      <w:lvlText w:val="o"/>
      <w:lvlJc w:val="left"/>
      <w:pPr>
        <w:ind w:left="1440" w:hanging="360"/>
      </w:pPr>
      <w:rPr>
        <w:rFonts w:ascii="Courier New" w:hAnsi="Courier New" w:hint="default"/>
      </w:rPr>
    </w:lvl>
    <w:lvl w:ilvl="2" w:tplc="AA144DE0">
      <w:start w:val="1"/>
      <w:numFmt w:val="bullet"/>
      <w:lvlText w:val=""/>
      <w:lvlJc w:val="left"/>
      <w:pPr>
        <w:ind w:left="2160" w:hanging="360"/>
      </w:pPr>
      <w:rPr>
        <w:rFonts w:ascii="Wingdings" w:hAnsi="Wingdings" w:hint="default"/>
      </w:rPr>
    </w:lvl>
    <w:lvl w:ilvl="3" w:tplc="E724CCE6">
      <w:start w:val="1"/>
      <w:numFmt w:val="bullet"/>
      <w:lvlText w:val=""/>
      <w:lvlJc w:val="left"/>
      <w:pPr>
        <w:ind w:left="2880" w:hanging="360"/>
      </w:pPr>
      <w:rPr>
        <w:rFonts w:ascii="Symbol" w:hAnsi="Symbol" w:hint="default"/>
      </w:rPr>
    </w:lvl>
    <w:lvl w:ilvl="4" w:tplc="2F02BC0C">
      <w:start w:val="1"/>
      <w:numFmt w:val="bullet"/>
      <w:lvlText w:val="o"/>
      <w:lvlJc w:val="left"/>
      <w:pPr>
        <w:ind w:left="3600" w:hanging="360"/>
      </w:pPr>
      <w:rPr>
        <w:rFonts w:ascii="Courier New" w:hAnsi="Courier New" w:hint="default"/>
      </w:rPr>
    </w:lvl>
    <w:lvl w:ilvl="5" w:tplc="BB1235A8">
      <w:start w:val="1"/>
      <w:numFmt w:val="bullet"/>
      <w:lvlText w:val=""/>
      <w:lvlJc w:val="left"/>
      <w:pPr>
        <w:ind w:left="4320" w:hanging="360"/>
      </w:pPr>
      <w:rPr>
        <w:rFonts w:ascii="Wingdings" w:hAnsi="Wingdings" w:hint="default"/>
      </w:rPr>
    </w:lvl>
    <w:lvl w:ilvl="6" w:tplc="C77EDAE8">
      <w:start w:val="1"/>
      <w:numFmt w:val="bullet"/>
      <w:lvlText w:val=""/>
      <w:lvlJc w:val="left"/>
      <w:pPr>
        <w:ind w:left="5040" w:hanging="360"/>
      </w:pPr>
      <w:rPr>
        <w:rFonts w:ascii="Symbol" w:hAnsi="Symbol" w:hint="default"/>
      </w:rPr>
    </w:lvl>
    <w:lvl w:ilvl="7" w:tplc="A3E4D9B2">
      <w:start w:val="1"/>
      <w:numFmt w:val="bullet"/>
      <w:lvlText w:val="o"/>
      <w:lvlJc w:val="left"/>
      <w:pPr>
        <w:ind w:left="5760" w:hanging="360"/>
      </w:pPr>
      <w:rPr>
        <w:rFonts w:ascii="Courier New" w:hAnsi="Courier New" w:hint="default"/>
      </w:rPr>
    </w:lvl>
    <w:lvl w:ilvl="8" w:tplc="4468BAFC">
      <w:start w:val="1"/>
      <w:numFmt w:val="bullet"/>
      <w:lvlText w:val=""/>
      <w:lvlJc w:val="left"/>
      <w:pPr>
        <w:ind w:left="6480" w:hanging="360"/>
      </w:pPr>
      <w:rPr>
        <w:rFonts w:ascii="Wingdings" w:hAnsi="Wingdings" w:hint="default"/>
      </w:rPr>
    </w:lvl>
  </w:abstractNum>
  <w:abstractNum w:abstractNumId="34" w15:restartNumberingAfterBreak="0">
    <w:nsid w:val="481F0306"/>
    <w:multiLevelType w:val="hybridMultilevel"/>
    <w:tmpl w:val="A7BEA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A20C44"/>
    <w:multiLevelType w:val="hybridMultilevel"/>
    <w:tmpl w:val="8EF27C9C"/>
    <w:lvl w:ilvl="0" w:tplc="CFE064FA">
      <w:start w:val="1"/>
      <w:numFmt w:val="decimal"/>
      <w:lvlText w:val="%1."/>
      <w:lvlJc w:val="left"/>
      <w:pPr>
        <w:ind w:left="720" w:hanging="360"/>
      </w:pPr>
    </w:lvl>
    <w:lvl w:ilvl="1" w:tplc="645A2BD8">
      <w:start w:val="1"/>
      <w:numFmt w:val="lowerLetter"/>
      <w:lvlText w:val="%2."/>
      <w:lvlJc w:val="left"/>
      <w:pPr>
        <w:ind w:left="1440" w:hanging="360"/>
      </w:pPr>
    </w:lvl>
    <w:lvl w:ilvl="2" w:tplc="8320D470">
      <w:start w:val="1"/>
      <w:numFmt w:val="lowerRoman"/>
      <w:lvlText w:val="%3."/>
      <w:lvlJc w:val="right"/>
      <w:pPr>
        <w:ind w:left="2160" w:hanging="180"/>
      </w:pPr>
    </w:lvl>
    <w:lvl w:ilvl="3" w:tplc="5F8E5684">
      <w:start w:val="1"/>
      <w:numFmt w:val="decimal"/>
      <w:lvlText w:val="%4."/>
      <w:lvlJc w:val="left"/>
      <w:pPr>
        <w:ind w:left="2880" w:hanging="360"/>
      </w:pPr>
    </w:lvl>
    <w:lvl w:ilvl="4" w:tplc="72CEB64C">
      <w:start w:val="1"/>
      <w:numFmt w:val="lowerLetter"/>
      <w:lvlText w:val="%5."/>
      <w:lvlJc w:val="left"/>
      <w:pPr>
        <w:ind w:left="3600" w:hanging="360"/>
      </w:pPr>
    </w:lvl>
    <w:lvl w:ilvl="5" w:tplc="F852150E">
      <w:start w:val="1"/>
      <w:numFmt w:val="lowerRoman"/>
      <w:lvlText w:val="%6."/>
      <w:lvlJc w:val="right"/>
      <w:pPr>
        <w:ind w:left="4320" w:hanging="180"/>
      </w:pPr>
    </w:lvl>
    <w:lvl w:ilvl="6" w:tplc="2EC81758">
      <w:start w:val="1"/>
      <w:numFmt w:val="decimal"/>
      <w:lvlText w:val="%7."/>
      <w:lvlJc w:val="left"/>
      <w:pPr>
        <w:ind w:left="5040" w:hanging="360"/>
      </w:pPr>
    </w:lvl>
    <w:lvl w:ilvl="7" w:tplc="D81C4BAA">
      <w:start w:val="1"/>
      <w:numFmt w:val="lowerLetter"/>
      <w:lvlText w:val="%8."/>
      <w:lvlJc w:val="left"/>
      <w:pPr>
        <w:ind w:left="5760" w:hanging="360"/>
      </w:pPr>
    </w:lvl>
    <w:lvl w:ilvl="8" w:tplc="14369A9C">
      <w:start w:val="1"/>
      <w:numFmt w:val="lowerRoman"/>
      <w:lvlText w:val="%9."/>
      <w:lvlJc w:val="right"/>
      <w:pPr>
        <w:ind w:left="6480" w:hanging="180"/>
      </w:pPr>
    </w:lvl>
  </w:abstractNum>
  <w:abstractNum w:abstractNumId="36" w15:restartNumberingAfterBreak="0">
    <w:nsid w:val="4BE83DD5"/>
    <w:multiLevelType w:val="hybridMultilevel"/>
    <w:tmpl w:val="FFFFFFFF"/>
    <w:lvl w:ilvl="0" w:tplc="A30A4EC4">
      <w:start w:val="1"/>
      <w:numFmt w:val="decimal"/>
      <w:lvlText w:val="%1."/>
      <w:lvlJc w:val="left"/>
      <w:pPr>
        <w:ind w:left="720" w:hanging="360"/>
      </w:pPr>
    </w:lvl>
    <w:lvl w:ilvl="1" w:tplc="09B83568">
      <w:start w:val="1"/>
      <w:numFmt w:val="lowerLetter"/>
      <w:lvlText w:val="%2."/>
      <w:lvlJc w:val="left"/>
      <w:pPr>
        <w:ind w:left="1440" w:hanging="360"/>
      </w:pPr>
    </w:lvl>
    <w:lvl w:ilvl="2" w:tplc="53DEF918">
      <w:start w:val="1"/>
      <w:numFmt w:val="lowerRoman"/>
      <w:lvlText w:val="%3."/>
      <w:lvlJc w:val="right"/>
      <w:pPr>
        <w:ind w:left="2160" w:hanging="180"/>
      </w:pPr>
    </w:lvl>
    <w:lvl w:ilvl="3" w:tplc="B73C0FDC">
      <w:start w:val="1"/>
      <w:numFmt w:val="decimal"/>
      <w:lvlText w:val="%4."/>
      <w:lvlJc w:val="left"/>
      <w:pPr>
        <w:ind w:left="2880" w:hanging="360"/>
      </w:pPr>
    </w:lvl>
    <w:lvl w:ilvl="4" w:tplc="B846EC56">
      <w:start w:val="1"/>
      <w:numFmt w:val="lowerLetter"/>
      <w:lvlText w:val="%5."/>
      <w:lvlJc w:val="left"/>
      <w:pPr>
        <w:ind w:left="3600" w:hanging="360"/>
      </w:pPr>
    </w:lvl>
    <w:lvl w:ilvl="5" w:tplc="21EA5D9C">
      <w:start w:val="1"/>
      <w:numFmt w:val="lowerRoman"/>
      <w:lvlText w:val="%6."/>
      <w:lvlJc w:val="right"/>
      <w:pPr>
        <w:ind w:left="4320" w:hanging="180"/>
      </w:pPr>
    </w:lvl>
    <w:lvl w:ilvl="6" w:tplc="811222DA">
      <w:start w:val="1"/>
      <w:numFmt w:val="decimal"/>
      <w:lvlText w:val="%7."/>
      <w:lvlJc w:val="left"/>
      <w:pPr>
        <w:ind w:left="5040" w:hanging="360"/>
      </w:pPr>
    </w:lvl>
    <w:lvl w:ilvl="7" w:tplc="841805F4">
      <w:start w:val="1"/>
      <w:numFmt w:val="lowerLetter"/>
      <w:lvlText w:val="%8."/>
      <w:lvlJc w:val="left"/>
      <w:pPr>
        <w:ind w:left="5760" w:hanging="360"/>
      </w:pPr>
    </w:lvl>
    <w:lvl w:ilvl="8" w:tplc="C9DA59F8">
      <w:start w:val="1"/>
      <w:numFmt w:val="lowerRoman"/>
      <w:lvlText w:val="%9."/>
      <w:lvlJc w:val="right"/>
      <w:pPr>
        <w:ind w:left="6480" w:hanging="180"/>
      </w:pPr>
    </w:lvl>
  </w:abstractNum>
  <w:abstractNum w:abstractNumId="37" w15:restartNumberingAfterBreak="0">
    <w:nsid w:val="4C9D765C"/>
    <w:multiLevelType w:val="hybridMultilevel"/>
    <w:tmpl w:val="A7BEA4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DE63DDE"/>
    <w:multiLevelType w:val="hybridMultilevel"/>
    <w:tmpl w:val="E182F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F221EC5"/>
    <w:multiLevelType w:val="hybridMultilevel"/>
    <w:tmpl w:val="572816C8"/>
    <w:lvl w:ilvl="0" w:tplc="5F328134">
      <w:start w:val="2"/>
      <w:numFmt w:val="decimal"/>
      <w:lvlText w:val="%1."/>
      <w:lvlJc w:val="left"/>
      <w:pPr>
        <w:ind w:left="36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F7D3F13"/>
    <w:multiLevelType w:val="hybridMultilevel"/>
    <w:tmpl w:val="FFFFFFFF"/>
    <w:lvl w:ilvl="0" w:tplc="EB3A8EDE">
      <w:start w:val="1"/>
      <w:numFmt w:val="lowerLetter"/>
      <w:lvlText w:val="%1."/>
      <w:lvlJc w:val="left"/>
      <w:pPr>
        <w:ind w:left="720" w:hanging="360"/>
      </w:pPr>
    </w:lvl>
    <w:lvl w:ilvl="1" w:tplc="71D0AB84">
      <w:start w:val="1"/>
      <w:numFmt w:val="lowerLetter"/>
      <w:lvlText w:val="%2."/>
      <w:lvlJc w:val="left"/>
      <w:pPr>
        <w:ind w:left="1440" w:hanging="360"/>
      </w:pPr>
    </w:lvl>
    <w:lvl w:ilvl="2" w:tplc="54EAEDEA">
      <w:start w:val="1"/>
      <w:numFmt w:val="lowerRoman"/>
      <w:lvlText w:val="%3."/>
      <w:lvlJc w:val="right"/>
      <w:pPr>
        <w:ind w:left="2160" w:hanging="180"/>
      </w:pPr>
    </w:lvl>
    <w:lvl w:ilvl="3" w:tplc="AA02A5F8">
      <w:start w:val="1"/>
      <w:numFmt w:val="decimal"/>
      <w:lvlText w:val="%4."/>
      <w:lvlJc w:val="left"/>
      <w:pPr>
        <w:ind w:left="2880" w:hanging="360"/>
      </w:pPr>
    </w:lvl>
    <w:lvl w:ilvl="4" w:tplc="9D0095EC">
      <w:start w:val="1"/>
      <w:numFmt w:val="lowerLetter"/>
      <w:lvlText w:val="%5."/>
      <w:lvlJc w:val="left"/>
      <w:pPr>
        <w:ind w:left="3600" w:hanging="360"/>
      </w:pPr>
    </w:lvl>
    <w:lvl w:ilvl="5" w:tplc="1110F344">
      <w:start w:val="1"/>
      <w:numFmt w:val="lowerRoman"/>
      <w:lvlText w:val="%6."/>
      <w:lvlJc w:val="right"/>
      <w:pPr>
        <w:ind w:left="4320" w:hanging="180"/>
      </w:pPr>
    </w:lvl>
    <w:lvl w:ilvl="6" w:tplc="405C61B0">
      <w:start w:val="1"/>
      <w:numFmt w:val="decimal"/>
      <w:lvlText w:val="%7."/>
      <w:lvlJc w:val="left"/>
      <w:pPr>
        <w:ind w:left="5040" w:hanging="360"/>
      </w:pPr>
    </w:lvl>
    <w:lvl w:ilvl="7" w:tplc="34B46AD0">
      <w:start w:val="1"/>
      <w:numFmt w:val="lowerLetter"/>
      <w:lvlText w:val="%8."/>
      <w:lvlJc w:val="left"/>
      <w:pPr>
        <w:ind w:left="5760" w:hanging="360"/>
      </w:pPr>
    </w:lvl>
    <w:lvl w:ilvl="8" w:tplc="38847CC0">
      <w:start w:val="1"/>
      <w:numFmt w:val="lowerRoman"/>
      <w:lvlText w:val="%9."/>
      <w:lvlJc w:val="right"/>
      <w:pPr>
        <w:ind w:left="6480" w:hanging="180"/>
      </w:pPr>
    </w:lvl>
  </w:abstractNum>
  <w:abstractNum w:abstractNumId="41" w15:restartNumberingAfterBreak="0">
    <w:nsid w:val="53232D68"/>
    <w:multiLevelType w:val="hybridMultilevel"/>
    <w:tmpl w:val="FFFFFFFF"/>
    <w:lvl w:ilvl="0" w:tplc="68C4ABDA">
      <w:start w:val="1"/>
      <w:numFmt w:val="bullet"/>
      <w:lvlText w:val=""/>
      <w:lvlJc w:val="left"/>
      <w:pPr>
        <w:ind w:left="720" w:hanging="360"/>
      </w:pPr>
      <w:rPr>
        <w:rFonts w:ascii="Symbol" w:hAnsi="Symbol" w:hint="default"/>
      </w:rPr>
    </w:lvl>
    <w:lvl w:ilvl="1" w:tplc="5CA6D8F8">
      <w:start w:val="1"/>
      <w:numFmt w:val="bullet"/>
      <w:lvlText w:val="o"/>
      <w:lvlJc w:val="left"/>
      <w:pPr>
        <w:ind w:left="1440" w:hanging="360"/>
      </w:pPr>
      <w:rPr>
        <w:rFonts w:ascii="Courier New" w:hAnsi="Courier New" w:hint="default"/>
      </w:rPr>
    </w:lvl>
    <w:lvl w:ilvl="2" w:tplc="28BE4C0C">
      <w:start w:val="1"/>
      <w:numFmt w:val="bullet"/>
      <w:lvlText w:val=""/>
      <w:lvlJc w:val="left"/>
      <w:pPr>
        <w:ind w:left="2160" w:hanging="360"/>
      </w:pPr>
      <w:rPr>
        <w:rFonts w:ascii="Wingdings" w:hAnsi="Wingdings" w:hint="default"/>
      </w:rPr>
    </w:lvl>
    <w:lvl w:ilvl="3" w:tplc="FED00604">
      <w:start w:val="1"/>
      <w:numFmt w:val="bullet"/>
      <w:lvlText w:val=""/>
      <w:lvlJc w:val="left"/>
      <w:pPr>
        <w:ind w:left="2880" w:hanging="360"/>
      </w:pPr>
      <w:rPr>
        <w:rFonts w:ascii="Symbol" w:hAnsi="Symbol" w:hint="default"/>
      </w:rPr>
    </w:lvl>
    <w:lvl w:ilvl="4" w:tplc="1D6645A2">
      <w:start w:val="1"/>
      <w:numFmt w:val="bullet"/>
      <w:lvlText w:val="o"/>
      <w:lvlJc w:val="left"/>
      <w:pPr>
        <w:ind w:left="3600" w:hanging="360"/>
      </w:pPr>
      <w:rPr>
        <w:rFonts w:ascii="Courier New" w:hAnsi="Courier New" w:hint="default"/>
      </w:rPr>
    </w:lvl>
    <w:lvl w:ilvl="5" w:tplc="A6BABCE8">
      <w:start w:val="1"/>
      <w:numFmt w:val="bullet"/>
      <w:lvlText w:val=""/>
      <w:lvlJc w:val="left"/>
      <w:pPr>
        <w:ind w:left="4320" w:hanging="360"/>
      </w:pPr>
      <w:rPr>
        <w:rFonts w:ascii="Wingdings" w:hAnsi="Wingdings" w:hint="default"/>
      </w:rPr>
    </w:lvl>
    <w:lvl w:ilvl="6" w:tplc="9AB6C63A">
      <w:start w:val="1"/>
      <w:numFmt w:val="bullet"/>
      <w:lvlText w:val=""/>
      <w:lvlJc w:val="left"/>
      <w:pPr>
        <w:ind w:left="5040" w:hanging="360"/>
      </w:pPr>
      <w:rPr>
        <w:rFonts w:ascii="Symbol" w:hAnsi="Symbol" w:hint="default"/>
      </w:rPr>
    </w:lvl>
    <w:lvl w:ilvl="7" w:tplc="510821E6">
      <w:start w:val="1"/>
      <w:numFmt w:val="bullet"/>
      <w:lvlText w:val="o"/>
      <w:lvlJc w:val="left"/>
      <w:pPr>
        <w:ind w:left="5760" w:hanging="360"/>
      </w:pPr>
      <w:rPr>
        <w:rFonts w:ascii="Courier New" w:hAnsi="Courier New" w:hint="default"/>
      </w:rPr>
    </w:lvl>
    <w:lvl w:ilvl="8" w:tplc="FF1A3CB8">
      <w:start w:val="1"/>
      <w:numFmt w:val="bullet"/>
      <w:lvlText w:val=""/>
      <w:lvlJc w:val="left"/>
      <w:pPr>
        <w:ind w:left="6480" w:hanging="360"/>
      </w:pPr>
      <w:rPr>
        <w:rFonts w:ascii="Wingdings" w:hAnsi="Wingdings" w:hint="default"/>
      </w:rPr>
    </w:lvl>
  </w:abstractNum>
  <w:abstractNum w:abstractNumId="42" w15:restartNumberingAfterBreak="0">
    <w:nsid w:val="53867C5C"/>
    <w:multiLevelType w:val="hybridMultilevel"/>
    <w:tmpl w:val="B9823350"/>
    <w:lvl w:ilvl="0" w:tplc="EFE48FB4">
      <w:start w:val="1"/>
      <w:numFmt w:val="decimal"/>
      <w:lvlText w:val="%1."/>
      <w:lvlJc w:val="left"/>
      <w:pPr>
        <w:ind w:left="360" w:hanging="360"/>
      </w:pPr>
      <w:rPr>
        <w:b/>
        <w:bCs/>
      </w:rPr>
    </w:lvl>
    <w:lvl w:ilvl="1" w:tplc="3AD0C20E">
      <w:start w:val="1"/>
      <w:numFmt w:val="lowerLetter"/>
      <w:lvlText w:val="%2."/>
      <w:lvlJc w:val="left"/>
      <w:pPr>
        <w:ind w:left="1080" w:hanging="360"/>
      </w:pPr>
    </w:lvl>
    <w:lvl w:ilvl="2" w:tplc="0562F992">
      <w:start w:val="1"/>
      <w:numFmt w:val="lowerRoman"/>
      <w:lvlText w:val="%3."/>
      <w:lvlJc w:val="right"/>
      <w:pPr>
        <w:ind w:left="1800" w:hanging="180"/>
      </w:pPr>
    </w:lvl>
    <w:lvl w:ilvl="3" w:tplc="E766F1A0">
      <w:start w:val="1"/>
      <w:numFmt w:val="decimal"/>
      <w:lvlText w:val="%4."/>
      <w:lvlJc w:val="left"/>
      <w:pPr>
        <w:ind w:left="2520" w:hanging="360"/>
      </w:pPr>
    </w:lvl>
    <w:lvl w:ilvl="4" w:tplc="513A8FA0">
      <w:start w:val="1"/>
      <w:numFmt w:val="lowerLetter"/>
      <w:lvlText w:val="%5."/>
      <w:lvlJc w:val="left"/>
      <w:pPr>
        <w:ind w:left="3240" w:hanging="360"/>
      </w:pPr>
    </w:lvl>
    <w:lvl w:ilvl="5" w:tplc="5E542900">
      <w:start w:val="1"/>
      <w:numFmt w:val="lowerRoman"/>
      <w:lvlText w:val="%6."/>
      <w:lvlJc w:val="right"/>
      <w:pPr>
        <w:ind w:left="3960" w:hanging="180"/>
      </w:pPr>
    </w:lvl>
    <w:lvl w:ilvl="6" w:tplc="703E80BA">
      <w:start w:val="1"/>
      <w:numFmt w:val="decimal"/>
      <w:lvlText w:val="%7."/>
      <w:lvlJc w:val="left"/>
      <w:pPr>
        <w:ind w:left="4680" w:hanging="360"/>
      </w:pPr>
    </w:lvl>
    <w:lvl w:ilvl="7" w:tplc="BF047024">
      <w:start w:val="1"/>
      <w:numFmt w:val="lowerLetter"/>
      <w:lvlText w:val="%8."/>
      <w:lvlJc w:val="left"/>
      <w:pPr>
        <w:ind w:left="5400" w:hanging="360"/>
      </w:pPr>
    </w:lvl>
    <w:lvl w:ilvl="8" w:tplc="7BE8F5C2">
      <w:start w:val="1"/>
      <w:numFmt w:val="lowerRoman"/>
      <w:lvlText w:val="%9."/>
      <w:lvlJc w:val="right"/>
      <w:pPr>
        <w:ind w:left="6120" w:hanging="180"/>
      </w:pPr>
    </w:lvl>
  </w:abstractNum>
  <w:abstractNum w:abstractNumId="43" w15:restartNumberingAfterBreak="0">
    <w:nsid w:val="59985A46"/>
    <w:multiLevelType w:val="hybridMultilevel"/>
    <w:tmpl w:val="FFFFFFFF"/>
    <w:lvl w:ilvl="0" w:tplc="F1EC80EC">
      <w:start w:val="10"/>
      <w:numFmt w:val="lowerRoman"/>
      <w:lvlText w:val="%1."/>
      <w:lvlJc w:val="left"/>
      <w:pPr>
        <w:ind w:left="720" w:hanging="360"/>
      </w:pPr>
    </w:lvl>
    <w:lvl w:ilvl="1" w:tplc="7A188DE2">
      <w:start w:val="1"/>
      <w:numFmt w:val="lowerLetter"/>
      <w:lvlText w:val="%2."/>
      <w:lvlJc w:val="left"/>
      <w:pPr>
        <w:ind w:left="1440" w:hanging="360"/>
      </w:pPr>
    </w:lvl>
    <w:lvl w:ilvl="2" w:tplc="7BBEC190">
      <w:start w:val="1"/>
      <w:numFmt w:val="lowerRoman"/>
      <w:lvlText w:val="%3."/>
      <w:lvlJc w:val="right"/>
      <w:pPr>
        <w:ind w:left="2160" w:hanging="180"/>
      </w:pPr>
    </w:lvl>
    <w:lvl w:ilvl="3" w:tplc="50A67ECA">
      <w:start w:val="1"/>
      <w:numFmt w:val="decimal"/>
      <w:lvlText w:val="%4."/>
      <w:lvlJc w:val="left"/>
      <w:pPr>
        <w:ind w:left="2880" w:hanging="360"/>
      </w:pPr>
    </w:lvl>
    <w:lvl w:ilvl="4" w:tplc="8BB88BAC">
      <w:start w:val="1"/>
      <w:numFmt w:val="lowerLetter"/>
      <w:lvlText w:val="%5."/>
      <w:lvlJc w:val="left"/>
      <w:pPr>
        <w:ind w:left="3600" w:hanging="360"/>
      </w:pPr>
    </w:lvl>
    <w:lvl w:ilvl="5" w:tplc="C310D100">
      <w:start w:val="1"/>
      <w:numFmt w:val="lowerRoman"/>
      <w:lvlText w:val="%6."/>
      <w:lvlJc w:val="right"/>
      <w:pPr>
        <w:ind w:left="4320" w:hanging="180"/>
      </w:pPr>
    </w:lvl>
    <w:lvl w:ilvl="6" w:tplc="8BD4B160">
      <w:start w:val="1"/>
      <w:numFmt w:val="decimal"/>
      <w:lvlText w:val="%7."/>
      <w:lvlJc w:val="left"/>
      <w:pPr>
        <w:ind w:left="5040" w:hanging="360"/>
      </w:pPr>
    </w:lvl>
    <w:lvl w:ilvl="7" w:tplc="3E6407C2">
      <w:start w:val="1"/>
      <w:numFmt w:val="lowerLetter"/>
      <w:lvlText w:val="%8."/>
      <w:lvlJc w:val="left"/>
      <w:pPr>
        <w:ind w:left="5760" w:hanging="360"/>
      </w:pPr>
    </w:lvl>
    <w:lvl w:ilvl="8" w:tplc="E5EE89E4">
      <w:start w:val="1"/>
      <w:numFmt w:val="lowerRoman"/>
      <w:lvlText w:val="%9."/>
      <w:lvlJc w:val="right"/>
      <w:pPr>
        <w:ind w:left="6480" w:hanging="180"/>
      </w:pPr>
    </w:lvl>
  </w:abstractNum>
  <w:abstractNum w:abstractNumId="44" w15:restartNumberingAfterBreak="0">
    <w:nsid w:val="60DF031B"/>
    <w:multiLevelType w:val="hybridMultilevel"/>
    <w:tmpl w:val="DC8EB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20D5A5A"/>
    <w:multiLevelType w:val="hybridMultilevel"/>
    <w:tmpl w:val="E182F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A6D19FD"/>
    <w:multiLevelType w:val="hybridMultilevel"/>
    <w:tmpl w:val="21B0D5A8"/>
    <w:lvl w:ilvl="0" w:tplc="289C65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F9B568A"/>
    <w:multiLevelType w:val="hybridMultilevel"/>
    <w:tmpl w:val="F630252A"/>
    <w:lvl w:ilvl="0" w:tplc="D92E4EC2">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753089B"/>
    <w:multiLevelType w:val="hybridMultilevel"/>
    <w:tmpl w:val="FFFFFFFF"/>
    <w:lvl w:ilvl="0" w:tplc="C2A6E100">
      <w:start w:val="1"/>
      <w:numFmt w:val="bullet"/>
      <w:lvlText w:val=""/>
      <w:lvlJc w:val="left"/>
      <w:pPr>
        <w:ind w:left="720" w:hanging="360"/>
      </w:pPr>
      <w:rPr>
        <w:rFonts w:ascii="Symbol" w:hAnsi="Symbol" w:hint="default"/>
      </w:rPr>
    </w:lvl>
    <w:lvl w:ilvl="1" w:tplc="57ACB308">
      <w:start w:val="1"/>
      <w:numFmt w:val="bullet"/>
      <w:lvlText w:val="o"/>
      <w:lvlJc w:val="left"/>
      <w:pPr>
        <w:ind w:left="1440" w:hanging="360"/>
      </w:pPr>
      <w:rPr>
        <w:rFonts w:ascii="Courier New" w:hAnsi="Courier New" w:hint="default"/>
      </w:rPr>
    </w:lvl>
    <w:lvl w:ilvl="2" w:tplc="AA283A62">
      <w:start w:val="1"/>
      <w:numFmt w:val="bullet"/>
      <w:lvlText w:val=""/>
      <w:lvlJc w:val="left"/>
      <w:pPr>
        <w:ind w:left="2160" w:hanging="360"/>
      </w:pPr>
      <w:rPr>
        <w:rFonts w:ascii="Wingdings" w:hAnsi="Wingdings" w:hint="default"/>
      </w:rPr>
    </w:lvl>
    <w:lvl w:ilvl="3" w:tplc="4E70814E">
      <w:start w:val="1"/>
      <w:numFmt w:val="bullet"/>
      <w:lvlText w:val=""/>
      <w:lvlJc w:val="left"/>
      <w:pPr>
        <w:ind w:left="2880" w:hanging="360"/>
      </w:pPr>
      <w:rPr>
        <w:rFonts w:ascii="Symbol" w:hAnsi="Symbol" w:hint="default"/>
      </w:rPr>
    </w:lvl>
    <w:lvl w:ilvl="4" w:tplc="0F1C1026">
      <w:start w:val="1"/>
      <w:numFmt w:val="bullet"/>
      <w:lvlText w:val="o"/>
      <w:lvlJc w:val="left"/>
      <w:pPr>
        <w:ind w:left="3600" w:hanging="360"/>
      </w:pPr>
      <w:rPr>
        <w:rFonts w:ascii="Courier New" w:hAnsi="Courier New" w:hint="default"/>
      </w:rPr>
    </w:lvl>
    <w:lvl w:ilvl="5" w:tplc="E2B018B0">
      <w:start w:val="1"/>
      <w:numFmt w:val="bullet"/>
      <w:lvlText w:val=""/>
      <w:lvlJc w:val="left"/>
      <w:pPr>
        <w:ind w:left="4320" w:hanging="360"/>
      </w:pPr>
      <w:rPr>
        <w:rFonts w:ascii="Wingdings" w:hAnsi="Wingdings" w:hint="default"/>
      </w:rPr>
    </w:lvl>
    <w:lvl w:ilvl="6" w:tplc="7ACA1276">
      <w:start w:val="1"/>
      <w:numFmt w:val="bullet"/>
      <w:lvlText w:val=""/>
      <w:lvlJc w:val="left"/>
      <w:pPr>
        <w:ind w:left="5040" w:hanging="360"/>
      </w:pPr>
      <w:rPr>
        <w:rFonts w:ascii="Symbol" w:hAnsi="Symbol" w:hint="default"/>
      </w:rPr>
    </w:lvl>
    <w:lvl w:ilvl="7" w:tplc="C0481456">
      <w:start w:val="1"/>
      <w:numFmt w:val="bullet"/>
      <w:lvlText w:val="o"/>
      <w:lvlJc w:val="left"/>
      <w:pPr>
        <w:ind w:left="5760" w:hanging="360"/>
      </w:pPr>
      <w:rPr>
        <w:rFonts w:ascii="Courier New" w:hAnsi="Courier New" w:hint="default"/>
      </w:rPr>
    </w:lvl>
    <w:lvl w:ilvl="8" w:tplc="9BA6AC56">
      <w:start w:val="1"/>
      <w:numFmt w:val="bullet"/>
      <w:lvlText w:val=""/>
      <w:lvlJc w:val="left"/>
      <w:pPr>
        <w:ind w:left="6480" w:hanging="360"/>
      </w:pPr>
      <w:rPr>
        <w:rFonts w:ascii="Wingdings" w:hAnsi="Wingdings" w:hint="default"/>
      </w:rPr>
    </w:lvl>
  </w:abstractNum>
  <w:abstractNum w:abstractNumId="49" w15:restartNumberingAfterBreak="0">
    <w:nsid w:val="782C7D3A"/>
    <w:multiLevelType w:val="hybridMultilevel"/>
    <w:tmpl w:val="C5502DB8"/>
    <w:lvl w:ilvl="0" w:tplc="39D2957C">
      <w:start w:val="1"/>
      <w:numFmt w:val="decimal"/>
      <w:lvlText w:val="%1."/>
      <w:lvlJc w:val="left"/>
      <w:pPr>
        <w:ind w:left="720" w:hanging="360"/>
      </w:pPr>
    </w:lvl>
    <w:lvl w:ilvl="1" w:tplc="3680579E">
      <w:start w:val="1"/>
      <w:numFmt w:val="lowerLetter"/>
      <w:lvlText w:val="%2."/>
      <w:lvlJc w:val="left"/>
      <w:pPr>
        <w:ind w:left="1440" w:hanging="360"/>
      </w:pPr>
    </w:lvl>
    <w:lvl w:ilvl="2" w:tplc="E0884DEE">
      <w:start w:val="1"/>
      <w:numFmt w:val="lowerRoman"/>
      <w:lvlText w:val="%3."/>
      <w:lvlJc w:val="right"/>
      <w:pPr>
        <w:ind w:left="2160" w:hanging="180"/>
      </w:pPr>
    </w:lvl>
    <w:lvl w:ilvl="3" w:tplc="00448FA2">
      <w:start w:val="1"/>
      <w:numFmt w:val="decimal"/>
      <w:lvlText w:val="%4."/>
      <w:lvlJc w:val="left"/>
      <w:pPr>
        <w:ind w:left="2880" w:hanging="360"/>
      </w:pPr>
    </w:lvl>
    <w:lvl w:ilvl="4" w:tplc="D88E48CA">
      <w:start w:val="1"/>
      <w:numFmt w:val="lowerLetter"/>
      <w:lvlText w:val="%5."/>
      <w:lvlJc w:val="left"/>
      <w:pPr>
        <w:ind w:left="3600" w:hanging="360"/>
      </w:pPr>
    </w:lvl>
    <w:lvl w:ilvl="5" w:tplc="C5E0A938">
      <w:start w:val="1"/>
      <w:numFmt w:val="lowerRoman"/>
      <w:lvlText w:val="%6."/>
      <w:lvlJc w:val="right"/>
      <w:pPr>
        <w:ind w:left="4320" w:hanging="180"/>
      </w:pPr>
    </w:lvl>
    <w:lvl w:ilvl="6" w:tplc="6FD6EB3A">
      <w:start w:val="1"/>
      <w:numFmt w:val="decimal"/>
      <w:lvlText w:val="%7."/>
      <w:lvlJc w:val="left"/>
      <w:pPr>
        <w:ind w:left="5040" w:hanging="360"/>
      </w:pPr>
    </w:lvl>
    <w:lvl w:ilvl="7" w:tplc="D6D8C326">
      <w:start w:val="1"/>
      <w:numFmt w:val="lowerLetter"/>
      <w:lvlText w:val="%8."/>
      <w:lvlJc w:val="left"/>
      <w:pPr>
        <w:ind w:left="5760" w:hanging="360"/>
      </w:pPr>
    </w:lvl>
    <w:lvl w:ilvl="8" w:tplc="133E9772">
      <w:start w:val="1"/>
      <w:numFmt w:val="lowerRoman"/>
      <w:lvlText w:val="%9."/>
      <w:lvlJc w:val="right"/>
      <w:pPr>
        <w:ind w:left="6480" w:hanging="180"/>
      </w:pPr>
    </w:lvl>
  </w:abstractNum>
  <w:abstractNum w:abstractNumId="50" w15:restartNumberingAfterBreak="0">
    <w:nsid w:val="78F654B1"/>
    <w:multiLevelType w:val="hybridMultilevel"/>
    <w:tmpl w:val="A37C6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9C5599A"/>
    <w:multiLevelType w:val="hybridMultilevel"/>
    <w:tmpl w:val="E182F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B3451E3"/>
    <w:multiLevelType w:val="hybridMultilevel"/>
    <w:tmpl w:val="50ECDD7E"/>
    <w:lvl w:ilvl="0" w:tplc="B1103C6C">
      <w:start w:val="1"/>
      <w:numFmt w:val="decimal"/>
      <w:lvlText w:val="%1."/>
      <w:lvlJc w:val="left"/>
      <w:pPr>
        <w:ind w:left="720" w:hanging="360"/>
      </w:pPr>
    </w:lvl>
    <w:lvl w:ilvl="1" w:tplc="4D9E07AA">
      <w:start w:val="1"/>
      <w:numFmt w:val="lowerLetter"/>
      <w:lvlText w:val="%2."/>
      <w:lvlJc w:val="left"/>
      <w:pPr>
        <w:ind w:left="1440" w:hanging="360"/>
      </w:pPr>
    </w:lvl>
    <w:lvl w:ilvl="2" w:tplc="80F4B30C">
      <w:start w:val="1"/>
      <w:numFmt w:val="lowerRoman"/>
      <w:lvlText w:val="%3."/>
      <w:lvlJc w:val="right"/>
      <w:pPr>
        <w:ind w:left="2160" w:hanging="180"/>
      </w:pPr>
    </w:lvl>
    <w:lvl w:ilvl="3" w:tplc="89AE81CC">
      <w:start w:val="1"/>
      <w:numFmt w:val="decimal"/>
      <w:lvlText w:val="%4."/>
      <w:lvlJc w:val="left"/>
      <w:pPr>
        <w:ind w:left="2880" w:hanging="360"/>
      </w:pPr>
    </w:lvl>
    <w:lvl w:ilvl="4" w:tplc="E6C82DEA">
      <w:start w:val="1"/>
      <w:numFmt w:val="lowerLetter"/>
      <w:lvlText w:val="%5."/>
      <w:lvlJc w:val="left"/>
      <w:pPr>
        <w:ind w:left="3600" w:hanging="360"/>
      </w:pPr>
    </w:lvl>
    <w:lvl w:ilvl="5" w:tplc="BFD61120">
      <w:start w:val="1"/>
      <w:numFmt w:val="lowerRoman"/>
      <w:lvlText w:val="%6."/>
      <w:lvlJc w:val="right"/>
      <w:pPr>
        <w:ind w:left="4320" w:hanging="180"/>
      </w:pPr>
    </w:lvl>
    <w:lvl w:ilvl="6" w:tplc="455A238C">
      <w:start w:val="1"/>
      <w:numFmt w:val="decimal"/>
      <w:lvlText w:val="%7."/>
      <w:lvlJc w:val="left"/>
      <w:pPr>
        <w:ind w:left="5040" w:hanging="360"/>
      </w:pPr>
    </w:lvl>
    <w:lvl w:ilvl="7" w:tplc="32DEDE9A">
      <w:start w:val="1"/>
      <w:numFmt w:val="lowerLetter"/>
      <w:lvlText w:val="%8."/>
      <w:lvlJc w:val="left"/>
      <w:pPr>
        <w:ind w:left="5760" w:hanging="360"/>
      </w:pPr>
    </w:lvl>
    <w:lvl w:ilvl="8" w:tplc="4D82EE9A">
      <w:start w:val="1"/>
      <w:numFmt w:val="lowerRoman"/>
      <w:lvlText w:val="%9."/>
      <w:lvlJc w:val="right"/>
      <w:pPr>
        <w:ind w:left="6480" w:hanging="180"/>
      </w:pPr>
    </w:lvl>
  </w:abstractNum>
  <w:abstractNum w:abstractNumId="53" w15:restartNumberingAfterBreak="0">
    <w:nsid w:val="7B71727B"/>
    <w:multiLevelType w:val="hybridMultilevel"/>
    <w:tmpl w:val="FFFFFFFF"/>
    <w:lvl w:ilvl="0" w:tplc="31BC4FD0">
      <w:start w:val="1"/>
      <w:numFmt w:val="decimal"/>
      <w:lvlText w:val="%1."/>
      <w:lvlJc w:val="left"/>
      <w:pPr>
        <w:ind w:left="720" w:hanging="360"/>
      </w:pPr>
    </w:lvl>
    <w:lvl w:ilvl="1" w:tplc="66F069E4">
      <w:start w:val="1"/>
      <w:numFmt w:val="lowerLetter"/>
      <w:lvlText w:val="%2."/>
      <w:lvlJc w:val="left"/>
      <w:pPr>
        <w:ind w:left="1440" w:hanging="360"/>
      </w:pPr>
    </w:lvl>
    <w:lvl w:ilvl="2" w:tplc="BE241708">
      <w:start w:val="1"/>
      <w:numFmt w:val="lowerRoman"/>
      <w:lvlText w:val="%3."/>
      <w:lvlJc w:val="right"/>
      <w:pPr>
        <w:ind w:left="2160" w:hanging="180"/>
      </w:pPr>
    </w:lvl>
    <w:lvl w:ilvl="3" w:tplc="016A7CAC">
      <w:start w:val="1"/>
      <w:numFmt w:val="decimal"/>
      <w:lvlText w:val="%4."/>
      <w:lvlJc w:val="left"/>
      <w:pPr>
        <w:ind w:left="2880" w:hanging="360"/>
      </w:pPr>
    </w:lvl>
    <w:lvl w:ilvl="4" w:tplc="68EA7A36">
      <w:start w:val="1"/>
      <w:numFmt w:val="lowerLetter"/>
      <w:lvlText w:val="%5."/>
      <w:lvlJc w:val="left"/>
      <w:pPr>
        <w:ind w:left="3600" w:hanging="360"/>
      </w:pPr>
    </w:lvl>
    <w:lvl w:ilvl="5" w:tplc="CDD2B002">
      <w:start w:val="1"/>
      <w:numFmt w:val="lowerRoman"/>
      <w:lvlText w:val="%6."/>
      <w:lvlJc w:val="right"/>
      <w:pPr>
        <w:ind w:left="4320" w:hanging="180"/>
      </w:pPr>
    </w:lvl>
    <w:lvl w:ilvl="6" w:tplc="E1620430">
      <w:start w:val="1"/>
      <w:numFmt w:val="decimal"/>
      <w:lvlText w:val="%7."/>
      <w:lvlJc w:val="left"/>
      <w:pPr>
        <w:ind w:left="5040" w:hanging="360"/>
      </w:pPr>
    </w:lvl>
    <w:lvl w:ilvl="7" w:tplc="0A585220">
      <w:start w:val="1"/>
      <w:numFmt w:val="lowerLetter"/>
      <w:lvlText w:val="%8."/>
      <w:lvlJc w:val="left"/>
      <w:pPr>
        <w:ind w:left="5760" w:hanging="360"/>
      </w:pPr>
    </w:lvl>
    <w:lvl w:ilvl="8" w:tplc="1922805A">
      <w:start w:val="1"/>
      <w:numFmt w:val="lowerRoman"/>
      <w:lvlText w:val="%9."/>
      <w:lvlJc w:val="right"/>
      <w:pPr>
        <w:ind w:left="6480" w:hanging="180"/>
      </w:pPr>
    </w:lvl>
  </w:abstractNum>
  <w:abstractNum w:abstractNumId="54" w15:restartNumberingAfterBreak="0">
    <w:nsid w:val="7C730BF1"/>
    <w:multiLevelType w:val="hybridMultilevel"/>
    <w:tmpl w:val="7D58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745518"/>
    <w:multiLevelType w:val="hybridMultilevel"/>
    <w:tmpl w:val="22E29E0E"/>
    <w:lvl w:ilvl="0" w:tplc="7DB2B2F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7"/>
  </w:num>
  <w:num w:numId="2">
    <w:abstractNumId w:val="20"/>
  </w:num>
  <w:num w:numId="3">
    <w:abstractNumId w:val="16"/>
  </w:num>
  <w:num w:numId="4">
    <w:abstractNumId w:val="3"/>
  </w:num>
  <w:num w:numId="5">
    <w:abstractNumId w:val="33"/>
  </w:num>
  <w:num w:numId="6">
    <w:abstractNumId w:val="48"/>
  </w:num>
  <w:num w:numId="7">
    <w:abstractNumId w:val="11"/>
  </w:num>
  <w:num w:numId="8">
    <w:abstractNumId w:val="17"/>
  </w:num>
  <w:num w:numId="9">
    <w:abstractNumId w:val="8"/>
  </w:num>
  <w:num w:numId="10">
    <w:abstractNumId w:val="1"/>
  </w:num>
  <w:num w:numId="11">
    <w:abstractNumId w:val="7"/>
  </w:num>
  <w:num w:numId="12">
    <w:abstractNumId w:val="45"/>
  </w:num>
  <w:num w:numId="13">
    <w:abstractNumId w:val="51"/>
  </w:num>
  <w:num w:numId="14">
    <w:abstractNumId w:val="24"/>
  </w:num>
  <w:num w:numId="15">
    <w:abstractNumId w:val="34"/>
  </w:num>
  <w:num w:numId="16">
    <w:abstractNumId w:val="5"/>
  </w:num>
  <w:num w:numId="17">
    <w:abstractNumId w:val="21"/>
  </w:num>
  <w:num w:numId="18">
    <w:abstractNumId w:val="19"/>
  </w:num>
  <w:num w:numId="19">
    <w:abstractNumId w:val="0"/>
  </w:num>
  <w:num w:numId="20">
    <w:abstractNumId w:val="26"/>
  </w:num>
  <w:num w:numId="21">
    <w:abstractNumId w:val="12"/>
  </w:num>
  <w:num w:numId="22">
    <w:abstractNumId w:val="40"/>
  </w:num>
  <w:num w:numId="23">
    <w:abstractNumId w:val="10"/>
  </w:num>
  <w:num w:numId="24">
    <w:abstractNumId w:val="13"/>
  </w:num>
  <w:num w:numId="25">
    <w:abstractNumId w:val="25"/>
  </w:num>
  <w:num w:numId="26">
    <w:abstractNumId w:val="42"/>
  </w:num>
  <w:num w:numId="27">
    <w:abstractNumId w:val="32"/>
  </w:num>
  <w:num w:numId="28">
    <w:abstractNumId w:val="22"/>
  </w:num>
  <w:num w:numId="29">
    <w:abstractNumId w:val="31"/>
  </w:num>
  <w:num w:numId="30">
    <w:abstractNumId w:val="28"/>
  </w:num>
  <w:num w:numId="31">
    <w:abstractNumId w:val="43"/>
  </w:num>
  <w:num w:numId="32">
    <w:abstractNumId w:val="44"/>
  </w:num>
  <w:num w:numId="33">
    <w:abstractNumId w:val="50"/>
  </w:num>
  <w:num w:numId="34">
    <w:abstractNumId w:val="38"/>
  </w:num>
  <w:num w:numId="35">
    <w:abstractNumId w:val="55"/>
  </w:num>
  <w:num w:numId="36">
    <w:abstractNumId w:val="54"/>
  </w:num>
  <w:num w:numId="37">
    <w:abstractNumId w:val="9"/>
  </w:num>
  <w:num w:numId="38">
    <w:abstractNumId w:val="39"/>
  </w:num>
  <w:num w:numId="39">
    <w:abstractNumId w:val="23"/>
  </w:num>
  <w:num w:numId="40">
    <w:abstractNumId w:val="30"/>
  </w:num>
  <w:num w:numId="41">
    <w:abstractNumId w:val="47"/>
  </w:num>
  <w:num w:numId="42">
    <w:abstractNumId w:val="4"/>
  </w:num>
  <w:num w:numId="43">
    <w:abstractNumId w:val="49"/>
  </w:num>
  <w:num w:numId="44">
    <w:abstractNumId w:val="35"/>
  </w:num>
  <w:num w:numId="45">
    <w:abstractNumId w:val="52"/>
  </w:num>
  <w:num w:numId="46">
    <w:abstractNumId w:val="15"/>
  </w:num>
  <w:num w:numId="47">
    <w:abstractNumId w:val="41"/>
  </w:num>
  <w:num w:numId="48">
    <w:abstractNumId w:val="6"/>
  </w:num>
  <w:num w:numId="49">
    <w:abstractNumId w:val="53"/>
  </w:num>
  <w:num w:numId="50">
    <w:abstractNumId w:val="36"/>
  </w:num>
  <w:num w:numId="51">
    <w:abstractNumId w:val="29"/>
  </w:num>
  <w:num w:numId="52">
    <w:abstractNumId w:val="37"/>
  </w:num>
  <w:num w:numId="53">
    <w:abstractNumId w:val="2"/>
  </w:num>
  <w:num w:numId="54">
    <w:abstractNumId w:val="46"/>
  </w:num>
  <w:num w:numId="55">
    <w:abstractNumId w:val="18"/>
  </w:num>
  <w:num w:numId="56">
    <w:abstractNumId w:val="1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N7WwMDWwMDI3szRS0lEKTi0uzszPAykwMqoFAJhLqtktAAAA"/>
  </w:docVars>
  <w:rsids>
    <w:rsidRoot w:val="00423FD2"/>
    <w:rsid w:val="00000285"/>
    <w:rsid w:val="00000D05"/>
    <w:rsid w:val="00000FFD"/>
    <w:rsid w:val="00001660"/>
    <w:rsid w:val="00001A0C"/>
    <w:rsid w:val="00001F3D"/>
    <w:rsid w:val="0000268F"/>
    <w:rsid w:val="00002AC6"/>
    <w:rsid w:val="000033B9"/>
    <w:rsid w:val="00003476"/>
    <w:rsid w:val="000047CA"/>
    <w:rsid w:val="00004D4D"/>
    <w:rsid w:val="00004F28"/>
    <w:rsid w:val="000050CA"/>
    <w:rsid w:val="0000547B"/>
    <w:rsid w:val="00005942"/>
    <w:rsid w:val="000066DB"/>
    <w:rsid w:val="00006AB7"/>
    <w:rsid w:val="00007472"/>
    <w:rsid w:val="000076DB"/>
    <w:rsid w:val="0000DFAA"/>
    <w:rsid w:val="0001039F"/>
    <w:rsid w:val="00010412"/>
    <w:rsid w:val="00010815"/>
    <w:rsid w:val="00010FC7"/>
    <w:rsid w:val="00011ADE"/>
    <w:rsid w:val="00011E12"/>
    <w:rsid w:val="00011EC7"/>
    <w:rsid w:val="000120AE"/>
    <w:rsid w:val="000121B3"/>
    <w:rsid w:val="0001292F"/>
    <w:rsid w:val="00012EDD"/>
    <w:rsid w:val="000131E3"/>
    <w:rsid w:val="000147C4"/>
    <w:rsid w:val="00015761"/>
    <w:rsid w:val="00015987"/>
    <w:rsid w:val="00015BC8"/>
    <w:rsid w:val="00015D20"/>
    <w:rsid w:val="000160E8"/>
    <w:rsid w:val="000161F2"/>
    <w:rsid w:val="00016365"/>
    <w:rsid w:val="00016A85"/>
    <w:rsid w:val="000173D8"/>
    <w:rsid w:val="00017BC3"/>
    <w:rsid w:val="00017C74"/>
    <w:rsid w:val="0002014F"/>
    <w:rsid w:val="0002033E"/>
    <w:rsid w:val="00020E9B"/>
    <w:rsid w:val="00021A44"/>
    <w:rsid w:val="00021F17"/>
    <w:rsid w:val="00022258"/>
    <w:rsid w:val="00022808"/>
    <w:rsid w:val="00022F5B"/>
    <w:rsid w:val="00023143"/>
    <w:rsid w:val="00023E75"/>
    <w:rsid w:val="000241E3"/>
    <w:rsid w:val="000247BD"/>
    <w:rsid w:val="00024A85"/>
    <w:rsid w:val="00024CE7"/>
    <w:rsid w:val="00024EBF"/>
    <w:rsid w:val="00024F15"/>
    <w:rsid w:val="000250C4"/>
    <w:rsid w:val="000250D5"/>
    <w:rsid w:val="000252A0"/>
    <w:rsid w:val="000253AA"/>
    <w:rsid w:val="0002541E"/>
    <w:rsid w:val="000261C8"/>
    <w:rsid w:val="000265A7"/>
    <w:rsid w:val="00026DA2"/>
    <w:rsid w:val="00026FC4"/>
    <w:rsid w:val="00027109"/>
    <w:rsid w:val="00027A8F"/>
    <w:rsid w:val="00027B68"/>
    <w:rsid w:val="00027E7C"/>
    <w:rsid w:val="00030666"/>
    <w:rsid w:val="000309AD"/>
    <w:rsid w:val="00030DC7"/>
    <w:rsid w:val="0003107E"/>
    <w:rsid w:val="000313D3"/>
    <w:rsid w:val="00031972"/>
    <w:rsid w:val="000322BD"/>
    <w:rsid w:val="000325E5"/>
    <w:rsid w:val="00032EB1"/>
    <w:rsid w:val="00033387"/>
    <w:rsid w:val="0003373C"/>
    <w:rsid w:val="00033887"/>
    <w:rsid w:val="00033A36"/>
    <w:rsid w:val="00034084"/>
    <w:rsid w:val="00034197"/>
    <w:rsid w:val="00034F17"/>
    <w:rsid w:val="000350D9"/>
    <w:rsid w:val="00035425"/>
    <w:rsid w:val="00035588"/>
    <w:rsid w:val="00035DFB"/>
    <w:rsid w:val="00036928"/>
    <w:rsid w:val="00036FB2"/>
    <w:rsid w:val="0004048F"/>
    <w:rsid w:val="000408F8"/>
    <w:rsid w:val="00040CED"/>
    <w:rsid w:val="00040D5C"/>
    <w:rsid w:val="00040F5C"/>
    <w:rsid w:val="000415C2"/>
    <w:rsid w:val="0004209F"/>
    <w:rsid w:val="000422DF"/>
    <w:rsid w:val="000424D7"/>
    <w:rsid w:val="00042894"/>
    <w:rsid w:val="0004297F"/>
    <w:rsid w:val="00042D9F"/>
    <w:rsid w:val="00043901"/>
    <w:rsid w:val="00043AC7"/>
    <w:rsid w:val="00044A77"/>
    <w:rsid w:val="000453DB"/>
    <w:rsid w:val="00045CD0"/>
    <w:rsid w:val="00045FFC"/>
    <w:rsid w:val="000461AE"/>
    <w:rsid w:val="000463F3"/>
    <w:rsid w:val="00046DC4"/>
    <w:rsid w:val="00047B83"/>
    <w:rsid w:val="00050015"/>
    <w:rsid w:val="000505B3"/>
    <w:rsid w:val="000506C8"/>
    <w:rsid w:val="00051464"/>
    <w:rsid w:val="0005228D"/>
    <w:rsid w:val="00052DA7"/>
    <w:rsid w:val="00053B32"/>
    <w:rsid w:val="00053BED"/>
    <w:rsid w:val="0005436C"/>
    <w:rsid w:val="00054388"/>
    <w:rsid w:val="00054DAD"/>
    <w:rsid w:val="00055F18"/>
    <w:rsid w:val="00056526"/>
    <w:rsid w:val="000575F2"/>
    <w:rsid w:val="00057605"/>
    <w:rsid w:val="00060345"/>
    <w:rsid w:val="000605E9"/>
    <w:rsid w:val="00060B67"/>
    <w:rsid w:val="000610C5"/>
    <w:rsid w:val="00061D57"/>
    <w:rsid w:val="00061E3D"/>
    <w:rsid w:val="000621DE"/>
    <w:rsid w:val="000629D7"/>
    <w:rsid w:val="00062D73"/>
    <w:rsid w:val="00062F03"/>
    <w:rsid w:val="000637AD"/>
    <w:rsid w:val="00064328"/>
    <w:rsid w:val="000644AA"/>
    <w:rsid w:val="0006488F"/>
    <w:rsid w:val="00064EED"/>
    <w:rsid w:val="000650F0"/>
    <w:rsid w:val="000653DF"/>
    <w:rsid w:val="0006545A"/>
    <w:rsid w:val="00065D87"/>
    <w:rsid w:val="00065DE8"/>
    <w:rsid w:val="00065F0D"/>
    <w:rsid w:val="000661A0"/>
    <w:rsid w:val="000661D0"/>
    <w:rsid w:val="000665FC"/>
    <w:rsid w:val="000667B8"/>
    <w:rsid w:val="00066A13"/>
    <w:rsid w:val="00066DAA"/>
    <w:rsid w:val="0006715E"/>
    <w:rsid w:val="00067603"/>
    <w:rsid w:val="00067F04"/>
    <w:rsid w:val="000715F7"/>
    <w:rsid w:val="000718C6"/>
    <w:rsid w:val="00072012"/>
    <w:rsid w:val="00072E28"/>
    <w:rsid w:val="00073ABF"/>
    <w:rsid w:val="00073BD1"/>
    <w:rsid w:val="00073D21"/>
    <w:rsid w:val="00074190"/>
    <w:rsid w:val="00074718"/>
    <w:rsid w:val="0007498F"/>
    <w:rsid w:val="00074B8B"/>
    <w:rsid w:val="00074C68"/>
    <w:rsid w:val="00075AAC"/>
    <w:rsid w:val="00075D51"/>
    <w:rsid w:val="00076D45"/>
    <w:rsid w:val="000770DE"/>
    <w:rsid w:val="00077657"/>
    <w:rsid w:val="0007789A"/>
    <w:rsid w:val="00077932"/>
    <w:rsid w:val="0008024C"/>
    <w:rsid w:val="00080685"/>
    <w:rsid w:val="00080814"/>
    <w:rsid w:val="00080882"/>
    <w:rsid w:val="00080A9E"/>
    <w:rsid w:val="0008107F"/>
    <w:rsid w:val="0008151B"/>
    <w:rsid w:val="0008173A"/>
    <w:rsid w:val="000818EB"/>
    <w:rsid w:val="00082125"/>
    <w:rsid w:val="0008320F"/>
    <w:rsid w:val="00083DC0"/>
    <w:rsid w:val="000847FD"/>
    <w:rsid w:val="000850C3"/>
    <w:rsid w:val="0008544D"/>
    <w:rsid w:val="00085F1A"/>
    <w:rsid w:val="00085F94"/>
    <w:rsid w:val="000867A3"/>
    <w:rsid w:val="00086946"/>
    <w:rsid w:val="00086B32"/>
    <w:rsid w:val="000874F4"/>
    <w:rsid w:val="000903B7"/>
    <w:rsid w:val="00090E67"/>
    <w:rsid w:val="00090FBD"/>
    <w:rsid w:val="0009138D"/>
    <w:rsid w:val="00092032"/>
    <w:rsid w:val="00092893"/>
    <w:rsid w:val="00092CA0"/>
    <w:rsid w:val="00093055"/>
    <w:rsid w:val="0009306A"/>
    <w:rsid w:val="00093267"/>
    <w:rsid w:val="0009329E"/>
    <w:rsid w:val="000934FE"/>
    <w:rsid w:val="00095BBE"/>
    <w:rsid w:val="00096A4B"/>
    <w:rsid w:val="00096B28"/>
    <w:rsid w:val="00097077"/>
    <w:rsid w:val="000970B8"/>
    <w:rsid w:val="000974B3"/>
    <w:rsid w:val="000976CE"/>
    <w:rsid w:val="00097B8A"/>
    <w:rsid w:val="000A001D"/>
    <w:rsid w:val="000A023C"/>
    <w:rsid w:val="000A0778"/>
    <w:rsid w:val="000A0952"/>
    <w:rsid w:val="000A0D92"/>
    <w:rsid w:val="000A1299"/>
    <w:rsid w:val="000A16D7"/>
    <w:rsid w:val="000A1F57"/>
    <w:rsid w:val="000A2316"/>
    <w:rsid w:val="000A26EF"/>
    <w:rsid w:val="000A313B"/>
    <w:rsid w:val="000A3694"/>
    <w:rsid w:val="000A3D88"/>
    <w:rsid w:val="000A4329"/>
    <w:rsid w:val="000A4673"/>
    <w:rsid w:val="000A47E5"/>
    <w:rsid w:val="000A4F24"/>
    <w:rsid w:val="000A5A8A"/>
    <w:rsid w:val="000A62E9"/>
    <w:rsid w:val="000A63AE"/>
    <w:rsid w:val="000A63C2"/>
    <w:rsid w:val="000A6888"/>
    <w:rsid w:val="000A7B5D"/>
    <w:rsid w:val="000B0742"/>
    <w:rsid w:val="000B1468"/>
    <w:rsid w:val="000B18DA"/>
    <w:rsid w:val="000B2A08"/>
    <w:rsid w:val="000B2FB6"/>
    <w:rsid w:val="000B2FBE"/>
    <w:rsid w:val="000B3070"/>
    <w:rsid w:val="000B329E"/>
    <w:rsid w:val="000B335A"/>
    <w:rsid w:val="000B39A8"/>
    <w:rsid w:val="000B3CE6"/>
    <w:rsid w:val="000B3D74"/>
    <w:rsid w:val="000B44A9"/>
    <w:rsid w:val="000B47E4"/>
    <w:rsid w:val="000B4A9D"/>
    <w:rsid w:val="000B4CD3"/>
    <w:rsid w:val="000B5D3C"/>
    <w:rsid w:val="000B62A9"/>
    <w:rsid w:val="000B631B"/>
    <w:rsid w:val="000B65A5"/>
    <w:rsid w:val="000B67CF"/>
    <w:rsid w:val="000B6A79"/>
    <w:rsid w:val="000B6E86"/>
    <w:rsid w:val="000B6EED"/>
    <w:rsid w:val="000B717D"/>
    <w:rsid w:val="000B7666"/>
    <w:rsid w:val="000B7B89"/>
    <w:rsid w:val="000B7BC9"/>
    <w:rsid w:val="000B7C21"/>
    <w:rsid w:val="000C0622"/>
    <w:rsid w:val="000C06B3"/>
    <w:rsid w:val="000C2503"/>
    <w:rsid w:val="000C2750"/>
    <w:rsid w:val="000C3B65"/>
    <w:rsid w:val="000C3EEA"/>
    <w:rsid w:val="000C3EFC"/>
    <w:rsid w:val="000C3FCC"/>
    <w:rsid w:val="000C408F"/>
    <w:rsid w:val="000C42BF"/>
    <w:rsid w:val="000C44D5"/>
    <w:rsid w:val="000C5D29"/>
    <w:rsid w:val="000C5F27"/>
    <w:rsid w:val="000C7736"/>
    <w:rsid w:val="000C7CA0"/>
    <w:rsid w:val="000D02B2"/>
    <w:rsid w:val="000D0383"/>
    <w:rsid w:val="000D087F"/>
    <w:rsid w:val="000D0A4B"/>
    <w:rsid w:val="000D0BEC"/>
    <w:rsid w:val="000D1011"/>
    <w:rsid w:val="000D1439"/>
    <w:rsid w:val="000D14E0"/>
    <w:rsid w:val="000D17BE"/>
    <w:rsid w:val="000D1AE0"/>
    <w:rsid w:val="000D1B88"/>
    <w:rsid w:val="000D23FE"/>
    <w:rsid w:val="000D25CD"/>
    <w:rsid w:val="000D2642"/>
    <w:rsid w:val="000D29E0"/>
    <w:rsid w:val="000D2EB1"/>
    <w:rsid w:val="000D359A"/>
    <w:rsid w:val="000D3683"/>
    <w:rsid w:val="000D3751"/>
    <w:rsid w:val="000D42BF"/>
    <w:rsid w:val="000D50E7"/>
    <w:rsid w:val="000D53D7"/>
    <w:rsid w:val="000D5886"/>
    <w:rsid w:val="000D5A92"/>
    <w:rsid w:val="000D5AA9"/>
    <w:rsid w:val="000D5F97"/>
    <w:rsid w:val="000D6028"/>
    <w:rsid w:val="000D6507"/>
    <w:rsid w:val="000D7EC5"/>
    <w:rsid w:val="000E07AF"/>
    <w:rsid w:val="000E117B"/>
    <w:rsid w:val="000E1778"/>
    <w:rsid w:val="000E1EBC"/>
    <w:rsid w:val="000E1F36"/>
    <w:rsid w:val="000E2277"/>
    <w:rsid w:val="000E291A"/>
    <w:rsid w:val="000E2B0D"/>
    <w:rsid w:val="000E2BC1"/>
    <w:rsid w:val="000E35A4"/>
    <w:rsid w:val="000E4199"/>
    <w:rsid w:val="000E44C0"/>
    <w:rsid w:val="000E478F"/>
    <w:rsid w:val="000E4970"/>
    <w:rsid w:val="000E4A99"/>
    <w:rsid w:val="000E4F8E"/>
    <w:rsid w:val="000E50C2"/>
    <w:rsid w:val="000E6215"/>
    <w:rsid w:val="000E65DE"/>
    <w:rsid w:val="000E67D5"/>
    <w:rsid w:val="000E6C24"/>
    <w:rsid w:val="000E6CB2"/>
    <w:rsid w:val="000E6D85"/>
    <w:rsid w:val="000E6DB5"/>
    <w:rsid w:val="000E7592"/>
    <w:rsid w:val="000E767E"/>
    <w:rsid w:val="000E79CD"/>
    <w:rsid w:val="000F078C"/>
    <w:rsid w:val="000F0A27"/>
    <w:rsid w:val="000F1162"/>
    <w:rsid w:val="000F187E"/>
    <w:rsid w:val="000F1922"/>
    <w:rsid w:val="000F3326"/>
    <w:rsid w:val="000F341D"/>
    <w:rsid w:val="000F34C6"/>
    <w:rsid w:val="000F3592"/>
    <w:rsid w:val="000F3AEF"/>
    <w:rsid w:val="000F44C2"/>
    <w:rsid w:val="000F4ADF"/>
    <w:rsid w:val="000F4C17"/>
    <w:rsid w:val="000F5A09"/>
    <w:rsid w:val="000F5F77"/>
    <w:rsid w:val="000F6336"/>
    <w:rsid w:val="000F63D6"/>
    <w:rsid w:val="000F7088"/>
    <w:rsid w:val="000F77D4"/>
    <w:rsid w:val="000F7A13"/>
    <w:rsid w:val="0010078F"/>
    <w:rsid w:val="00100CF5"/>
    <w:rsid w:val="00101493"/>
    <w:rsid w:val="00101967"/>
    <w:rsid w:val="001019E3"/>
    <w:rsid w:val="00101BC8"/>
    <w:rsid w:val="001028AE"/>
    <w:rsid w:val="001028DC"/>
    <w:rsid w:val="00102A2E"/>
    <w:rsid w:val="00103070"/>
    <w:rsid w:val="00103FD7"/>
    <w:rsid w:val="0010423A"/>
    <w:rsid w:val="0010432B"/>
    <w:rsid w:val="00104594"/>
    <w:rsid w:val="00104F97"/>
    <w:rsid w:val="00105270"/>
    <w:rsid w:val="00105557"/>
    <w:rsid w:val="00105667"/>
    <w:rsid w:val="00106860"/>
    <w:rsid w:val="00106BDC"/>
    <w:rsid w:val="00106CF0"/>
    <w:rsid w:val="00106E43"/>
    <w:rsid w:val="00107594"/>
    <w:rsid w:val="00107611"/>
    <w:rsid w:val="00107C60"/>
    <w:rsid w:val="00107DD0"/>
    <w:rsid w:val="00110485"/>
    <w:rsid w:val="00110B82"/>
    <w:rsid w:val="00111A12"/>
    <w:rsid w:val="00111AEC"/>
    <w:rsid w:val="00112A20"/>
    <w:rsid w:val="00112AD8"/>
    <w:rsid w:val="00113124"/>
    <w:rsid w:val="00113273"/>
    <w:rsid w:val="00113799"/>
    <w:rsid w:val="00114F99"/>
    <w:rsid w:val="001152E3"/>
    <w:rsid w:val="0011534B"/>
    <w:rsid w:val="001154D4"/>
    <w:rsid w:val="0011553E"/>
    <w:rsid w:val="001159BF"/>
    <w:rsid w:val="00116900"/>
    <w:rsid w:val="00116C8C"/>
    <w:rsid w:val="00116E9F"/>
    <w:rsid w:val="0011704C"/>
    <w:rsid w:val="00120B27"/>
    <w:rsid w:val="00120CEF"/>
    <w:rsid w:val="0012176C"/>
    <w:rsid w:val="001219CA"/>
    <w:rsid w:val="00121C0B"/>
    <w:rsid w:val="00122007"/>
    <w:rsid w:val="001224E2"/>
    <w:rsid w:val="00122835"/>
    <w:rsid w:val="001228C3"/>
    <w:rsid w:val="00122A62"/>
    <w:rsid w:val="001230B1"/>
    <w:rsid w:val="00123CFC"/>
    <w:rsid w:val="00124F01"/>
    <w:rsid w:val="0012507A"/>
    <w:rsid w:val="0012560B"/>
    <w:rsid w:val="00125C16"/>
    <w:rsid w:val="001263B0"/>
    <w:rsid w:val="00126EC9"/>
    <w:rsid w:val="001270C2"/>
    <w:rsid w:val="001270E5"/>
    <w:rsid w:val="00127291"/>
    <w:rsid w:val="0012738B"/>
    <w:rsid w:val="00127B5C"/>
    <w:rsid w:val="00127E41"/>
    <w:rsid w:val="0013022B"/>
    <w:rsid w:val="00130C63"/>
    <w:rsid w:val="001310C1"/>
    <w:rsid w:val="00131124"/>
    <w:rsid w:val="001318DC"/>
    <w:rsid w:val="00132027"/>
    <w:rsid w:val="00133222"/>
    <w:rsid w:val="00133376"/>
    <w:rsid w:val="001350AC"/>
    <w:rsid w:val="001350BC"/>
    <w:rsid w:val="0013621D"/>
    <w:rsid w:val="0013780B"/>
    <w:rsid w:val="00137A96"/>
    <w:rsid w:val="0014010D"/>
    <w:rsid w:val="00140D14"/>
    <w:rsid w:val="00141357"/>
    <w:rsid w:val="0014191A"/>
    <w:rsid w:val="00141FED"/>
    <w:rsid w:val="001421F3"/>
    <w:rsid w:val="001425A8"/>
    <w:rsid w:val="00142690"/>
    <w:rsid w:val="00142AB9"/>
    <w:rsid w:val="00142C85"/>
    <w:rsid w:val="00142F3B"/>
    <w:rsid w:val="00143341"/>
    <w:rsid w:val="001436B3"/>
    <w:rsid w:val="001441A2"/>
    <w:rsid w:val="00144A80"/>
    <w:rsid w:val="00145672"/>
    <w:rsid w:val="001457C6"/>
    <w:rsid w:val="00145C5B"/>
    <w:rsid w:val="00145D91"/>
    <w:rsid w:val="0014620D"/>
    <w:rsid w:val="00146AC2"/>
    <w:rsid w:val="00146CD6"/>
    <w:rsid w:val="00146DAC"/>
    <w:rsid w:val="00146EAE"/>
    <w:rsid w:val="0014724F"/>
    <w:rsid w:val="00147275"/>
    <w:rsid w:val="00147713"/>
    <w:rsid w:val="0014779B"/>
    <w:rsid w:val="0014786D"/>
    <w:rsid w:val="00147E45"/>
    <w:rsid w:val="001501F3"/>
    <w:rsid w:val="00150543"/>
    <w:rsid w:val="00151167"/>
    <w:rsid w:val="001522D3"/>
    <w:rsid w:val="00152711"/>
    <w:rsid w:val="00152DDB"/>
    <w:rsid w:val="00154454"/>
    <w:rsid w:val="001551AA"/>
    <w:rsid w:val="00155332"/>
    <w:rsid w:val="001555DA"/>
    <w:rsid w:val="00156206"/>
    <w:rsid w:val="001562CA"/>
    <w:rsid w:val="0015667A"/>
    <w:rsid w:val="001567E1"/>
    <w:rsid w:val="00156ACF"/>
    <w:rsid w:val="00156CE7"/>
    <w:rsid w:val="0015755A"/>
    <w:rsid w:val="00157C8A"/>
    <w:rsid w:val="00160021"/>
    <w:rsid w:val="0016099E"/>
    <w:rsid w:val="001614AD"/>
    <w:rsid w:val="00161660"/>
    <w:rsid w:val="001620AC"/>
    <w:rsid w:val="00162BFA"/>
    <w:rsid w:val="00162DAD"/>
    <w:rsid w:val="00163257"/>
    <w:rsid w:val="00163EBD"/>
    <w:rsid w:val="001644F5"/>
    <w:rsid w:val="00164D6F"/>
    <w:rsid w:val="00165054"/>
    <w:rsid w:val="00165098"/>
    <w:rsid w:val="001657C4"/>
    <w:rsid w:val="001659E9"/>
    <w:rsid w:val="00165F8A"/>
    <w:rsid w:val="0016627B"/>
    <w:rsid w:val="001662D5"/>
    <w:rsid w:val="00166333"/>
    <w:rsid w:val="001664D4"/>
    <w:rsid w:val="00167140"/>
    <w:rsid w:val="001673F2"/>
    <w:rsid w:val="001677D4"/>
    <w:rsid w:val="00167814"/>
    <w:rsid w:val="001679C4"/>
    <w:rsid w:val="00167C2F"/>
    <w:rsid w:val="00167E7C"/>
    <w:rsid w:val="00167F74"/>
    <w:rsid w:val="00170F7F"/>
    <w:rsid w:val="0017148D"/>
    <w:rsid w:val="00171612"/>
    <w:rsid w:val="001725BC"/>
    <w:rsid w:val="001726BD"/>
    <w:rsid w:val="00172742"/>
    <w:rsid w:val="00172DD1"/>
    <w:rsid w:val="0017312A"/>
    <w:rsid w:val="00173545"/>
    <w:rsid w:val="00174656"/>
    <w:rsid w:val="0017477E"/>
    <w:rsid w:val="00174D0A"/>
    <w:rsid w:val="001753A8"/>
    <w:rsid w:val="001759FE"/>
    <w:rsid w:val="00175D1A"/>
    <w:rsid w:val="00176073"/>
    <w:rsid w:val="001767A6"/>
    <w:rsid w:val="00176918"/>
    <w:rsid w:val="00176DA8"/>
    <w:rsid w:val="0017702D"/>
    <w:rsid w:val="00177F80"/>
    <w:rsid w:val="00180095"/>
    <w:rsid w:val="001800B6"/>
    <w:rsid w:val="001804E6"/>
    <w:rsid w:val="0018083D"/>
    <w:rsid w:val="00180F4F"/>
    <w:rsid w:val="0018118B"/>
    <w:rsid w:val="001817DD"/>
    <w:rsid w:val="00181834"/>
    <w:rsid w:val="001818EC"/>
    <w:rsid w:val="00181EA7"/>
    <w:rsid w:val="00182A87"/>
    <w:rsid w:val="00182CDC"/>
    <w:rsid w:val="0018300F"/>
    <w:rsid w:val="00183113"/>
    <w:rsid w:val="001836EE"/>
    <w:rsid w:val="00183B16"/>
    <w:rsid w:val="001840DE"/>
    <w:rsid w:val="00184F0C"/>
    <w:rsid w:val="00185420"/>
    <w:rsid w:val="0018633B"/>
    <w:rsid w:val="0018692E"/>
    <w:rsid w:val="00187914"/>
    <w:rsid w:val="00187CAA"/>
    <w:rsid w:val="00187D08"/>
    <w:rsid w:val="00187D64"/>
    <w:rsid w:val="001900CD"/>
    <w:rsid w:val="001900F5"/>
    <w:rsid w:val="00190626"/>
    <w:rsid w:val="001910F0"/>
    <w:rsid w:val="00191935"/>
    <w:rsid w:val="00191AC4"/>
    <w:rsid w:val="00192500"/>
    <w:rsid w:val="00192C1C"/>
    <w:rsid w:val="001934E0"/>
    <w:rsid w:val="001939BF"/>
    <w:rsid w:val="001945F0"/>
    <w:rsid w:val="00194921"/>
    <w:rsid w:val="00194BCF"/>
    <w:rsid w:val="00194CE0"/>
    <w:rsid w:val="00195383"/>
    <w:rsid w:val="00195909"/>
    <w:rsid w:val="001962A3"/>
    <w:rsid w:val="001963DD"/>
    <w:rsid w:val="00196A92"/>
    <w:rsid w:val="00196DA1"/>
    <w:rsid w:val="001978E5"/>
    <w:rsid w:val="0019D97F"/>
    <w:rsid w:val="001A021D"/>
    <w:rsid w:val="001A075A"/>
    <w:rsid w:val="001A0EFB"/>
    <w:rsid w:val="001A10A3"/>
    <w:rsid w:val="001A1549"/>
    <w:rsid w:val="001A25C2"/>
    <w:rsid w:val="001A2EDF"/>
    <w:rsid w:val="001A2FB0"/>
    <w:rsid w:val="001A44F4"/>
    <w:rsid w:val="001A49DF"/>
    <w:rsid w:val="001A4A85"/>
    <w:rsid w:val="001A505D"/>
    <w:rsid w:val="001A5297"/>
    <w:rsid w:val="001A53B3"/>
    <w:rsid w:val="001A562E"/>
    <w:rsid w:val="001A5D9B"/>
    <w:rsid w:val="001A5F55"/>
    <w:rsid w:val="001A639A"/>
    <w:rsid w:val="001A651A"/>
    <w:rsid w:val="001A66C0"/>
    <w:rsid w:val="001A6ABB"/>
    <w:rsid w:val="001B01F0"/>
    <w:rsid w:val="001B03EE"/>
    <w:rsid w:val="001B138B"/>
    <w:rsid w:val="001B279E"/>
    <w:rsid w:val="001B2874"/>
    <w:rsid w:val="001B2EE9"/>
    <w:rsid w:val="001B2FC9"/>
    <w:rsid w:val="001B30CD"/>
    <w:rsid w:val="001B34FA"/>
    <w:rsid w:val="001B3788"/>
    <w:rsid w:val="001B37C9"/>
    <w:rsid w:val="001B3A31"/>
    <w:rsid w:val="001B3CB2"/>
    <w:rsid w:val="001B3DF6"/>
    <w:rsid w:val="001B4913"/>
    <w:rsid w:val="001B49EB"/>
    <w:rsid w:val="001B4BB5"/>
    <w:rsid w:val="001B4F70"/>
    <w:rsid w:val="001B5057"/>
    <w:rsid w:val="001B5625"/>
    <w:rsid w:val="001B5B22"/>
    <w:rsid w:val="001B5FBC"/>
    <w:rsid w:val="001B63B5"/>
    <w:rsid w:val="001B656B"/>
    <w:rsid w:val="001B6713"/>
    <w:rsid w:val="001B6FE0"/>
    <w:rsid w:val="001B747B"/>
    <w:rsid w:val="001B757E"/>
    <w:rsid w:val="001B75E6"/>
    <w:rsid w:val="001C080E"/>
    <w:rsid w:val="001C121E"/>
    <w:rsid w:val="001C163B"/>
    <w:rsid w:val="001C196E"/>
    <w:rsid w:val="001C1AFC"/>
    <w:rsid w:val="001C1B35"/>
    <w:rsid w:val="001C1B44"/>
    <w:rsid w:val="001C1CE5"/>
    <w:rsid w:val="001C1EBA"/>
    <w:rsid w:val="001C2389"/>
    <w:rsid w:val="001C24BC"/>
    <w:rsid w:val="001C3096"/>
    <w:rsid w:val="001C31F7"/>
    <w:rsid w:val="001C3391"/>
    <w:rsid w:val="001C390E"/>
    <w:rsid w:val="001C4A9E"/>
    <w:rsid w:val="001C4B54"/>
    <w:rsid w:val="001C4BEC"/>
    <w:rsid w:val="001C4F85"/>
    <w:rsid w:val="001C52C8"/>
    <w:rsid w:val="001C5ABF"/>
    <w:rsid w:val="001C5ED1"/>
    <w:rsid w:val="001C6315"/>
    <w:rsid w:val="001C68E8"/>
    <w:rsid w:val="001C702C"/>
    <w:rsid w:val="001C74C9"/>
    <w:rsid w:val="001C7DD4"/>
    <w:rsid w:val="001C7FE0"/>
    <w:rsid w:val="001D0E30"/>
    <w:rsid w:val="001D15E7"/>
    <w:rsid w:val="001D1A19"/>
    <w:rsid w:val="001D1A38"/>
    <w:rsid w:val="001D2ED8"/>
    <w:rsid w:val="001D2EE8"/>
    <w:rsid w:val="001D2EF7"/>
    <w:rsid w:val="001D37AA"/>
    <w:rsid w:val="001D3F3D"/>
    <w:rsid w:val="001D42C3"/>
    <w:rsid w:val="001D445B"/>
    <w:rsid w:val="001D6F41"/>
    <w:rsid w:val="001D7517"/>
    <w:rsid w:val="001D7771"/>
    <w:rsid w:val="001D7BAD"/>
    <w:rsid w:val="001D7C92"/>
    <w:rsid w:val="001E03D5"/>
    <w:rsid w:val="001E0E97"/>
    <w:rsid w:val="001E0EF2"/>
    <w:rsid w:val="001E1012"/>
    <w:rsid w:val="001E2EC8"/>
    <w:rsid w:val="001E30A6"/>
    <w:rsid w:val="001E3204"/>
    <w:rsid w:val="001E3CBC"/>
    <w:rsid w:val="001E48C7"/>
    <w:rsid w:val="001E4965"/>
    <w:rsid w:val="001E4A23"/>
    <w:rsid w:val="001E4C5F"/>
    <w:rsid w:val="001E7011"/>
    <w:rsid w:val="001E771D"/>
    <w:rsid w:val="001E7937"/>
    <w:rsid w:val="001F002A"/>
    <w:rsid w:val="001F0229"/>
    <w:rsid w:val="001F0533"/>
    <w:rsid w:val="001F0865"/>
    <w:rsid w:val="001F08FB"/>
    <w:rsid w:val="001F187F"/>
    <w:rsid w:val="001F189E"/>
    <w:rsid w:val="001F1AC3"/>
    <w:rsid w:val="001F1CF6"/>
    <w:rsid w:val="001F219E"/>
    <w:rsid w:val="001F2496"/>
    <w:rsid w:val="001F29FE"/>
    <w:rsid w:val="001F2E21"/>
    <w:rsid w:val="001F416D"/>
    <w:rsid w:val="001F48B8"/>
    <w:rsid w:val="001F4FAE"/>
    <w:rsid w:val="001F5379"/>
    <w:rsid w:val="001F57E4"/>
    <w:rsid w:val="001F5830"/>
    <w:rsid w:val="001F5967"/>
    <w:rsid w:val="001F5A3A"/>
    <w:rsid w:val="001F618E"/>
    <w:rsid w:val="001F64B8"/>
    <w:rsid w:val="001F697D"/>
    <w:rsid w:val="001F6A35"/>
    <w:rsid w:val="001F6E13"/>
    <w:rsid w:val="001F7104"/>
    <w:rsid w:val="001F7208"/>
    <w:rsid w:val="001F77A6"/>
    <w:rsid w:val="00200260"/>
    <w:rsid w:val="00200633"/>
    <w:rsid w:val="00200891"/>
    <w:rsid w:val="00200A6F"/>
    <w:rsid w:val="00200E03"/>
    <w:rsid w:val="002012B1"/>
    <w:rsid w:val="002027BB"/>
    <w:rsid w:val="00203D9B"/>
    <w:rsid w:val="00204525"/>
    <w:rsid w:val="00204D6D"/>
    <w:rsid w:val="002050E0"/>
    <w:rsid w:val="002055BE"/>
    <w:rsid w:val="0020560C"/>
    <w:rsid w:val="0020578C"/>
    <w:rsid w:val="002058BA"/>
    <w:rsid w:val="00205CA6"/>
    <w:rsid w:val="00206BBE"/>
    <w:rsid w:val="00206BE4"/>
    <w:rsid w:val="00207226"/>
    <w:rsid w:val="002072FD"/>
    <w:rsid w:val="002077CE"/>
    <w:rsid w:val="00207993"/>
    <w:rsid w:val="00210303"/>
    <w:rsid w:val="0021044C"/>
    <w:rsid w:val="00210604"/>
    <w:rsid w:val="00210C1A"/>
    <w:rsid w:val="0021100D"/>
    <w:rsid w:val="00211401"/>
    <w:rsid w:val="00211889"/>
    <w:rsid w:val="00211978"/>
    <w:rsid w:val="00211A00"/>
    <w:rsid w:val="00211CC5"/>
    <w:rsid w:val="002120C9"/>
    <w:rsid w:val="00212F5F"/>
    <w:rsid w:val="00213C51"/>
    <w:rsid w:val="0021448A"/>
    <w:rsid w:val="002144E2"/>
    <w:rsid w:val="00214752"/>
    <w:rsid w:val="0021476D"/>
    <w:rsid w:val="00214890"/>
    <w:rsid w:val="00214BF0"/>
    <w:rsid w:val="0021531E"/>
    <w:rsid w:val="0021585E"/>
    <w:rsid w:val="00216029"/>
    <w:rsid w:val="00216074"/>
    <w:rsid w:val="00216283"/>
    <w:rsid w:val="0021681C"/>
    <w:rsid w:val="0021689D"/>
    <w:rsid w:val="00217010"/>
    <w:rsid w:val="00217285"/>
    <w:rsid w:val="00217638"/>
    <w:rsid w:val="00220064"/>
    <w:rsid w:val="002203DD"/>
    <w:rsid w:val="002209F7"/>
    <w:rsid w:val="002214DD"/>
    <w:rsid w:val="00221629"/>
    <w:rsid w:val="00223063"/>
    <w:rsid w:val="002233C0"/>
    <w:rsid w:val="002233E4"/>
    <w:rsid w:val="0022399B"/>
    <w:rsid w:val="00224F32"/>
    <w:rsid w:val="00225302"/>
    <w:rsid w:val="002254E2"/>
    <w:rsid w:val="00225687"/>
    <w:rsid w:val="002256AC"/>
    <w:rsid w:val="002259F1"/>
    <w:rsid w:val="00225A2A"/>
    <w:rsid w:val="00225EC0"/>
    <w:rsid w:val="0022660F"/>
    <w:rsid w:val="00226DC8"/>
    <w:rsid w:val="002270B2"/>
    <w:rsid w:val="00227244"/>
    <w:rsid w:val="00230064"/>
    <w:rsid w:val="002300A5"/>
    <w:rsid w:val="00230798"/>
    <w:rsid w:val="00230A46"/>
    <w:rsid w:val="0023102F"/>
    <w:rsid w:val="00231727"/>
    <w:rsid w:val="00232700"/>
    <w:rsid w:val="00232741"/>
    <w:rsid w:val="00232A19"/>
    <w:rsid w:val="00232C7A"/>
    <w:rsid w:val="002335F3"/>
    <w:rsid w:val="00233821"/>
    <w:rsid w:val="00233940"/>
    <w:rsid w:val="00233A73"/>
    <w:rsid w:val="00233B54"/>
    <w:rsid w:val="00234172"/>
    <w:rsid w:val="00236918"/>
    <w:rsid w:val="00236F89"/>
    <w:rsid w:val="002374BC"/>
    <w:rsid w:val="00237662"/>
    <w:rsid w:val="00240193"/>
    <w:rsid w:val="0024022A"/>
    <w:rsid w:val="00240305"/>
    <w:rsid w:val="0024064F"/>
    <w:rsid w:val="00240BDD"/>
    <w:rsid w:val="002413C5"/>
    <w:rsid w:val="00241A51"/>
    <w:rsid w:val="00241DC0"/>
    <w:rsid w:val="0024240E"/>
    <w:rsid w:val="00242494"/>
    <w:rsid w:val="00242A12"/>
    <w:rsid w:val="00243290"/>
    <w:rsid w:val="0024330A"/>
    <w:rsid w:val="0024344E"/>
    <w:rsid w:val="002435AA"/>
    <w:rsid w:val="002435AD"/>
    <w:rsid w:val="00243816"/>
    <w:rsid w:val="00243F84"/>
    <w:rsid w:val="002442B1"/>
    <w:rsid w:val="00244644"/>
    <w:rsid w:val="00244A47"/>
    <w:rsid w:val="00244B6E"/>
    <w:rsid w:val="002450C4"/>
    <w:rsid w:val="00245536"/>
    <w:rsid w:val="00245B6A"/>
    <w:rsid w:val="00245F2A"/>
    <w:rsid w:val="00246EF5"/>
    <w:rsid w:val="0024735A"/>
    <w:rsid w:val="0024789C"/>
    <w:rsid w:val="00247DD2"/>
    <w:rsid w:val="00247E33"/>
    <w:rsid w:val="0025034A"/>
    <w:rsid w:val="002503F9"/>
    <w:rsid w:val="002508AC"/>
    <w:rsid w:val="00250983"/>
    <w:rsid w:val="00251354"/>
    <w:rsid w:val="0025167B"/>
    <w:rsid w:val="002525CC"/>
    <w:rsid w:val="002527F3"/>
    <w:rsid w:val="00252BE2"/>
    <w:rsid w:val="00252EFA"/>
    <w:rsid w:val="0025300C"/>
    <w:rsid w:val="00253EE5"/>
    <w:rsid w:val="00253F56"/>
    <w:rsid w:val="00254432"/>
    <w:rsid w:val="0025462D"/>
    <w:rsid w:val="0025489C"/>
    <w:rsid w:val="00255097"/>
    <w:rsid w:val="002556C0"/>
    <w:rsid w:val="002558E2"/>
    <w:rsid w:val="00255C45"/>
    <w:rsid w:val="00255F2A"/>
    <w:rsid w:val="002563CA"/>
    <w:rsid w:val="002571F0"/>
    <w:rsid w:val="00257A8D"/>
    <w:rsid w:val="0026016F"/>
    <w:rsid w:val="0026053C"/>
    <w:rsid w:val="00260ABF"/>
    <w:rsid w:val="00261547"/>
    <w:rsid w:val="00261DA0"/>
    <w:rsid w:val="00261F2F"/>
    <w:rsid w:val="00262029"/>
    <w:rsid w:val="00262A3D"/>
    <w:rsid w:val="00262AAB"/>
    <w:rsid w:val="00262BB8"/>
    <w:rsid w:val="002632DF"/>
    <w:rsid w:val="00263E15"/>
    <w:rsid w:val="0026418E"/>
    <w:rsid w:val="002641EE"/>
    <w:rsid w:val="002642A1"/>
    <w:rsid w:val="00264482"/>
    <w:rsid w:val="0026454D"/>
    <w:rsid w:val="00264AC5"/>
    <w:rsid w:val="00264FA4"/>
    <w:rsid w:val="00265044"/>
    <w:rsid w:val="002667DA"/>
    <w:rsid w:val="00266A67"/>
    <w:rsid w:val="002673CD"/>
    <w:rsid w:val="00267581"/>
    <w:rsid w:val="00267B7A"/>
    <w:rsid w:val="00267C15"/>
    <w:rsid w:val="00267CEE"/>
    <w:rsid w:val="0027029B"/>
    <w:rsid w:val="002706A8"/>
    <w:rsid w:val="0027144A"/>
    <w:rsid w:val="00271AA3"/>
    <w:rsid w:val="00271C84"/>
    <w:rsid w:val="002723B8"/>
    <w:rsid w:val="002729ED"/>
    <w:rsid w:val="00272FA4"/>
    <w:rsid w:val="00273095"/>
    <w:rsid w:val="00273323"/>
    <w:rsid w:val="00273C07"/>
    <w:rsid w:val="00274819"/>
    <w:rsid w:val="00274852"/>
    <w:rsid w:val="00275447"/>
    <w:rsid w:val="0027622E"/>
    <w:rsid w:val="00276367"/>
    <w:rsid w:val="0027773E"/>
    <w:rsid w:val="0027786C"/>
    <w:rsid w:val="0027C70A"/>
    <w:rsid w:val="002801A5"/>
    <w:rsid w:val="00280DA7"/>
    <w:rsid w:val="002824B7"/>
    <w:rsid w:val="00282C9F"/>
    <w:rsid w:val="0028312E"/>
    <w:rsid w:val="00283245"/>
    <w:rsid w:val="0028350E"/>
    <w:rsid w:val="00284D7C"/>
    <w:rsid w:val="0028510E"/>
    <w:rsid w:val="00285375"/>
    <w:rsid w:val="002856BC"/>
    <w:rsid w:val="0028577B"/>
    <w:rsid w:val="00285BA1"/>
    <w:rsid w:val="002867AC"/>
    <w:rsid w:val="00286984"/>
    <w:rsid w:val="00286CC5"/>
    <w:rsid w:val="00286DBE"/>
    <w:rsid w:val="00286E05"/>
    <w:rsid w:val="0028719C"/>
    <w:rsid w:val="002873B9"/>
    <w:rsid w:val="002878A5"/>
    <w:rsid w:val="00290071"/>
    <w:rsid w:val="00290B29"/>
    <w:rsid w:val="00290C91"/>
    <w:rsid w:val="00290DB1"/>
    <w:rsid w:val="00291337"/>
    <w:rsid w:val="00291E55"/>
    <w:rsid w:val="00292129"/>
    <w:rsid w:val="00292543"/>
    <w:rsid w:val="00292D3D"/>
    <w:rsid w:val="002936B9"/>
    <w:rsid w:val="002939C6"/>
    <w:rsid w:val="00293B25"/>
    <w:rsid w:val="00293BFC"/>
    <w:rsid w:val="00294160"/>
    <w:rsid w:val="002943B1"/>
    <w:rsid w:val="00294613"/>
    <w:rsid w:val="002948DB"/>
    <w:rsid w:val="00294AA6"/>
    <w:rsid w:val="002951D8"/>
    <w:rsid w:val="00295257"/>
    <w:rsid w:val="00295683"/>
    <w:rsid w:val="00295F92"/>
    <w:rsid w:val="00296832"/>
    <w:rsid w:val="00296C20"/>
    <w:rsid w:val="002971D3"/>
    <w:rsid w:val="00297E9C"/>
    <w:rsid w:val="00297FF4"/>
    <w:rsid w:val="002A0692"/>
    <w:rsid w:val="002A088F"/>
    <w:rsid w:val="002A0AC5"/>
    <w:rsid w:val="002A0D88"/>
    <w:rsid w:val="002A179D"/>
    <w:rsid w:val="002A2AF2"/>
    <w:rsid w:val="002A2DB9"/>
    <w:rsid w:val="002A3149"/>
    <w:rsid w:val="002A3627"/>
    <w:rsid w:val="002A37E8"/>
    <w:rsid w:val="002A3880"/>
    <w:rsid w:val="002A40EF"/>
    <w:rsid w:val="002A45D4"/>
    <w:rsid w:val="002A50E8"/>
    <w:rsid w:val="002A5C51"/>
    <w:rsid w:val="002A5F73"/>
    <w:rsid w:val="002A60AA"/>
    <w:rsid w:val="002A6A4C"/>
    <w:rsid w:val="002A6DE6"/>
    <w:rsid w:val="002A6FD7"/>
    <w:rsid w:val="002A793B"/>
    <w:rsid w:val="002B007E"/>
    <w:rsid w:val="002B0404"/>
    <w:rsid w:val="002B05C3"/>
    <w:rsid w:val="002B0E67"/>
    <w:rsid w:val="002B1813"/>
    <w:rsid w:val="002B1A84"/>
    <w:rsid w:val="002B1B8B"/>
    <w:rsid w:val="002B2502"/>
    <w:rsid w:val="002B2A12"/>
    <w:rsid w:val="002B2ED0"/>
    <w:rsid w:val="002B3320"/>
    <w:rsid w:val="002B339C"/>
    <w:rsid w:val="002B3502"/>
    <w:rsid w:val="002B4811"/>
    <w:rsid w:val="002B48CC"/>
    <w:rsid w:val="002B4B54"/>
    <w:rsid w:val="002B4F7B"/>
    <w:rsid w:val="002B584A"/>
    <w:rsid w:val="002B654F"/>
    <w:rsid w:val="002B6663"/>
    <w:rsid w:val="002B69D4"/>
    <w:rsid w:val="002B7500"/>
    <w:rsid w:val="002B769E"/>
    <w:rsid w:val="002B775D"/>
    <w:rsid w:val="002C05DF"/>
    <w:rsid w:val="002C0AB5"/>
    <w:rsid w:val="002C1EEE"/>
    <w:rsid w:val="002C1F73"/>
    <w:rsid w:val="002C370C"/>
    <w:rsid w:val="002C411B"/>
    <w:rsid w:val="002C41B0"/>
    <w:rsid w:val="002C4829"/>
    <w:rsid w:val="002C4D6E"/>
    <w:rsid w:val="002C4E82"/>
    <w:rsid w:val="002C55C4"/>
    <w:rsid w:val="002C5717"/>
    <w:rsid w:val="002C576E"/>
    <w:rsid w:val="002C583C"/>
    <w:rsid w:val="002C5917"/>
    <w:rsid w:val="002C6621"/>
    <w:rsid w:val="002C7147"/>
    <w:rsid w:val="002C79CE"/>
    <w:rsid w:val="002D0659"/>
    <w:rsid w:val="002D0A78"/>
    <w:rsid w:val="002D1656"/>
    <w:rsid w:val="002D1993"/>
    <w:rsid w:val="002D22D4"/>
    <w:rsid w:val="002D2EA9"/>
    <w:rsid w:val="002D314F"/>
    <w:rsid w:val="002D3510"/>
    <w:rsid w:val="002D38F1"/>
    <w:rsid w:val="002D399D"/>
    <w:rsid w:val="002D3B9F"/>
    <w:rsid w:val="002D438E"/>
    <w:rsid w:val="002D4402"/>
    <w:rsid w:val="002D4881"/>
    <w:rsid w:val="002D5599"/>
    <w:rsid w:val="002D5BCB"/>
    <w:rsid w:val="002D5D7B"/>
    <w:rsid w:val="002D6394"/>
    <w:rsid w:val="002D66CA"/>
    <w:rsid w:val="002D689E"/>
    <w:rsid w:val="002D68EE"/>
    <w:rsid w:val="002D6D8F"/>
    <w:rsid w:val="002D6E56"/>
    <w:rsid w:val="002D722A"/>
    <w:rsid w:val="002D72E5"/>
    <w:rsid w:val="002D74D3"/>
    <w:rsid w:val="002D76D7"/>
    <w:rsid w:val="002E0292"/>
    <w:rsid w:val="002E042A"/>
    <w:rsid w:val="002E067C"/>
    <w:rsid w:val="002E147B"/>
    <w:rsid w:val="002E1C65"/>
    <w:rsid w:val="002E234A"/>
    <w:rsid w:val="002E23E7"/>
    <w:rsid w:val="002E2904"/>
    <w:rsid w:val="002E37DB"/>
    <w:rsid w:val="002E3A13"/>
    <w:rsid w:val="002E3B5C"/>
    <w:rsid w:val="002E3C40"/>
    <w:rsid w:val="002E3CC6"/>
    <w:rsid w:val="002E3DB7"/>
    <w:rsid w:val="002E483B"/>
    <w:rsid w:val="002E4DC7"/>
    <w:rsid w:val="002E4DD8"/>
    <w:rsid w:val="002E4EBB"/>
    <w:rsid w:val="002E5042"/>
    <w:rsid w:val="002E5086"/>
    <w:rsid w:val="002E5343"/>
    <w:rsid w:val="002E581C"/>
    <w:rsid w:val="002E595E"/>
    <w:rsid w:val="002E5C0D"/>
    <w:rsid w:val="002E643D"/>
    <w:rsid w:val="002E65B6"/>
    <w:rsid w:val="002E6660"/>
    <w:rsid w:val="002E74A7"/>
    <w:rsid w:val="002E7500"/>
    <w:rsid w:val="002E79A4"/>
    <w:rsid w:val="002E7A94"/>
    <w:rsid w:val="002F00BA"/>
    <w:rsid w:val="002F01CC"/>
    <w:rsid w:val="002F0869"/>
    <w:rsid w:val="002F08D2"/>
    <w:rsid w:val="002F0A6C"/>
    <w:rsid w:val="002F0D52"/>
    <w:rsid w:val="002F0F6D"/>
    <w:rsid w:val="002F10CB"/>
    <w:rsid w:val="002F189A"/>
    <w:rsid w:val="002F1ED5"/>
    <w:rsid w:val="002F2801"/>
    <w:rsid w:val="002F2B42"/>
    <w:rsid w:val="002F3591"/>
    <w:rsid w:val="002F3D9E"/>
    <w:rsid w:val="002F52A4"/>
    <w:rsid w:val="002F6184"/>
    <w:rsid w:val="002F6220"/>
    <w:rsid w:val="002F669C"/>
    <w:rsid w:val="002F7201"/>
    <w:rsid w:val="002F7573"/>
    <w:rsid w:val="002F7CC3"/>
    <w:rsid w:val="002F7D77"/>
    <w:rsid w:val="002F7DB8"/>
    <w:rsid w:val="00300CEC"/>
    <w:rsid w:val="003016CC"/>
    <w:rsid w:val="003020AE"/>
    <w:rsid w:val="003023DC"/>
    <w:rsid w:val="003032F5"/>
    <w:rsid w:val="003039EC"/>
    <w:rsid w:val="00303A87"/>
    <w:rsid w:val="003042B1"/>
    <w:rsid w:val="003046C1"/>
    <w:rsid w:val="0030476E"/>
    <w:rsid w:val="00304D90"/>
    <w:rsid w:val="00305032"/>
    <w:rsid w:val="00305A88"/>
    <w:rsid w:val="00305B3C"/>
    <w:rsid w:val="00306082"/>
    <w:rsid w:val="0030652B"/>
    <w:rsid w:val="00306868"/>
    <w:rsid w:val="00306AB4"/>
    <w:rsid w:val="00310669"/>
    <w:rsid w:val="00310AB2"/>
    <w:rsid w:val="00310FE1"/>
    <w:rsid w:val="0031215E"/>
    <w:rsid w:val="00312355"/>
    <w:rsid w:val="003127DB"/>
    <w:rsid w:val="00312D7C"/>
    <w:rsid w:val="0031340A"/>
    <w:rsid w:val="0031342C"/>
    <w:rsid w:val="00313A88"/>
    <w:rsid w:val="003142CB"/>
    <w:rsid w:val="00314C23"/>
    <w:rsid w:val="003154BA"/>
    <w:rsid w:val="0031614C"/>
    <w:rsid w:val="00316580"/>
    <w:rsid w:val="003169FD"/>
    <w:rsid w:val="00316A06"/>
    <w:rsid w:val="00316F58"/>
    <w:rsid w:val="00317056"/>
    <w:rsid w:val="00317852"/>
    <w:rsid w:val="00317BC1"/>
    <w:rsid w:val="00317CFE"/>
    <w:rsid w:val="00320C4E"/>
    <w:rsid w:val="003211C0"/>
    <w:rsid w:val="003219B2"/>
    <w:rsid w:val="00321AED"/>
    <w:rsid w:val="00321E31"/>
    <w:rsid w:val="0032226B"/>
    <w:rsid w:val="003229D9"/>
    <w:rsid w:val="00322C16"/>
    <w:rsid w:val="00322CDB"/>
    <w:rsid w:val="0032315D"/>
    <w:rsid w:val="0032357F"/>
    <w:rsid w:val="003236D4"/>
    <w:rsid w:val="003240C7"/>
    <w:rsid w:val="00324442"/>
    <w:rsid w:val="00324553"/>
    <w:rsid w:val="00324A80"/>
    <w:rsid w:val="003250C1"/>
    <w:rsid w:val="003252D7"/>
    <w:rsid w:val="00326214"/>
    <w:rsid w:val="00326316"/>
    <w:rsid w:val="00326645"/>
    <w:rsid w:val="003266FA"/>
    <w:rsid w:val="003267AB"/>
    <w:rsid w:val="00326989"/>
    <w:rsid w:val="00327490"/>
    <w:rsid w:val="0032793D"/>
    <w:rsid w:val="00331427"/>
    <w:rsid w:val="00331627"/>
    <w:rsid w:val="0033200A"/>
    <w:rsid w:val="00332796"/>
    <w:rsid w:val="00333231"/>
    <w:rsid w:val="00333921"/>
    <w:rsid w:val="003339CB"/>
    <w:rsid w:val="00333E6D"/>
    <w:rsid w:val="00334299"/>
    <w:rsid w:val="00334689"/>
    <w:rsid w:val="0033483E"/>
    <w:rsid w:val="003354C8"/>
    <w:rsid w:val="00335773"/>
    <w:rsid w:val="00335DE5"/>
    <w:rsid w:val="0033626B"/>
    <w:rsid w:val="00336498"/>
    <w:rsid w:val="00336ACF"/>
    <w:rsid w:val="0033742F"/>
    <w:rsid w:val="00337EAD"/>
    <w:rsid w:val="003408DC"/>
    <w:rsid w:val="00341516"/>
    <w:rsid w:val="00341824"/>
    <w:rsid w:val="00341D19"/>
    <w:rsid w:val="00342474"/>
    <w:rsid w:val="00342550"/>
    <w:rsid w:val="0034264A"/>
    <w:rsid w:val="00342BBA"/>
    <w:rsid w:val="003432A9"/>
    <w:rsid w:val="00343357"/>
    <w:rsid w:val="00344A44"/>
    <w:rsid w:val="0034548E"/>
    <w:rsid w:val="0034583F"/>
    <w:rsid w:val="00346147"/>
    <w:rsid w:val="00346701"/>
    <w:rsid w:val="003472B1"/>
    <w:rsid w:val="003476A0"/>
    <w:rsid w:val="003502BC"/>
    <w:rsid w:val="00350F16"/>
    <w:rsid w:val="00350F7A"/>
    <w:rsid w:val="00350FD3"/>
    <w:rsid w:val="0035113F"/>
    <w:rsid w:val="0035183E"/>
    <w:rsid w:val="003522C5"/>
    <w:rsid w:val="003523C1"/>
    <w:rsid w:val="00352B3B"/>
    <w:rsid w:val="00353711"/>
    <w:rsid w:val="00354857"/>
    <w:rsid w:val="00354983"/>
    <w:rsid w:val="00354B99"/>
    <w:rsid w:val="00354DF8"/>
    <w:rsid w:val="00354F1F"/>
    <w:rsid w:val="00354FA7"/>
    <w:rsid w:val="00355595"/>
    <w:rsid w:val="003558A8"/>
    <w:rsid w:val="00355A38"/>
    <w:rsid w:val="00355B2F"/>
    <w:rsid w:val="00356448"/>
    <w:rsid w:val="00356AA1"/>
    <w:rsid w:val="003573ED"/>
    <w:rsid w:val="0035779F"/>
    <w:rsid w:val="003577CF"/>
    <w:rsid w:val="00357DA6"/>
    <w:rsid w:val="003601AC"/>
    <w:rsid w:val="0036091B"/>
    <w:rsid w:val="003609E8"/>
    <w:rsid w:val="00361A8A"/>
    <w:rsid w:val="00361C37"/>
    <w:rsid w:val="00362384"/>
    <w:rsid w:val="00362F54"/>
    <w:rsid w:val="00364266"/>
    <w:rsid w:val="003644C0"/>
    <w:rsid w:val="0036451D"/>
    <w:rsid w:val="00364708"/>
    <w:rsid w:val="003648D2"/>
    <w:rsid w:val="00365267"/>
    <w:rsid w:val="003657F3"/>
    <w:rsid w:val="00365860"/>
    <w:rsid w:val="00365C72"/>
    <w:rsid w:val="00365DD5"/>
    <w:rsid w:val="00366CF7"/>
    <w:rsid w:val="003670CB"/>
    <w:rsid w:val="00367379"/>
    <w:rsid w:val="0037009A"/>
    <w:rsid w:val="0037095B"/>
    <w:rsid w:val="0037098F"/>
    <w:rsid w:val="00371501"/>
    <w:rsid w:val="00371E8B"/>
    <w:rsid w:val="003720A4"/>
    <w:rsid w:val="00372BCE"/>
    <w:rsid w:val="0037330C"/>
    <w:rsid w:val="00373480"/>
    <w:rsid w:val="00373FBB"/>
    <w:rsid w:val="00374274"/>
    <w:rsid w:val="0037499B"/>
    <w:rsid w:val="00375102"/>
    <w:rsid w:val="0037543E"/>
    <w:rsid w:val="00375E0D"/>
    <w:rsid w:val="00375FB6"/>
    <w:rsid w:val="0037643F"/>
    <w:rsid w:val="003764A3"/>
    <w:rsid w:val="003769DA"/>
    <w:rsid w:val="0037705B"/>
    <w:rsid w:val="00377B59"/>
    <w:rsid w:val="003804C7"/>
    <w:rsid w:val="0038079B"/>
    <w:rsid w:val="0038279A"/>
    <w:rsid w:val="00382A89"/>
    <w:rsid w:val="00382EA6"/>
    <w:rsid w:val="00383037"/>
    <w:rsid w:val="00384001"/>
    <w:rsid w:val="00384873"/>
    <w:rsid w:val="00384A7D"/>
    <w:rsid w:val="003851A7"/>
    <w:rsid w:val="003858F4"/>
    <w:rsid w:val="0038597B"/>
    <w:rsid w:val="003867E5"/>
    <w:rsid w:val="003867FA"/>
    <w:rsid w:val="00386ED3"/>
    <w:rsid w:val="00386EEB"/>
    <w:rsid w:val="003872A9"/>
    <w:rsid w:val="00387C31"/>
    <w:rsid w:val="003905B2"/>
    <w:rsid w:val="003906F5"/>
    <w:rsid w:val="003906FB"/>
    <w:rsid w:val="00390BBC"/>
    <w:rsid w:val="00390F9A"/>
    <w:rsid w:val="00391051"/>
    <w:rsid w:val="0039121D"/>
    <w:rsid w:val="0039123C"/>
    <w:rsid w:val="00391350"/>
    <w:rsid w:val="00391931"/>
    <w:rsid w:val="00392163"/>
    <w:rsid w:val="003924EC"/>
    <w:rsid w:val="003927C2"/>
    <w:rsid w:val="00392A64"/>
    <w:rsid w:val="00392C9E"/>
    <w:rsid w:val="003932CE"/>
    <w:rsid w:val="00393CCC"/>
    <w:rsid w:val="00394021"/>
    <w:rsid w:val="003941BC"/>
    <w:rsid w:val="00394311"/>
    <w:rsid w:val="003949D5"/>
    <w:rsid w:val="00394C34"/>
    <w:rsid w:val="003956FC"/>
    <w:rsid w:val="00395BC3"/>
    <w:rsid w:val="003961D9"/>
    <w:rsid w:val="00396FC2"/>
    <w:rsid w:val="00397068"/>
    <w:rsid w:val="003973B6"/>
    <w:rsid w:val="0039776A"/>
    <w:rsid w:val="00397D8E"/>
    <w:rsid w:val="00397EB7"/>
    <w:rsid w:val="003A09BC"/>
    <w:rsid w:val="003A0ACB"/>
    <w:rsid w:val="003A0B5B"/>
    <w:rsid w:val="003A13CE"/>
    <w:rsid w:val="003A18D0"/>
    <w:rsid w:val="003A22CF"/>
    <w:rsid w:val="003A2480"/>
    <w:rsid w:val="003A288B"/>
    <w:rsid w:val="003A2A31"/>
    <w:rsid w:val="003A2E30"/>
    <w:rsid w:val="003A31E4"/>
    <w:rsid w:val="003A36DD"/>
    <w:rsid w:val="003A3D08"/>
    <w:rsid w:val="003A41A8"/>
    <w:rsid w:val="003A5048"/>
    <w:rsid w:val="003A51EC"/>
    <w:rsid w:val="003A563D"/>
    <w:rsid w:val="003A5F9E"/>
    <w:rsid w:val="003A71C6"/>
    <w:rsid w:val="003A7456"/>
    <w:rsid w:val="003B01DB"/>
    <w:rsid w:val="003B0546"/>
    <w:rsid w:val="003B0741"/>
    <w:rsid w:val="003B0962"/>
    <w:rsid w:val="003B0C49"/>
    <w:rsid w:val="003B0E1E"/>
    <w:rsid w:val="003B1307"/>
    <w:rsid w:val="003B246F"/>
    <w:rsid w:val="003B2809"/>
    <w:rsid w:val="003B2C1E"/>
    <w:rsid w:val="003B2C27"/>
    <w:rsid w:val="003B46FF"/>
    <w:rsid w:val="003B5A9D"/>
    <w:rsid w:val="003B72CA"/>
    <w:rsid w:val="003B7681"/>
    <w:rsid w:val="003B799C"/>
    <w:rsid w:val="003B7FD7"/>
    <w:rsid w:val="003C01D2"/>
    <w:rsid w:val="003C063E"/>
    <w:rsid w:val="003C06BE"/>
    <w:rsid w:val="003C0883"/>
    <w:rsid w:val="003C18FE"/>
    <w:rsid w:val="003C1CBC"/>
    <w:rsid w:val="003C1E3E"/>
    <w:rsid w:val="003C1E7A"/>
    <w:rsid w:val="003C1EF8"/>
    <w:rsid w:val="003C2514"/>
    <w:rsid w:val="003C274B"/>
    <w:rsid w:val="003C3234"/>
    <w:rsid w:val="003C359C"/>
    <w:rsid w:val="003C3CED"/>
    <w:rsid w:val="003C41BD"/>
    <w:rsid w:val="003C4983"/>
    <w:rsid w:val="003C4DA2"/>
    <w:rsid w:val="003C4EA0"/>
    <w:rsid w:val="003C732F"/>
    <w:rsid w:val="003C7BFE"/>
    <w:rsid w:val="003C7DF9"/>
    <w:rsid w:val="003D02CD"/>
    <w:rsid w:val="003D08FB"/>
    <w:rsid w:val="003D0A1C"/>
    <w:rsid w:val="003D0AA9"/>
    <w:rsid w:val="003D2755"/>
    <w:rsid w:val="003D28EA"/>
    <w:rsid w:val="003D2BC1"/>
    <w:rsid w:val="003D2E8F"/>
    <w:rsid w:val="003D3653"/>
    <w:rsid w:val="003D3AD3"/>
    <w:rsid w:val="003D3B63"/>
    <w:rsid w:val="003D45CD"/>
    <w:rsid w:val="003D500B"/>
    <w:rsid w:val="003D50F2"/>
    <w:rsid w:val="003D5162"/>
    <w:rsid w:val="003D5379"/>
    <w:rsid w:val="003D5BC7"/>
    <w:rsid w:val="003D5DA9"/>
    <w:rsid w:val="003D6A2D"/>
    <w:rsid w:val="003D6E01"/>
    <w:rsid w:val="003D720D"/>
    <w:rsid w:val="003D745F"/>
    <w:rsid w:val="003D7C4E"/>
    <w:rsid w:val="003D7FB6"/>
    <w:rsid w:val="003E0A56"/>
    <w:rsid w:val="003E0FAF"/>
    <w:rsid w:val="003E1387"/>
    <w:rsid w:val="003E2514"/>
    <w:rsid w:val="003E2671"/>
    <w:rsid w:val="003E2D82"/>
    <w:rsid w:val="003E3106"/>
    <w:rsid w:val="003E330B"/>
    <w:rsid w:val="003E3451"/>
    <w:rsid w:val="003E3CB4"/>
    <w:rsid w:val="003E3FCA"/>
    <w:rsid w:val="003E551A"/>
    <w:rsid w:val="003E59B2"/>
    <w:rsid w:val="003E5BB9"/>
    <w:rsid w:val="003E5EEE"/>
    <w:rsid w:val="003E6799"/>
    <w:rsid w:val="003E67E5"/>
    <w:rsid w:val="003E6BAD"/>
    <w:rsid w:val="003E6F66"/>
    <w:rsid w:val="003E79C5"/>
    <w:rsid w:val="003E7C6D"/>
    <w:rsid w:val="003F0116"/>
    <w:rsid w:val="003F05B1"/>
    <w:rsid w:val="003F07EA"/>
    <w:rsid w:val="003F0A68"/>
    <w:rsid w:val="003F0F21"/>
    <w:rsid w:val="003F1017"/>
    <w:rsid w:val="003F1458"/>
    <w:rsid w:val="003F2303"/>
    <w:rsid w:val="003F2B44"/>
    <w:rsid w:val="003F34A3"/>
    <w:rsid w:val="003F3C3C"/>
    <w:rsid w:val="003F3FD3"/>
    <w:rsid w:val="003F4466"/>
    <w:rsid w:val="003F4538"/>
    <w:rsid w:val="003F4AB9"/>
    <w:rsid w:val="003F50BF"/>
    <w:rsid w:val="003F568F"/>
    <w:rsid w:val="003F59D1"/>
    <w:rsid w:val="003F61F9"/>
    <w:rsid w:val="003F624B"/>
    <w:rsid w:val="003F67FC"/>
    <w:rsid w:val="003F6AF7"/>
    <w:rsid w:val="003F6B60"/>
    <w:rsid w:val="003F6C69"/>
    <w:rsid w:val="003F6DDB"/>
    <w:rsid w:val="003F71B5"/>
    <w:rsid w:val="003F758C"/>
    <w:rsid w:val="003F75D0"/>
    <w:rsid w:val="003F791A"/>
    <w:rsid w:val="004002EE"/>
    <w:rsid w:val="0040037E"/>
    <w:rsid w:val="00400A64"/>
    <w:rsid w:val="00400C55"/>
    <w:rsid w:val="00401E42"/>
    <w:rsid w:val="00402573"/>
    <w:rsid w:val="00402689"/>
    <w:rsid w:val="00402BF5"/>
    <w:rsid w:val="00402F43"/>
    <w:rsid w:val="0040332E"/>
    <w:rsid w:val="0040336C"/>
    <w:rsid w:val="0040379F"/>
    <w:rsid w:val="00403A10"/>
    <w:rsid w:val="00403EB3"/>
    <w:rsid w:val="004040E6"/>
    <w:rsid w:val="004041C1"/>
    <w:rsid w:val="00404664"/>
    <w:rsid w:val="00405A47"/>
    <w:rsid w:val="00405DAF"/>
    <w:rsid w:val="00406363"/>
    <w:rsid w:val="004068D2"/>
    <w:rsid w:val="00406D5E"/>
    <w:rsid w:val="00407544"/>
    <w:rsid w:val="00407747"/>
    <w:rsid w:val="00407942"/>
    <w:rsid w:val="00407DD6"/>
    <w:rsid w:val="004107CC"/>
    <w:rsid w:val="00410887"/>
    <w:rsid w:val="00410D62"/>
    <w:rsid w:val="00410FAD"/>
    <w:rsid w:val="00410FC2"/>
    <w:rsid w:val="004111D6"/>
    <w:rsid w:val="004120DB"/>
    <w:rsid w:val="00412A06"/>
    <w:rsid w:val="00413136"/>
    <w:rsid w:val="004135AC"/>
    <w:rsid w:val="004136CF"/>
    <w:rsid w:val="00413A58"/>
    <w:rsid w:val="00413BE8"/>
    <w:rsid w:val="004146B9"/>
    <w:rsid w:val="00414738"/>
    <w:rsid w:val="004150F8"/>
    <w:rsid w:val="00415E1F"/>
    <w:rsid w:val="00415E47"/>
    <w:rsid w:val="00415FF6"/>
    <w:rsid w:val="0041641C"/>
    <w:rsid w:val="0041642C"/>
    <w:rsid w:val="0041646B"/>
    <w:rsid w:val="0041682B"/>
    <w:rsid w:val="00416A8C"/>
    <w:rsid w:val="0041750B"/>
    <w:rsid w:val="00417722"/>
    <w:rsid w:val="004177CD"/>
    <w:rsid w:val="00417B6A"/>
    <w:rsid w:val="00417BEF"/>
    <w:rsid w:val="0042019D"/>
    <w:rsid w:val="00421886"/>
    <w:rsid w:val="00421D53"/>
    <w:rsid w:val="00421F9F"/>
    <w:rsid w:val="0042209B"/>
    <w:rsid w:val="004229E9"/>
    <w:rsid w:val="00422A5D"/>
    <w:rsid w:val="00422B78"/>
    <w:rsid w:val="00422E27"/>
    <w:rsid w:val="00422FF5"/>
    <w:rsid w:val="004231D0"/>
    <w:rsid w:val="00423605"/>
    <w:rsid w:val="00423C5F"/>
    <w:rsid w:val="00423CF8"/>
    <w:rsid w:val="00423FD2"/>
    <w:rsid w:val="00424920"/>
    <w:rsid w:val="00424B48"/>
    <w:rsid w:val="00426DDF"/>
    <w:rsid w:val="00427273"/>
    <w:rsid w:val="00427678"/>
    <w:rsid w:val="00427F17"/>
    <w:rsid w:val="00427F80"/>
    <w:rsid w:val="0043005B"/>
    <w:rsid w:val="00430450"/>
    <w:rsid w:val="004306DE"/>
    <w:rsid w:val="0043078E"/>
    <w:rsid w:val="00430842"/>
    <w:rsid w:val="004308E7"/>
    <w:rsid w:val="00430B6A"/>
    <w:rsid w:val="00430BBD"/>
    <w:rsid w:val="00430D33"/>
    <w:rsid w:val="00430DFE"/>
    <w:rsid w:val="00431027"/>
    <w:rsid w:val="004311C7"/>
    <w:rsid w:val="004317EC"/>
    <w:rsid w:val="00431D19"/>
    <w:rsid w:val="00431D39"/>
    <w:rsid w:val="0043206F"/>
    <w:rsid w:val="0043295E"/>
    <w:rsid w:val="00432974"/>
    <w:rsid w:val="00432E10"/>
    <w:rsid w:val="00432F2D"/>
    <w:rsid w:val="00433B54"/>
    <w:rsid w:val="00433B64"/>
    <w:rsid w:val="00434EC2"/>
    <w:rsid w:val="00435321"/>
    <w:rsid w:val="0043542A"/>
    <w:rsid w:val="00435CF5"/>
    <w:rsid w:val="00435FC4"/>
    <w:rsid w:val="00436AF2"/>
    <w:rsid w:val="004371F4"/>
    <w:rsid w:val="004375EA"/>
    <w:rsid w:val="00437712"/>
    <w:rsid w:val="004378E8"/>
    <w:rsid w:val="00437976"/>
    <w:rsid w:val="00437A82"/>
    <w:rsid w:val="00437B62"/>
    <w:rsid w:val="00440D15"/>
    <w:rsid w:val="00440DF5"/>
    <w:rsid w:val="00440EE9"/>
    <w:rsid w:val="00441968"/>
    <w:rsid w:val="00441D5F"/>
    <w:rsid w:val="00441D92"/>
    <w:rsid w:val="00441FF5"/>
    <w:rsid w:val="00442165"/>
    <w:rsid w:val="00442529"/>
    <w:rsid w:val="00442702"/>
    <w:rsid w:val="00442BA5"/>
    <w:rsid w:val="0044343D"/>
    <w:rsid w:val="00443848"/>
    <w:rsid w:val="00443FCC"/>
    <w:rsid w:val="00444655"/>
    <w:rsid w:val="00444DE0"/>
    <w:rsid w:val="00445040"/>
    <w:rsid w:val="0044646F"/>
    <w:rsid w:val="0044663A"/>
    <w:rsid w:val="0044699D"/>
    <w:rsid w:val="00446E9B"/>
    <w:rsid w:val="00446EBB"/>
    <w:rsid w:val="00447615"/>
    <w:rsid w:val="00447774"/>
    <w:rsid w:val="00447B88"/>
    <w:rsid w:val="00450021"/>
    <w:rsid w:val="004503C1"/>
    <w:rsid w:val="00450430"/>
    <w:rsid w:val="0045056A"/>
    <w:rsid w:val="004506E5"/>
    <w:rsid w:val="00450743"/>
    <w:rsid w:val="00451166"/>
    <w:rsid w:val="0045149C"/>
    <w:rsid w:val="00451E9F"/>
    <w:rsid w:val="00451FFE"/>
    <w:rsid w:val="00452771"/>
    <w:rsid w:val="00452AB4"/>
    <w:rsid w:val="00452CE4"/>
    <w:rsid w:val="00453176"/>
    <w:rsid w:val="00453330"/>
    <w:rsid w:val="00453D98"/>
    <w:rsid w:val="0045482D"/>
    <w:rsid w:val="0045483C"/>
    <w:rsid w:val="00454885"/>
    <w:rsid w:val="00454DFD"/>
    <w:rsid w:val="004556DE"/>
    <w:rsid w:val="00455BE5"/>
    <w:rsid w:val="0045606D"/>
    <w:rsid w:val="00456AB0"/>
    <w:rsid w:val="00456B47"/>
    <w:rsid w:val="004570E8"/>
    <w:rsid w:val="00457847"/>
    <w:rsid w:val="00460269"/>
    <w:rsid w:val="00460E8B"/>
    <w:rsid w:val="00460ECB"/>
    <w:rsid w:val="0046118E"/>
    <w:rsid w:val="00461383"/>
    <w:rsid w:val="00462DD8"/>
    <w:rsid w:val="0046487D"/>
    <w:rsid w:val="004657C1"/>
    <w:rsid w:val="00465AFC"/>
    <w:rsid w:val="004660FF"/>
    <w:rsid w:val="00466BA9"/>
    <w:rsid w:val="004670EC"/>
    <w:rsid w:val="004675CE"/>
    <w:rsid w:val="00470011"/>
    <w:rsid w:val="00470307"/>
    <w:rsid w:val="00470705"/>
    <w:rsid w:val="00470918"/>
    <w:rsid w:val="0047124D"/>
    <w:rsid w:val="00471A53"/>
    <w:rsid w:val="00471ACB"/>
    <w:rsid w:val="0047207C"/>
    <w:rsid w:val="00472A0A"/>
    <w:rsid w:val="00472B3E"/>
    <w:rsid w:val="00473033"/>
    <w:rsid w:val="00473424"/>
    <w:rsid w:val="004734EC"/>
    <w:rsid w:val="00473845"/>
    <w:rsid w:val="00473D0F"/>
    <w:rsid w:val="00474261"/>
    <w:rsid w:val="00474C91"/>
    <w:rsid w:val="004766E6"/>
    <w:rsid w:val="004770B5"/>
    <w:rsid w:val="0047775D"/>
    <w:rsid w:val="00478604"/>
    <w:rsid w:val="004803A8"/>
    <w:rsid w:val="00480A12"/>
    <w:rsid w:val="00480F02"/>
    <w:rsid w:val="00480F9D"/>
    <w:rsid w:val="0048174F"/>
    <w:rsid w:val="00481F57"/>
    <w:rsid w:val="004825C2"/>
    <w:rsid w:val="0048309E"/>
    <w:rsid w:val="00483708"/>
    <w:rsid w:val="00484826"/>
    <w:rsid w:val="004855F3"/>
    <w:rsid w:val="004858F8"/>
    <w:rsid w:val="00485A8F"/>
    <w:rsid w:val="00485D50"/>
    <w:rsid w:val="00485DF0"/>
    <w:rsid w:val="004860A1"/>
    <w:rsid w:val="00486875"/>
    <w:rsid w:val="00486A66"/>
    <w:rsid w:val="00486C00"/>
    <w:rsid w:val="00486E57"/>
    <w:rsid w:val="00486FB2"/>
    <w:rsid w:val="0049009D"/>
    <w:rsid w:val="004902A9"/>
    <w:rsid w:val="00490627"/>
    <w:rsid w:val="0049089D"/>
    <w:rsid w:val="0049115B"/>
    <w:rsid w:val="00491CA7"/>
    <w:rsid w:val="0049249B"/>
    <w:rsid w:val="00492760"/>
    <w:rsid w:val="004930F9"/>
    <w:rsid w:val="00493370"/>
    <w:rsid w:val="00493477"/>
    <w:rsid w:val="00494A36"/>
    <w:rsid w:val="00494B28"/>
    <w:rsid w:val="00495E1B"/>
    <w:rsid w:val="00495F50"/>
    <w:rsid w:val="00496769"/>
    <w:rsid w:val="00496789"/>
    <w:rsid w:val="00496924"/>
    <w:rsid w:val="004971A4"/>
    <w:rsid w:val="00497D3B"/>
    <w:rsid w:val="00497D47"/>
    <w:rsid w:val="004A00F2"/>
    <w:rsid w:val="004A0323"/>
    <w:rsid w:val="004A0949"/>
    <w:rsid w:val="004A0B2C"/>
    <w:rsid w:val="004A0D56"/>
    <w:rsid w:val="004A1520"/>
    <w:rsid w:val="004A1720"/>
    <w:rsid w:val="004A1ACF"/>
    <w:rsid w:val="004A2A06"/>
    <w:rsid w:val="004A317C"/>
    <w:rsid w:val="004A398E"/>
    <w:rsid w:val="004A5202"/>
    <w:rsid w:val="004A5B23"/>
    <w:rsid w:val="004A6989"/>
    <w:rsid w:val="004A6A41"/>
    <w:rsid w:val="004A6C2E"/>
    <w:rsid w:val="004A6D07"/>
    <w:rsid w:val="004A6E17"/>
    <w:rsid w:val="004A70A7"/>
    <w:rsid w:val="004A7D6B"/>
    <w:rsid w:val="004B0E3C"/>
    <w:rsid w:val="004B2280"/>
    <w:rsid w:val="004B2AD9"/>
    <w:rsid w:val="004B2B67"/>
    <w:rsid w:val="004B2D84"/>
    <w:rsid w:val="004B3A6D"/>
    <w:rsid w:val="004B3C6D"/>
    <w:rsid w:val="004B3CC4"/>
    <w:rsid w:val="004B425C"/>
    <w:rsid w:val="004B44D0"/>
    <w:rsid w:val="004B46BA"/>
    <w:rsid w:val="004B4C5F"/>
    <w:rsid w:val="004B4F81"/>
    <w:rsid w:val="004B613D"/>
    <w:rsid w:val="004B61A7"/>
    <w:rsid w:val="004B62E3"/>
    <w:rsid w:val="004B6393"/>
    <w:rsid w:val="004B664E"/>
    <w:rsid w:val="004B6A8A"/>
    <w:rsid w:val="004B6DD3"/>
    <w:rsid w:val="004B7EC5"/>
    <w:rsid w:val="004C01B9"/>
    <w:rsid w:val="004C0BB3"/>
    <w:rsid w:val="004C0FD7"/>
    <w:rsid w:val="004C129C"/>
    <w:rsid w:val="004C13AE"/>
    <w:rsid w:val="004C1712"/>
    <w:rsid w:val="004C1827"/>
    <w:rsid w:val="004C1C21"/>
    <w:rsid w:val="004C1F85"/>
    <w:rsid w:val="004C2168"/>
    <w:rsid w:val="004C285B"/>
    <w:rsid w:val="004C2894"/>
    <w:rsid w:val="004C2B47"/>
    <w:rsid w:val="004C2BB5"/>
    <w:rsid w:val="004C3285"/>
    <w:rsid w:val="004C383C"/>
    <w:rsid w:val="004C5144"/>
    <w:rsid w:val="004C5CBA"/>
    <w:rsid w:val="004C603F"/>
    <w:rsid w:val="004C608B"/>
    <w:rsid w:val="004C6497"/>
    <w:rsid w:val="004C6611"/>
    <w:rsid w:val="004C6A35"/>
    <w:rsid w:val="004C6CBE"/>
    <w:rsid w:val="004C7A52"/>
    <w:rsid w:val="004C7D7C"/>
    <w:rsid w:val="004D0106"/>
    <w:rsid w:val="004D0211"/>
    <w:rsid w:val="004D0BB7"/>
    <w:rsid w:val="004D13DD"/>
    <w:rsid w:val="004D179A"/>
    <w:rsid w:val="004D1F09"/>
    <w:rsid w:val="004D2201"/>
    <w:rsid w:val="004D2B24"/>
    <w:rsid w:val="004D350C"/>
    <w:rsid w:val="004D3770"/>
    <w:rsid w:val="004D387E"/>
    <w:rsid w:val="004D452A"/>
    <w:rsid w:val="004D45E9"/>
    <w:rsid w:val="004D4974"/>
    <w:rsid w:val="004D4AB7"/>
    <w:rsid w:val="004D4FFD"/>
    <w:rsid w:val="004D6496"/>
    <w:rsid w:val="004D6A46"/>
    <w:rsid w:val="004D6AB5"/>
    <w:rsid w:val="004D7BD2"/>
    <w:rsid w:val="004D7EE7"/>
    <w:rsid w:val="004E0128"/>
    <w:rsid w:val="004E0934"/>
    <w:rsid w:val="004E0A10"/>
    <w:rsid w:val="004E0A5E"/>
    <w:rsid w:val="004E13B3"/>
    <w:rsid w:val="004E15F4"/>
    <w:rsid w:val="004E1BBB"/>
    <w:rsid w:val="004E2058"/>
    <w:rsid w:val="004E206F"/>
    <w:rsid w:val="004E2163"/>
    <w:rsid w:val="004E21F1"/>
    <w:rsid w:val="004E244F"/>
    <w:rsid w:val="004E26BA"/>
    <w:rsid w:val="004E2A4A"/>
    <w:rsid w:val="004E2AEA"/>
    <w:rsid w:val="004E371D"/>
    <w:rsid w:val="004E37FB"/>
    <w:rsid w:val="004E39EC"/>
    <w:rsid w:val="004E3CCA"/>
    <w:rsid w:val="004E3D6A"/>
    <w:rsid w:val="004E47E9"/>
    <w:rsid w:val="004E4F08"/>
    <w:rsid w:val="004E5072"/>
    <w:rsid w:val="004E53B8"/>
    <w:rsid w:val="004E6241"/>
    <w:rsid w:val="004E6683"/>
    <w:rsid w:val="004E669D"/>
    <w:rsid w:val="004E6AEB"/>
    <w:rsid w:val="004E6C51"/>
    <w:rsid w:val="004E6EEC"/>
    <w:rsid w:val="004E73DA"/>
    <w:rsid w:val="004E77E4"/>
    <w:rsid w:val="004E7C1F"/>
    <w:rsid w:val="004E7C50"/>
    <w:rsid w:val="004E7EEF"/>
    <w:rsid w:val="004F1018"/>
    <w:rsid w:val="004F15BD"/>
    <w:rsid w:val="004F17CA"/>
    <w:rsid w:val="004F1F3B"/>
    <w:rsid w:val="004F2511"/>
    <w:rsid w:val="004F2F2F"/>
    <w:rsid w:val="004F3363"/>
    <w:rsid w:val="004F47ED"/>
    <w:rsid w:val="004F4F8C"/>
    <w:rsid w:val="004F5618"/>
    <w:rsid w:val="004F58EA"/>
    <w:rsid w:val="004F6064"/>
    <w:rsid w:val="004F629B"/>
    <w:rsid w:val="004F7060"/>
    <w:rsid w:val="004F7647"/>
    <w:rsid w:val="004F76B9"/>
    <w:rsid w:val="004F7B8D"/>
    <w:rsid w:val="005003B8"/>
    <w:rsid w:val="005005B1"/>
    <w:rsid w:val="00500A38"/>
    <w:rsid w:val="00500F05"/>
    <w:rsid w:val="00501381"/>
    <w:rsid w:val="00501389"/>
    <w:rsid w:val="00501784"/>
    <w:rsid w:val="005018C4"/>
    <w:rsid w:val="00501AAE"/>
    <w:rsid w:val="00501E92"/>
    <w:rsid w:val="0050210E"/>
    <w:rsid w:val="005025A4"/>
    <w:rsid w:val="005027B2"/>
    <w:rsid w:val="00502877"/>
    <w:rsid w:val="00502E2D"/>
    <w:rsid w:val="005031F4"/>
    <w:rsid w:val="00503217"/>
    <w:rsid w:val="005037BF"/>
    <w:rsid w:val="00503B61"/>
    <w:rsid w:val="00503D51"/>
    <w:rsid w:val="00503FFC"/>
    <w:rsid w:val="0050411E"/>
    <w:rsid w:val="0050460B"/>
    <w:rsid w:val="00505243"/>
    <w:rsid w:val="00505509"/>
    <w:rsid w:val="00505637"/>
    <w:rsid w:val="00505A92"/>
    <w:rsid w:val="00505D16"/>
    <w:rsid w:val="00505EEA"/>
    <w:rsid w:val="005061B7"/>
    <w:rsid w:val="0050646F"/>
    <w:rsid w:val="00506483"/>
    <w:rsid w:val="00507F9C"/>
    <w:rsid w:val="005100CB"/>
    <w:rsid w:val="00510163"/>
    <w:rsid w:val="005103D7"/>
    <w:rsid w:val="005105F1"/>
    <w:rsid w:val="00511473"/>
    <w:rsid w:val="0051158B"/>
    <w:rsid w:val="00512029"/>
    <w:rsid w:val="005122F3"/>
    <w:rsid w:val="00512481"/>
    <w:rsid w:val="00512B49"/>
    <w:rsid w:val="00512F9D"/>
    <w:rsid w:val="0051301E"/>
    <w:rsid w:val="005134D1"/>
    <w:rsid w:val="005137EC"/>
    <w:rsid w:val="005138E3"/>
    <w:rsid w:val="00513960"/>
    <w:rsid w:val="00514509"/>
    <w:rsid w:val="00514A93"/>
    <w:rsid w:val="00514F97"/>
    <w:rsid w:val="00514FB7"/>
    <w:rsid w:val="00514FF6"/>
    <w:rsid w:val="005158AF"/>
    <w:rsid w:val="00515AEC"/>
    <w:rsid w:val="00515D87"/>
    <w:rsid w:val="00516504"/>
    <w:rsid w:val="005168F2"/>
    <w:rsid w:val="00516BD1"/>
    <w:rsid w:val="00516F10"/>
    <w:rsid w:val="0051723C"/>
    <w:rsid w:val="00517828"/>
    <w:rsid w:val="005179E1"/>
    <w:rsid w:val="00520610"/>
    <w:rsid w:val="0052130A"/>
    <w:rsid w:val="00521A3A"/>
    <w:rsid w:val="0052210C"/>
    <w:rsid w:val="00523215"/>
    <w:rsid w:val="0052361D"/>
    <w:rsid w:val="005242B8"/>
    <w:rsid w:val="005242C8"/>
    <w:rsid w:val="0052434B"/>
    <w:rsid w:val="0052437B"/>
    <w:rsid w:val="00524469"/>
    <w:rsid w:val="0052463D"/>
    <w:rsid w:val="00524C72"/>
    <w:rsid w:val="00525F11"/>
    <w:rsid w:val="00526260"/>
    <w:rsid w:val="00526948"/>
    <w:rsid w:val="00526E9E"/>
    <w:rsid w:val="00527682"/>
    <w:rsid w:val="00527F16"/>
    <w:rsid w:val="00530127"/>
    <w:rsid w:val="005305A2"/>
    <w:rsid w:val="00530A9D"/>
    <w:rsid w:val="00530F03"/>
    <w:rsid w:val="00531776"/>
    <w:rsid w:val="00531CA7"/>
    <w:rsid w:val="005320E2"/>
    <w:rsid w:val="00532108"/>
    <w:rsid w:val="00532A67"/>
    <w:rsid w:val="00532AC1"/>
    <w:rsid w:val="00532B8A"/>
    <w:rsid w:val="00533363"/>
    <w:rsid w:val="0053338B"/>
    <w:rsid w:val="00533883"/>
    <w:rsid w:val="00533CBB"/>
    <w:rsid w:val="00533E09"/>
    <w:rsid w:val="00533E63"/>
    <w:rsid w:val="00533FBF"/>
    <w:rsid w:val="0053450F"/>
    <w:rsid w:val="0053504B"/>
    <w:rsid w:val="00535099"/>
    <w:rsid w:val="005373FF"/>
    <w:rsid w:val="00537570"/>
    <w:rsid w:val="00537984"/>
    <w:rsid w:val="005379C2"/>
    <w:rsid w:val="00537B55"/>
    <w:rsid w:val="00541534"/>
    <w:rsid w:val="00541965"/>
    <w:rsid w:val="00541B44"/>
    <w:rsid w:val="00541B69"/>
    <w:rsid w:val="00541C7F"/>
    <w:rsid w:val="0054277D"/>
    <w:rsid w:val="00542849"/>
    <w:rsid w:val="0054320A"/>
    <w:rsid w:val="00543592"/>
    <w:rsid w:val="00543E62"/>
    <w:rsid w:val="00543EE3"/>
    <w:rsid w:val="00543F11"/>
    <w:rsid w:val="0054461B"/>
    <w:rsid w:val="00544689"/>
    <w:rsid w:val="00544783"/>
    <w:rsid w:val="0054490F"/>
    <w:rsid w:val="00545639"/>
    <w:rsid w:val="00545FF3"/>
    <w:rsid w:val="005460D5"/>
    <w:rsid w:val="005464AB"/>
    <w:rsid w:val="0054694E"/>
    <w:rsid w:val="00546A0C"/>
    <w:rsid w:val="00547629"/>
    <w:rsid w:val="005479C8"/>
    <w:rsid w:val="00550319"/>
    <w:rsid w:val="005505FD"/>
    <w:rsid w:val="00550835"/>
    <w:rsid w:val="00551E3D"/>
    <w:rsid w:val="0055222B"/>
    <w:rsid w:val="00552CB4"/>
    <w:rsid w:val="005535C9"/>
    <w:rsid w:val="00553A25"/>
    <w:rsid w:val="00554A27"/>
    <w:rsid w:val="00554BD9"/>
    <w:rsid w:val="0055599D"/>
    <w:rsid w:val="00555AB5"/>
    <w:rsid w:val="00555FDF"/>
    <w:rsid w:val="0055693F"/>
    <w:rsid w:val="00556A12"/>
    <w:rsid w:val="00556C01"/>
    <w:rsid w:val="00556D5A"/>
    <w:rsid w:val="005573B6"/>
    <w:rsid w:val="00557506"/>
    <w:rsid w:val="00557588"/>
    <w:rsid w:val="005576F4"/>
    <w:rsid w:val="00557791"/>
    <w:rsid w:val="00557B17"/>
    <w:rsid w:val="00557C2C"/>
    <w:rsid w:val="00560FE6"/>
    <w:rsid w:val="0056138A"/>
    <w:rsid w:val="00562298"/>
    <w:rsid w:val="0056252F"/>
    <w:rsid w:val="00562B3B"/>
    <w:rsid w:val="00563E82"/>
    <w:rsid w:val="0056433A"/>
    <w:rsid w:val="0056527D"/>
    <w:rsid w:val="005652C0"/>
    <w:rsid w:val="0056536C"/>
    <w:rsid w:val="00565939"/>
    <w:rsid w:val="00565BF5"/>
    <w:rsid w:val="00565CE4"/>
    <w:rsid w:val="00565D09"/>
    <w:rsid w:val="00565E0B"/>
    <w:rsid w:val="00565EED"/>
    <w:rsid w:val="00565F32"/>
    <w:rsid w:val="00566E7E"/>
    <w:rsid w:val="00567C97"/>
    <w:rsid w:val="0057094A"/>
    <w:rsid w:val="00571040"/>
    <w:rsid w:val="005717BC"/>
    <w:rsid w:val="00572995"/>
    <w:rsid w:val="0057355B"/>
    <w:rsid w:val="005739ED"/>
    <w:rsid w:val="00573BAD"/>
    <w:rsid w:val="00574151"/>
    <w:rsid w:val="0057427F"/>
    <w:rsid w:val="0057451E"/>
    <w:rsid w:val="00574846"/>
    <w:rsid w:val="00574A5C"/>
    <w:rsid w:val="00574E4C"/>
    <w:rsid w:val="0057501F"/>
    <w:rsid w:val="005750BA"/>
    <w:rsid w:val="00575799"/>
    <w:rsid w:val="0057602A"/>
    <w:rsid w:val="00576273"/>
    <w:rsid w:val="00576418"/>
    <w:rsid w:val="005766A9"/>
    <w:rsid w:val="005804EC"/>
    <w:rsid w:val="0058089D"/>
    <w:rsid w:val="00581447"/>
    <w:rsid w:val="005816AC"/>
    <w:rsid w:val="005816B3"/>
    <w:rsid w:val="00581894"/>
    <w:rsid w:val="005819D8"/>
    <w:rsid w:val="005819F2"/>
    <w:rsid w:val="00581C24"/>
    <w:rsid w:val="005826E9"/>
    <w:rsid w:val="00582FE7"/>
    <w:rsid w:val="00583122"/>
    <w:rsid w:val="00583567"/>
    <w:rsid w:val="00583E8E"/>
    <w:rsid w:val="00584AF7"/>
    <w:rsid w:val="00584EA6"/>
    <w:rsid w:val="00585B47"/>
    <w:rsid w:val="00585D56"/>
    <w:rsid w:val="005872F6"/>
    <w:rsid w:val="005879BF"/>
    <w:rsid w:val="00587D0E"/>
    <w:rsid w:val="00587DA3"/>
    <w:rsid w:val="0059003C"/>
    <w:rsid w:val="0059025E"/>
    <w:rsid w:val="005918EB"/>
    <w:rsid w:val="00591A26"/>
    <w:rsid w:val="0059205B"/>
    <w:rsid w:val="005920E8"/>
    <w:rsid w:val="005922A6"/>
    <w:rsid w:val="0059234D"/>
    <w:rsid w:val="005924DB"/>
    <w:rsid w:val="00592AAE"/>
    <w:rsid w:val="005939C0"/>
    <w:rsid w:val="00594358"/>
    <w:rsid w:val="00594D4E"/>
    <w:rsid w:val="0059527E"/>
    <w:rsid w:val="00595505"/>
    <w:rsid w:val="00595858"/>
    <w:rsid w:val="00595B5F"/>
    <w:rsid w:val="00595F95"/>
    <w:rsid w:val="0059605E"/>
    <w:rsid w:val="0059701C"/>
    <w:rsid w:val="005971E8"/>
    <w:rsid w:val="005978B9"/>
    <w:rsid w:val="005A0387"/>
    <w:rsid w:val="005A07B3"/>
    <w:rsid w:val="005A09C9"/>
    <w:rsid w:val="005A0C8A"/>
    <w:rsid w:val="005A0DD3"/>
    <w:rsid w:val="005A0F07"/>
    <w:rsid w:val="005A1436"/>
    <w:rsid w:val="005A178C"/>
    <w:rsid w:val="005A1CC8"/>
    <w:rsid w:val="005A214C"/>
    <w:rsid w:val="005A2296"/>
    <w:rsid w:val="005A22B7"/>
    <w:rsid w:val="005A2B7A"/>
    <w:rsid w:val="005A2C00"/>
    <w:rsid w:val="005A326D"/>
    <w:rsid w:val="005A34D1"/>
    <w:rsid w:val="005A37EB"/>
    <w:rsid w:val="005A3DD4"/>
    <w:rsid w:val="005A4210"/>
    <w:rsid w:val="005A42C7"/>
    <w:rsid w:val="005A4E70"/>
    <w:rsid w:val="005A5722"/>
    <w:rsid w:val="005A5C7E"/>
    <w:rsid w:val="005A65DE"/>
    <w:rsid w:val="005A7260"/>
    <w:rsid w:val="005A7402"/>
    <w:rsid w:val="005A7435"/>
    <w:rsid w:val="005A750E"/>
    <w:rsid w:val="005A78D5"/>
    <w:rsid w:val="005A7EEA"/>
    <w:rsid w:val="005B0369"/>
    <w:rsid w:val="005B0521"/>
    <w:rsid w:val="005B0589"/>
    <w:rsid w:val="005B06A2"/>
    <w:rsid w:val="005B11C1"/>
    <w:rsid w:val="005B13C5"/>
    <w:rsid w:val="005B16E9"/>
    <w:rsid w:val="005B174D"/>
    <w:rsid w:val="005B1807"/>
    <w:rsid w:val="005B1FF2"/>
    <w:rsid w:val="005B22F8"/>
    <w:rsid w:val="005B2484"/>
    <w:rsid w:val="005B29B4"/>
    <w:rsid w:val="005B2B16"/>
    <w:rsid w:val="005B2DD5"/>
    <w:rsid w:val="005B2E70"/>
    <w:rsid w:val="005B3C2A"/>
    <w:rsid w:val="005B46AF"/>
    <w:rsid w:val="005B5265"/>
    <w:rsid w:val="005B5469"/>
    <w:rsid w:val="005B59F4"/>
    <w:rsid w:val="005B5BB0"/>
    <w:rsid w:val="005B7291"/>
    <w:rsid w:val="005B733B"/>
    <w:rsid w:val="005B750C"/>
    <w:rsid w:val="005B7B37"/>
    <w:rsid w:val="005B7B8E"/>
    <w:rsid w:val="005BE123"/>
    <w:rsid w:val="005C02F3"/>
    <w:rsid w:val="005C0702"/>
    <w:rsid w:val="005C09CD"/>
    <w:rsid w:val="005C0C8C"/>
    <w:rsid w:val="005C0FB4"/>
    <w:rsid w:val="005C0FE1"/>
    <w:rsid w:val="005C131D"/>
    <w:rsid w:val="005C18E9"/>
    <w:rsid w:val="005C18F4"/>
    <w:rsid w:val="005C2BE2"/>
    <w:rsid w:val="005C3773"/>
    <w:rsid w:val="005C3972"/>
    <w:rsid w:val="005C3E06"/>
    <w:rsid w:val="005C4A2D"/>
    <w:rsid w:val="005C4BBA"/>
    <w:rsid w:val="005C4E10"/>
    <w:rsid w:val="005C510F"/>
    <w:rsid w:val="005C532C"/>
    <w:rsid w:val="005C5612"/>
    <w:rsid w:val="005C5B80"/>
    <w:rsid w:val="005C5BDF"/>
    <w:rsid w:val="005C609E"/>
    <w:rsid w:val="005C6916"/>
    <w:rsid w:val="005C74B1"/>
    <w:rsid w:val="005C7593"/>
    <w:rsid w:val="005C7ADC"/>
    <w:rsid w:val="005D0297"/>
    <w:rsid w:val="005D0A8C"/>
    <w:rsid w:val="005D0CC5"/>
    <w:rsid w:val="005D13C3"/>
    <w:rsid w:val="005D147B"/>
    <w:rsid w:val="005D178D"/>
    <w:rsid w:val="005D17C3"/>
    <w:rsid w:val="005D187C"/>
    <w:rsid w:val="005D188D"/>
    <w:rsid w:val="005D19F5"/>
    <w:rsid w:val="005D1C0D"/>
    <w:rsid w:val="005D2D78"/>
    <w:rsid w:val="005D334B"/>
    <w:rsid w:val="005D3AF7"/>
    <w:rsid w:val="005D3D1D"/>
    <w:rsid w:val="005D4025"/>
    <w:rsid w:val="005D41A9"/>
    <w:rsid w:val="005D4627"/>
    <w:rsid w:val="005D4ED7"/>
    <w:rsid w:val="005D5038"/>
    <w:rsid w:val="005D5282"/>
    <w:rsid w:val="005D583F"/>
    <w:rsid w:val="005D5C16"/>
    <w:rsid w:val="005D62D7"/>
    <w:rsid w:val="005D65FC"/>
    <w:rsid w:val="005D67A8"/>
    <w:rsid w:val="005D697F"/>
    <w:rsid w:val="005D69E6"/>
    <w:rsid w:val="005D6A17"/>
    <w:rsid w:val="005D7080"/>
    <w:rsid w:val="005D711D"/>
    <w:rsid w:val="005D7711"/>
    <w:rsid w:val="005D7982"/>
    <w:rsid w:val="005D7BB4"/>
    <w:rsid w:val="005E0104"/>
    <w:rsid w:val="005E0353"/>
    <w:rsid w:val="005E0C2F"/>
    <w:rsid w:val="005E0F46"/>
    <w:rsid w:val="005E1D1A"/>
    <w:rsid w:val="005E2131"/>
    <w:rsid w:val="005E26CA"/>
    <w:rsid w:val="005E28AA"/>
    <w:rsid w:val="005E333F"/>
    <w:rsid w:val="005E339B"/>
    <w:rsid w:val="005E43AE"/>
    <w:rsid w:val="005E449B"/>
    <w:rsid w:val="005E4EF6"/>
    <w:rsid w:val="005E4FAA"/>
    <w:rsid w:val="005E56AD"/>
    <w:rsid w:val="005E5F19"/>
    <w:rsid w:val="005E654C"/>
    <w:rsid w:val="005E65CB"/>
    <w:rsid w:val="005E6671"/>
    <w:rsid w:val="005E67A2"/>
    <w:rsid w:val="005E6EF6"/>
    <w:rsid w:val="005E7919"/>
    <w:rsid w:val="005E7D95"/>
    <w:rsid w:val="005F06FA"/>
    <w:rsid w:val="005F0752"/>
    <w:rsid w:val="005F08B1"/>
    <w:rsid w:val="005F0C32"/>
    <w:rsid w:val="005F0F1E"/>
    <w:rsid w:val="005F16C5"/>
    <w:rsid w:val="005F1E09"/>
    <w:rsid w:val="005F1EF4"/>
    <w:rsid w:val="005F2385"/>
    <w:rsid w:val="005F2E1D"/>
    <w:rsid w:val="005F30FA"/>
    <w:rsid w:val="005F3339"/>
    <w:rsid w:val="005F3785"/>
    <w:rsid w:val="005F3A80"/>
    <w:rsid w:val="005F3EE8"/>
    <w:rsid w:val="005F3FA6"/>
    <w:rsid w:val="005F56C7"/>
    <w:rsid w:val="005F5967"/>
    <w:rsid w:val="005F5CBC"/>
    <w:rsid w:val="005F5DAE"/>
    <w:rsid w:val="005F6139"/>
    <w:rsid w:val="005F689D"/>
    <w:rsid w:val="005F6CE9"/>
    <w:rsid w:val="005F6D08"/>
    <w:rsid w:val="005F6E04"/>
    <w:rsid w:val="005F7085"/>
    <w:rsid w:val="005F7DE8"/>
    <w:rsid w:val="005F7E50"/>
    <w:rsid w:val="005F7F66"/>
    <w:rsid w:val="006003F7"/>
    <w:rsid w:val="00600CC1"/>
    <w:rsid w:val="00602070"/>
    <w:rsid w:val="00602A4F"/>
    <w:rsid w:val="00602FC4"/>
    <w:rsid w:val="006034BB"/>
    <w:rsid w:val="00603560"/>
    <w:rsid w:val="0060372E"/>
    <w:rsid w:val="00603804"/>
    <w:rsid w:val="0060437C"/>
    <w:rsid w:val="0060445C"/>
    <w:rsid w:val="006054F1"/>
    <w:rsid w:val="00605AD4"/>
    <w:rsid w:val="00605E62"/>
    <w:rsid w:val="00605F98"/>
    <w:rsid w:val="00605FF3"/>
    <w:rsid w:val="0060664C"/>
    <w:rsid w:val="006067C4"/>
    <w:rsid w:val="00606A6A"/>
    <w:rsid w:val="00607200"/>
    <w:rsid w:val="006073D9"/>
    <w:rsid w:val="00607623"/>
    <w:rsid w:val="00607C4B"/>
    <w:rsid w:val="0061030C"/>
    <w:rsid w:val="00610520"/>
    <w:rsid w:val="00610D66"/>
    <w:rsid w:val="006111DF"/>
    <w:rsid w:val="00611569"/>
    <w:rsid w:val="00611D82"/>
    <w:rsid w:val="00612200"/>
    <w:rsid w:val="006125C6"/>
    <w:rsid w:val="006128AB"/>
    <w:rsid w:val="00612AE0"/>
    <w:rsid w:val="00613181"/>
    <w:rsid w:val="00613C30"/>
    <w:rsid w:val="00613C79"/>
    <w:rsid w:val="00613F5B"/>
    <w:rsid w:val="00613F90"/>
    <w:rsid w:val="00613F93"/>
    <w:rsid w:val="0061438C"/>
    <w:rsid w:val="006147A4"/>
    <w:rsid w:val="00614D69"/>
    <w:rsid w:val="0061506F"/>
    <w:rsid w:val="00615588"/>
    <w:rsid w:val="006156D8"/>
    <w:rsid w:val="006158BC"/>
    <w:rsid w:val="00615C7F"/>
    <w:rsid w:val="00616297"/>
    <w:rsid w:val="00616E8A"/>
    <w:rsid w:val="00616F5A"/>
    <w:rsid w:val="00616FDE"/>
    <w:rsid w:val="00617194"/>
    <w:rsid w:val="00617784"/>
    <w:rsid w:val="00617817"/>
    <w:rsid w:val="00617A51"/>
    <w:rsid w:val="00617F11"/>
    <w:rsid w:val="0062023E"/>
    <w:rsid w:val="00621684"/>
    <w:rsid w:val="00621BAD"/>
    <w:rsid w:val="00621E97"/>
    <w:rsid w:val="006223D4"/>
    <w:rsid w:val="006229D6"/>
    <w:rsid w:val="00622E46"/>
    <w:rsid w:val="00622E83"/>
    <w:rsid w:val="00622ED2"/>
    <w:rsid w:val="00623579"/>
    <w:rsid w:val="00624121"/>
    <w:rsid w:val="0062498A"/>
    <w:rsid w:val="00624A4A"/>
    <w:rsid w:val="00624B2E"/>
    <w:rsid w:val="00624D66"/>
    <w:rsid w:val="00624EAC"/>
    <w:rsid w:val="00624EE9"/>
    <w:rsid w:val="006255F5"/>
    <w:rsid w:val="00625DB2"/>
    <w:rsid w:val="00625F1A"/>
    <w:rsid w:val="00626315"/>
    <w:rsid w:val="00626605"/>
    <w:rsid w:val="00626814"/>
    <w:rsid w:val="00627212"/>
    <w:rsid w:val="00627784"/>
    <w:rsid w:val="0063018D"/>
    <w:rsid w:val="006311D4"/>
    <w:rsid w:val="00631253"/>
    <w:rsid w:val="00631D19"/>
    <w:rsid w:val="00632A73"/>
    <w:rsid w:val="00632FE1"/>
    <w:rsid w:val="006333F1"/>
    <w:rsid w:val="006334A9"/>
    <w:rsid w:val="006335EF"/>
    <w:rsid w:val="00633C2A"/>
    <w:rsid w:val="00634242"/>
    <w:rsid w:val="00634BAA"/>
    <w:rsid w:val="006350F5"/>
    <w:rsid w:val="006355C3"/>
    <w:rsid w:val="006356BA"/>
    <w:rsid w:val="006359ED"/>
    <w:rsid w:val="0063644F"/>
    <w:rsid w:val="0063654B"/>
    <w:rsid w:val="0063686F"/>
    <w:rsid w:val="006378A9"/>
    <w:rsid w:val="00637C23"/>
    <w:rsid w:val="0064074E"/>
    <w:rsid w:val="00641158"/>
    <w:rsid w:val="006413CC"/>
    <w:rsid w:val="00641420"/>
    <w:rsid w:val="00641CBD"/>
    <w:rsid w:val="00642683"/>
    <w:rsid w:val="0064277F"/>
    <w:rsid w:val="00642A74"/>
    <w:rsid w:val="00642BA9"/>
    <w:rsid w:val="00643056"/>
    <w:rsid w:val="00643617"/>
    <w:rsid w:val="00643738"/>
    <w:rsid w:val="00643998"/>
    <w:rsid w:val="00644B76"/>
    <w:rsid w:val="00644B7B"/>
    <w:rsid w:val="00644E98"/>
    <w:rsid w:val="0064529A"/>
    <w:rsid w:val="0064554D"/>
    <w:rsid w:val="0064630A"/>
    <w:rsid w:val="00646CAA"/>
    <w:rsid w:val="00646D94"/>
    <w:rsid w:val="00647117"/>
    <w:rsid w:val="006471E1"/>
    <w:rsid w:val="00647352"/>
    <w:rsid w:val="00647EAE"/>
    <w:rsid w:val="00647FD9"/>
    <w:rsid w:val="0065050D"/>
    <w:rsid w:val="00650C0C"/>
    <w:rsid w:val="0065122F"/>
    <w:rsid w:val="00651E82"/>
    <w:rsid w:val="006522E3"/>
    <w:rsid w:val="00652404"/>
    <w:rsid w:val="006524A0"/>
    <w:rsid w:val="006525A3"/>
    <w:rsid w:val="006526A4"/>
    <w:rsid w:val="00652A39"/>
    <w:rsid w:val="00652C3B"/>
    <w:rsid w:val="00653239"/>
    <w:rsid w:val="0065371E"/>
    <w:rsid w:val="0065402E"/>
    <w:rsid w:val="00654238"/>
    <w:rsid w:val="00655014"/>
    <w:rsid w:val="00655211"/>
    <w:rsid w:val="00655409"/>
    <w:rsid w:val="006559E0"/>
    <w:rsid w:val="00655D15"/>
    <w:rsid w:val="00655F3C"/>
    <w:rsid w:val="00656640"/>
    <w:rsid w:val="00656787"/>
    <w:rsid w:val="00656F23"/>
    <w:rsid w:val="0065738C"/>
    <w:rsid w:val="00657868"/>
    <w:rsid w:val="0065798C"/>
    <w:rsid w:val="00657CA6"/>
    <w:rsid w:val="00657D40"/>
    <w:rsid w:val="00660055"/>
    <w:rsid w:val="00660250"/>
    <w:rsid w:val="00660A50"/>
    <w:rsid w:val="00660B29"/>
    <w:rsid w:val="0066139D"/>
    <w:rsid w:val="006614FB"/>
    <w:rsid w:val="006616AD"/>
    <w:rsid w:val="00661913"/>
    <w:rsid w:val="00661D61"/>
    <w:rsid w:val="0066220E"/>
    <w:rsid w:val="0066242D"/>
    <w:rsid w:val="0066286F"/>
    <w:rsid w:val="00662DDB"/>
    <w:rsid w:val="0066303F"/>
    <w:rsid w:val="0066310A"/>
    <w:rsid w:val="006639D1"/>
    <w:rsid w:val="00663D72"/>
    <w:rsid w:val="00663F93"/>
    <w:rsid w:val="00664242"/>
    <w:rsid w:val="00664273"/>
    <w:rsid w:val="00664522"/>
    <w:rsid w:val="0066474B"/>
    <w:rsid w:val="0066475B"/>
    <w:rsid w:val="00665750"/>
    <w:rsid w:val="00665B60"/>
    <w:rsid w:val="006662B3"/>
    <w:rsid w:val="00666C0B"/>
    <w:rsid w:val="006671A8"/>
    <w:rsid w:val="006677B8"/>
    <w:rsid w:val="0066E17F"/>
    <w:rsid w:val="00670603"/>
    <w:rsid w:val="006707EF"/>
    <w:rsid w:val="0067165F"/>
    <w:rsid w:val="00671E43"/>
    <w:rsid w:val="006722ED"/>
    <w:rsid w:val="00672465"/>
    <w:rsid w:val="006728AC"/>
    <w:rsid w:val="00672D87"/>
    <w:rsid w:val="00672EE9"/>
    <w:rsid w:val="0067369A"/>
    <w:rsid w:val="00673EDB"/>
    <w:rsid w:val="006744BD"/>
    <w:rsid w:val="006745AE"/>
    <w:rsid w:val="00674667"/>
    <w:rsid w:val="00674DF7"/>
    <w:rsid w:val="006761D3"/>
    <w:rsid w:val="0067630A"/>
    <w:rsid w:val="00676D4A"/>
    <w:rsid w:val="00676D5E"/>
    <w:rsid w:val="00676DB4"/>
    <w:rsid w:val="006770C3"/>
    <w:rsid w:val="00677C7F"/>
    <w:rsid w:val="00677F4A"/>
    <w:rsid w:val="00677FE3"/>
    <w:rsid w:val="00680176"/>
    <w:rsid w:val="00680585"/>
    <w:rsid w:val="006810B0"/>
    <w:rsid w:val="00681BAD"/>
    <w:rsid w:val="00681C67"/>
    <w:rsid w:val="00681FB7"/>
    <w:rsid w:val="00682240"/>
    <w:rsid w:val="00682DFA"/>
    <w:rsid w:val="0068304E"/>
    <w:rsid w:val="0068384E"/>
    <w:rsid w:val="00683922"/>
    <w:rsid w:val="00683B4E"/>
    <w:rsid w:val="00683CF3"/>
    <w:rsid w:val="00684134"/>
    <w:rsid w:val="00685062"/>
    <w:rsid w:val="006853C3"/>
    <w:rsid w:val="006855DC"/>
    <w:rsid w:val="00685926"/>
    <w:rsid w:val="00685B49"/>
    <w:rsid w:val="0068795C"/>
    <w:rsid w:val="00687A39"/>
    <w:rsid w:val="0069080E"/>
    <w:rsid w:val="00690AF1"/>
    <w:rsid w:val="00690BDB"/>
    <w:rsid w:val="006913F5"/>
    <w:rsid w:val="00691866"/>
    <w:rsid w:val="00692273"/>
    <w:rsid w:val="00692A61"/>
    <w:rsid w:val="00692E13"/>
    <w:rsid w:val="00693A9B"/>
    <w:rsid w:val="00693F65"/>
    <w:rsid w:val="006942E0"/>
    <w:rsid w:val="00694BA1"/>
    <w:rsid w:val="00694DCE"/>
    <w:rsid w:val="006959A0"/>
    <w:rsid w:val="00695B84"/>
    <w:rsid w:val="006969AE"/>
    <w:rsid w:val="006A057A"/>
    <w:rsid w:val="006A0637"/>
    <w:rsid w:val="006A08E2"/>
    <w:rsid w:val="006A0962"/>
    <w:rsid w:val="006A1171"/>
    <w:rsid w:val="006A218A"/>
    <w:rsid w:val="006A264F"/>
    <w:rsid w:val="006A281F"/>
    <w:rsid w:val="006A2990"/>
    <w:rsid w:val="006A2AD2"/>
    <w:rsid w:val="006A33D3"/>
    <w:rsid w:val="006A3AC2"/>
    <w:rsid w:val="006A3B35"/>
    <w:rsid w:val="006A3DF8"/>
    <w:rsid w:val="006A405E"/>
    <w:rsid w:val="006A5108"/>
    <w:rsid w:val="006A53C4"/>
    <w:rsid w:val="006A59F8"/>
    <w:rsid w:val="006A5AAF"/>
    <w:rsid w:val="006A620B"/>
    <w:rsid w:val="006A6474"/>
    <w:rsid w:val="006A6778"/>
    <w:rsid w:val="006A6913"/>
    <w:rsid w:val="006A6A54"/>
    <w:rsid w:val="006A7A0C"/>
    <w:rsid w:val="006A7ABF"/>
    <w:rsid w:val="006A7AE5"/>
    <w:rsid w:val="006B0192"/>
    <w:rsid w:val="006B0BA0"/>
    <w:rsid w:val="006B123D"/>
    <w:rsid w:val="006B13E8"/>
    <w:rsid w:val="006B149F"/>
    <w:rsid w:val="006B19D5"/>
    <w:rsid w:val="006B2437"/>
    <w:rsid w:val="006B2ABD"/>
    <w:rsid w:val="006B31E0"/>
    <w:rsid w:val="006B34D4"/>
    <w:rsid w:val="006B3714"/>
    <w:rsid w:val="006B3A58"/>
    <w:rsid w:val="006B3E7E"/>
    <w:rsid w:val="006B455E"/>
    <w:rsid w:val="006B4F0F"/>
    <w:rsid w:val="006B6064"/>
    <w:rsid w:val="006B6E07"/>
    <w:rsid w:val="006B7D5B"/>
    <w:rsid w:val="006B7DBA"/>
    <w:rsid w:val="006C0034"/>
    <w:rsid w:val="006C0162"/>
    <w:rsid w:val="006C1DDE"/>
    <w:rsid w:val="006C1EBD"/>
    <w:rsid w:val="006C308E"/>
    <w:rsid w:val="006C398F"/>
    <w:rsid w:val="006C3C37"/>
    <w:rsid w:val="006C3C6D"/>
    <w:rsid w:val="006C4139"/>
    <w:rsid w:val="006C4AA5"/>
    <w:rsid w:val="006C5441"/>
    <w:rsid w:val="006C6040"/>
    <w:rsid w:val="006C6A0E"/>
    <w:rsid w:val="006C6B2F"/>
    <w:rsid w:val="006C6D73"/>
    <w:rsid w:val="006C76E1"/>
    <w:rsid w:val="006C796B"/>
    <w:rsid w:val="006D01A6"/>
    <w:rsid w:val="006D1361"/>
    <w:rsid w:val="006D1824"/>
    <w:rsid w:val="006D218C"/>
    <w:rsid w:val="006D245A"/>
    <w:rsid w:val="006D26A6"/>
    <w:rsid w:val="006D2820"/>
    <w:rsid w:val="006D30DA"/>
    <w:rsid w:val="006D35F8"/>
    <w:rsid w:val="006D3685"/>
    <w:rsid w:val="006D3B8A"/>
    <w:rsid w:val="006D499D"/>
    <w:rsid w:val="006D4EC7"/>
    <w:rsid w:val="006D50B2"/>
    <w:rsid w:val="006D5178"/>
    <w:rsid w:val="006D5302"/>
    <w:rsid w:val="006D562B"/>
    <w:rsid w:val="006D578B"/>
    <w:rsid w:val="006D5D76"/>
    <w:rsid w:val="006D625C"/>
    <w:rsid w:val="006D62CB"/>
    <w:rsid w:val="006D696D"/>
    <w:rsid w:val="006D69D7"/>
    <w:rsid w:val="006D6A7B"/>
    <w:rsid w:val="006D6D33"/>
    <w:rsid w:val="006D777C"/>
    <w:rsid w:val="006D7ABD"/>
    <w:rsid w:val="006D7D5F"/>
    <w:rsid w:val="006E025C"/>
    <w:rsid w:val="006E088C"/>
    <w:rsid w:val="006E08AA"/>
    <w:rsid w:val="006E08F9"/>
    <w:rsid w:val="006E10A5"/>
    <w:rsid w:val="006E177C"/>
    <w:rsid w:val="006E1DAD"/>
    <w:rsid w:val="006E222A"/>
    <w:rsid w:val="006E25AC"/>
    <w:rsid w:val="006E2BFD"/>
    <w:rsid w:val="006E2CE6"/>
    <w:rsid w:val="006E2D67"/>
    <w:rsid w:val="006E2F23"/>
    <w:rsid w:val="006E31DB"/>
    <w:rsid w:val="006E3208"/>
    <w:rsid w:val="006E337F"/>
    <w:rsid w:val="006E36F7"/>
    <w:rsid w:val="006E3A21"/>
    <w:rsid w:val="006E3D0F"/>
    <w:rsid w:val="006E47CE"/>
    <w:rsid w:val="006E4899"/>
    <w:rsid w:val="006E4A62"/>
    <w:rsid w:val="006E5B94"/>
    <w:rsid w:val="006E728A"/>
    <w:rsid w:val="006E76B0"/>
    <w:rsid w:val="006E76D7"/>
    <w:rsid w:val="006E7B98"/>
    <w:rsid w:val="006F02E7"/>
    <w:rsid w:val="006F0758"/>
    <w:rsid w:val="006F0D6B"/>
    <w:rsid w:val="006F0E97"/>
    <w:rsid w:val="006F15B3"/>
    <w:rsid w:val="006F186C"/>
    <w:rsid w:val="006F1ABB"/>
    <w:rsid w:val="006F22C6"/>
    <w:rsid w:val="006F25CD"/>
    <w:rsid w:val="006F27B4"/>
    <w:rsid w:val="006F36C8"/>
    <w:rsid w:val="006F3C4F"/>
    <w:rsid w:val="006F3D4E"/>
    <w:rsid w:val="006F43C7"/>
    <w:rsid w:val="006F4780"/>
    <w:rsid w:val="006F4960"/>
    <w:rsid w:val="006F4A03"/>
    <w:rsid w:val="006F4C92"/>
    <w:rsid w:val="006F4DF5"/>
    <w:rsid w:val="006F5236"/>
    <w:rsid w:val="006F5887"/>
    <w:rsid w:val="006F5A22"/>
    <w:rsid w:val="006F5BDF"/>
    <w:rsid w:val="006F5EBA"/>
    <w:rsid w:val="006F63AA"/>
    <w:rsid w:val="006F696A"/>
    <w:rsid w:val="006F71C5"/>
    <w:rsid w:val="006F7D50"/>
    <w:rsid w:val="006F7F40"/>
    <w:rsid w:val="006F7FFA"/>
    <w:rsid w:val="00700644"/>
    <w:rsid w:val="007011C3"/>
    <w:rsid w:val="007016D4"/>
    <w:rsid w:val="007017EE"/>
    <w:rsid w:val="007020DD"/>
    <w:rsid w:val="00702560"/>
    <w:rsid w:val="00702F6F"/>
    <w:rsid w:val="00703773"/>
    <w:rsid w:val="00703A18"/>
    <w:rsid w:val="00703A7C"/>
    <w:rsid w:val="00704ACC"/>
    <w:rsid w:val="00704F7B"/>
    <w:rsid w:val="00705132"/>
    <w:rsid w:val="007056C4"/>
    <w:rsid w:val="00705BA8"/>
    <w:rsid w:val="00707192"/>
    <w:rsid w:val="0070795E"/>
    <w:rsid w:val="00707AE0"/>
    <w:rsid w:val="00707C37"/>
    <w:rsid w:val="00710931"/>
    <w:rsid w:val="00710A13"/>
    <w:rsid w:val="00710AF5"/>
    <w:rsid w:val="00710FDA"/>
    <w:rsid w:val="007111DE"/>
    <w:rsid w:val="007116E0"/>
    <w:rsid w:val="00711CE3"/>
    <w:rsid w:val="00711D27"/>
    <w:rsid w:val="00712357"/>
    <w:rsid w:val="007123BA"/>
    <w:rsid w:val="00712763"/>
    <w:rsid w:val="007128B3"/>
    <w:rsid w:val="007129CD"/>
    <w:rsid w:val="00712CF1"/>
    <w:rsid w:val="00712E59"/>
    <w:rsid w:val="0071338C"/>
    <w:rsid w:val="0071346B"/>
    <w:rsid w:val="007135D4"/>
    <w:rsid w:val="0071394B"/>
    <w:rsid w:val="00713C2A"/>
    <w:rsid w:val="00714F47"/>
    <w:rsid w:val="00715330"/>
    <w:rsid w:val="00715341"/>
    <w:rsid w:val="00715550"/>
    <w:rsid w:val="00715C9A"/>
    <w:rsid w:val="00716E51"/>
    <w:rsid w:val="007171AB"/>
    <w:rsid w:val="00717A53"/>
    <w:rsid w:val="00717B88"/>
    <w:rsid w:val="007200FA"/>
    <w:rsid w:val="007201A5"/>
    <w:rsid w:val="00720F5C"/>
    <w:rsid w:val="007213FD"/>
    <w:rsid w:val="00721580"/>
    <w:rsid w:val="00721AEB"/>
    <w:rsid w:val="00721E32"/>
    <w:rsid w:val="0072256B"/>
    <w:rsid w:val="0072277F"/>
    <w:rsid w:val="00722842"/>
    <w:rsid w:val="00722C07"/>
    <w:rsid w:val="00723623"/>
    <w:rsid w:val="007237FA"/>
    <w:rsid w:val="0072393E"/>
    <w:rsid w:val="0072409A"/>
    <w:rsid w:val="00724679"/>
    <w:rsid w:val="007246DC"/>
    <w:rsid w:val="0072487A"/>
    <w:rsid w:val="007248BF"/>
    <w:rsid w:val="00725D30"/>
    <w:rsid w:val="00725F90"/>
    <w:rsid w:val="00726797"/>
    <w:rsid w:val="00727080"/>
    <w:rsid w:val="00727222"/>
    <w:rsid w:val="00727347"/>
    <w:rsid w:val="007278D7"/>
    <w:rsid w:val="00727B99"/>
    <w:rsid w:val="00727F27"/>
    <w:rsid w:val="007303EA"/>
    <w:rsid w:val="00730DAF"/>
    <w:rsid w:val="00731EB4"/>
    <w:rsid w:val="007322DB"/>
    <w:rsid w:val="007330F4"/>
    <w:rsid w:val="00733862"/>
    <w:rsid w:val="00734274"/>
    <w:rsid w:val="00734E31"/>
    <w:rsid w:val="007352BA"/>
    <w:rsid w:val="00735387"/>
    <w:rsid w:val="0073539B"/>
    <w:rsid w:val="00735BA7"/>
    <w:rsid w:val="00735C5A"/>
    <w:rsid w:val="00735DF0"/>
    <w:rsid w:val="00735FE8"/>
    <w:rsid w:val="007364D7"/>
    <w:rsid w:val="0073657D"/>
    <w:rsid w:val="007365AB"/>
    <w:rsid w:val="007368DA"/>
    <w:rsid w:val="00736904"/>
    <w:rsid w:val="00736A43"/>
    <w:rsid w:val="00736C95"/>
    <w:rsid w:val="00736DCC"/>
    <w:rsid w:val="00737159"/>
    <w:rsid w:val="00737BB5"/>
    <w:rsid w:val="00737E3E"/>
    <w:rsid w:val="00740C0D"/>
    <w:rsid w:val="00740DFD"/>
    <w:rsid w:val="0074183C"/>
    <w:rsid w:val="00741A09"/>
    <w:rsid w:val="00741B45"/>
    <w:rsid w:val="00741C5B"/>
    <w:rsid w:val="00741FD2"/>
    <w:rsid w:val="00742080"/>
    <w:rsid w:val="0074253F"/>
    <w:rsid w:val="00743288"/>
    <w:rsid w:val="007433B6"/>
    <w:rsid w:val="007439E4"/>
    <w:rsid w:val="00744756"/>
    <w:rsid w:val="00744D0C"/>
    <w:rsid w:val="00745A7D"/>
    <w:rsid w:val="0074604A"/>
    <w:rsid w:val="00746475"/>
    <w:rsid w:val="0074647E"/>
    <w:rsid w:val="007466D5"/>
    <w:rsid w:val="00746B52"/>
    <w:rsid w:val="00746F2A"/>
    <w:rsid w:val="00747335"/>
    <w:rsid w:val="007474CB"/>
    <w:rsid w:val="007475F4"/>
    <w:rsid w:val="007501EE"/>
    <w:rsid w:val="00751323"/>
    <w:rsid w:val="00751931"/>
    <w:rsid w:val="00751D89"/>
    <w:rsid w:val="00752148"/>
    <w:rsid w:val="00752229"/>
    <w:rsid w:val="007526B2"/>
    <w:rsid w:val="007527B5"/>
    <w:rsid w:val="00752AB4"/>
    <w:rsid w:val="00752DE9"/>
    <w:rsid w:val="00753204"/>
    <w:rsid w:val="0075329E"/>
    <w:rsid w:val="00753373"/>
    <w:rsid w:val="00753559"/>
    <w:rsid w:val="0075370E"/>
    <w:rsid w:val="00753819"/>
    <w:rsid w:val="007543ED"/>
    <w:rsid w:val="007545CD"/>
    <w:rsid w:val="00754798"/>
    <w:rsid w:val="00754AB0"/>
    <w:rsid w:val="0075586D"/>
    <w:rsid w:val="00755A7E"/>
    <w:rsid w:val="0075607B"/>
    <w:rsid w:val="0075667C"/>
    <w:rsid w:val="00756FF7"/>
    <w:rsid w:val="007571E9"/>
    <w:rsid w:val="0075789D"/>
    <w:rsid w:val="007579D8"/>
    <w:rsid w:val="00757EFB"/>
    <w:rsid w:val="007601F8"/>
    <w:rsid w:val="0076029A"/>
    <w:rsid w:val="00761153"/>
    <w:rsid w:val="00761180"/>
    <w:rsid w:val="00761272"/>
    <w:rsid w:val="00761BBF"/>
    <w:rsid w:val="00761BE4"/>
    <w:rsid w:val="00762345"/>
    <w:rsid w:val="00762853"/>
    <w:rsid w:val="00763957"/>
    <w:rsid w:val="00763985"/>
    <w:rsid w:val="007641F5"/>
    <w:rsid w:val="00764A58"/>
    <w:rsid w:val="0076620E"/>
    <w:rsid w:val="007667B1"/>
    <w:rsid w:val="007667E5"/>
    <w:rsid w:val="00766B42"/>
    <w:rsid w:val="00766BC6"/>
    <w:rsid w:val="00766CEA"/>
    <w:rsid w:val="00766E91"/>
    <w:rsid w:val="007678A4"/>
    <w:rsid w:val="00767B13"/>
    <w:rsid w:val="00767F78"/>
    <w:rsid w:val="0076BE6C"/>
    <w:rsid w:val="00770397"/>
    <w:rsid w:val="0077108A"/>
    <w:rsid w:val="00771E12"/>
    <w:rsid w:val="00771F2E"/>
    <w:rsid w:val="00772D01"/>
    <w:rsid w:val="00772FA8"/>
    <w:rsid w:val="00773004"/>
    <w:rsid w:val="00773101"/>
    <w:rsid w:val="00773857"/>
    <w:rsid w:val="0077390D"/>
    <w:rsid w:val="00773923"/>
    <w:rsid w:val="00773F7A"/>
    <w:rsid w:val="00774421"/>
    <w:rsid w:val="00774523"/>
    <w:rsid w:val="0077532A"/>
    <w:rsid w:val="00775C76"/>
    <w:rsid w:val="00775E81"/>
    <w:rsid w:val="00776963"/>
    <w:rsid w:val="00776A30"/>
    <w:rsid w:val="00776A6C"/>
    <w:rsid w:val="00776DAC"/>
    <w:rsid w:val="00776E0D"/>
    <w:rsid w:val="00777551"/>
    <w:rsid w:val="00777584"/>
    <w:rsid w:val="007800C3"/>
    <w:rsid w:val="007806E2"/>
    <w:rsid w:val="00780FBB"/>
    <w:rsid w:val="00781224"/>
    <w:rsid w:val="00781752"/>
    <w:rsid w:val="00781B57"/>
    <w:rsid w:val="00781B84"/>
    <w:rsid w:val="0078204D"/>
    <w:rsid w:val="007825D9"/>
    <w:rsid w:val="00782A29"/>
    <w:rsid w:val="00782BE5"/>
    <w:rsid w:val="007834C3"/>
    <w:rsid w:val="00783A8C"/>
    <w:rsid w:val="00783EFA"/>
    <w:rsid w:val="007841E5"/>
    <w:rsid w:val="007845BD"/>
    <w:rsid w:val="00784696"/>
    <w:rsid w:val="00784877"/>
    <w:rsid w:val="0078495F"/>
    <w:rsid w:val="00784DBB"/>
    <w:rsid w:val="0078508C"/>
    <w:rsid w:val="00785517"/>
    <w:rsid w:val="00785C92"/>
    <w:rsid w:val="00786284"/>
    <w:rsid w:val="007871CA"/>
    <w:rsid w:val="0078740D"/>
    <w:rsid w:val="007875F6"/>
    <w:rsid w:val="00787690"/>
    <w:rsid w:val="00790023"/>
    <w:rsid w:val="00790451"/>
    <w:rsid w:val="00790B94"/>
    <w:rsid w:val="00791711"/>
    <w:rsid w:val="00791C15"/>
    <w:rsid w:val="00791EDE"/>
    <w:rsid w:val="007920CC"/>
    <w:rsid w:val="00792117"/>
    <w:rsid w:val="007929A5"/>
    <w:rsid w:val="00792A96"/>
    <w:rsid w:val="00792DB6"/>
    <w:rsid w:val="00793528"/>
    <w:rsid w:val="00793745"/>
    <w:rsid w:val="00793BDB"/>
    <w:rsid w:val="00793C53"/>
    <w:rsid w:val="0079476D"/>
    <w:rsid w:val="00794E2C"/>
    <w:rsid w:val="00794F71"/>
    <w:rsid w:val="0079639B"/>
    <w:rsid w:val="00797007"/>
    <w:rsid w:val="00797116"/>
    <w:rsid w:val="007974E5"/>
    <w:rsid w:val="0079781A"/>
    <w:rsid w:val="007978AE"/>
    <w:rsid w:val="007979F2"/>
    <w:rsid w:val="00797E27"/>
    <w:rsid w:val="007A00AE"/>
    <w:rsid w:val="007A1203"/>
    <w:rsid w:val="007A1304"/>
    <w:rsid w:val="007A1506"/>
    <w:rsid w:val="007A1CAD"/>
    <w:rsid w:val="007A2A59"/>
    <w:rsid w:val="007A38A0"/>
    <w:rsid w:val="007A397F"/>
    <w:rsid w:val="007A3D9E"/>
    <w:rsid w:val="007A50E3"/>
    <w:rsid w:val="007A5376"/>
    <w:rsid w:val="007A554A"/>
    <w:rsid w:val="007A5737"/>
    <w:rsid w:val="007A5E72"/>
    <w:rsid w:val="007A680E"/>
    <w:rsid w:val="007A6894"/>
    <w:rsid w:val="007A6A3A"/>
    <w:rsid w:val="007A72C7"/>
    <w:rsid w:val="007A77F8"/>
    <w:rsid w:val="007A7CB6"/>
    <w:rsid w:val="007B0292"/>
    <w:rsid w:val="007B079D"/>
    <w:rsid w:val="007B0AAD"/>
    <w:rsid w:val="007B0BC1"/>
    <w:rsid w:val="007B156F"/>
    <w:rsid w:val="007B1BA8"/>
    <w:rsid w:val="007B2B00"/>
    <w:rsid w:val="007B3964"/>
    <w:rsid w:val="007B3D56"/>
    <w:rsid w:val="007B42EE"/>
    <w:rsid w:val="007B4A0B"/>
    <w:rsid w:val="007B51D0"/>
    <w:rsid w:val="007B5427"/>
    <w:rsid w:val="007B56E2"/>
    <w:rsid w:val="007B5D6D"/>
    <w:rsid w:val="007B5EDD"/>
    <w:rsid w:val="007B6C40"/>
    <w:rsid w:val="007B6E7F"/>
    <w:rsid w:val="007B6FD9"/>
    <w:rsid w:val="007B7C9C"/>
    <w:rsid w:val="007C037F"/>
    <w:rsid w:val="007C0395"/>
    <w:rsid w:val="007C0851"/>
    <w:rsid w:val="007C2662"/>
    <w:rsid w:val="007C32BE"/>
    <w:rsid w:val="007C3414"/>
    <w:rsid w:val="007C3617"/>
    <w:rsid w:val="007C3998"/>
    <w:rsid w:val="007C3A59"/>
    <w:rsid w:val="007C40E9"/>
    <w:rsid w:val="007C4B5E"/>
    <w:rsid w:val="007C5734"/>
    <w:rsid w:val="007C61BC"/>
    <w:rsid w:val="007C6250"/>
    <w:rsid w:val="007C633B"/>
    <w:rsid w:val="007C64D0"/>
    <w:rsid w:val="007C69CE"/>
    <w:rsid w:val="007C7672"/>
    <w:rsid w:val="007C774A"/>
    <w:rsid w:val="007C7B4F"/>
    <w:rsid w:val="007C7B95"/>
    <w:rsid w:val="007C7CE9"/>
    <w:rsid w:val="007C7FC2"/>
    <w:rsid w:val="007D0505"/>
    <w:rsid w:val="007D0755"/>
    <w:rsid w:val="007D0D84"/>
    <w:rsid w:val="007D13CA"/>
    <w:rsid w:val="007D155D"/>
    <w:rsid w:val="007D171B"/>
    <w:rsid w:val="007D2FD9"/>
    <w:rsid w:val="007D36A5"/>
    <w:rsid w:val="007D4259"/>
    <w:rsid w:val="007D461D"/>
    <w:rsid w:val="007D46F9"/>
    <w:rsid w:val="007D47B7"/>
    <w:rsid w:val="007D5264"/>
    <w:rsid w:val="007D52EF"/>
    <w:rsid w:val="007D55AE"/>
    <w:rsid w:val="007D58D6"/>
    <w:rsid w:val="007D5C44"/>
    <w:rsid w:val="007D5E46"/>
    <w:rsid w:val="007D6270"/>
    <w:rsid w:val="007D62D6"/>
    <w:rsid w:val="007D6B8D"/>
    <w:rsid w:val="007D756E"/>
    <w:rsid w:val="007D7F2F"/>
    <w:rsid w:val="007E03A5"/>
    <w:rsid w:val="007E0728"/>
    <w:rsid w:val="007E0956"/>
    <w:rsid w:val="007E25BF"/>
    <w:rsid w:val="007E2F75"/>
    <w:rsid w:val="007E313F"/>
    <w:rsid w:val="007E33BB"/>
    <w:rsid w:val="007E3F0A"/>
    <w:rsid w:val="007E40E3"/>
    <w:rsid w:val="007E515A"/>
    <w:rsid w:val="007E5843"/>
    <w:rsid w:val="007E5CC3"/>
    <w:rsid w:val="007E66D9"/>
    <w:rsid w:val="007E7158"/>
    <w:rsid w:val="007E7832"/>
    <w:rsid w:val="007E7F28"/>
    <w:rsid w:val="007F0086"/>
    <w:rsid w:val="007F015C"/>
    <w:rsid w:val="007F0356"/>
    <w:rsid w:val="007F0D6E"/>
    <w:rsid w:val="007F0DAA"/>
    <w:rsid w:val="007F105D"/>
    <w:rsid w:val="007F1377"/>
    <w:rsid w:val="007F1AB0"/>
    <w:rsid w:val="007F2114"/>
    <w:rsid w:val="007F265F"/>
    <w:rsid w:val="007F3B0E"/>
    <w:rsid w:val="007F4000"/>
    <w:rsid w:val="007F4222"/>
    <w:rsid w:val="007F519B"/>
    <w:rsid w:val="007F52A7"/>
    <w:rsid w:val="007F56EE"/>
    <w:rsid w:val="007F5A72"/>
    <w:rsid w:val="007F5CD3"/>
    <w:rsid w:val="007F61E0"/>
    <w:rsid w:val="007F67A5"/>
    <w:rsid w:val="007F6901"/>
    <w:rsid w:val="007F76F3"/>
    <w:rsid w:val="007F78FB"/>
    <w:rsid w:val="007F7C8D"/>
    <w:rsid w:val="0080029F"/>
    <w:rsid w:val="00800EE7"/>
    <w:rsid w:val="00801CF1"/>
    <w:rsid w:val="00801FBA"/>
    <w:rsid w:val="00802314"/>
    <w:rsid w:val="00802591"/>
    <w:rsid w:val="00802698"/>
    <w:rsid w:val="00802BBB"/>
    <w:rsid w:val="00802C1B"/>
    <w:rsid w:val="00802D93"/>
    <w:rsid w:val="00803F26"/>
    <w:rsid w:val="00804617"/>
    <w:rsid w:val="00804649"/>
    <w:rsid w:val="00804E8A"/>
    <w:rsid w:val="008057EF"/>
    <w:rsid w:val="00805893"/>
    <w:rsid w:val="008062C6"/>
    <w:rsid w:val="00806B57"/>
    <w:rsid w:val="00807291"/>
    <w:rsid w:val="00807721"/>
    <w:rsid w:val="00807860"/>
    <w:rsid w:val="00807A0D"/>
    <w:rsid w:val="00807E75"/>
    <w:rsid w:val="0080FDFC"/>
    <w:rsid w:val="008102E8"/>
    <w:rsid w:val="00810872"/>
    <w:rsid w:val="0081096A"/>
    <w:rsid w:val="008114FB"/>
    <w:rsid w:val="00811A1C"/>
    <w:rsid w:val="0081272A"/>
    <w:rsid w:val="008128D9"/>
    <w:rsid w:val="00812CF9"/>
    <w:rsid w:val="00812CFB"/>
    <w:rsid w:val="008141A7"/>
    <w:rsid w:val="008143DE"/>
    <w:rsid w:val="008144D7"/>
    <w:rsid w:val="00814646"/>
    <w:rsid w:val="00816796"/>
    <w:rsid w:val="008172D4"/>
    <w:rsid w:val="00817486"/>
    <w:rsid w:val="00817FE5"/>
    <w:rsid w:val="00820389"/>
    <w:rsid w:val="00820AEB"/>
    <w:rsid w:val="00820E80"/>
    <w:rsid w:val="00821338"/>
    <w:rsid w:val="0082151B"/>
    <w:rsid w:val="008221EF"/>
    <w:rsid w:val="00822A5E"/>
    <w:rsid w:val="00822A9D"/>
    <w:rsid w:val="00822C4A"/>
    <w:rsid w:val="00822F73"/>
    <w:rsid w:val="00822FA0"/>
    <w:rsid w:val="008237B8"/>
    <w:rsid w:val="00823E56"/>
    <w:rsid w:val="008240D5"/>
    <w:rsid w:val="008243A8"/>
    <w:rsid w:val="0082480A"/>
    <w:rsid w:val="0082522D"/>
    <w:rsid w:val="00825C28"/>
    <w:rsid w:val="00825F44"/>
    <w:rsid w:val="00825FE3"/>
    <w:rsid w:val="0082675D"/>
    <w:rsid w:val="00826DF0"/>
    <w:rsid w:val="008275A8"/>
    <w:rsid w:val="00830135"/>
    <w:rsid w:val="00830615"/>
    <w:rsid w:val="00830C0B"/>
    <w:rsid w:val="00830DAC"/>
    <w:rsid w:val="00831572"/>
    <w:rsid w:val="00831BD5"/>
    <w:rsid w:val="0083253F"/>
    <w:rsid w:val="0083320C"/>
    <w:rsid w:val="008333DC"/>
    <w:rsid w:val="0083344A"/>
    <w:rsid w:val="0083357F"/>
    <w:rsid w:val="00833D1E"/>
    <w:rsid w:val="00834610"/>
    <w:rsid w:val="00834AC0"/>
    <w:rsid w:val="00835013"/>
    <w:rsid w:val="00835595"/>
    <w:rsid w:val="00835A65"/>
    <w:rsid w:val="00835C04"/>
    <w:rsid w:val="00836993"/>
    <w:rsid w:val="00836D06"/>
    <w:rsid w:val="0083771B"/>
    <w:rsid w:val="00841021"/>
    <w:rsid w:val="0084108E"/>
    <w:rsid w:val="0084152A"/>
    <w:rsid w:val="008415B4"/>
    <w:rsid w:val="00841770"/>
    <w:rsid w:val="00842087"/>
    <w:rsid w:val="008422EE"/>
    <w:rsid w:val="0084313C"/>
    <w:rsid w:val="00844D67"/>
    <w:rsid w:val="0084559B"/>
    <w:rsid w:val="00846205"/>
    <w:rsid w:val="00846706"/>
    <w:rsid w:val="00846907"/>
    <w:rsid w:val="00846B70"/>
    <w:rsid w:val="00846B7A"/>
    <w:rsid w:val="00847292"/>
    <w:rsid w:val="0084771D"/>
    <w:rsid w:val="00847CDF"/>
    <w:rsid w:val="00847DEF"/>
    <w:rsid w:val="00850DB9"/>
    <w:rsid w:val="00851031"/>
    <w:rsid w:val="00851A90"/>
    <w:rsid w:val="00851B74"/>
    <w:rsid w:val="00851C50"/>
    <w:rsid w:val="0085220B"/>
    <w:rsid w:val="00852356"/>
    <w:rsid w:val="008523AF"/>
    <w:rsid w:val="00852E3F"/>
    <w:rsid w:val="00852F36"/>
    <w:rsid w:val="00853198"/>
    <w:rsid w:val="008532CD"/>
    <w:rsid w:val="00853787"/>
    <w:rsid w:val="00854352"/>
    <w:rsid w:val="00854661"/>
    <w:rsid w:val="00854EDE"/>
    <w:rsid w:val="00854F8C"/>
    <w:rsid w:val="00855089"/>
    <w:rsid w:val="00855922"/>
    <w:rsid w:val="00855B3F"/>
    <w:rsid w:val="00855B92"/>
    <w:rsid w:val="00855BC0"/>
    <w:rsid w:val="00856945"/>
    <w:rsid w:val="00856A0E"/>
    <w:rsid w:val="00856A80"/>
    <w:rsid w:val="00857875"/>
    <w:rsid w:val="008607CA"/>
    <w:rsid w:val="0086091E"/>
    <w:rsid w:val="008609E3"/>
    <w:rsid w:val="00860F5C"/>
    <w:rsid w:val="0086105F"/>
    <w:rsid w:val="0086123D"/>
    <w:rsid w:val="00861355"/>
    <w:rsid w:val="00861404"/>
    <w:rsid w:val="0086147F"/>
    <w:rsid w:val="008615D6"/>
    <w:rsid w:val="00862110"/>
    <w:rsid w:val="008622FA"/>
    <w:rsid w:val="008623ED"/>
    <w:rsid w:val="00862532"/>
    <w:rsid w:val="00862C37"/>
    <w:rsid w:val="00862EAF"/>
    <w:rsid w:val="008630E9"/>
    <w:rsid w:val="008637CA"/>
    <w:rsid w:val="008639DA"/>
    <w:rsid w:val="00863D91"/>
    <w:rsid w:val="00863DCF"/>
    <w:rsid w:val="008641A6"/>
    <w:rsid w:val="008649AB"/>
    <w:rsid w:val="00864B85"/>
    <w:rsid w:val="0086581C"/>
    <w:rsid w:val="00865C2A"/>
    <w:rsid w:val="0086682E"/>
    <w:rsid w:val="00866919"/>
    <w:rsid w:val="00866F6C"/>
    <w:rsid w:val="00866FCB"/>
    <w:rsid w:val="00867233"/>
    <w:rsid w:val="008675C3"/>
    <w:rsid w:val="00867DFF"/>
    <w:rsid w:val="00870143"/>
    <w:rsid w:val="00870218"/>
    <w:rsid w:val="008702EB"/>
    <w:rsid w:val="00870654"/>
    <w:rsid w:val="00870F45"/>
    <w:rsid w:val="008713DB"/>
    <w:rsid w:val="00871400"/>
    <w:rsid w:val="008715B6"/>
    <w:rsid w:val="0087169E"/>
    <w:rsid w:val="00871996"/>
    <w:rsid w:val="00871DEA"/>
    <w:rsid w:val="00872164"/>
    <w:rsid w:val="008721A6"/>
    <w:rsid w:val="008722C7"/>
    <w:rsid w:val="0087292D"/>
    <w:rsid w:val="00872A39"/>
    <w:rsid w:val="00873215"/>
    <w:rsid w:val="0087337F"/>
    <w:rsid w:val="00873B49"/>
    <w:rsid w:val="00873CD3"/>
    <w:rsid w:val="00873F69"/>
    <w:rsid w:val="00874247"/>
    <w:rsid w:val="008743EA"/>
    <w:rsid w:val="0087482E"/>
    <w:rsid w:val="0087628C"/>
    <w:rsid w:val="008762AC"/>
    <w:rsid w:val="00876779"/>
    <w:rsid w:val="00876C00"/>
    <w:rsid w:val="008771EC"/>
    <w:rsid w:val="00880DBA"/>
    <w:rsid w:val="00881A8E"/>
    <w:rsid w:val="00881F0F"/>
    <w:rsid w:val="00883AA5"/>
    <w:rsid w:val="00883FE4"/>
    <w:rsid w:val="0088430D"/>
    <w:rsid w:val="00885349"/>
    <w:rsid w:val="00885A21"/>
    <w:rsid w:val="008861CB"/>
    <w:rsid w:val="0088666E"/>
    <w:rsid w:val="00886DAA"/>
    <w:rsid w:val="00886F8B"/>
    <w:rsid w:val="00886FF2"/>
    <w:rsid w:val="00887DC1"/>
    <w:rsid w:val="00887ED5"/>
    <w:rsid w:val="00887FC6"/>
    <w:rsid w:val="0089011F"/>
    <w:rsid w:val="00890547"/>
    <w:rsid w:val="00890B95"/>
    <w:rsid w:val="0089105B"/>
    <w:rsid w:val="008915D2"/>
    <w:rsid w:val="008916EA"/>
    <w:rsid w:val="00891972"/>
    <w:rsid w:val="008919FF"/>
    <w:rsid w:val="00891C09"/>
    <w:rsid w:val="00892451"/>
    <w:rsid w:val="00892660"/>
    <w:rsid w:val="00892903"/>
    <w:rsid w:val="00892C64"/>
    <w:rsid w:val="008933E4"/>
    <w:rsid w:val="008937A7"/>
    <w:rsid w:val="008937AA"/>
    <w:rsid w:val="008941AC"/>
    <w:rsid w:val="0089434F"/>
    <w:rsid w:val="00894814"/>
    <w:rsid w:val="00894CB5"/>
    <w:rsid w:val="00894FE7"/>
    <w:rsid w:val="00895288"/>
    <w:rsid w:val="00895622"/>
    <w:rsid w:val="00895B3E"/>
    <w:rsid w:val="00895C95"/>
    <w:rsid w:val="00895D54"/>
    <w:rsid w:val="00896371"/>
    <w:rsid w:val="00896414"/>
    <w:rsid w:val="00896C12"/>
    <w:rsid w:val="00896F93"/>
    <w:rsid w:val="00897066"/>
    <w:rsid w:val="008977A0"/>
    <w:rsid w:val="008A0165"/>
    <w:rsid w:val="008A03F0"/>
    <w:rsid w:val="008A0955"/>
    <w:rsid w:val="008A0D52"/>
    <w:rsid w:val="008A1FD3"/>
    <w:rsid w:val="008A24BD"/>
    <w:rsid w:val="008A25A1"/>
    <w:rsid w:val="008A271F"/>
    <w:rsid w:val="008A2C70"/>
    <w:rsid w:val="008A2FDF"/>
    <w:rsid w:val="008A35EA"/>
    <w:rsid w:val="008A3BE9"/>
    <w:rsid w:val="008A44F9"/>
    <w:rsid w:val="008A4BE4"/>
    <w:rsid w:val="008A55AD"/>
    <w:rsid w:val="008A6B01"/>
    <w:rsid w:val="008A700F"/>
    <w:rsid w:val="008A76C3"/>
    <w:rsid w:val="008B0FFF"/>
    <w:rsid w:val="008B1041"/>
    <w:rsid w:val="008B1236"/>
    <w:rsid w:val="008B17EE"/>
    <w:rsid w:val="008B1BF5"/>
    <w:rsid w:val="008B351A"/>
    <w:rsid w:val="008B3B9D"/>
    <w:rsid w:val="008B3E02"/>
    <w:rsid w:val="008B40D1"/>
    <w:rsid w:val="008B4175"/>
    <w:rsid w:val="008B43D2"/>
    <w:rsid w:val="008B456E"/>
    <w:rsid w:val="008B4B1D"/>
    <w:rsid w:val="008B5C11"/>
    <w:rsid w:val="008B64A4"/>
    <w:rsid w:val="008B68AD"/>
    <w:rsid w:val="008B6D17"/>
    <w:rsid w:val="008B75A2"/>
    <w:rsid w:val="008C00AA"/>
    <w:rsid w:val="008C033E"/>
    <w:rsid w:val="008C0659"/>
    <w:rsid w:val="008C1467"/>
    <w:rsid w:val="008C1636"/>
    <w:rsid w:val="008C1677"/>
    <w:rsid w:val="008C19D2"/>
    <w:rsid w:val="008C20A3"/>
    <w:rsid w:val="008C2EB0"/>
    <w:rsid w:val="008C3997"/>
    <w:rsid w:val="008C3A66"/>
    <w:rsid w:val="008C3BCE"/>
    <w:rsid w:val="008C5227"/>
    <w:rsid w:val="008C566E"/>
    <w:rsid w:val="008C5C0B"/>
    <w:rsid w:val="008C616B"/>
    <w:rsid w:val="008C6B43"/>
    <w:rsid w:val="008C6C17"/>
    <w:rsid w:val="008C7624"/>
    <w:rsid w:val="008C7EE8"/>
    <w:rsid w:val="008C7F5F"/>
    <w:rsid w:val="008D00E5"/>
    <w:rsid w:val="008D09BC"/>
    <w:rsid w:val="008D1D73"/>
    <w:rsid w:val="008D1DF2"/>
    <w:rsid w:val="008D1F81"/>
    <w:rsid w:val="008D22E9"/>
    <w:rsid w:val="008D2801"/>
    <w:rsid w:val="008D2802"/>
    <w:rsid w:val="008D3CDE"/>
    <w:rsid w:val="008D48F1"/>
    <w:rsid w:val="008D4FA1"/>
    <w:rsid w:val="008D5090"/>
    <w:rsid w:val="008D50ED"/>
    <w:rsid w:val="008D545E"/>
    <w:rsid w:val="008D5A81"/>
    <w:rsid w:val="008D7807"/>
    <w:rsid w:val="008D7B11"/>
    <w:rsid w:val="008E10EE"/>
    <w:rsid w:val="008E1665"/>
    <w:rsid w:val="008E265B"/>
    <w:rsid w:val="008E2823"/>
    <w:rsid w:val="008E30B8"/>
    <w:rsid w:val="008E34BA"/>
    <w:rsid w:val="008E38AA"/>
    <w:rsid w:val="008E39E5"/>
    <w:rsid w:val="008E3BB8"/>
    <w:rsid w:val="008E44D9"/>
    <w:rsid w:val="008E45FC"/>
    <w:rsid w:val="008E4643"/>
    <w:rsid w:val="008E5105"/>
    <w:rsid w:val="008E5133"/>
    <w:rsid w:val="008E514D"/>
    <w:rsid w:val="008E58A2"/>
    <w:rsid w:val="008E5CC9"/>
    <w:rsid w:val="008E622C"/>
    <w:rsid w:val="008E63C0"/>
    <w:rsid w:val="008E6838"/>
    <w:rsid w:val="008E6998"/>
    <w:rsid w:val="008E6FDB"/>
    <w:rsid w:val="008E72E5"/>
    <w:rsid w:val="008E74B6"/>
    <w:rsid w:val="008E7AC9"/>
    <w:rsid w:val="008E7AEC"/>
    <w:rsid w:val="008E7DDF"/>
    <w:rsid w:val="008E7FDA"/>
    <w:rsid w:val="008F04ED"/>
    <w:rsid w:val="008F06F1"/>
    <w:rsid w:val="008F092D"/>
    <w:rsid w:val="008F0C66"/>
    <w:rsid w:val="008F157F"/>
    <w:rsid w:val="008F1677"/>
    <w:rsid w:val="008F1786"/>
    <w:rsid w:val="008F1AE2"/>
    <w:rsid w:val="008F1B07"/>
    <w:rsid w:val="008F1F73"/>
    <w:rsid w:val="008F2262"/>
    <w:rsid w:val="008F27B1"/>
    <w:rsid w:val="008F27BC"/>
    <w:rsid w:val="008F2907"/>
    <w:rsid w:val="008F2D23"/>
    <w:rsid w:val="008F3358"/>
    <w:rsid w:val="008F3A0D"/>
    <w:rsid w:val="008F4751"/>
    <w:rsid w:val="008F5468"/>
    <w:rsid w:val="008F6063"/>
    <w:rsid w:val="008F65E6"/>
    <w:rsid w:val="008F693C"/>
    <w:rsid w:val="008F6A25"/>
    <w:rsid w:val="008F6A49"/>
    <w:rsid w:val="008F72F7"/>
    <w:rsid w:val="008F78FC"/>
    <w:rsid w:val="008F7CEA"/>
    <w:rsid w:val="00900EBA"/>
    <w:rsid w:val="00901A11"/>
    <w:rsid w:val="00901BD4"/>
    <w:rsid w:val="0090258E"/>
    <w:rsid w:val="00902749"/>
    <w:rsid w:val="0090274D"/>
    <w:rsid w:val="00902DBF"/>
    <w:rsid w:val="00902EBA"/>
    <w:rsid w:val="00903391"/>
    <w:rsid w:val="0090371F"/>
    <w:rsid w:val="009038C5"/>
    <w:rsid w:val="009039CF"/>
    <w:rsid w:val="00903C71"/>
    <w:rsid w:val="0090442B"/>
    <w:rsid w:val="00904D71"/>
    <w:rsid w:val="009050DA"/>
    <w:rsid w:val="0090565B"/>
    <w:rsid w:val="00905945"/>
    <w:rsid w:val="00906A8E"/>
    <w:rsid w:val="00906CC3"/>
    <w:rsid w:val="009100C5"/>
    <w:rsid w:val="0091061C"/>
    <w:rsid w:val="00910DF3"/>
    <w:rsid w:val="00911936"/>
    <w:rsid w:val="00911CBE"/>
    <w:rsid w:val="00911D48"/>
    <w:rsid w:val="0091259B"/>
    <w:rsid w:val="0091273A"/>
    <w:rsid w:val="009129A8"/>
    <w:rsid w:val="00912FAE"/>
    <w:rsid w:val="00913406"/>
    <w:rsid w:val="0091357A"/>
    <w:rsid w:val="0091364A"/>
    <w:rsid w:val="00913CBD"/>
    <w:rsid w:val="0091440B"/>
    <w:rsid w:val="00914533"/>
    <w:rsid w:val="00914BDA"/>
    <w:rsid w:val="0091528B"/>
    <w:rsid w:val="0091544C"/>
    <w:rsid w:val="009157D4"/>
    <w:rsid w:val="00915B2D"/>
    <w:rsid w:val="00915CE8"/>
    <w:rsid w:val="00915D8D"/>
    <w:rsid w:val="0091661D"/>
    <w:rsid w:val="00916DBF"/>
    <w:rsid w:val="00916DCD"/>
    <w:rsid w:val="0091723E"/>
    <w:rsid w:val="00917C57"/>
    <w:rsid w:val="0091D71E"/>
    <w:rsid w:val="009203CD"/>
    <w:rsid w:val="00920531"/>
    <w:rsid w:val="009208EA"/>
    <w:rsid w:val="00920FC0"/>
    <w:rsid w:val="00921C57"/>
    <w:rsid w:val="00921F43"/>
    <w:rsid w:val="00921F63"/>
    <w:rsid w:val="00921FC5"/>
    <w:rsid w:val="00921FCA"/>
    <w:rsid w:val="009223C2"/>
    <w:rsid w:val="0092276F"/>
    <w:rsid w:val="00922C79"/>
    <w:rsid w:val="00922D2D"/>
    <w:rsid w:val="009230A4"/>
    <w:rsid w:val="00923243"/>
    <w:rsid w:val="009236FB"/>
    <w:rsid w:val="009238E2"/>
    <w:rsid w:val="00923B3F"/>
    <w:rsid w:val="00924121"/>
    <w:rsid w:val="009243E5"/>
    <w:rsid w:val="00924E16"/>
    <w:rsid w:val="00924F57"/>
    <w:rsid w:val="00925278"/>
    <w:rsid w:val="00925914"/>
    <w:rsid w:val="00926F7E"/>
    <w:rsid w:val="009273AA"/>
    <w:rsid w:val="009279C0"/>
    <w:rsid w:val="00927C22"/>
    <w:rsid w:val="009308EA"/>
    <w:rsid w:val="00930B58"/>
    <w:rsid w:val="00931184"/>
    <w:rsid w:val="00931337"/>
    <w:rsid w:val="00931B44"/>
    <w:rsid w:val="00931F03"/>
    <w:rsid w:val="0093479D"/>
    <w:rsid w:val="00934ADC"/>
    <w:rsid w:val="00934DAC"/>
    <w:rsid w:val="009352D8"/>
    <w:rsid w:val="00935347"/>
    <w:rsid w:val="009354FA"/>
    <w:rsid w:val="00936A04"/>
    <w:rsid w:val="00937042"/>
    <w:rsid w:val="00937577"/>
    <w:rsid w:val="00940234"/>
    <w:rsid w:val="0094090E"/>
    <w:rsid w:val="00940957"/>
    <w:rsid w:val="00940CE9"/>
    <w:rsid w:val="009410DA"/>
    <w:rsid w:val="00941795"/>
    <w:rsid w:val="00941828"/>
    <w:rsid w:val="00942082"/>
    <w:rsid w:val="0094212A"/>
    <w:rsid w:val="00942693"/>
    <w:rsid w:val="0094289F"/>
    <w:rsid w:val="00942941"/>
    <w:rsid w:val="00942949"/>
    <w:rsid w:val="00942B5F"/>
    <w:rsid w:val="00942CDB"/>
    <w:rsid w:val="009438A8"/>
    <w:rsid w:val="00943946"/>
    <w:rsid w:val="00943AAE"/>
    <w:rsid w:val="00943FB5"/>
    <w:rsid w:val="00944189"/>
    <w:rsid w:val="00944A64"/>
    <w:rsid w:val="00945302"/>
    <w:rsid w:val="009455D4"/>
    <w:rsid w:val="00945825"/>
    <w:rsid w:val="00946030"/>
    <w:rsid w:val="00946B61"/>
    <w:rsid w:val="009470AA"/>
    <w:rsid w:val="009475FD"/>
    <w:rsid w:val="0094777C"/>
    <w:rsid w:val="00947BFB"/>
    <w:rsid w:val="00947D6E"/>
    <w:rsid w:val="00950402"/>
    <w:rsid w:val="0095094B"/>
    <w:rsid w:val="00950A57"/>
    <w:rsid w:val="00950F8D"/>
    <w:rsid w:val="00951E07"/>
    <w:rsid w:val="009524D9"/>
    <w:rsid w:val="00952BE3"/>
    <w:rsid w:val="00952EB4"/>
    <w:rsid w:val="00953880"/>
    <w:rsid w:val="009539C3"/>
    <w:rsid w:val="00953B40"/>
    <w:rsid w:val="00953CAD"/>
    <w:rsid w:val="009546BF"/>
    <w:rsid w:val="009546CF"/>
    <w:rsid w:val="00954BB7"/>
    <w:rsid w:val="00954CB9"/>
    <w:rsid w:val="00955022"/>
    <w:rsid w:val="009551FA"/>
    <w:rsid w:val="00955A75"/>
    <w:rsid w:val="00955C4E"/>
    <w:rsid w:val="00955E71"/>
    <w:rsid w:val="0095623B"/>
    <w:rsid w:val="009562F8"/>
    <w:rsid w:val="0095657B"/>
    <w:rsid w:val="009567C1"/>
    <w:rsid w:val="009569DE"/>
    <w:rsid w:val="00956BAF"/>
    <w:rsid w:val="00956D12"/>
    <w:rsid w:val="00956EA1"/>
    <w:rsid w:val="00957D87"/>
    <w:rsid w:val="0096016B"/>
    <w:rsid w:val="009604FA"/>
    <w:rsid w:val="00960751"/>
    <w:rsid w:val="009607EF"/>
    <w:rsid w:val="00960CE6"/>
    <w:rsid w:val="00960EE2"/>
    <w:rsid w:val="00960F90"/>
    <w:rsid w:val="0096113F"/>
    <w:rsid w:val="00961E64"/>
    <w:rsid w:val="00962319"/>
    <w:rsid w:val="00962543"/>
    <w:rsid w:val="009625FE"/>
    <w:rsid w:val="009626DE"/>
    <w:rsid w:val="00962A11"/>
    <w:rsid w:val="0096362E"/>
    <w:rsid w:val="00964015"/>
    <w:rsid w:val="009642A4"/>
    <w:rsid w:val="00964714"/>
    <w:rsid w:val="00964BD9"/>
    <w:rsid w:val="00964F62"/>
    <w:rsid w:val="009657FB"/>
    <w:rsid w:val="009659AE"/>
    <w:rsid w:val="00966236"/>
    <w:rsid w:val="009670E9"/>
    <w:rsid w:val="00967147"/>
    <w:rsid w:val="009674F9"/>
    <w:rsid w:val="009675BD"/>
    <w:rsid w:val="00967630"/>
    <w:rsid w:val="00967A27"/>
    <w:rsid w:val="00967B41"/>
    <w:rsid w:val="00967B93"/>
    <w:rsid w:val="00967F4E"/>
    <w:rsid w:val="00967F6A"/>
    <w:rsid w:val="00970784"/>
    <w:rsid w:val="00970C4D"/>
    <w:rsid w:val="00971058"/>
    <w:rsid w:val="0097197F"/>
    <w:rsid w:val="009720A2"/>
    <w:rsid w:val="009720C0"/>
    <w:rsid w:val="00972241"/>
    <w:rsid w:val="0097231A"/>
    <w:rsid w:val="0097234C"/>
    <w:rsid w:val="009725BA"/>
    <w:rsid w:val="00972A78"/>
    <w:rsid w:val="00972B5D"/>
    <w:rsid w:val="00972DE1"/>
    <w:rsid w:val="00973151"/>
    <w:rsid w:val="009731B7"/>
    <w:rsid w:val="009731BE"/>
    <w:rsid w:val="0097337C"/>
    <w:rsid w:val="009735F3"/>
    <w:rsid w:val="00973769"/>
    <w:rsid w:val="00973A8C"/>
    <w:rsid w:val="00973B6D"/>
    <w:rsid w:val="009741F5"/>
    <w:rsid w:val="009743FA"/>
    <w:rsid w:val="00975072"/>
    <w:rsid w:val="00975333"/>
    <w:rsid w:val="00976263"/>
    <w:rsid w:val="00977124"/>
    <w:rsid w:val="0097717C"/>
    <w:rsid w:val="00977473"/>
    <w:rsid w:val="00977F9C"/>
    <w:rsid w:val="0098032E"/>
    <w:rsid w:val="00980417"/>
    <w:rsid w:val="00980445"/>
    <w:rsid w:val="0098063B"/>
    <w:rsid w:val="009809A6"/>
    <w:rsid w:val="00981203"/>
    <w:rsid w:val="0098146D"/>
    <w:rsid w:val="009819F5"/>
    <w:rsid w:val="00981D05"/>
    <w:rsid w:val="00981F75"/>
    <w:rsid w:val="00982ABC"/>
    <w:rsid w:val="00982D6E"/>
    <w:rsid w:val="00982DA9"/>
    <w:rsid w:val="00983125"/>
    <w:rsid w:val="00983672"/>
    <w:rsid w:val="0098385A"/>
    <w:rsid w:val="00983A2A"/>
    <w:rsid w:val="00984192"/>
    <w:rsid w:val="009841FA"/>
    <w:rsid w:val="00984345"/>
    <w:rsid w:val="00984387"/>
    <w:rsid w:val="00984410"/>
    <w:rsid w:val="00984606"/>
    <w:rsid w:val="00984B25"/>
    <w:rsid w:val="00985A68"/>
    <w:rsid w:val="00985E6D"/>
    <w:rsid w:val="009862EB"/>
    <w:rsid w:val="00986851"/>
    <w:rsid w:val="00986EAC"/>
    <w:rsid w:val="00987933"/>
    <w:rsid w:val="00990585"/>
    <w:rsid w:val="00991179"/>
    <w:rsid w:val="0099169D"/>
    <w:rsid w:val="00991AB7"/>
    <w:rsid w:val="00991CD2"/>
    <w:rsid w:val="009924EF"/>
    <w:rsid w:val="0099266D"/>
    <w:rsid w:val="00992CE8"/>
    <w:rsid w:val="00992D96"/>
    <w:rsid w:val="00992DEB"/>
    <w:rsid w:val="009933F5"/>
    <w:rsid w:val="00993BAB"/>
    <w:rsid w:val="00994C6D"/>
    <w:rsid w:val="009952EF"/>
    <w:rsid w:val="00995B0F"/>
    <w:rsid w:val="00995F8E"/>
    <w:rsid w:val="00996563"/>
    <w:rsid w:val="00996BA3"/>
    <w:rsid w:val="009979A9"/>
    <w:rsid w:val="009A019F"/>
    <w:rsid w:val="009A053D"/>
    <w:rsid w:val="009A0E85"/>
    <w:rsid w:val="009A1385"/>
    <w:rsid w:val="009A1995"/>
    <w:rsid w:val="009A1FF1"/>
    <w:rsid w:val="009A2241"/>
    <w:rsid w:val="009A230F"/>
    <w:rsid w:val="009A236E"/>
    <w:rsid w:val="009A2956"/>
    <w:rsid w:val="009A2AF4"/>
    <w:rsid w:val="009A3C7A"/>
    <w:rsid w:val="009A4315"/>
    <w:rsid w:val="009A432F"/>
    <w:rsid w:val="009A52D6"/>
    <w:rsid w:val="009A5689"/>
    <w:rsid w:val="009A5D8E"/>
    <w:rsid w:val="009A6CF6"/>
    <w:rsid w:val="009A6F27"/>
    <w:rsid w:val="009A7C01"/>
    <w:rsid w:val="009A7C22"/>
    <w:rsid w:val="009B01DC"/>
    <w:rsid w:val="009B056F"/>
    <w:rsid w:val="009B0680"/>
    <w:rsid w:val="009B11A8"/>
    <w:rsid w:val="009B1942"/>
    <w:rsid w:val="009B1CD3"/>
    <w:rsid w:val="009B1D9A"/>
    <w:rsid w:val="009B1F84"/>
    <w:rsid w:val="009B20B4"/>
    <w:rsid w:val="009B289D"/>
    <w:rsid w:val="009B2DEF"/>
    <w:rsid w:val="009B3077"/>
    <w:rsid w:val="009B31AE"/>
    <w:rsid w:val="009B33B9"/>
    <w:rsid w:val="009B3506"/>
    <w:rsid w:val="009B3D36"/>
    <w:rsid w:val="009B4013"/>
    <w:rsid w:val="009B429D"/>
    <w:rsid w:val="009B4A7A"/>
    <w:rsid w:val="009B4B9C"/>
    <w:rsid w:val="009B56B3"/>
    <w:rsid w:val="009B5A38"/>
    <w:rsid w:val="009B63DB"/>
    <w:rsid w:val="009B67A4"/>
    <w:rsid w:val="009B6AB5"/>
    <w:rsid w:val="009B6C9E"/>
    <w:rsid w:val="009B7519"/>
    <w:rsid w:val="009B79F1"/>
    <w:rsid w:val="009B7D16"/>
    <w:rsid w:val="009C0251"/>
    <w:rsid w:val="009C0CB5"/>
    <w:rsid w:val="009C0F6E"/>
    <w:rsid w:val="009C1E3D"/>
    <w:rsid w:val="009C24B7"/>
    <w:rsid w:val="009C33BD"/>
    <w:rsid w:val="009C35CD"/>
    <w:rsid w:val="009C3EA1"/>
    <w:rsid w:val="009C3F7B"/>
    <w:rsid w:val="009C4B92"/>
    <w:rsid w:val="009C566A"/>
    <w:rsid w:val="009C6336"/>
    <w:rsid w:val="009C6F2A"/>
    <w:rsid w:val="009C7742"/>
    <w:rsid w:val="009C7A1E"/>
    <w:rsid w:val="009D04E6"/>
    <w:rsid w:val="009D06B7"/>
    <w:rsid w:val="009D09D2"/>
    <w:rsid w:val="009D0F2C"/>
    <w:rsid w:val="009D1E1E"/>
    <w:rsid w:val="009D1FFC"/>
    <w:rsid w:val="009D2A58"/>
    <w:rsid w:val="009D38C7"/>
    <w:rsid w:val="009D3ACC"/>
    <w:rsid w:val="009D3BD3"/>
    <w:rsid w:val="009D3CFD"/>
    <w:rsid w:val="009D3F13"/>
    <w:rsid w:val="009D4186"/>
    <w:rsid w:val="009D4975"/>
    <w:rsid w:val="009D556D"/>
    <w:rsid w:val="009D5915"/>
    <w:rsid w:val="009D59AC"/>
    <w:rsid w:val="009D6A0D"/>
    <w:rsid w:val="009D7907"/>
    <w:rsid w:val="009D7BDA"/>
    <w:rsid w:val="009D7C33"/>
    <w:rsid w:val="009E0A00"/>
    <w:rsid w:val="009E0ED1"/>
    <w:rsid w:val="009E1B96"/>
    <w:rsid w:val="009E1C97"/>
    <w:rsid w:val="009E2106"/>
    <w:rsid w:val="009E25DC"/>
    <w:rsid w:val="009E292E"/>
    <w:rsid w:val="009E2B7E"/>
    <w:rsid w:val="009E3D38"/>
    <w:rsid w:val="009E3D56"/>
    <w:rsid w:val="009E4117"/>
    <w:rsid w:val="009E4D6B"/>
    <w:rsid w:val="009E5540"/>
    <w:rsid w:val="009E5BA3"/>
    <w:rsid w:val="009E5F4E"/>
    <w:rsid w:val="009E6B31"/>
    <w:rsid w:val="009E6F25"/>
    <w:rsid w:val="009E6F82"/>
    <w:rsid w:val="009E74E4"/>
    <w:rsid w:val="009E77B4"/>
    <w:rsid w:val="009E78FA"/>
    <w:rsid w:val="009F011E"/>
    <w:rsid w:val="009F0E2C"/>
    <w:rsid w:val="009F18F2"/>
    <w:rsid w:val="009F19CB"/>
    <w:rsid w:val="009F207D"/>
    <w:rsid w:val="009F21DB"/>
    <w:rsid w:val="009F2F03"/>
    <w:rsid w:val="009F3D7E"/>
    <w:rsid w:val="009F3D8F"/>
    <w:rsid w:val="009F4FBE"/>
    <w:rsid w:val="009F50D3"/>
    <w:rsid w:val="009F515A"/>
    <w:rsid w:val="009F56C9"/>
    <w:rsid w:val="009F599D"/>
    <w:rsid w:val="009F5A8E"/>
    <w:rsid w:val="009F5BC9"/>
    <w:rsid w:val="009F5EA3"/>
    <w:rsid w:val="009F7648"/>
    <w:rsid w:val="009F765F"/>
    <w:rsid w:val="009F77F4"/>
    <w:rsid w:val="009F78D1"/>
    <w:rsid w:val="009F7928"/>
    <w:rsid w:val="009F7CC0"/>
    <w:rsid w:val="00A003E0"/>
    <w:rsid w:val="00A003EF"/>
    <w:rsid w:val="00A004F9"/>
    <w:rsid w:val="00A00738"/>
    <w:rsid w:val="00A00C92"/>
    <w:rsid w:val="00A00D40"/>
    <w:rsid w:val="00A0213F"/>
    <w:rsid w:val="00A024D9"/>
    <w:rsid w:val="00A0268B"/>
    <w:rsid w:val="00A02EEB"/>
    <w:rsid w:val="00A0371A"/>
    <w:rsid w:val="00A0381E"/>
    <w:rsid w:val="00A03FAA"/>
    <w:rsid w:val="00A0430E"/>
    <w:rsid w:val="00A0472B"/>
    <w:rsid w:val="00A05231"/>
    <w:rsid w:val="00A05B2F"/>
    <w:rsid w:val="00A05C34"/>
    <w:rsid w:val="00A05D12"/>
    <w:rsid w:val="00A05DBF"/>
    <w:rsid w:val="00A06C1E"/>
    <w:rsid w:val="00A06EDB"/>
    <w:rsid w:val="00A07428"/>
    <w:rsid w:val="00A101AD"/>
    <w:rsid w:val="00A103DE"/>
    <w:rsid w:val="00A10B7A"/>
    <w:rsid w:val="00A11101"/>
    <w:rsid w:val="00A112F7"/>
    <w:rsid w:val="00A11B6B"/>
    <w:rsid w:val="00A125CD"/>
    <w:rsid w:val="00A12714"/>
    <w:rsid w:val="00A1318B"/>
    <w:rsid w:val="00A13C30"/>
    <w:rsid w:val="00A140E6"/>
    <w:rsid w:val="00A14682"/>
    <w:rsid w:val="00A1479B"/>
    <w:rsid w:val="00A14944"/>
    <w:rsid w:val="00A14E9B"/>
    <w:rsid w:val="00A152C8"/>
    <w:rsid w:val="00A1544E"/>
    <w:rsid w:val="00A15DAE"/>
    <w:rsid w:val="00A15DE2"/>
    <w:rsid w:val="00A1696C"/>
    <w:rsid w:val="00A16CC9"/>
    <w:rsid w:val="00A16D3B"/>
    <w:rsid w:val="00A16F7C"/>
    <w:rsid w:val="00A17041"/>
    <w:rsid w:val="00A175F6"/>
    <w:rsid w:val="00A17A05"/>
    <w:rsid w:val="00A20157"/>
    <w:rsid w:val="00A20848"/>
    <w:rsid w:val="00A20E11"/>
    <w:rsid w:val="00A21484"/>
    <w:rsid w:val="00A21827"/>
    <w:rsid w:val="00A21A52"/>
    <w:rsid w:val="00A21E8F"/>
    <w:rsid w:val="00A2210E"/>
    <w:rsid w:val="00A23BB5"/>
    <w:rsid w:val="00A24904"/>
    <w:rsid w:val="00A24A26"/>
    <w:rsid w:val="00A252F2"/>
    <w:rsid w:val="00A254C7"/>
    <w:rsid w:val="00A25696"/>
    <w:rsid w:val="00A25738"/>
    <w:rsid w:val="00A2573D"/>
    <w:rsid w:val="00A25A2E"/>
    <w:rsid w:val="00A260F5"/>
    <w:rsid w:val="00A26179"/>
    <w:rsid w:val="00A2628C"/>
    <w:rsid w:val="00A270F3"/>
    <w:rsid w:val="00A31329"/>
    <w:rsid w:val="00A3156C"/>
    <w:rsid w:val="00A31AD7"/>
    <w:rsid w:val="00A31B42"/>
    <w:rsid w:val="00A31BDC"/>
    <w:rsid w:val="00A31ED1"/>
    <w:rsid w:val="00A32514"/>
    <w:rsid w:val="00A3263F"/>
    <w:rsid w:val="00A32683"/>
    <w:rsid w:val="00A326C8"/>
    <w:rsid w:val="00A32FF2"/>
    <w:rsid w:val="00A344AB"/>
    <w:rsid w:val="00A347D7"/>
    <w:rsid w:val="00A34DFF"/>
    <w:rsid w:val="00A350C4"/>
    <w:rsid w:val="00A35319"/>
    <w:rsid w:val="00A3584D"/>
    <w:rsid w:val="00A35A4C"/>
    <w:rsid w:val="00A35BB6"/>
    <w:rsid w:val="00A35FEE"/>
    <w:rsid w:val="00A36300"/>
    <w:rsid w:val="00A363A1"/>
    <w:rsid w:val="00A363FD"/>
    <w:rsid w:val="00A365FE"/>
    <w:rsid w:val="00A3682B"/>
    <w:rsid w:val="00A369EF"/>
    <w:rsid w:val="00A36D72"/>
    <w:rsid w:val="00A36D88"/>
    <w:rsid w:val="00A37161"/>
    <w:rsid w:val="00A3792A"/>
    <w:rsid w:val="00A37CF1"/>
    <w:rsid w:val="00A37E0F"/>
    <w:rsid w:val="00A40658"/>
    <w:rsid w:val="00A41B84"/>
    <w:rsid w:val="00A41D6A"/>
    <w:rsid w:val="00A4364C"/>
    <w:rsid w:val="00A437C2"/>
    <w:rsid w:val="00A43B0A"/>
    <w:rsid w:val="00A43C13"/>
    <w:rsid w:val="00A4418B"/>
    <w:rsid w:val="00A441E9"/>
    <w:rsid w:val="00A44330"/>
    <w:rsid w:val="00A44C5C"/>
    <w:rsid w:val="00A451B9"/>
    <w:rsid w:val="00A45778"/>
    <w:rsid w:val="00A457B9"/>
    <w:rsid w:val="00A45CAC"/>
    <w:rsid w:val="00A46D78"/>
    <w:rsid w:val="00A46F88"/>
    <w:rsid w:val="00A47D9E"/>
    <w:rsid w:val="00A50273"/>
    <w:rsid w:val="00A504AD"/>
    <w:rsid w:val="00A50713"/>
    <w:rsid w:val="00A50811"/>
    <w:rsid w:val="00A50885"/>
    <w:rsid w:val="00A50E99"/>
    <w:rsid w:val="00A51010"/>
    <w:rsid w:val="00A5201B"/>
    <w:rsid w:val="00A52776"/>
    <w:rsid w:val="00A52F3B"/>
    <w:rsid w:val="00A5304D"/>
    <w:rsid w:val="00A542C0"/>
    <w:rsid w:val="00A542D0"/>
    <w:rsid w:val="00A54530"/>
    <w:rsid w:val="00A546E7"/>
    <w:rsid w:val="00A54F92"/>
    <w:rsid w:val="00A55DEF"/>
    <w:rsid w:val="00A565CE"/>
    <w:rsid w:val="00A56D66"/>
    <w:rsid w:val="00A56E0D"/>
    <w:rsid w:val="00A5747A"/>
    <w:rsid w:val="00A600E9"/>
    <w:rsid w:val="00A60597"/>
    <w:rsid w:val="00A60A1C"/>
    <w:rsid w:val="00A6112D"/>
    <w:rsid w:val="00A6113D"/>
    <w:rsid w:val="00A615DC"/>
    <w:rsid w:val="00A61676"/>
    <w:rsid w:val="00A61738"/>
    <w:rsid w:val="00A61A9D"/>
    <w:rsid w:val="00A61C5A"/>
    <w:rsid w:val="00A62845"/>
    <w:rsid w:val="00A62B03"/>
    <w:rsid w:val="00A634BC"/>
    <w:rsid w:val="00A6353B"/>
    <w:rsid w:val="00A63789"/>
    <w:rsid w:val="00A639BC"/>
    <w:rsid w:val="00A63F78"/>
    <w:rsid w:val="00A649CA"/>
    <w:rsid w:val="00A64E32"/>
    <w:rsid w:val="00A65213"/>
    <w:rsid w:val="00A652B5"/>
    <w:rsid w:val="00A65391"/>
    <w:rsid w:val="00A65455"/>
    <w:rsid w:val="00A65650"/>
    <w:rsid w:val="00A65A93"/>
    <w:rsid w:val="00A65D9B"/>
    <w:rsid w:val="00A661DC"/>
    <w:rsid w:val="00A662B2"/>
    <w:rsid w:val="00A66568"/>
    <w:rsid w:val="00A66E9B"/>
    <w:rsid w:val="00A67643"/>
    <w:rsid w:val="00A677F4"/>
    <w:rsid w:val="00A70620"/>
    <w:rsid w:val="00A70F43"/>
    <w:rsid w:val="00A71349"/>
    <w:rsid w:val="00A714D6"/>
    <w:rsid w:val="00A71689"/>
    <w:rsid w:val="00A71DD5"/>
    <w:rsid w:val="00A71F45"/>
    <w:rsid w:val="00A71FFE"/>
    <w:rsid w:val="00A72422"/>
    <w:rsid w:val="00A725A1"/>
    <w:rsid w:val="00A727CB"/>
    <w:rsid w:val="00A72CF6"/>
    <w:rsid w:val="00A72D4F"/>
    <w:rsid w:val="00A72E89"/>
    <w:rsid w:val="00A73262"/>
    <w:rsid w:val="00A73701"/>
    <w:rsid w:val="00A74856"/>
    <w:rsid w:val="00A74D86"/>
    <w:rsid w:val="00A74E38"/>
    <w:rsid w:val="00A7639B"/>
    <w:rsid w:val="00A76562"/>
    <w:rsid w:val="00A766FD"/>
    <w:rsid w:val="00A76A25"/>
    <w:rsid w:val="00A77055"/>
    <w:rsid w:val="00A77208"/>
    <w:rsid w:val="00A77F58"/>
    <w:rsid w:val="00A8074D"/>
    <w:rsid w:val="00A81E2B"/>
    <w:rsid w:val="00A83236"/>
    <w:rsid w:val="00A8374A"/>
    <w:rsid w:val="00A83963"/>
    <w:rsid w:val="00A83D4A"/>
    <w:rsid w:val="00A845E0"/>
    <w:rsid w:val="00A846AC"/>
    <w:rsid w:val="00A84D9F"/>
    <w:rsid w:val="00A85592"/>
    <w:rsid w:val="00A859A6"/>
    <w:rsid w:val="00A86021"/>
    <w:rsid w:val="00A861ED"/>
    <w:rsid w:val="00A86397"/>
    <w:rsid w:val="00A86500"/>
    <w:rsid w:val="00A86871"/>
    <w:rsid w:val="00A86E14"/>
    <w:rsid w:val="00A87012"/>
    <w:rsid w:val="00A87594"/>
    <w:rsid w:val="00A876FB"/>
    <w:rsid w:val="00A87987"/>
    <w:rsid w:val="00A90FA0"/>
    <w:rsid w:val="00A90FBE"/>
    <w:rsid w:val="00A91070"/>
    <w:rsid w:val="00A91099"/>
    <w:rsid w:val="00A915AA"/>
    <w:rsid w:val="00A920EE"/>
    <w:rsid w:val="00A92507"/>
    <w:rsid w:val="00A92724"/>
    <w:rsid w:val="00A9275E"/>
    <w:rsid w:val="00A927C2"/>
    <w:rsid w:val="00A93890"/>
    <w:rsid w:val="00A93BCF"/>
    <w:rsid w:val="00A94066"/>
    <w:rsid w:val="00A9458C"/>
    <w:rsid w:val="00A957AC"/>
    <w:rsid w:val="00A95811"/>
    <w:rsid w:val="00A9692B"/>
    <w:rsid w:val="00A969B5"/>
    <w:rsid w:val="00A96D25"/>
    <w:rsid w:val="00A96E7E"/>
    <w:rsid w:val="00A9724A"/>
    <w:rsid w:val="00A97929"/>
    <w:rsid w:val="00A97EE5"/>
    <w:rsid w:val="00AA065A"/>
    <w:rsid w:val="00AA08DC"/>
    <w:rsid w:val="00AA0C56"/>
    <w:rsid w:val="00AA0CE3"/>
    <w:rsid w:val="00AA0F7E"/>
    <w:rsid w:val="00AA1812"/>
    <w:rsid w:val="00AA2D90"/>
    <w:rsid w:val="00AA303B"/>
    <w:rsid w:val="00AA3C71"/>
    <w:rsid w:val="00AA44B2"/>
    <w:rsid w:val="00AA4936"/>
    <w:rsid w:val="00AA5776"/>
    <w:rsid w:val="00AA5A82"/>
    <w:rsid w:val="00AA6352"/>
    <w:rsid w:val="00AA6ACD"/>
    <w:rsid w:val="00AA6D11"/>
    <w:rsid w:val="00AA6FDA"/>
    <w:rsid w:val="00AA73B4"/>
    <w:rsid w:val="00AA7422"/>
    <w:rsid w:val="00AA7566"/>
    <w:rsid w:val="00AA77B8"/>
    <w:rsid w:val="00AB09F6"/>
    <w:rsid w:val="00AB0E59"/>
    <w:rsid w:val="00AB1083"/>
    <w:rsid w:val="00AB1BC1"/>
    <w:rsid w:val="00AB1C93"/>
    <w:rsid w:val="00AB29D4"/>
    <w:rsid w:val="00AB2F2F"/>
    <w:rsid w:val="00AB3DD8"/>
    <w:rsid w:val="00AB3E3B"/>
    <w:rsid w:val="00AB458E"/>
    <w:rsid w:val="00AB4FCF"/>
    <w:rsid w:val="00AB57B6"/>
    <w:rsid w:val="00AB77F8"/>
    <w:rsid w:val="00AC002E"/>
    <w:rsid w:val="00AC08A7"/>
    <w:rsid w:val="00AC1228"/>
    <w:rsid w:val="00AC1471"/>
    <w:rsid w:val="00AC1AFF"/>
    <w:rsid w:val="00AC1C8B"/>
    <w:rsid w:val="00AC1CFE"/>
    <w:rsid w:val="00AC2029"/>
    <w:rsid w:val="00AC2049"/>
    <w:rsid w:val="00AC2661"/>
    <w:rsid w:val="00AC2787"/>
    <w:rsid w:val="00AC2A35"/>
    <w:rsid w:val="00AC2B01"/>
    <w:rsid w:val="00AC2ED2"/>
    <w:rsid w:val="00AC2F69"/>
    <w:rsid w:val="00AC35D2"/>
    <w:rsid w:val="00AC4236"/>
    <w:rsid w:val="00AC4C11"/>
    <w:rsid w:val="00AC6088"/>
    <w:rsid w:val="00AC626C"/>
    <w:rsid w:val="00AC6DD9"/>
    <w:rsid w:val="00AC6E31"/>
    <w:rsid w:val="00AD04CA"/>
    <w:rsid w:val="00AD07A6"/>
    <w:rsid w:val="00AD0ABC"/>
    <w:rsid w:val="00AD0AD3"/>
    <w:rsid w:val="00AD0EBF"/>
    <w:rsid w:val="00AD10D4"/>
    <w:rsid w:val="00AD1108"/>
    <w:rsid w:val="00AD1143"/>
    <w:rsid w:val="00AD18C7"/>
    <w:rsid w:val="00AD2E08"/>
    <w:rsid w:val="00AD2F50"/>
    <w:rsid w:val="00AD2FC3"/>
    <w:rsid w:val="00AD315C"/>
    <w:rsid w:val="00AD34CB"/>
    <w:rsid w:val="00AD3582"/>
    <w:rsid w:val="00AD4207"/>
    <w:rsid w:val="00AD43EB"/>
    <w:rsid w:val="00AD4450"/>
    <w:rsid w:val="00AD44B2"/>
    <w:rsid w:val="00AD45A1"/>
    <w:rsid w:val="00AD49D9"/>
    <w:rsid w:val="00AD511B"/>
    <w:rsid w:val="00AD5317"/>
    <w:rsid w:val="00AD61BC"/>
    <w:rsid w:val="00AD6283"/>
    <w:rsid w:val="00AD62E8"/>
    <w:rsid w:val="00AD6331"/>
    <w:rsid w:val="00AD6C24"/>
    <w:rsid w:val="00AD6EC0"/>
    <w:rsid w:val="00AD75F4"/>
    <w:rsid w:val="00AD7B71"/>
    <w:rsid w:val="00AE0753"/>
    <w:rsid w:val="00AE09F2"/>
    <w:rsid w:val="00AE0D83"/>
    <w:rsid w:val="00AE14A6"/>
    <w:rsid w:val="00AE1A94"/>
    <w:rsid w:val="00AE1B23"/>
    <w:rsid w:val="00AE20CA"/>
    <w:rsid w:val="00AE2722"/>
    <w:rsid w:val="00AE29DC"/>
    <w:rsid w:val="00AE39AF"/>
    <w:rsid w:val="00AE4211"/>
    <w:rsid w:val="00AE43B1"/>
    <w:rsid w:val="00AE43C3"/>
    <w:rsid w:val="00AE5505"/>
    <w:rsid w:val="00AE5872"/>
    <w:rsid w:val="00AE5946"/>
    <w:rsid w:val="00AE5BBE"/>
    <w:rsid w:val="00AE5E40"/>
    <w:rsid w:val="00AE60E5"/>
    <w:rsid w:val="00AE6A88"/>
    <w:rsid w:val="00AE6B09"/>
    <w:rsid w:val="00AE6FF8"/>
    <w:rsid w:val="00AE733A"/>
    <w:rsid w:val="00AE7826"/>
    <w:rsid w:val="00AE7C88"/>
    <w:rsid w:val="00AE7E2A"/>
    <w:rsid w:val="00AE7E60"/>
    <w:rsid w:val="00AE7FF3"/>
    <w:rsid w:val="00AF020A"/>
    <w:rsid w:val="00AF1364"/>
    <w:rsid w:val="00AF1931"/>
    <w:rsid w:val="00AF2F45"/>
    <w:rsid w:val="00AF32D1"/>
    <w:rsid w:val="00AF3F7B"/>
    <w:rsid w:val="00AF3FDB"/>
    <w:rsid w:val="00AF4C99"/>
    <w:rsid w:val="00AF4CC9"/>
    <w:rsid w:val="00AF5ABF"/>
    <w:rsid w:val="00AF5DBD"/>
    <w:rsid w:val="00AF623C"/>
    <w:rsid w:val="00AF6257"/>
    <w:rsid w:val="00AF62D3"/>
    <w:rsid w:val="00AF731B"/>
    <w:rsid w:val="00AF7386"/>
    <w:rsid w:val="00B0001E"/>
    <w:rsid w:val="00B0024D"/>
    <w:rsid w:val="00B00300"/>
    <w:rsid w:val="00B0060F"/>
    <w:rsid w:val="00B007C9"/>
    <w:rsid w:val="00B00E01"/>
    <w:rsid w:val="00B00E0C"/>
    <w:rsid w:val="00B00E16"/>
    <w:rsid w:val="00B00F0F"/>
    <w:rsid w:val="00B014C7"/>
    <w:rsid w:val="00B01674"/>
    <w:rsid w:val="00B01AC2"/>
    <w:rsid w:val="00B0216C"/>
    <w:rsid w:val="00B02671"/>
    <w:rsid w:val="00B0292E"/>
    <w:rsid w:val="00B02B71"/>
    <w:rsid w:val="00B03625"/>
    <w:rsid w:val="00B03B99"/>
    <w:rsid w:val="00B0462C"/>
    <w:rsid w:val="00B04F71"/>
    <w:rsid w:val="00B05CE8"/>
    <w:rsid w:val="00B05DB3"/>
    <w:rsid w:val="00B05E7D"/>
    <w:rsid w:val="00B05ED5"/>
    <w:rsid w:val="00B06010"/>
    <w:rsid w:val="00B063F8"/>
    <w:rsid w:val="00B068FD"/>
    <w:rsid w:val="00B06D2F"/>
    <w:rsid w:val="00B07705"/>
    <w:rsid w:val="00B07D22"/>
    <w:rsid w:val="00B07ED7"/>
    <w:rsid w:val="00B104E3"/>
    <w:rsid w:val="00B109F7"/>
    <w:rsid w:val="00B10AC8"/>
    <w:rsid w:val="00B10B22"/>
    <w:rsid w:val="00B11EF3"/>
    <w:rsid w:val="00B123A9"/>
    <w:rsid w:val="00B124AE"/>
    <w:rsid w:val="00B1262D"/>
    <w:rsid w:val="00B12903"/>
    <w:rsid w:val="00B1366A"/>
    <w:rsid w:val="00B13771"/>
    <w:rsid w:val="00B13AC3"/>
    <w:rsid w:val="00B13B71"/>
    <w:rsid w:val="00B13FCA"/>
    <w:rsid w:val="00B14162"/>
    <w:rsid w:val="00B15CA8"/>
    <w:rsid w:val="00B15F64"/>
    <w:rsid w:val="00B16016"/>
    <w:rsid w:val="00B16094"/>
    <w:rsid w:val="00B163E8"/>
    <w:rsid w:val="00B16663"/>
    <w:rsid w:val="00B166DC"/>
    <w:rsid w:val="00B1678C"/>
    <w:rsid w:val="00B1756E"/>
    <w:rsid w:val="00B17A94"/>
    <w:rsid w:val="00B17A9A"/>
    <w:rsid w:val="00B17BA1"/>
    <w:rsid w:val="00B17C2E"/>
    <w:rsid w:val="00B2008E"/>
    <w:rsid w:val="00B20F4E"/>
    <w:rsid w:val="00B2127A"/>
    <w:rsid w:val="00B21833"/>
    <w:rsid w:val="00B21C2A"/>
    <w:rsid w:val="00B21D3C"/>
    <w:rsid w:val="00B21F33"/>
    <w:rsid w:val="00B220E5"/>
    <w:rsid w:val="00B2291E"/>
    <w:rsid w:val="00B22A17"/>
    <w:rsid w:val="00B2306A"/>
    <w:rsid w:val="00B234D9"/>
    <w:rsid w:val="00B239A6"/>
    <w:rsid w:val="00B24398"/>
    <w:rsid w:val="00B243C6"/>
    <w:rsid w:val="00B25909"/>
    <w:rsid w:val="00B25E4A"/>
    <w:rsid w:val="00B25FD4"/>
    <w:rsid w:val="00B26778"/>
    <w:rsid w:val="00B26AAF"/>
    <w:rsid w:val="00B26EBF"/>
    <w:rsid w:val="00B271A6"/>
    <w:rsid w:val="00B271D9"/>
    <w:rsid w:val="00B27318"/>
    <w:rsid w:val="00B2749A"/>
    <w:rsid w:val="00B3029B"/>
    <w:rsid w:val="00B3037D"/>
    <w:rsid w:val="00B309D7"/>
    <w:rsid w:val="00B30D8D"/>
    <w:rsid w:val="00B30FEC"/>
    <w:rsid w:val="00B317F0"/>
    <w:rsid w:val="00B31AEA"/>
    <w:rsid w:val="00B31D4C"/>
    <w:rsid w:val="00B32223"/>
    <w:rsid w:val="00B33313"/>
    <w:rsid w:val="00B3379A"/>
    <w:rsid w:val="00B3389B"/>
    <w:rsid w:val="00B340F6"/>
    <w:rsid w:val="00B34417"/>
    <w:rsid w:val="00B344CA"/>
    <w:rsid w:val="00B34693"/>
    <w:rsid w:val="00B3488C"/>
    <w:rsid w:val="00B349FF"/>
    <w:rsid w:val="00B34AE0"/>
    <w:rsid w:val="00B34B8F"/>
    <w:rsid w:val="00B34DD2"/>
    <w:rsid w:val="00B35487"/>
    <w:rsid w:val="00B354BD"/>
    <w:rsid w:val="00B35E39"/>
    <w:rsid w:val="00B36908"/>
    <w:rsid w:val="00B3701C"/>
    <w:rsid w:val="00B373A0"/>
    <w:rsid w:val="00B37650"/>
    <w:rsid w:val="00B376D7"/>
    <w:rsid w:val="00B37E2C"/>
    <w:rsid w:val="00B404E9"/>
    <w:rsid w:val="00B40A9F"/>
    <w:rsid w:val="00B4168C"/>
    <w:rsid w:val="00B41A86"/>
    <w:rsid w:val="00B41E11"/>
    <w:rsid w:val="00B4223A"/>
    <w:rsid w:val="00B427DF"/>
    <w:rsid w:val="00B42822"/>
    <w:rsid w:val="00B42B20"/>
    <w:rsid w:val="00B42DDC"/>
    <w:rsid w:val="00B43FD2"/>
    <w:rsid w:val="00B443A4"/>
    <w:rsid w:val="00B445C8"/>
    <w:rsid w:val="00B44B8B"/>
    <w:rsid w:val="00B44F32"/>
    <w:rsid w:val="00B45009"/>
    <w:rsid w:val="00B4507C"/>
    <w:rsid w:val="00B45115"/>
    <w:rsid w:val="00B45123"/>
    <w:rsid w:val="00B45158"/>
    <w:rsid w:val="00B4555C"/>
    <w:rsid w:val="00B45D82"/>
    <w:rsid w:val="00B45DD7"/>
    <w:rsid w:val="00B45FAE"/>
    <w:rsid w:val="00B4695E"/>
    <w:rsid w:val="00B46EA4"/>
    <w:rsid w:val="00B47980"/>
    <w:rsid w:val="00B4798F"/>
    <w:rsid w:val="00B479B6"/>
    <w:rsid w:val="00B47C39"/>
    <w:rsid w:val="00B47CE8"/>
    <w:rsid w:val="00B47D25"/>
    <w:rsid w:val="00B50170"/>
    <w:rsid w:val="00B50362"/>
    <w:rsid w:val="00B504BF"/>
    <w:rsid w:val="00B508A7"/>
    <w:rsid w:val="00B51196"/>
    <w:rsid w:val="00B51366"/>
    <w:rsid w:val="00B5136C"/>
    <w:rsid w:val="00B5157F"/>
    <w:rsid w:val="00B51CAE"/>
    <w:rsid w:val="00B51E37"/>
    <w:rsid w:val="00B52196"/>
    <w:rsid w:val="00B53301"/>
    <w:rsid w:val="00B53303"/>
    <w:rsid w:val="00B54283"/>
    <w:rsid w:val="00B5496D"/>
    <w:rsid w:val="00B54A9B"/>
    <w:rsid w:val="00B54BFC"/>
    <w:rsid w:val="00B550E8"/>
    <w:rsid w:val="00B55601"/>
    <w:rsid w:val="00B55FEB"/>
    <w:rsid w:val="00B56230"/>
    <w:rsid w:val="00B567ED"/>
    <w:rsid w:val="00B56907"/>
    <w:rsid w:val="00B57570"/>
    <w:rsid w:val="00B57C70"/>
    <w:rsid w:val="00B57D29"/>
    <w:rsid w:val="00B60C19"/>
    <w:rsid w:val="00B6183D"/>
    <w:rsid w:val="00B61A80"/>
    <w:rsid w:val="00B61CE9"/>
    <w:rsid w:val="00B61F93"/>
    <w:rsid w:val="00B62490"/>
    <w:rsid w:val="00B62501"/>
    <w:rsid w:val="00B62666"/>
    <w:rsid w:val="00B6347F"/>
    <w:rsid w:val="00B63A12"/>
    <w:rsid w:val="00B63E39"/>
    <w:rsid w:val="00B63E78"/>
    <w:rsid w:val="00B648F5"/>
    <w:rsid w:val="00B64EF6"/>
    <w:rsid w:val="00B65468"/>
    <w:rsid w:val="00B657C6"/>
    <w:rsid w:val="00B65AE6"/>
    <w:rsid w:val="00B65CC8"/>
    <w:rsid w:val="00B65D10"/>
    <w:rsid w:val="00B65F12"/>
    <w:rsid w:val="00B65FA6"/>
    <w:rsid w:val="00B65FB8"/>
    <w:rsid w:val="00B664E7"/>
    <w:rsid w:val="00B665A4"/>
    <w:rsid w:val="00B6691D"/>
    <w:rsid w:val="00B6747C"/>
    <w:rsid w:val="00B67A40"/>
    <w:rsid w:val="00B67FE1"/>
    <w:rsid w:val="00B70C58"/>
    <w:rsid w:val="00B70E0B"/>
    <w:rsid w:val="00B71244"/>
    <w:rsid w:val="00B71405"/>
    <w:rsid w:val="00B71492"/>
    <w:rsid w:val="00B71941"/>
    <w:rsid w:val="00B71B30"/>
    <w:rsid w:val="00B72091"/>
    <w:rsid w:val="00B7249B"/>
    <w:rsid w:val="00B72723"/>
    <w:rsid w:val="00B7279A"/>
    <w:rsid w:val="00B727E5"/>
    <w:rsid w:val="00B72ABA"/>
    <w:rsid w:val="00B72CB6"/>
    <w:rsid w:val="00B73304"/>
    <w:rsid w:val="00B73306"/>
    <w:rsid w:val="00B73993"/>
    <w:rsid w:val="00B74132"/>
    <w:rsid w:val="00B74166"/>
    <w:rsid w:val="00B743F7"/>
    <w:rsid w:val="00B75036"/>
    <w:rsid w:val="00B751B9"/>
    <w:rsid w:val="00B7537C"/>
    <w:rsid w:val="00B75E5F"/>
    <w:rsid w:val="00B76719"/>
    <w:rsid w:val="00B76FA7"/>
    <w:rsid w:val="00B7772A"/>
    <w:rsid w:val="00B806DB"/>
    <w:rsid w:val="00B80A07"/>
    <w:rsid w:val="00B80A5C"/>
    <w:rsid w:val="00B80B87"/>
    <w:rsid w:val="00B80DCC"/>
    <w:rsid w:val="00B813DA"/>
    <w:rsid w:val="00B815F3"/>
    <w:rsid w:val="00B81A48"/>
    <w:rsid w:val="00B81B40"/>
    <w:rsid w:val="00B82914"/>
    <w:rsid w:val="00B829F0"/>
    <w:rsid w:val="00B82A34"/>
    <w:rsid w:val="00B82A45"/>
    <w:rsid w:val="00B82D16"/>
    <w:rsid w:val="00B830D4"/>
    <w:rsid w:val="00B8356B"/>
    <w:rsid w:val="00B83573"/>
    <w:rsid w:val="00B83AF7"/>
    <w:rsid w:val="00B83CD6"/>
    <w:rsid w:val="00B84558"/>
    <w:rsid w:val="00B84895"/>
    <w:rsid w:val="00B848D7"/>
    <w:rsid w:val="00B84A24"/>
    <w:rsid w:val="00B8599B"/>
    <w:rsid w:val="00B86281"/>
    <w:rsid w:val="00B8643D"/>
    <w:rsid w:val="00B8691D"/>
    <w:rsid w:val="00B86931"/>
    <w:rsid w:val="00B86D23"/>
    <w:rsid w:val="00B876B8"/>
    <w:rsid w:val="00B877BA"/>
    <w:rsid w:val="00B878BB"/>
    <w:rsid w:val="00B87E4A"/>
    <w:rsid w:val="00B87EFE"/>
    <w:rsid w:val="00B901E1"/>
    <w:rsid w:val="00B9053E"/>
    <w:rsid w:val="00B90974"/>
    <w:rsid w:val="00B90E19"/>
    <w:rsid w:val="00B90F86"/>
    <w:rsid w:val="00B9158C"/>
    <w:rsid w:val="00B92DC4"/>
    <w:rsid w:val="00B931E1"/>
    <w:rsid w:val="00B9324D"/>
    <w:rsid w:val="00B93766"/>
    <w:rsid w:val="00B93F20"/>
    <w:rsid w:val="00B9406B"/>
    <w:rsid w:val="00B9452A"/>
    <w:rsid w:val="00B94665"/>
    <w:rsid w:val="00B94ABE"/>
    <w:rsid w:val="00B9521A"/>
    <w:rsid w:val="00B956CC"/>
    <w:rsid w:val="00B95FC4"/>
    <w:rsid w:val="00B9613F"/>
    <w:rsid w:val="00B961DA"/>
    <w:rsid w:val="00B963C8"/>
    <w:rsid w:val="00B967BA"/>
    <w:rsid w:val="00B969ED"/>
    <w:rsid w:val="00B978D3"/>
    <w:rsid w:val="00B978D8"/>
    <w:rsid w:val="00BA090B"/>
    <w:rsid w:val="00BA095C"/>
    <w:rsid w:val="00BA0A91"/>
    <w:rsid w:val="00BA1546"/>
    <w:rsid w:val="00BA15D4"/>
    <w:rsid w:val="00BA1CF7"/>
    <w:rsid w:val="00BA1E8F"/>
    <w:rsid w:val="00BA2394"/>
    <w:rsid w:val="00BA2740"/>
    <w:rsid w:val="00BA2878"/>
    <w:rsid w:val="00BA3A5F"/>
    <w:rsid w:val="00BA42B2"/>
    <w:rsid w:val="00BA42C6"/>
    <w:rsid w:val="00BA42DB"/>
    <w:rsid w:val="00BA4ED9"/>
    <w:rsid w:val="00BA5247"/>
    <w:rsid w:val="00BA55CC"/>
    <w:rsid w:val="00BA5852"/>
    <w:rsid w:val="00BA5BB2"/>
    <w:rsid w:val="00BA60B2"/>
    <w:rsid w:val="00BA670C"/>
    <w:rsid w:val="00BA6954"/>
    <w:rsid w:val="00BA73F9"/>
    <w:rsid w:val="00BA7ADD"/>
    <w:rsid w:val="00BA7D94"/>
    <w:rsid w:val="00BB0276"/>
    <w:rsid w:val="00BB02BE"/>
    <w:rsid w:val="00BB0538"/>
    <w:rsid w:val="00BB0D2B"/>
    <w:rsid w:val="00BB1303"/>
    <w:rsid w:val="00BB15AB"/>
    <w:rsid w:val="00BB1F82"/>
    <w:rsid w:val="00BB26EC"/>
    <w:rsid w:val="00BB28D4"/>
    <w:rsid w:val="00BB2E2D"/>
    <w:rsid w:val="00BB31F1"/>
    <w:rsid w:val="00BB32DB"/>
    <w:rsid w:val="00BB3359"/>
    <w:rsid w:val="00BB3ECF"/>
    <w:rsid w:val="00BB3FA6"/>
    <w:rsid w:val="00BB47B6"/>
    <w:rsid w:val="00BB4961"/>
    <w:rsid w:val="00BB4994"/>
    <w:rsid w:val="00BB4F7C"/>
    <w:rsid w:val="00BB68DB"/>
    <w:rsid w:val="00BB6E34"/>
    <w:rsid w:val="00BB74B2"/>
    <w:rsid w:val="00BB754A"/>
    <w:rsid w:val="00BB79D5"/>
    <w:rsid w:val="00BB7A78"/>
    <w:rsid w:val="00BB7BC1"/>
    <w:rsid w:val="00BB7E31"/>
    <w:rsid w:val="00BC0129"/>
    <w:rsid w:val="00BC1380"/>
    <w:rsid w:val="00BC148D"/>
    <w:rsid w:val="00BC1950"/>
    <w:rsid w:val="00BC2403"/>
    <w:rsid w:val="00BC272D"/>
    <w:rsid w:val="00BC2CD2"/>
    <w:rsid w:val="00BC2E72"/>
    <w:rsid w:val="00BC3E99"/>
    <w:rsid w:val="00BC4235"/>
    <w:rsid w:val="00BC44A6"/>
    <w:rsid w:val="00BC44BF"/>
    <w:rsid w:val="00BC44DD"/>
    <w:rsid w:val="00BC486B"/>
    <w:rsid w:val="00BC4FEC"/>
    <w:rsid w:val="00BC564D"/>
    <w:rsid w:val="00BC5E86"/>
    <w:rsid w:val="00BC61EE"/>
    <w:rsid w:val="00BC64CD"/>
    <w:rsid w:val="00BC6874"/>
    <w:rsid w:val="00BC6C1C"/>
    <w:rsid w:val="00BC6CE0"/>
    <w:rsid w:val="00BD0638"/>
    <w:rsid w:val="00BD0BAB"/>
    <w:rsid w:val="00BD0D04"/>
    <w:rsid w:val="00BD0D21"/>
    <w:rsid w:val="00BD22FB"/>
    <w:rsid w:val="00BD2B4D"/>
    <w:rsid w:val="00BD2C64"/>
    <w:rsid w:val="00BD2E0A"/>
    <w:rsid w:val="00BD3433"/>
    <w:rsid w:val="00BD3513"/>
    <w:rsid w:val="00BD36F9"/>
    <w:rsid w:val="00BD3CA5"/>
    <w:rsid w:val="00BD4131"/>
    <w:rsid w:val="00BD43B7"/>
    <w:rsid w:val="00BD4A10"/>
    <w:rsid w:val="00BD5497"/>
    <w:rsid w:val="00BD5605"/>
    <w:rsid w:val="00BD618B"/>
    <w:rsid w:val="00BD6872"/>
    <w:rsid w:val="00BD6938"/>
    <w:rsid w:val="00BD704A"/>
    <w:rsid w:val="00BD7B69"/>
    <w:rsid w:val="00BD7CB9"/>
    <w:rsid w:val="00BD7D72"/>
    <w:rsid w:val="00BE1A91"/>
    <w:rsid w:val="00BE1E63"/>
    <w:rsid w:val="00BE1E9E"/>
    <w:rsid w:val="00BE1F42"/>
    <w:rsid w:val="00BE239F"/>
    <w:rsid w:val="00BE247A"/>
    <w:rsid w:val="00BE2E3A"/>
    <w:rsid w:val="00BE3061"/>
    <w:rsid w:val="00BE3CA5"/>
    <w:rsid w:val="00BE4526"/>
    <w:rsid w:val="00BE5508"/>
    <w:rsid w:val="00BE58EA"/>
    <w:rsid w:val="00BE631C"/>
    <w:rsid w:val="00BE6441"/>
    <w:rsid w:val="00BE65CF"/>
    <w:rsid w:val="00BE67C5"/>
    <w:rsid w:val="00BE6A8F"/>
    <w:rsid w:val="00BE75B6"/>
    <w:rsid w:val="00BE75FD"/>
    <w:rsid w:val="00BE7B24"/>
    <w:rsid w:val="00BE7E54"/>
    <w:rsid w:val="00BF0164"/>
    <w:rsid w:val="00BF01BA"/>
    <w:rsid w:val="00BF06D2"/>
    <w:rsid w:val="00BF15DD"/>
    <w:rsid w:val="00BF28ED"/>
    <w:rsid w:val="00BF2D0C"/>
    <w:rsid w:val="00BF357B"/>
    <w:rsid w:val="00BF3746"/>
    <w:rsid w:val="00BF4326"/>
    <w:rsid w:val="00BF4E3E"/>
    <w:rsid w:val="00BF513D"/>
    <w:rsid w:val="00BF52D7"/>
    <w:rsid w:val="00BF5F78"/>
    <w:rsid w:val="00BF6267"/>
    <w:rsid w:val="00BF6C90"/>
    <w:rsid w:val="00BF7228"/>
    <w:rsid w:val="00BF748A"/>
    <w:rsid w:val="00BF74DB"/>
    <w:rsid w:val="00BF760B"/>
    <w:rsid w:val="00BF7E80"/>
    <w:rsid w:val="00C005F7"/>
    <w:rsid w:val="00C01312"/>
    <w:rsid w:val="00C016BA"/>
    <w:rsid w:val="00C01743"/>
    <w:rsid w:val="00C01D2D"/>
    <w:rsid w:val="00C01DCE"/>
    <w:rsid w:val="00C02825"/>
    <w:rsid w:val="00C03578"/>
    <w:rsid w:val="00C03833"/>
    <w:rsid w:val="00C042CA"/>
    <w:rsid w:val="00C046C9"/>
    <w:rsid w:val="00C047DB"/>
    <w:rsid w:val="00C0484D"/>
    <w:rsid w:val="00C04E1D"/>
    <w:rsid w:val="00C04F3B"/>
    <w:rsid w:val="00C0517B"/>
    <w:rsid w:val="00C056BC"/>
    <w:rsid w:val="00C058EC"/>
    <w:rsid w:val="00C06226"/>
    <w:rsid w:val="00C0651E"/>
    <w:rsid w:val="00C066DF"/>
    <w:rsid w:val="00C06885"/>
    <w:rsid w:val="00C069C4"/>
    <w:rsid w:val="00C06C96"/>
    <w:rsid w:val="00C070B2"/>
    <w:rsid w:val="00C071C4"/>
    <w:rsid w:val="00C0731A"/>
    <w:rsid w:val="00C0739D"/>
    <w:rsid w:val="00C07C7E"/>
    <w:rsid w:val="00C07D31"/>
    <w:rsid w:val="00C1009D"/>
    <w:rsid w:val="00C1045B"/>
    <w:rsid w:val="00C105BC"/>
    <w:rsid w:val="00C1108F"/>
    <w:rsid w:val="00C11612"/>
    <w:rsid w:val="00C119B8"/>
    <w:rsid w:val="00C1264A"/>
    <w:rsid w:val="00C126DF"/>
    <w:rsid w:val="00C129E2"/>
    <w:rsid w:val="00C1355A"/>
    <w:rsid w:val="00C13786"/>
    <w:rsid w:val="00C13A5D"/>
    <w:rsid w:val="00C13AC9"/>
    <w:rsid w:val="00C13E7B"/>
    <w:rsid w:val="00C14654"/>
    <w:rsid w:val="00C1499E"/>
    <w:rsid w:val="00C14BA6"/>
    <w:rsid w:val="00C15657"/>
    <w:rsid w:val="00C156C2"/>
    <w:rsid w:val="00C15CCB"/>
    <w:rsid w:val="00C15D7F"/>
    <w:rsid w:val="00C15F4C"/>
    <w:rsid w:val="00C15F77"/>
    <w:rsid w:val="00C1606A"/>
    <w:rsid w:val="00C16832"/>
    <w:rsid w:val="00C16CBD"/>
    <w:rsid w:val="00C16DB0"/>
    <w:rsid w:val="00C16F81"/>
    <w:rsid w:val="00C2050E"/>
    <w:rsid w:val="00C20532"/>
    <w:rsid w:val="00C21699"/>
    <w:rsid w:val="00C21768"/>
    <w:rsid w:val="00C2186D"/>
    <w:rsid w:val="00C219FE"/>
    <w:rsid w:val="00C21B2E"/>
    <w:rsid w:val="00C21DFF"/>
    <w:rsid w:val="00C22170"/>
    <w:rsid w:val="00C221E0"/>
    <w:rsid w:val="00C22404"/>
    <w:rsid w:val="00C22873"/>
    <w:rsid w:val="00C22BD6"/>
    <w:rsid w:val="00C23155"/>
    <w:rsid w:val="00C231AD"/>
    <w:rsid w:val="00C239EC"/>
    <w:rsid w:val="00C241B4"/>
    <w:rsid w:val="00C2421C"/>
    <w:rsid w:val="00C24BD9"/>
    <w:rsid w:val="00C25F09"/>
    <w:rsid w:val="00C26739"/>
    <w:rsid w:val="00C27CF8"/>
    <w:rsid w:val="00C30EC0"/>
    <w:rsid w:val="00C3105A"/>
    <w:rsid w:val="00C312C3"/>
    <w:rsid w:val="00C31ED1"/>
    <w:rsid w:val="00C335CC"/>
    <w:rsid w:val="00C337DC"/>
    <w:rsid w:val="00C33B9F"/>
    <w:rsid w:val="00C3403A"/>
    <w:rsid w:val="00C34560"/>
    <w:rsid w:val="00C349D8"/>
    <w:rsid w:val="00C34C24"/>
    <w:rsid w:val="00C35198"/>
    <w:rsid w:val="00C35DDE"/>
    <w:rsid w:val="00C3605B"/>
    <w:rsid w:val="00C3622D"/>
    <w:rsid w:val="00C36380"/>
    <w:rsid w:val="00C36695"/>
    <w:rsid w:val="00C36737"/>
    <w:rsid w:val="00C3673E"/>
    <w:rsid w:val="00C36A71"/>
    <w:rsid w:val="00C36C4D"/>
    <w:rsid w:val="00C370B9"/>
    <w:rsid w:val="00C3754B"/>
    <w:rsid w:val="00C37A92"/>
    <w:rsid w:val="00C37E21"/>
    <w:rsid w:val="00C4086C"/>
    <w:rsid w:val="00C40E82"/>
    <w:rsid w:val="00C41F5E"/>
    <w:rsid w:val="00C42117"/>
    <w:rsid w:val="00C43014"/>
    <w:rsid w:val="00C436DA"/>
    <w:rsid w:val="00C437F8"/>
    <w:rsid w:val="00C43D91"/>
    <w:rsid w:val="00C43E85"/>
    <w:rsid w:val="00C442E8"/>
    <w:rsid w:val="00C45272"/>
    <w:rsid w:val="00C45420"/>
    <w:rsid w:val="00C454AF"/>
    <w:rsid w:val="00C45660"/>
    <w:rsid w:val="00C46F6B"/>
    <w:rsid w:val="00C4701A"/>
    <w:rsid w:val="00C472CF"/>
    <w:rsid w:val="00C47865"/>
    <w:rsid w:val="00C4797B"/>
    <w:rsid w:val="00C47A26"/>
    <w:rsid w:val="00C504A4"/>
    <w:rsid w:val="00C509E3"/>
    <w:rsid w:val="00C511A8"/>
    <w:rsid w:val="00C51289"/>
    <w:rsid w:val="00C5128A"/>
    <w:rsid w:val="00C51D1B"/>
    <w:rsid w:val="00C52812"/>
    <w:rsid w:val="00C528EA"/>
    <w:rsid w:val="00C53625"/>
    <w:rsid w:val="00C53E81"/>
    <w:rsid w:val="00C53FFB"/>
    <w:rsid w:val="00C543BA"/>
    <w:rsid w:val="00C551B1"/>
    <w:rsid w:val="00C55696"/>
    <w:rsid w:val="00C5591D"/>
    <w:rsid w:val="00C55BE0"/>
    <w:rsid w:val="00C55E3C"/>
    <w:rsid w:val="00C56583"/>
    <w:rsid w:val="00C60608"/>
    <w:rsid w:val="00C609E6"/>
    <w:rsid w:val="00C60BFD"/>
    <w:rsid w:val="00C61568"/>
    <w:rsid w:val="00C6178E"/>
    <w:rsid w:val="00C619AD"/>
    <w:rsid w:val="00C62B1E"/>
    <w:rsid w:val="00C632F6"/>
    <w:rsid w:val="00C6375E"/>
    <w:rsid w:val="00C63E90"/>
    <w:rsid w:val="00C640E3"/>
    <w:rsid w:val="00C64EE0"/>
    <w:rsid w:val="00C65135"/>
    <w:rsid w:val="00C65C26"/>
    <w:rsid w:val="00C65D2C"/>
    <w:rsid w:val="00C66063"/>
    <w:rsid w:val="00C664C0"/>
    <w:rsid w:val="00C666A1"/>
    <w:rsid w:val="00C6691C"/>
    <w:rsid w:val="00C66978"/>
    <w:rsid w:val="00C66AF1"/>
    <w:rsid w:val="00C7015A"/>
    <w:rsid w:val="00C702C8"/>
    <w:rsid w:val="00C704BB"/>
    <w:rsid w:val="00C705B9"/>
    <w:rsid w:val="00C70C00"/>
    <w:rsid w:val="00C710D8"/>
    <w:rsid w:val="00C71E25"/>
    <w:rsid w:val="00C72366"/>
    <w:rsid w:val="00C72A29"/>
    <w:rsid w:val="00C72EC6"/>
    <w:rsid w:val="00C73015"/>
    <w:rsid w:val="00C733CB"/>
    <w:rsid w:val="00C73B99"/>
    <w:rsid w:val="00C74252"/>
    <w:rsid w:val="00C74375"/>
    <w:rsid w:val="00C743BA"/>
    <w:rsid w:val="00C74930"/>
    <w:rsid w:val="00C751B5"/>
    <w:rsid w:val="00C755AD"/>
    <w:rsid w:val="00C7578B"/>
    <w:rsid w:val="00C76080"/>
    <w:rsid w:val="00C761C5"/>
    <w:rsid w:val="00C766C9"/>
    <w:rsid w:val="00C766FA"/>
    <w:rsid w:val="00C76950"/>
    <w:rsid w:val="00C7695C"/>
    <w:rsid w:val="00C769B4"/>
    <w:rsid w:val="00C76BDC"/>
    <w:rsid w:val="00C77423"/>
    <w:rsid w:val="00C77E0D"/>
    <w:rsid w:val="00C7F5C2"/>
    <w:rsid w:val="00C802C0"/>
    <w:rsid w:val="00C803AE"/>
    <w:rsid w:val="00C803D2"/>
    <w:rsid w:val="00C80D11"/>
    <w:rsid w:val="00C81050"/>
    <w:rsid w:val="00C810FD"/>
    <w:rsid w:val="00C812D6"/>
    <w:rsid w:val="00C81741"/>
    <w:rsid w:val="00C8183D"/>
    <w:rsid w:val="00C82693"/>
    <w:rsid w:val="00C826C8"/>
    <w:rsid w:val="00C82BEA"/>
    <w:rsid w:val="00C833CD"/>
    <w:rsid w:val="00C83651"/>
    <w:rsid w:val="00C8373C"/>
    <w:rsid w:val="00C83CEF"/>
    <w:rsid w:val="00C84A82"/>
    <w:rsid w:val="00C85153"/>
    <w:rsid w:val="00C8545E"/>
    <w:rsid w:val="00C86D31"/>
    <w:rsid w:val="00C86E2C"/>
    <w:rsid w:val="00C87892"/>
    <w:rsid w:val="00C87F7D"/>
    <w:rsid w:val="00C9010A"/>
    <w:rsid w:val="00C90346"/>
    <w:rsid w:val="00C90793"/>
    <w:rsid w:val="00C9100E"/>
    <w:rsid w:val="00C91285"/>
    <w:rsid w:val="00C92385"/>
    <w:rsid w:val="00C924AA"/>
    <w:rsid w:val="00C92ABF"/>
    <w:rsid w:val="00C93136"/>
    <w:rsid w:val="00C93D6F"/>
    <w:rsid w:val="00C93DB8"/>
    <w:rsid w:val="00C93E6D"/>
    <w:rsid w:val="00C942AC"/>
    <w:rsid w:val="00C9458C"/>
    <w:rsid w:val="00C947F8"/>
    <w:rsid w:val="00C94AC7"/>
    <w:rsid w:val="00C94DAF"/>
    <w:rsid w:val="00C94FF8"/>
    <w:rsid w:val="00C952B7"/>
    <w:rsid w:val="00C954BB"/>
    <w:rsid w:val="00C954DC"/>
    <w:rsid w:val="00C95D12"/>
    <w:rsid w:val="00C964BA"/>
    <w:rsid w:val="00C96626"/>
    <w:rsid w:val="00C96F69"/>
    <w:rsid w:val="00CA0448"/>
    <w:rsid w:val="00CA04DF"/>
    <w:rsid w:val="00CA0CC6"/>
    <w:rsid w:val="00CA15C1"/>
    <w:rsid w:val="00CA15D5"/>
    <w:rsid w:val="00CA1B5C"/>
    <w:rsid w:val="00CA1C15"/>
    <w:rsid w:val="00CA20D9"/>
    <w:rsid w:val="00CA2801"/>
    <w:rsid w:val="00CA2D69"/>
    <w:rsid w:val="00CA2E60"/>
    <w:rsid w:val="00CA35EB"/>
    <w:rsid w:val="00CA360F"/>
    <w:rsid w:val="00CA38DD"/>
    <w:rsid w:val="00CA3BAA"/>
    <w:rsid w:val="00CA4061"/>
    <w:rsid w:val="00CA41F7"/>
    <w:rsid w:val="00CA420E"/>
    <w:rsid w:val="00CA4441"/>
    <w:rsid w:val="00CA55D8"/>
    <w:rsid w:val="00CA5C37"/>
    <w:rsid w:val="00CA628F"/>
    <w:rsid w:val="00CA7601"/>
    <w:rsid w:val="00CA7CDF"/>
    <w:rsid w:val="00CB020C"/>
    <w:rsid w:val="00CB039D"/>
    <w:rsid w:val="00CB0D6A"/>
    <w:rsid w:val="00CB0E01"/>
    <w:rsid w:val="00CB0F2C"/>
    <w:rsid w:val="00CB1021"/>
    <w:rsid w:val="00CB132E"/>
    <w:rsid w:val="00CB18F7"/>
    <w:rsid w:val="00CB1A5D"/>
    <w:rsid w:val="00CB2AB8"/>
    <w:rsid w:val="00CB3BF8"/>
    <w:rsid w:val="00CB4418"/>
    <w:rsid w:val="00CB444E"/>
    <w:rsid w:val="00CB4522"/>
    <w:rsid w:val="00CB46D3"/>
    <w:rsid w:val="00CB5101"/>
    <w:rsid w:val="00CB5317"/>
    <w:rsid w:val="00CB5F46"/>
    <w:rsid w:val="00CB61CB"/>
    <w:rsid w:val="00CB69EF"/>
    <w:rsid w:val="00CB6AD9"/>
    <w:rsid w:val="00CB7708"/>
    <w:rsid w:val="00CB777B"/>
    <w:rsid w:val="00CB7FBE"/>
    <w:rsid w:val="00CC02A7"/>
    <w:rsid w:val="00CC038B"/>
    <w:rsid w:val="00CC058E"/>
    <w:rsid w:val="00CC0B23"/>
    <w:rsid w:val="00CC0C8E"/>
    <w:rsid w:val="00CC10E7"/>
    <w:rsid w:val="00CC1122"/>
    <w:rsid w:val="00CC1A04"/>
    <w:rsid w:val="00CC1C07"/>
    <w:rsid w:val="00CC1D04"/>
    <w:rsid w:val="00CC1E91"/>
    <w:rsid w:val="00CC313B"/>
    <w:rsid w:val="00CC3804"/>
    <w:rsid w:val="00CC3976"/>
    <w:rsid w:val="00CC3B1B"/>
    <w:rsid w:val="00CC44A0"/>
    <w:rsid w:val="00CC4D8B"/>
    <w:rsid w:val="00CC5A05"/>
    <w:rsid w:val="00CC5E0A"/>
    <w:rsid w:val="00CC61AF"/>
    <w:rsid w:val="00CC65C4"/>
    <w:rsid w:val="00CC697F"/>
    <w:rsid w:val="00CC6BD3"/>
    <w:rsid w:val="00CC6F76"/>
    <w:rsid w:val="00CD06DA"/>
    <w:rsid w:val="00CD1083"/>
    <w:rsid w:val="00CD1193"/>
    <w:rsid w:val="00CD1B4A"/>
    <w:rsid w:val="00CD3F12"/>
    <w:rsid w:val="00CD40E6"/>
    <w:rsid w:val="00CD503B"/>
    <w:rsid w:val="00CD6254"/>
    <w:rsid w:val="00CD6752"/>
    <w:rsid w:val="00CD6E12"/>
    <w:rsid w:val="00CD761E"/>
    <w:rsid w:val="00CD7AD9"/>
    <w:rsid w:val="00CE1CF7"/>
    <w:rsid w:val="00CE1D9A"/>
    <w:rsid w:val="00CE2B8A"/>
    <w:rsid w:val="00CE31A7"/>
    <w:rsid w:val="00CE33FA"/>
    <w:rsid w:val="00CE3E9A"/>
    <w:rsid w:val="00CE4311"/>
    <w:rsid w:val="00CE49A8"/>
    <w:rsid w:val="00CE4A42"/>
    <w:rsid w:val="00CE4F0F"/>
    <w:rsid w:val="00CE4F83"/>
    <w:rsid w:val="00CE5172"/>
    <w:rsid w:val="00CE5595"/>
    <w:rsid w:val="00CE636B"/>
    <w:rsid w:val="00CE7587"/>
    <w:rsid w:val="00CE7604"/>
    <w:rsid w:val="00CE7A04"/>
    <w:rsid w:val="00CF09E6"/>
    <w:rsid w:val="00CF14CB"/>
    <w:rsid w:val="00CF20FF"/>
    <w:rsid w:val="00CF21D4"/>
    <w:rsid w:val="00CF2489"/>
    <w:rsid w:val="00CF28CF"/>
    <w:rsid w:val="00CF3190"/>
    <w:rsid w:val="00CF327B"/>
    <w:rsid w:val="00CF3826"/>
    <w:rsid w:val="00CF3E25"/>
    <w:rsid w:val="00CF3ED1"/>
    <w:rsid w:val="00CF4240"/>
    <w:rsid w:val="00CF4832"/>
    <w:rsid w:val="00CF4A3F"/>
    <w:rsid w:val="00CF4C40"/>
    <w:rsid w:val="00CF60AA"/>
    <w:rsid w:val="00CF60C2"/>
    <w:rsid w:val="00CF6ABF"/>
    <w:rsid w:val="00CF7297"/>
    <w:rsid w:val="00CF758D"/>
    <w:rsid w:val="00CF77E0"/>
    <w:rsid w:val="00CF78F4"/>
    <w:rsid w:val="00CF7BB1"/>
    <w:rsid w:val="00CF7BDC"/>
    <w:rsid w:val="00CF7DCF"/>
    <w:rsid w:val="00D00145"/>
    <w:rsid w:val="00D00679"/>
    <w:rsid w:val="00D0098B"/>
    <w:rsid w:val="00D011CB"/>
    <w:rsid w:val="00D01269"/>
    <w:rsid w:val="00D012B0"/>
    <w:rsid w:val="00D0143B"/>
    <w:rsid w:val="00D01FA1"/>
    <w:rsid w:val="00D022BA"/>
    <w:rsid w:val="00D02568"/>
    <w:rsid w:val="00D02C9F"/>
    <w:rsid w:val="00D03316"/>
    <w:rsid w:val="00D036C9"/>
    <w:rsid w:val="00D037DB"/>
    <w:rsid w:val="00D041C6"/>
    <w:rsid w:val="00D05B51"/>
    <w:rsid w:val="00D05DAB"/>
    <w:rsid w:val="00D06124"/>
    <w:rsid w:val="00D06C21"/>
    <w:rsid w:val="00D06D44"/>
    <w:rsid w:val="00D06F12"/>
    <w:rsid w:val="00D07655"/>
    <w:rsid w:val="00D07F73"/>
    <w:rsid w:val="00D102A0"/>
    <w:rsid w:val="00D10731"/>
    <w:rsid w:val="00D10B06"/>
    <w:rsid w:val="00D10EE1"/>
    <w:rsid w:val="00D1111E"/>
    <w:rsid w:val="00D11269"/>
    <w:rsid w:val="00D11848"/>
    <w:rsid w:val="00D12008"/>
    <w:rsid w:val="00D12368"/>
    <w:rsid w:val="00D1300F"/>
    <w:rsid w:val="00D1349B"/>
    <w:rsid w:val="00D13AD6"/>
    <w:rsid w:val="00D148A6"/>
    <w:rsid w:val="00D14FAF"/>
    <w:rsid w:val="00D15A93"/>
    <w:rsid w:val="00D15D30"/>
    <w:rsid w:val="00D165C7"/>
    <w:rsid w:val="00D167E9"/>
    <w:rsid w:val="00D16E3B"/>
    <w:rsid w:val="00D16F79"/>
    <w:rsid w:val="00D171B9"/>
    <w:rsid w:val="00D17AFE"/>
    <w:rsid w:val="00D2054A"/>
    <w:rsid w:val="00D2082E"/>
    <w:rsid w:val="00D20AA1"/>
    <w:rsid w:val="00D20DFD"/>
    <w:rsid w:val="00D210DC"/>
    <w:rsid w:val="00D21589"/>
    <w:rsid w:val="00D21697"/>
    <w:rsid w:val="00D216D2"/>
    <w:rsid w:val="00D21846"/>
    <w:rsid w:val="00D21DFC"/>
    <w:rsid w:val="00D22375"/>
    <w:rsid w:val="00D2336C"/>
    <w:rsid w:val="00D2378B"/>
    <w:rsid w:val="00D2391C"/>
    <w:rsid w:val="00D23C68"/>
    <w:rsid w:val="00D23E67"/>
    <w:rsid w:val="00D24592"/>
    <w:rsid w:val="00D24811"/>
    <w:rsid w:val="00D24BC7"/>
    <w:rsid w:val="00D24D98"/>
    <w:rsid w:val="00D25848"/>
    <w:rsid w:val="00D263BF"/>
    <w:rsid w:val="00D266DA"/>
    <w:rsid w:val="00D26CD6"/>
    <w:rsid w:val="00D2701C"/>
    <w:rsid w:val="00D274AE"/>
    <w:rsid w:val="00D275F4"/>
    <w:rsid w:val="00D314CD"/>
    <w:rsid w:val="00D31971"/>
    <w:rsid w:val="00D31D71"/>
    <w:rsid w:val="00D31FFB"/>
    <w:rsid w:val="00D32210"/>
    <w:rsid w:val="00D322FF"/>
    <w:rsid w:val="00D32BDB"/>
    <w:rsid w:val="00D33168"/>
    <w:rsid w:val="00D33660"/>
    <w:rsid w:val="00D33FB2"/>
    <w:rsid w:val="00D347E7"/>
    <w:rsid w:val="00D34879"/>
    <w:rsid w:val="00D34A8C"/>
    <w:rsid w:val="00D34F69"/>
    <w:rsid w:val="00D34FA8"/>
    <w:rsid w:val="00D350FC"/>
    <w:rsid w:val="00D359F8"/>
    <w:rsid w:val="00D361BC"/>
    <w:rsid w:val="00D36672"/>
    <w:rsid w:val="00D3785A"/>
    <w:rsid w:val="00D37EE3"/>
    <w:rsid w:val="00D401D8"/>
    <w:rsid w:val="00D4093B"/>
    <w:rsid w:val="00D40B49"/>
    <w:rsid w:val="00D40F7B"/>
    <w:rsid w:val="00D411A5"/>
    <w:rsid w:val="00D41318"/>
    <w:rsid w:val="00D419B3"/>
    <w:rsid w:val="00D419C3"/>
    <w:rsid w:val="00D421AC"/>
    <w:rsid w:val="00D4245B"/>
    <w:rsid w:val="00D42544"/>
    <w:rsid w:val="00D42BB6"/>
    <w:rsid w:val="00D42E55"/>
    <w:rsid w:val="00D4311A"/>
    <w:rsid w:val="00D4328A"/>
    <w:rsid w:val="00D43629"/>
    <w:rsid w:val="00D43C2C"/>
    <w:rsid w:val="00D43CD8"/>
    <w:rsid w:val="00D44265"/>
    <w:rsid w:val="00D4470F"/>
    <w:rsid w:val="00D44D04"/>
    <w:rsid w:val="00D4531B"/>
    <w:rsid w:val="00D4534E"/>
    <w:rsid w:val="00D45376"/>
    <w:rsid w:val="00D4590B"/>
    <w:rsid w:val="00D45D5D"/>
    <w:rsid w:val="00D4603A"/>
    <w:rsid w:val="00D4634E"/>
    <w:rsid w:val="00D4637F"/>
    <w:rsid w:val="00D4664B"/>
    <w:rsid w:val="00D46C11"/>
    <w:rsid w:val="00D46D52"/>
    <w:rsid w:val="00D475C9"/>
    <w:rsid w:val="00D4779C"/>
    <w:rsid w:val="00D477E3"/>
    <w:rsid w:val="00D47A7A"/>
    <w:rsid w:val="00D50094"/>
    <w:rsid w:val="00D5042A"/>
    <w:rsid w:val="00D5046D"/>
    <w:rsid w:val="00D515AF"/>
    <w:rsid w:val="00D51DA3"/>
    <w:rsid w:val="00D52060"/>
    <w:rsid w:val="00D52921"/>
    <w:rsid w:val="00D529A0"/>
    <w:rsid w:val="00D52C8E"/>
    <w:rsid w:val="00D52D30"/>
    <w:rsid w:val="00D5367F"/>
    <w:rsid w:val="00D54148"/>
    <w:rsid w:val="00D54474"/>
    <w:rsid w:val="00D550E2"/>
    <w:rsid w:val="00D55302"/>
    <w:rsid w:val="00D55907"/>
    <w:rsid w:val="00D55AB7"/>
    <w:rsid w:val="00D55BD7"/>
    <w:rsid w:val="00D56263"/>
    <w:rsid w:val="00D563F7"/>
    <w:rsid w:val="00D56BF4"/>
    <w:rsid w:val="00D56C95"/>
    <w:rsid w:val="00D56CFE"/>
    <w:rsid w:val="00D56F1C"/>
    <w:rsid w:val="00D5724E"/>
    <w:rsid w:val="00D572AB"/>
    <w:rsid w:val="00D57D81"/>
    <w:rsid w:val="00D57F65"/>
    <w:rsid w:val="00D60376"/>
    <w:rsid w:val="00D60531"/>
    <w:rsid w:val="00D60F5D"/>
    <w:rsid w:val="00D611BF"/>
    <w:rsid w:val="00D61980"/>
    <w:rsid w:val="00D623C4"/>
    <w:rsid w:val="00D62793"/>
    <w:rsid w:val="00D62CE9"/>
    <w:rsid w:val="00D62FF6"/>
    <w:rsid w:val="00D63D24"/>
    <w:rsid w:val="00D63FBC"/>
    <w:rsid w:val="00D64359"/>
    <w:rsid w:val="00D648E9"/>
    <w:rsid w:val="00D64D66"/>
    <w:rsid w:val="00D657AD"/>
    <w:rsid w:val="00D657B2"/>
    <w:rsid w:val="00D65AB9"/>
    <w:rsid w:val="00D65E13"/>
    <w:rsid w:val="00D6618E"/>
    <w:rsid w:val="00D66888"/>
    <w:rsid w:val="00D66954"/>
    <w:rsid w:val="00D67416"/>
    <w:rsid w:val="00D6799A"/>
    <w:rsid w:val="00D67B81"/>
    <w:rsid w:val="00D70AFA"/>
    <w:rsid w:val="00D70E42"/>
    <w:rsid w:val="00D72C96"/>
    <w:rsid w:val="00D72CDA"/>
    <w:rsid w:val="00D72E89"/>
    <w:rsid w:val="00D7311A"/>
    <w:rsid w:val="00D74074"/>
    <w:rsid w:val="00D747A3"/>
    <w:rsid w:val="00D75080"/>
    <w:rsid w:val="00D755E5"/>
    <w:rsid w:val="00D75BD5"/>
    <w:rsid w:val="00D76B47"/>
    <w:rsid w:val="00D76DC7"/>
    <w:rsid w:val="00D77267"/>
    <w:rsid w:val="00D7758D"/>
    <w:rsid w:val="00D7777B"/>
    <w:rsid w:val="00D7779F"/>
    <w:rsid w:val="00D77C74"/>
    <w:rsid w:val="00D800B6"/>
    <w:rsid w:val="00D8019D"/>
    <w:rsid w:val="00D80A77"/>
    <w:rsid w:val="00D81667"/>
    <w:rsid w:val="00D8186C"/>
    <w:rsid w:val="00D82C38"/>
    <w:rsid w:val="00D83134"/>
    <w:rsid w:val="00D83538"/>
    <w:rsid w:val="00D8368B"/>
    <w:rsid w:val="00D83A1A"/>
    <w:rsid w:val="00D83A98"/>
    <w:rsid w:val="00D83ABD"/>
    <w:rsid w:val="00D840BD"/>
    <w:rsid w:val="00D840F5"/>
    <w:rsid w:val="00D843B6"/>
    <w:rsid w:val="00D845D1"/>
    <w:rsid w:val="00D84AE3"/>
    <w:rsid w:val="00D854D2"/>
    <w:rsid w:val="00D85826"/>
    <w:rsid w:val="00D85931"/>
    <w:rsid w:val="00D85AA9"/>
    <w:rsid w:val="00D85D7F"/>
    <w:rsid w:val="00D85FFE"/>
    <w:rsid w:val="00D87198"/>
    <w:rsid w:val="00D875DC"/>
    <w:rsid w:val="00D87A8E"/>
    <w:rsid w:val="00D903E7"/>
    <w:rsid w:val="00D90DDF"/>
    <w:rsid w:val="00D9171D"/>
    <w:rsid w:val="00D91974"/>
    <w:rsid w:val="00D91AB1"/>
    <w:rsid w:val="00D9224D"/>
    <w:rsid w:val="00D92258"/>
    <w:rsid w:val="00D92298"/>
    <w:rsid w:val="00D92A0D"/>
    <w:rsid w:val="00D9306B"/>
    <w:rsid w:val="00D93187"/>
    <w:rsid w:val="00D93423"/>
    <w:rsid w:val="00D93E47"/>
    <w:rsid w:val="00D94831"/>
    <w:rsid w:val="00D948D5"/>
    <w:rsid w:val="00D94A23"/>
    <w:rsid w:val="00D94C0A"/>
    <w:rsid w:val="00D94CB0"/>
    <w:rsid w:val="00D95EF2"/>
    <w:rsid w:val="00D9631B"/>
    <w:rsid w:val="00D96A3F"/>
    <w:rsid w:val="00D96C36"/>
    <w:rsid w:val="00D96D03"/>
    <w:rsid w:val="00D96FED"/>
    <w:rsid w:val="00D97B40"/>
    <w:rsid w:val="00DA085E"/>
    <w:rsid w:val="00DA1385"/>
    <w:rsid w:val="00DA143C"/>
    <w:rsid w:val="00DA1F6C"/>
    <w:rsid w:val="00DA2934"/>
    <w:rsid w:val="00DA3D3C"/>
    <w:rsid w:val="00DA4363"/>
    <w:rsid w:val="00DA43D1"/>
    <w:rsid w:val="00DA4538"/>
    <w:rsid w:val="00DA47F8"/>
    <w:rsid w:val="00DA4FA9"/>
    <w:rsid w:val="00DA5751"/>
    <w:rsid w:val="00DA5CDF"/>
    <w:rsid w:val="00DA61C6"/>
    <w:rsid w:val="00DA63DD"/>
    <w:rsid w:val="00DA6DDA"/>
    <w:rsid w:val="00DA6E96"/>
    <w:rsid w:val="00DA71B4"/>
    <w:rsid w:val="00DA7A1A"/>
    <w:rsid w:val="00DA7B04"/>
    <w:rsid w:val="00DA7E86"/>
    <w:rsid w:val="00DB00A0"/>
    <w:rsid w:val="00DB0181"/>
    <w:rsid w:val="00DB0421"/>
    <w:rsid w:val="00DB09CD"/>
    <w:rsid w:val="00DB152A"/>
    <w:rsid w:val="00DB1A47"/>
    <w:rsid w:val="00DB1D19"/>
    <w:rsid w:val="00DB20C8"/>
    <w:rsid w:val="00DB290D"/>
    <w:rsid w:val="00DB2A53"/>
    <w:rsid w:val="00DB2BB0"/>
    <w:rsid w:val="00DB33F5"/>
    <w:rsid w:val="00DB3493"/>
    <w:rsid w:val="00DB3538"/>
    <w:rsid w:val="00DB38A6"/>
    <w:rsid w:val="00DB3B17"/>
    <w:rsid w:val="00DB3C75"/>
    <w:rsid w:val="00DB3F0F"/>
    <w:rsid w:val="00DB4025"/>
    <w:rsid w:val="00DB4C4F"/>
    <w:rsid w:val="00DB5132"/>
    <w:rsid w:val="00DB51FE"/>
    <w:rsid w:val="00DB5628"/>
    <w:rsid w:val="00DB657D"/>
    <w:rsid w:val="00DB6794"/>
    <w:rsid w:val="00DB7153"/>
    <w:rsid w:val="00DB7983"/>
    <w:rsid w:val="00DC08BA"/>
    <w:rsid w:val="00DC0BDF"/>
    <w:rsid w:val="00DC0D1B"/>
    <w:rsid w:val="00DC1232"/>
    <w:rsid w:val="00DC1834"/>
    <w:rsid w:val="00DC18E0"/>
    <w:rsid w:val="00DC1CFC"/>
    <w:rsid w:val="00DC206F"/>
    <w:rsid w:val="00DC24A1"/>
    <w:rsid w:val="00DC2509"/>
    <w:rsid w:val="00DC397E"/>
    <w:rsid w:val="00DC4331"/>
    <w:rsid w:val="00DC47A9"/>
    <w:rsid w:val="00DC49B0"/>
    <w:rsid w:val="00DC4A34"/>
    <w:rsid w:val="00DC4D44"/>
    <w:rsid w:val="00DC4EF4"/>
    <w:rsid w:val="00DC516E"/>
    <w:rsid w:val="00DC53A4"/>
    <w:rsid w:val="00DC567B"/>
    <w:rsid w:val="00DC5B9C"/>
    <w:rsid w:val="00DC65EE"/>
    <w:rsid w:val="00DC7692"/>
    <w:rsid w:val="00DC7A75"/>
    <w:rsid w:val="00DD0C02"/>
    <w:rsid w:val="00DD0D5F"/>
    <w:rsid w:val="00DD1902"/>
    <w:rsid w:val="00DD1CD8"/>
    <w:rsid w:val="00DD24A9"/>
    <w:rsid w:val="00DD2B57"/>
    <w:rsid w:val="00DD2C0C"/>
    <w:rsid w:val="00DD3EC5"/>
    <w:rsid w:val="00DD3F91"/>
    <w:rsid w:val="00DD45D9"/>
    <w:rsid w:val="00DD486F"/>
    <w:rsid w:val="00DD4CE0"/>
    <w:rsid w:val="00DD4F48"/>
    <w:rsid w:val="00DD527E"/>
    <w:rsid w:val="00DD5598"/>
    <w:rsid w:val="00DD59F2"/>
    <w:rsid w:val="00DD5B62"/>
    <w:rsid w:val="00DD5FF4"/>
    <w:rsid w:val="00DD63AD"/>
    <w:rsid w:val="00DD7275"/>
    <w:rsid w:val="00DD7FD7"/>
    <w:rsid w:val="00DD7FDB"/>
    <w:rsid w:val="00DE0648"/>
    <w:rsid w:val="00DE0D24"/>
    <w:rsid w:val="00DE1961"/>
    <w:rsid w:val="00DE1FA6"/>
    <w:rsid w:val="00DE2110"/>
    <w:rsid w:val="00DE212C"/>
    <w:rsid w:val="00DE2AD2"/>
    <w:rsid w:val="00DE2B6F"/>
    <w:rsid w:val="00DE3103"/>
    <w:rsid w:val="00DE3B03"/>
    <w:rsid w:val="00DE4C25"/>
    <w:rsid w:val="00DE50DD"/>
    <w:rsid w:val="00DE64FE"/>
    <w:rsid w:val="00DE666F"/>
    <w:rsid w:val="00DE6695"/>
    <w:rsid w:val="00DE66D1"/>
    <w:rsid w:val="00DE6EAC"/>
    <w:rsid w:val="00DE6EBE"/>
    <w:rsid w:val="00DE7061"/>
    <w:rsid w:val="00DE7319"/>
    <w:rsid w:val="00DE7389"/>
    <w:rsid w:val="00DE76E7"/>
    <w:rsid w:val="00DE781D"/>
    <w:rsid w:val="00DE7DBF"/>
    <w:rsid w:val="00DF0316"/>
    <w:rsid w:val="00DF0DBF"/>
    <w:rsid w:val="00DF0E1F"/>
    <w:rsid w:val="00DF1996"/>
    <w:rsid w:val="00DF21F6"/>
    <w:rsid w:val="00DF2532"/>
    <w:rsid w:val="00DF2980"/>
    <w:rsid w:val="00DF29CF"/>
    <w:rsid w:val="00DF2D44"/>
    <w:rsid w:val="00DF2FDE"/>
    <w:rsid w:val="00DF3609"/>
    <w:rsid w:val="00DF38A9"/>
    <w:rsid w:val="00DF4515"/>
    <w:rsid w:val="00DF476B"/>
    <w:rsid w:val="00DF484A"/>
    <w:rsid w:val="00DF4920"/>
    <w:rsid w:val="00DF66A6"/>
    <w:rsid w:val="00DF690B"/>
    <w:rsid w:val="00DF6BBF"/>
    <w:rsid w:val="00DF7729"/>
    <w:rsid w:val="00DF7D2D"/>
    <w:rsid w:val="00E0004A"/>
    <w:rsid w:val="00E00336"/>
    <w:rsid w:val="00E0120A"/>
    <w:rsid w:val="00E0155B"/>
    <w:rsid w:val="00E0170E"/>
    <w:rsid w:val="00E01797"/>
    <w:rsid w:val="00E01C2E"/>
    <w:rsid w:val="00E01C49"/>
    <w:rsid w:val="00E02051"/>
    <w:rsid w:val="00E02C14"/>
    <w:rsid w:val="00E0309A"/>
    <w:rsid w:val="00E03100"/>
    <w:rsid w:val="00E033C5"/>
    <w:rsid w:val="00E03655"/>
    <w:rsid w:val="00E0442D"/>
    <w:rsid w:val="00E044E4"/>
    <w:rsid w:val="00E047C0"/>
    <w:rsid w:val="00E06345"/>
    <w:rsid w:val="00E063F5"/>
    <w:rsid w:val="00E0688A"/>
    <w:rsid w:val="00E077F2"/>
    <w:rsid w:val="00E07C1C"/>
    <w:rsid w:val="00E07DE0"/>
    <w:rsid w:val="00E108CD"/>
    <w:rsid w:val="00E10BC3"/>
    <w:rsid w:val="00E10CC3"/>
    <w:rsid w:val="00E12148"/>
    <w:rsid w:val="00E1285E"/>
    <w:rsid w:val="00E12AAF"/>
    <w:rsid w:val="00E12B38"/>
    <w:rsid w:val="00E1328A"/>
    <w:rsid w:val="00E132D6"/>
    <w:rsid w:val="00E13398"/>
    <w:rsid w:val="00E13BDB"/>
    <w:rsid w:val="00E140B6"/>
    <w:rsid w:val="00E143B7"/>
    <w:rsid w:val="00E145F6"/>
    <w:rsid w:val="00E149E8"/>
    <w:rsid w:val="00E14A73"/>
    <w:rsid w:val="00E14DA5"/>
    <w:rsid w:val="00E150D3"/>
    <w:rsid w:val="00E1544C"/>
    <w:rsid w:val="00E1558F"/>
    <w:rsid w:val="00E156A0"/>
    <w:rsid w:val="00E16723"/>
    <w:rsid w:val="00E16D6D"/>
    <w:rsid w:val="00E16E14"/>
    <w:rsid w:val="00E16ED8"/>
    <w:rsid w:val="00E1730C"/>
    <w:rsid w:val="00E17969"/>
    <w:rsid w:val="00E20BBB"/>
    <w:rsid w:val="00E2108F"/>
    <w:rsid w:val="00E21267"/>
    <w:rsid w:val="00E22192"/>
    <w:rsid w:val="00E2327B"/>
    <w:rsid w:val="00E235FE"/>
    <w:rsid w:val="00E2404E"/>
    <w:rsid w:val="00E2430E"/>
    <w:rsid w:val="00E2458E"/>
    <w:rsid w:val="00E2475E"/>
    <w:rsid w:val="00E24C8B"/>
    <w:rsid w:val="00E25315"/>
    <w:rsid w:val="00E257F0"/>
    <w:rsid w:val="00E25FA1"/>
    <w:rsid w:val="00E266B1"/>
    <w:rsid w:val="00E26F4C"/>
    <w:rsid w:val="00E27393"/>
    <w:rsid w:val="00E27626"/>
    <w:rsid w:val="00E3059A"/>
    <w:rsid w:val="00E3071E"/>
    <w:rsid w:val="00E309A0"/>
    <w:rsid w:val="00E309AB"/>
    <w:rsid w:val="00E310F0"/>
    <w:rsid w:val="00E3117A"/>
    <w:rsid w:val="00E31439"/>
    <w:rsid w:val="00E314FA"/>
    <w:rsid w:val="00E31A59"/>
    <w:rsid w:val="00E31FA2"/>
    <w:rsid w:val="00E3227D"/>
    <w:rsid w:val="00E32859"/>
    <w:rsid w:val="00E33254"/>
    <w:rsid w:val="00E3331C"/>
    <w:rsid w:val="00E336BD"/>
    <w:rsid w:val="00E33906"/>
    <w:rsid w:val="00E3483D"/>
    <w:rsid w:val="00E34CC8"/>
    <w:rsid w:val="00E34F58"/>
    <w:rsid w:val="00E35A6D"/>
    <w:rsid w:val="00E362D8"/>
    <w:rsid w:val="00E36817"/>
    <w:rsid w:val="00E36CF8"/>
    <w:rsid w:val="00E3722C"/>
    <w:rsid w:val="00E37D72"/>
    <w:rsid w:val="00E4008D"/>
    <w:rsid w:val="00E403E6"/>
    <w:rsid w:val="00E40585"/>
    <w:rsid w:val="00E40F91"/>
    <w:rsid w:val="00E4196A"/>
    <w:rsid w:val="00E41BB5"/>
    <w:rsid w:val="00E41D99"/>
    <w:rsid w:val="00E41D9E"/>
    <w:rsid w:val="00E42320"/>
    <w:rsid w:val="00E42731"/>
    <w:rsid w:val="00E4299D"/>
    <w:rsid w:val="00E4336A"/>
    <w:rsid w:val="00E44298"/>
    <w:rsid w:val="00E44739"/>
    <w:rsid w:val="00E447A6"/>
    <w:rsid w:val="00E44840"/>
    <w:rsid w:val="00E4503B"/>
    <w:rsid w:val="00E452A2"/>
    <w:rsid w:val="00E45511"/>
    <w:rsid w:val="00E45940"/>
    <w:rsid w:val="00E45D96"/>
    <w:rsid w:val="00E4600A"/>
    <w:rsid w:val="00E4648E"/>
    <w:rsid w:val="00E467EF"/>
    <w:rsid w:val="00E46B17"/>
    <w:rsid w:val="00E46DB0"/>
    <w:rsid w:val="00E47097"/>
    <w:rsid w:val="00E4727B"/>
    <w:rsid w:val="00E47FA8"/>
    <w:rsid w:val="00E47FC0"/>
    <w:rsid w:val="00E5010E"/>
    <w:rsid w:val="00E5016E"/>
    <w:rsid w:val="00E50C63"/>
    <w:rsid w:val="00E51827"/>
    <w:rsid w:val="00E519AD"/>
    <w:rsid w:val="00E527C4"/>
    <w:rsid w:val="00E52892"/>
    <w:rsid w:val="00E52EE5"/>
    <w:rsid w:val="00E5308C"/>
    <w:rsid w:val="00E5459B"/>
    <w:rsid w:val="00E54D37"/>
    <w:rsid w:val="00E55553"/>
    <w:rsid w:val="00E555ED"/>
    <w:rsid w:val="00E558FB"/>
    <w:rsid w:val="00E55A11"/>
    <w:rsid w:val="00E565B7"/>
    <w:rsid w:val="00E566B5"/>
    <w:rsid w:val="00E569CC"/>
    <w:rsid w:val="00E56EA8"/>
    <w:rsid w:val="00E57440"/>
    <w:rsid w:val="00E5751D"/>
    <w:rsid w:val="00E575B6"/>
    <w:rsid w:val="00E57AA0"/>
    <w:rsid w:val="00E57E1D"/>
    <w:rsid w:val="00E57E68"/>
    <w:rsid w:val="00E60117"/>
    <w:rsid w:val="00E60863"/>
    <w:rsid w:val="00E60AD7"/>
    <w:rsid w:val="00E618A4"/>
    <w:rsid w:val="00E61D54"/>
    <w:rsid w:val="00E6297F"/>
    <w:rsid w:val="00E62C6E"/>
    <w:rsid w:val="00E62F03"/>
    <w:rsid w:val="00E635C1"/>
    <w:rsid w:val="00E63CEA"/>
    <w:rsid w:val="00E64BA3"/>
    <w:rsid w:val="00E64C51"/>
    <w:rsid w:val="00E64C75"/>
    <w:rsid w:val="00E64E54"/>
    <w:rsid w:val="00E6547F"/>
    <w:rsid w:val="00E65701"/>
    <w:rsid w:val="00E65709"/>
    <w:rsid w:val="00E66503"/>
    <w:rsid w:val="00E66939"/>
    <w:rsid w:val="00E66B99"/>
    <w:rsid w:val="00E66F75"/>
    <w:rsid w:val="00E67A4A"/>
    <w:rsid w:val="00E7026C"/>
    <w:rsid w:val="00E705F4"/>
    <w:rsid w:val="00E70871"/>
    <w:rsid w:val="00E7106D"/>
    <w:rsid w:val="00E71296"/>
    <w:rsid w:val="00E717EA"/>
    <w:rsid w:val="00E718E6"/>
    <w:rsid w:val="00E72733"/>
    <w:rsid w:val="00E72BEE"/>
    <w:rsid w:val="00E73693"/>
    <w:rsid w:val="00E73B21"/>
    <w:rsid w:val="00E742D1"/>
    <w:rsid w:val="00E7490A"/>
    <w:rsid w:val="00E74FC3"/>
    <w:rsid w:val="00E752C6"/>
    <w:rsid w:val="00E767F9"/>
    <w:rsid w:val="00E7783C"/>
    <w:rsid w:val="00E77F66"/>
    <w:rsid w:val="00E800E7"/>
    <w:rsid w:val="00E80581"/>
    <w:rsid w:val="00E80A6D"/>
    <w:rsid w:val="00E80A98"/>
    <w:rsid w:val="00E80C1E"/>
    <w:rsid w:val="00E80C73"/>
    <w:rsid w:val="00E80FEB"/>
    <w:rsid w:val="00E81318"/>
    <w:rsid w:val="00E815DF"/>
    <w:rsid w:val="00E816A5"/>
    <w:rsid w:val="00E819A9"/>
    <w:rsid w:val="00E819ED"/>
    <w:rsid w:val="00E81B1E"/>
    <w:rsid w:val="00E81DEC"/>
    <w:rsid w:val="00E81F6E"/>
    <w:rsid w:val="00E821E0"/>
    <w:rsid w:val="00E822E4"/>
    <w:rsid w:val="00E82642"/>
    <w:rsid w:val="00E82AA3"/>
    <w:rsid w:val="00E82DBD"/>
    <w:rsid w:val="00E83625"/>
    <w:rsid w:val="00E837FF"/>
    <w:rsid w:val="00E84910"/>
    <w:rsid w:val="00E849FA"/>
    <w:rsid w:val="00E8503E"/>
    <w:rsid w:val="00E8703B"/>
    <w:rsid w:val="00E87CD7"/>
    <w:rsid w:val="00E87F7A"/>
    <w:rsid w:val="00E94334"/>
    <w:rsid w:val="00E94882"/>
    <w:rsid w:val="00E94DFC"/>
    <w:rsid w:val="00E95138"/>
    <w:rsid w:val="00E952A7"/>
    <w:rsid w:val="00E95AFB"/>
    <w:rsid w:val="00E96443"/>
    <w:rsid w:val="00E965F2"/>
    <w:rsid w:val="00E97CAE"/>
    <w:rsid w:val="00EA0A5A"/>
    <w:rsid w:val="00EA0B38"/>
    <w:rsid w:val="00EA0CB6"/>
    <w:rsid w:val="00EA123C"/>
    <w:rsid w:val="00EA1587"/>
    <w:rsid w:val="00EA17E5"/>
    <w:rsid w:val="00EA185A"/>
    <w:rsid w:val="00EA193F"/>
    <w:rsid w:val="00EA196A"/>
    <w:rsid w:val="00EA1C9F"/>
    <w:rsid w:val="00EA3193"/>
    <w:rsid w:val="00EA3DF2"/>
    <w:rsid w:val="00EA466E"/>
    <w:rsid w:val="00EA4DEA"/>
    <w:rsid w:val="00EA4E82"/>
    <w:rsid w:val="00EA4EF3"/>
    <w:rsid w:val="00EA58F1"/>
    <w:rsid w:val="00EA593F"/>
    <w:rsid w:val="00EA5A60"/>
    <w:rsid w:val="00EA5B96"/>
    <w:rsid w:val="00EA5BD5"/>
    <w:rsid w:val="00EA5D68"/>
    <w:rsid w:val="00EA64B0"/>
    <w:rsid w:val="00EA6F11"/>
    <w:rsid w:val="00EA6F18"/>
    <w:rsid w:val="00EA6F69"/>
    <w:rsid w:val="00EA7353"/>
    <w:rsid w:val="00EA79EF"/>
    <w:rsid w:val="00EB064A"/>
    <w:rsid w:val="00EB077E"/>
    <w:rsid w:val="00EB0A1D"/>
    <w:rsid w:val="00EB1070"/>
    <w:rsid w:val="00EB1FF6"/>
    <w:rsid w:val="00EB2712"/>
    <w:rsid w:val="00EB276A"/>
    <w:rsid w:val="00EB28BB"/>
    <w:rsid w:val="00EB3012"/>
    <w:rsid w:val="00EB3492"/>
    <w:rsid w:val="00EB39ED"/>
    <w:rsid w:val="00EB3F01"/>
    <w:rsid w:val="00EB463C"/>
    <w:rsid w:val="00EB4AEF"/>
    <w:rsid w:val="00EB503A"/>
    <w:rsid w:val="00EB52A0"/>
    <w:rsid w:val="00EB579B"/>
    <w:rsid w:val="00EB6130"/>
    <w:rsid w:val="00EB6C39"/>
    <w:rsid w:val="00EB6D56"/>
    <w:rsid w:val="00EB7202"/>
    <w:rsid w:val="00EB7293"/>
    <w:rsid w:val="00EB7BEB"/>
    <w:rsid w:val="00EB7D5A"/>
    <w:rsid w:val="00EBEF57"/>
    <w:rsid w:val="00EC0114"/>
    <w:rsid w:val="00EC034A"/>
    <w:rsid w:val="00EC07FC"/>
    <w:rsid w:val="00EC0C50"/>
    <w:rsid w:val="00EC0C6E"/>
    <w:rsid w:val="00EC0DB4"/>
    <w:rsid w:val="00EC1198"/>
    <w:rsid w:val="00EC1879"/>
    <w:rsid w:val="00EC1AF7"/>
    <w:rsid w:val="00EC1FAE"/>
    <w:rsid w:val="00EC1FE9"/>
    <w:rsid w:val="00EC252C"/>
    <w:rsid w:val="00EC2689"/>
    <w:rsid w:val="00EC282F"/>
    <w:rsid w:val="00EC296B"/>
    <w:rsid w:val="00EC2CA6"/>
    <w:rsid w:val="00EC32C7"/>
    <w:rsid w:val="00EC39BD"/>
    <w:rsid w:val="00EC3EDB"/>
    <w:rsid w:val="00EC421C"/>
    <w:rsid w:val="00EC4512"/>
    <w:rsid w:val="00EC54FC"/>
    <w:rsid w:val="00EC57DE"/>
    <w:rsid w:val="00EC5C0A"/>
    <w:rsid w:val="00EC5DCC"/>
    <w:rsid w:val="00EC633D"/>
    <w:rsid w:val="00EC6E68"/>
    <w:rsid w:val="00EC6EEF"/>
    <w:rsid w:val="00EC72D7"/>
    <w:rsid w:val="00EC77A8"/>
    <w:rsid w:val="00ED042C"/>
    <w:rsid w:val="00ED0645"/>
    <w:rsid w:val="00ED08AA"/>
    <w:rsid w:val="00ED0DC8"/>
    <w:rsid w:val="00ED1514"/>
    <w:rsid w:val="00ED1564"/>
    <w:rsid w:val="00ED18A5"/>
    <w:rsid w:val="00ED1A07"/>
    <w:rsid w:val="00ED1CBB"/>
    <w:rsid w:val="00ED1EDD"/>
    <w:rsid w:val="00ED2206"/>
    <w:rsid w:val="00ED2248"/>
    <w:rsid w:val="00ED22D8"/>
    <w:rsid w:val="00ED2E5F"/>
    <w:rsid w:val="00ED30DA"/>
    <w:rsid w:val="00ED3339"/>
    <w:rsid w:val="00ED3573"/>
    <w:rsid w:val="00ED35D8"/>
    <w:rsid w:val="00ED3691"/>
    <w:rsid w:val="00ED41A0"/>
    <w:rsid w:val="00ED5AE9"/>
    <w:rsid w:val="00ED649C"/>
    <w:rsid w:val="00ED64E9"/>
    <w:rsid w:val="00ED6766"/>
    <w:rsid w:val="00ED6AA3"/>
    <w:rsid w:val="00ED6EBF"/>
    <w:rsid w:val="00ED7816"/>
    <w:rsid w:val="00ED7CC2"/>
    <w:rsid w:val="00ED9126"/>
    <w:rsid w:val="00EE004F"/>
    <w:rsid w:val="00EE0869"/>
    <w:rsid w:val="00EE08C5"/>
    <w:rsid w:val="00EE0EDD"/>
    <w:rsid w:val="00EE109D"/>
    <w:rsid w:val="00EE1969"/>
    <w:rsid w:val="00EE1ABE"/>
    <w:rsid w:val="00EE1F76"/>
    <w:rsid w:val="00EE2B11"/>
    <w:rsid w:val="00EE2D93"/>
    <w:rsid w:val="00EE313F"/>
    <w:rsid w:val="00EE320F"/>
    <w:rsid w:val="00EE3ED6"/>
    <w:rsid w:val="00EE44F4"/>
    <w:rsid w:val="00EE46C0"/>
    <w:rsid w:val="00EE6AAA"/>
    <w:rsid w:val="00EE6B64"/>
    <w:rsid w:val="00EE7CA0"/>
    <w:rsid w:val="00EE7E2A"/>
    <w:rsid w:val="00EE7F79"/>
    <w:rsid w:val="00EEF052"/>
    <w:rsid w:val="00EF0726"/>
    <w:rsid w:val="00EF0808"/>
    <w:rsid w:val="00EF21BA"/>
    <w:rsid w:val="00EF243C"/>
    <w:rsid w:val="00EF2696"/>
    <w:rsid w:val="00EF2926"/>
    <w:rsid w:val="00EF2951"/>
    <w:rsid w:val="00EF3266"/>
    <w:rsid w:val="00EF32FB"/>
    <w:rsid w:val="00EF382B"/>
    <w:rsid w:val="00EF3ABC"/>
    <w:rsid w:val="00EF3B6C"/>
    <w:rsid w:val="00EF3D24"/>
    <w:rsid w:val="00EF4803"/>
    <w:rsid w:val="00EF4B52"/>
    <w:rsid w:val="00EF4B69"/>
    <w:rsid w:val="00EF4D2B"/>
    <w:rsid w:val="00EF5054"/>
    <w:rsid w:val="00EF5EBE"/>
    <w:rsid w:val="00EF628E"/>
    <w:rsid w:val="00EF6492"/>
    <w:rsid w:val="00EF6D43"/>
    <w:rsid w:val="00EF72B5"/>
    <w:rsid w:val="00EF7711"/>
    <w:rsid w:val="00F00185"/>
    <w:rsid w:val="00F00678"/>
    <w:rsid w:val="00F00DEF"/>
    <w:rsid w:val="00F014A5"/>
    <w:rsid w:val="00F021BF"/>
    <w:rsid w:val="00F02A70"/>
    <w:rsid w:val="00F03069"/>
    <w:rsid w:val="00F03950"/>
    <w:rsid w:val="00F03C5C"/>
    <w:rsid w:val="00F04156"/>
    <w:rsid w:val="00F04572"/>
    <w:rsid w:val="00F04B20"/>
    <w:rsid w:val="00F04BD9"/>
    <w:rsid w:val="00F04E7D"/>
    <w:rsid w:val="00F05372"/>
    <w:rsid w:val="00F05C17"/>
    <w:rsid w:val="00F05D53"/>
    <w:rsid w:val="00F05EFE"/>
    <w:rsid w:val="00F06602"/>
    <w:rsid w:val="00F06A0E"/>
    <w:rsid w:val="00F06EA4"/>
    <w:rsid w:val="00F07272"/>
    <w:rsid w:val="00F077F9"/>
    <w:rsid w:val="00F0791C"/>
    <w:rsid w:val="00F07AD8"/>
    <w:rsid w:val="00F105BA"/>
    <w:rsid w:val="00F10EDA"/>
    <w:rsid w:val="00F10FA6"/>
    <w:rsid w:val="00F112C3"/>
    <w:rsid w:val="00F11C6B"/>
    <w:rsid w:val="00F11CF3"/>
    <w:rsid w:val="00F11EC0"/>
    <w:rsid w:val="00F122C9"/>
    <w:rsid w:val="00F123EF"/>
    <w:rsid w:val="00F1242C"/>
    <w:rsid w:val="00F12785"/>
    <w:rsid w:val="00F12B16"/>
    <w:rsid w:val="00F135C7"/>
    <w:rsid w:val="00F13879"/>
    <w:rsid w:val="00F13998"/>
    <w:rsid w:val="00F1418B"/>
    <w:rsid w:val="00F14A13"/>
    <w:rsid w:val="00F15670"/>
    <w:rsid w:val="00F15B8F"/>
    <w:rsid w:val="00F1658C"/>
    <w:rsid w:val="00F165B0"/>
    <w:rsid w:val="00F174EF"/>
    <w:rsid w:val="00F17D9D"/>
    <w:rsid w:val="00F1CC56"/>
    <w:rsid w:val="00F2069B"/>
    <w:rsid w:val="00F20BA3"/>
    <w:rsid w:val="00F2134B"/>
    <w:rsid w:val="00F22049"/>
    <w:rsid w:val="00F22288"/>
    <w:rsid w:val="00F226D0"/>
    <w:rsid w:val="00F22CD4"/>
    <w:rsid w:val="00F22D4F"/>
    <w:rsid w:val="00F2407E"/>
    <w:rsid w:val="00F244C8"/>
    <w:rsid w:val="00F24A6D"/>
    <w:rsid w:val="00F2507A"/>
    <w:rsid w:val="00F25376"/>
    <w:rsid w:val="00F25638"/>
    <w:rsid w:val="00F2573B"/>
    <w:rsid w:val="00F26258"/>
    <w:rsid w:val="00F265C3"/>
    <w:rsid w:val="00F2740F"/>
    <w:rsid w:val="00F27517"/>
    <w:rsid w:val="00F275DF"/>
    <w:rsid w:val="00F304F9"/>
    <w:rsid w:val="00F317B7"/>
    <w:rsid w:val="00F3234A"/>
    <w:rsid w:val="00F324F8"/>
    <w:rsid w:val="00F3288C"/>
    <w:rsid w:val="00F3307B"/>
    <w:rsid w:val="00F33096"/>
    <w:rsid w:val="00F33316"/>
    <w:rsid w:val="00F3360C"/>
    <w:rsid w:val="00F33D91"/>
    <w:rsid w:val="00F342BD"/>
    <w:rsid w:val="00F3476E"/>
    <w:rsid w:val="00F34DEF"/>
    <w:rsid w:val="00F35155"/>
    <w:rsid w:val="00F35178"/>
    <w:rsid w:val="00F35BD7"/>
    <w:rsid w:val="00F35C17"/>
    <w:rsid w:val="00F3600E"/>
    <w:rsid w:val="00F3632D"/>
    <w:rsid w:val="00F379AB"/>
    <w:rsid w:val="00F37D40"/>
    <w:rsid w:val="00F4028F"/>
    <w:rsid w:val="00F41619"/>
    <w:rsid w:val="00F419C1"/>
    <w:rsid w:val="00F41C05"/>
    <w:rsid w:val="00F42118"/>
    <w:rsid w:val="00F432D3"/>
    <w:rsid w:val="00F43B7C"/>
    <w:rsid w:val="00F43CBE"/>
    <w:rsid w:val="00F43EF2"/>
    <w:rsid w:val="00F44322"/>
    <w:rsid w:val="00F44953"/>
    <w:rsid w:val="00F45038"/>
    <w:rsid w:val="00F457CF"/>
    <w:rsid w:val="00F45F97"/>
    <w:rsid w:val="00F462BA"/>
    <w:rsid w:val="00F4630C"/>
    <w:rsid w:val="00F4674C"/>
    <w:rsid w:val="00F47292"/>
    <w:rsid w:val="00F47388"/>
    <w:rsid w:val="00F47B52"/>
    <w:rsid w:val="00F47C0E"/>
    <w:rsid w:val="00F47D3A"/>
    <w:rsid w:val="00F50032"/>
    <w:rsid w:val="00F5006D"/>
    <w:rsid w:val="00F508E1"/>
    <w:rsid w:val="00F50C86"/>
    <w:rsid w:val="00F51041"/>
    <w:rsid w:val="00F51091"/>
    <w:rsid w:val="00F5133A"/>
    <w:rsid w:val="00F5239D"/>
    <w:rsid w:val="00F52B6F"/>
    <w:rsid w:val="00F52DAA"/>
    <w:rsid w:val="00F52EC7"/>
    <w:rsid w:val="00F5315A"/>
    <w:rsid w:val="00F53212"/>
    <w:rsid w:val="00F534A9"/>
    <w:rsid w:val="00F536FC"/>
    <w:rsid w:val="00F53B76"/>
    <w:rsid w:val="00F53E73"/>
    <w:rsid w:val="00F53FB7"/>
    <w:rsid w:val="00F546D8"/>
    <w:rsid w:val="00F56E5D"/>
    <w:rsid w:val="00F5709C"/>
    <w:rsid w:val="00F57EB1"/>
    <w:rsid w:val="00F5E840"/>
    <w:rsid w:val="00F60AF3"/>
    <w:rsid w:val="00F60BC1"/>
    <w:rsid w:val="00F61417"/>
    <w:rsid w:val="00F61489"/>
    <w:rsid w:val="00F617D3"/>
    <w:rsid w:val="00F61CC1"/>
    <w:rsid w:val="00F61D80"/>
    <w:rsid w:val="00F6277D"/>
    <w:rsid w:val="00F63FB6"/>
    <w:rsid w:val="00F64429"/>
    <w:rsid w:val="00F644B7"/>
    <w:rsid w:val="00F6454D"/>
    <w:rsid w:val="00F64DF3"/>
    <w:rsid w:val="00F65318"/>
    <w:rsid w:val="00F65A68"/>
    <w:rsid w:val="00F66082"/>
    <w:rsid w:val="00F661B1"/>
    <w:rsid w:val="00F665CF"/>
    <w:rsid w:val="00F66A44"/>
    <w:rsid w:val="00F66ACB"/>
    <w:rsid w:val="00F6720D"/>
    <w:rsid w:val="00F674C3"/>
    <w:rsid w:val="00F67F4C"/>
    <w:rsid w:val="00F701C2"/>
    <w:rsid w:val="00F7099D"/>
    <w:rsid w:val="00F70A83"/>
    <w:rsid w:val="00F70A9A"/>
    <w:rsid w:val="00F70C61"/>
    <w:rsid w:val="00F71564"/>
    <w:rsid w:val="00F71737"/>
    <w:rsid w:val="00F71746"/>
    <w:rsid w:val="00F7176F"/>
    <w:rsid w:val="00F726AA"/>
    <w:rsid w:val="00F732AB"/>
    <w:rsid w:val="00F73EAC"/>
    <w:rsid w:val="00F74FD3"/>
    <w:rsid w:val="00F75488"/>
    <w:rsid w:val="00F75E95"/>
    <w:rsid w:val="00F7633A"/>
    <w:rsid w:val="00F7663E"/>
    <w:rsid w:val="00F76B6D"/>
    <w:rsid w:val="00F77820"/>
    <w:rsid w:val="00F77929"/>
    <w:rsid w:val="00F77968"/>
    <w:rsid w:val="00F80234"/>
    <w:rsid w:val="00F804D8"/>
    <w:rsid w:val="00F80B49"/>
    <w:rsid w:val="00F80CAD"/>
    <w:rsid w:val="00F818A9"/>
    <w:rsid w:val="00F822B5"/>
    <w:rsid w:val="00F829DF"/>
    <w:rsid w:val="00F83AC1"/>
    <w:rsid w:val="00F83B49"/>
    <w:rsid w:val="00F83D2F"/>
    <w:rsid w:val="00F83FCA"/>
    <w:rsid w:val="00F8427D"/>
    <w:rsid w:val="00F8452B"/>
    <w:rsid w:val="00F84A43"/>
    <w:rsid w:val="00F84FCA"/>
    <w:rsid w:val="00F85377"/>
    <w:rsid w:val="00F854CD"/>
    <w:rsid w:val="00F858E6"/>
    <w:rsid w:val="00F8599D"/>
    <w:rsid w:val="00F85A9F"/>
    <w:rsid w:val="00F85B46"/>
    <w:rsid w:val="00F85FCF"/>
    <w:rsid w:val="00F85FF1"/>
    <w:rsid w:val="00F87C53"/>
    <w:rsid w:val="00F87D75"/>
    <w:rsid w:val="00F87DDA"/>
    <w:rsid w:val="00F9002A"/>
    <w:rsid w:val="00F91835"/>
    <w:rsid w:val="00F91AB4"/>
    <w:rsid w:val="00F91DD8"/>
    <w:rsid w:val="00F9275C"/>
    <w:rsid w:val="00F937B7"/>
    <w:rsid w:val="00F93A71"/>
    <w:rsid w:val="00F93C34"/>
    <w:rsid w:val="00F93C5B"/>
    <w:rsid w:val="00F93CDA"/>
    <w:rsid w:val="00F9476B"/>
    <w:rsid w:val="00F94CFB"/>
    <w:rsid w:val="00F94ED9"/>
    <w:rsid w:val="00F953C0"/>
    <w:rsid w:val="00F95467"/>
    <w:rsid w:val="00F95594"/>
    <w:rsid w:val="00F95707"/>
    <w:rsid w:val="00F959FD"/>
    <w:rsid w:val="00F960BF"/>
    <w:rsid w:val="00F96D23"/>
    <w:rsid w:val="00F96D8D"/>
    <w:rsid w:val="00F96E04"/>
    <w:rsid w:val="00F96EFD"/>
    <w:rsid w:val="00F96F47"/>
    <w:rsid w:val="00F97054"/>
    <w:rsid w:val="00FA0931"/>
    <w:rsid w:val="00FA1C72"/>
    <w:rsid w:val="00FA2179"/>
    <w:rsid w:val="00FA256F"/>
    <w:rsid w:val="00FA27A2"/>
    <w:rsid w:val="00FA2A78"/>
    <w:rsid w:val="00FA2D4A"/>
    <w:rsid w:val="00FA2FB6"/>
    <w:rsid w:val="00FA3270"/>
    <w:rsid w:val="00FA3BF3"/>
    <w:rsid w:val="00FA3EDB"/>
    <w:rsid w:val="00FA40FF"/>
    <w:rsid w:val="00FA4739"/>
    <w:rsid w:val="00FA48BD"/>
    <w:rsid w:val="00FA4F34"/>
    <w:rsid w:val="00FA5064"/>
    <w:rsid w:val="00FA53FE"/>
    <w:rsid w:val="00FA5DAB"/>
    <w:rsid w:val="00FA5E16"/>
    <w:rsid w:val="00FA6642"/>
    <w:rsid w:val="00FA6BC9"/>
    <w:rsid w:val="00FA6FF5"/>
    <w:rsid w:val="00FA76AB"/>
    <w:rsid w:val="00FA7743"/>
    <w:rsid w:val="00FA7E20"/>
    <w:rsid w:val="00FB103C"/>
    <w:rsid w:val="00FB1B11"/>
    <w:rsid w:val="00FB1DA3"/>
    <w:rsid w:val="00FB2AC1"/>
    <w:rsid w:val="00FB2AEE"/>
    <w:rsid w:val="00FB2CB5"/>
    <w:rsid w:val="00FB2E34"/>
    <w:rsid w:val="00FB32E0"/>
    <w:rsid w:val="00FB457F"/>
    <w:rsid w:val="00FB4D25"/>
    <w:rsid w:val="00FB52E1"/>
    <w:rsid w:val="00FB5380"/>
    <w:rsid w:val="00FB5A15"/>
    <w:rsid w:val="00FB6269"/>
    <w:rsid w:val="00FB78CC"/>
    <w:rsid w:val="00FB7B8B"/>
    <w:rsid w:val="00FB7FF1"/>
    <w:rsid w:val="00FC177A"/>
    <w:rsid w:val="00FC1B54"/>
    <w:rsid w:val="00FC1CD6"/>
    <w:rsid w:val="00FC2739"/>
    <w:rsid w:val="00FC39BE"/>
    <w:rsid w:val="00FC3A7E"/>
    <w:rsid w:val="00FC3FA9"/>
    <w:rsid w:val="00FC4D9B"/>
    <w:rsid w:val="00FC4DE8"/>
    <w:rsid w:val="00FC5DE0"/>
    <w:rsid w:val="00FC5E52"/>
    <w:rsid w:val="00FC642B"/>
    <w:rsid w:val="00FC65A5"/>
    <w:rsid w:val="00FC65D1"/>
    <w:rsid w:val="00FC70CC"/>
    <w:rsid w:val="00FC70ED"/>
    <w:rsid w:val="00FC7A4F"/>
    <w:rsid w:val="00FC7D50"/>
    <w:rsid w:val="00FD0C4F"/>
    <w:rsid w:val="00FD1320"/>
    <w:rsid w:val="00FD1AA8"/>
    <w:rsid w:val="00FD1F81"/>
    <w:rsid w:val="00FD2315"/>
    <w:rsid w:val="00FD24B0"/>
    <w:rsid w:val="00FD2773"/>
    <w:rsid w:val="00FD2D9C"/>
    <w:rsid w:val="00FD2DB3"/>
    <w:rsid w:val="00FD32F7"/>
    <w:rsid w:val="00FD36F7"/>
    <w:rsid w:val="00FD39F7"/>
    <w:rsid w:val="00FD59AB"/>
    <w:rsid w:val="00FD59EC"/>
    <w:rsid w:val="00FD5BB1"/>
    <w:rsid w:val="00FD6183"/>
    <w:rsid w:val="00FD64EA"/>
    <w:rsid w:val="00FD6626"/>
    <w:rsid w:val="00FD664E"/>
    <w:rsid w:val="00FD7011"/>
    <w:rsid w:val="00FE0B71"/>
    <w:rsid w:val="00FE1E9A"/>
    <w:rsid w:val="00FE2CA7"/>
    <w:rsid w:val="00FE2DB4"/>
    <w:rsid w:val="00FE3494"/>
    <w:rsid w:val="00FE391A"/>
    <w:rsid w:val="00FE3A7F"/>
    <w:rsid w:val="00FE4280"/>
    <w:rsid w:val="00FE532C"/>
    <w:rsid w:val="00FE61D7"/>
    <w:rsid w:val="00FE66B9"/>
    <w:rsid w:val="00FE6A6B"/>
    <w:rsid w:val="00FE6B72"/>
    <w:rsid w:val="00FE7765"/>
    <w:rsid w:val="00FE7DD8"/>
    <w:rsid w:val="00FE7E25"/>
    <w:rsid w:val="00FF0139"/>
    <w:rsid w:val="00FF027E"/>
    <w:rsid w:val="00FF0466"/>
    <w:rsid w:val="00FF0721"/>
    <w:rsid w:val="00FF0A3C"/>
    <w:rsid w:val="00FF1F3A"/>
    <w:rsid w:val="00FF2624"/>
    <w:rsid w:val="00FF397C"/>
    <w:rsid w:val="00FF3A28"/>
    <w:rsid w:val="00FF5104"/>
    <w:rsid w:val="00FF54FF"/>
    <w:rsid w:val="00FF5BE7"/>
    <w:rsid w:val="00FF60E4"/>
    <w:rsid w:val="00FF62E0"/>
    <w:rsid w:val="00FF6971"/>
    <w:rsid w:val="00FF7E32"/>
    <w:rsid w:val="010A55B1"/>
    <w:rsid w:val="0113810C"/>
    <w:rsid w:val="01161644"/>
    <w:rsid w:val="01172748"/>
    <w:rsid w:val="011B8339"/>
    <w:rsid w:val="011CF7C9"/>
    <w:rsid w:val="012827BB"/>
    <w:rsid w:val="01302ACD"/>
    <w:rsid w:val="0130F514"/>
    <w:rsid w:val="013387F9"/>
    <w:rsid w:val="013A726D"/>
    <w:rsid w:val="013D17F6"/>
    <w:rsid w:val="014F77B1"/>
    <w:rsid w:val="01561C76"/>
    <w:rsid w:val="015CE99A"/>
    <w:rsid w:val="01607F86"/>
    <w:rsid w:val="0160D105"/>
    <w:rsid w:val="016D395F"/>
    <w:rsid w:val="016D8781"/>
    <w:rsid w:val="01713220"/>
    <w:rsid w:val="01852C7E"/>
    <w:rsid w:val="01897E66"/>
    <w:rsid w:val="0192D1B4"/>
    <w:rsid w:val="01A08126"/>
    <w:rsid w:val="01B00CB5"/>
    <w:rsid w:val="01B05980"/>
    <w:rsid w:val="01C352B2"/>
    <w:rsid w:val="01C4F35B"/>
    <w:rsid w:val="01CB9079"/>
    <w:rsid w:val="01CF2C43"/>
    <w:rsid w:val="01D87E61"/>
    <w:rsid w:val="01D94C80"/>
    <w:rsid w:val="01E62AC8"/>
    <w:rsid w:val="01F96FC1"/>
    <w:rsid w:val="01F9D24D"/>
    <w:rsid w:val="01FE8807"/>
    <w:rsid w:val="01FFF07B"/>
    <w:rsid w:val="0204837A"/>
    <w:rsid w:val="02114350"/>
    <w:rsid w:val="021518ED"/>
    <w:rsid w:val="0218F0B3"/>
    <w:rsid w:val="021C699D"/>
    <w:rsid w:val="022AB8E5"/>
    <w:rsid w:val="022BEC00"/>
    <w:rsid w:val="02324FE1"/>
    <w:rsid w:val="023843AA"/>
    <w:rsid w:val="023C673F"/>
    <w:rsid w:val="023FF6C8"/>
    <w:rsid w:val="024E4B72"/>
    <w:rsid w:val="0250CD9B"/>
    <w:rsid w:val="0251DA55"/>
    <w:rsid w:val="025C30AF"/>
    <w:rsid w:val="026AA06E"/>
    <w:rsid w:val="027250AB"/>
    <w:rsid w:val="0272E57F"/>
    <w:rsid w:val="02771A0B"/>
    <w:rsid w:val="027E763A"/>
    <w:rsid w:val="0286EE19"/>
    <w:rsid w:val="0287A9E1"/>
    <w:rsid w:val="029047C7"/>
    <w:rsid w:val="02A270FB"/>
    <w:rsid w:val="02A42988"/>
    <w:rsid w:val="02A71893"/>
    <w:rsid w:val="02AA574B"/>
    <w:rsid w:val="02B5B310"/>
    <w:rsid w:val="02C1BD33"/>
    <w:rsid w:val="02C47EEE"/>
    <w:rsid w:val="02C9743B"/>
    <w:rsid w:val="02C98FBC"/>
    <w:rsid w:val="02CAC271"/>
    <w:rsid w:val="02DC0FD8"/>
    <w:rsid w:val="02F98AB9"/>
    <w:rsid w:val="02FC2ABC"/>
    <w:rsid w:val="0310482A"/>
    <w:rsid w:val="0313F383"/>
    <w:rsid w:val="0315956B"/>
    <w:rsid w:val="031EB6AB"/>
    <w:rsid w:val="0322CE84"/>
    <w:rsid w:val="032DD44B"/>
    <w:rsid w:val="03325F96"/>
    <w:rsid w:val="0333A93B"/>
    <w:rsid w:val="03409A3D"/>
    <w:rsid w:val="034E036C"/>
    <w:rsid w:val="034EDE12"/>
    <w:rsid w:val="03573567"/>
    <w:rsid w:val="03652C51"/>
    <w:rsid w:val="036CC4CA"/>
    <w:rsid w:val="036DAC41"/>
    <w:rsid w:val="03992537"/>
    <w:rsid w:val="03AC584C"/>
    <w:rsid w:val="03AFE427"/>
    <w:rsid w:val="03BC6386"/>
    <w:rsid w:val="03C6E6BD"/>
    <w:rsid w:val="03D84177"/>
    <w:rsid w:val="03DCB823"/>
    <w:rsid w:val="03E1AA2A"/>
    <w:rsid w:val="03E6CB21"/>
    <w:rsid w:val="03E7158F"/>
    <w:rsid w:val="03E7367F"/>
    <w:rsid w:val="03E99D06"/>
    <w:rsid w:val="03E9A0CB"/>
    <w:rsid w:val="03EE4A22"/>
    <w:rsid w:val="03F869EF"/>
    <w:rsid w:val="03F9C64E"/>
    <w:rsid w:val="0408B106"/>
    <w:rsid w:val="040B1FE0"/>
    <w:rsid w:val="041F3201"/>
    <w:rsid w:val="042AB01B"/>
    <w:rsid w:val="0433C86F"/>
    <w:rsid w:val="044763EE"/>
    <w:rsid w:val="04491631"/>
    <w:rsid w:val="04553A10"/>
    <w:rsid w:val="047270E9"/>
    <w:rsid w:val="04728D8F"/>
    <w:rsid w:val="0478B244"/>
    <w:rsid w:val="0479C5A4"/>
    <w:rsid w:val="047C1A81"/>
    <w:rsid w:val="047C92C9"/>
    <w:rsid w:val="0489841F"/>
    <w:rsid w:val="04898A53"/>
    <w:rsid w:val="048EEDBA"/>
    <w:rsid w:val="04945E26"/>
    <w:rsid w:val="049DBC9C"/>
    <w:rsid w:val="049FE43D"/>
    <w:rsid w:val="04A11B97"/>
    <w:rsid w:val="04A1A50D"/>
    <w:rsid w:val="04A70530"/>
    <w:rsid w:val="04AA286E"/>
    <w:rsid w:val="04AE4A74"/>
    <w:rsid w:val="04B5D71C"/>
    <w:rsid w:val="04D7C352"/>
    <w:rsid w:val="04D8A8C7"/>
    <w:rsid w:val="04F4BBD2"/>
    <w:rsid w:val="04F4F724"/>
    <w:rsid w:val="04F7412F"/>
    <w:rsid w:val="04FF32BD"/>
    <w:rsid w:val="050C7242"/>
    <w:rsid w:val="0510582F"/>
    <w:rsid w:val="05172986"/>
    <w:rsid w:val="05223B72"/>
    <w:rsid w:val="052E41F6"/>
    <w:rsid w:val="053B7B95"/>
    <w:rsid w:val="053FB054"/>
    <w:rsid w:val="0556B75A"/>
    <w:rsid w:val="05697D78"/>
    <w:rsid w:val="056B3D36"/>
    <w:rsid w:val="05780784"/>
    <w:rsid w:val="057B56C3"/>
    <w:rsid w:val="057EB76C"/>
    <w:rsid w:val="0580675C"/>
    <w:rsid w:val="05863C88"/>
    <w:rsid w:val="0587EBCA"/>
    <w:rsid w:val="05896CB9"/>
    <w:rsid w:val="0592E142"/>
    <w:rsid w:val="059A9208"/>
    <w:rsid w:val="059FB847"/>
    <w:rsid w:val="05A08EDD"/>
    <w:rsid w:val="05A2E6C5"/>
    <w:rsid w:val="05A62A27"/>
    <w:rsid w:val="05A7426D"/>
    <w:rsid w:val="05A75324"/>
    <w:rsid w:val="05AF88E4"/>
    <w:rsid w:val="05B090E9"/>
    <w:rsid w:val="05B09FF3"/>
    <w:rsid w:val="05C3FF97"/>
    <w:rsid w:val="05C6AC20"/>
    <w:rsid w:val="05CBAD64"/>
    <w:rsid w:val="05CE25CF"/>
    <w:rsid w:val="05D08E9E"/>
    <w:rsid w:val="05D35277"/>
    <w:rsid w:val="05F72D7A"/>
    <w:rsid w:val="05F886BD"/>
    <w:rsid w:val="05FB5F68"/>
    <w:rsid w:val="05FB667C"/>
    <w:rsid w:val="05FE7E73"/>
    <w:rsid w:val="06048D8B"/>
    <w:rsid w:val="0631F0CB"/>
    <w:rsid w:val="06380015"/>
    <w:rsid w:val="06427387"/>
    <w:rsid w:val="064CCA95"/>
    <w:rsid w:val="0652C111"/>
    <w:rsid w:val="0652ED49"/>
    <w:rsid w:val="06636FFC"/>
    <w:rsid w:val="066B2E52"/>
    <w:rsid w:val="0672CD29"/>
    <w:rsid w:val="0682C95C"/>
    <w:rsid w:val="0687198E"/>
    <w:rsid w:val="0688155A"/>
    <w:rsid w:val="06982154"/>
    <w:rsid w:val="06997186"/>
    <w:rsid w:val="06AFC25E"/>
    <w:rsid w:val="06B8BBD5"/>
    <w:rsid w:val="06BA3EF6"/>
    <w:rsid w:val="06BCBACA"/>
    <w:rsid w:val="06CD03E4"/>
    <w:rsid w:val="06D6A91D"/>
    <w:rsid w:val="06D9FF99"/>
    <w:rsid w:val="06DB7A37"/>
    <w:rsid w:val="06E38369"/>
    <w:rsid w:val="06F1673D"/>
    <w:rsid w:val="06F9BB41"/>
    <w:rsid w:val="070318BC"/>
    <w:rsid w:val="0703908A"/>
    <w:rsid w:val="07042652"/>
    <w:rsid w:val="07081AB5"/>
    <w:rsid w:val="070DF150"/>
    <w:rsid w:val="0751F5C2"/>
    <w:rsid w:val="076BDED0"/>
    <w:rsid w:val="076C0C90"/>
    <w:rsid w:val="076D06EB"/>
    <w:rsid w:val="07716ED4"/>
    <w:rsid w:val="0772CC1C"/>
    <w:rsid w:val="077431DE"/>
    <w:rsid w:val="0779A02A"/>
    <w:rsid w:val="077C7EC9"/>
    <w:rsid w:val="078C8FF2"/>
    <w:rsid w:val="079495A8"/>
    <w:rsid w:val="0794ACAD"/>
    <w:rsid w:val="0796C2E2"/>
    <w:rsid w:val="079BD6A8"/>
    <w:rsid w:val="079FAD66"/>
    <w:rsid w:val="07B0B21C"/>
    <w:rsid w:val="07B17033"/>
    <w:rsid w:val="07B65CCB"/>
    <w:rsid w:val="07C6C83B"/>
    <w:rsid w:val="07C99780"/>
    <w:rsid w:val="07E1BBFA"/>
    <w:rsid w:val="07FDFE9D"/>
    <w:rsid w:val="08031DA2"/>
    <w:rsid w:val="08063ED2"/>
    <w:rsid w:val="0808A5FE"/>
    <w:rsid w:val="0811A0FC"/>
    <w:rsid w:val="0839186F"/>
    <w:rsid w:val="083D5123"/>
    <w:rsid w:val="083E7EC5"/>
    <w:rsid w:val="08489FED"/>
    <w:rsid w:val="08544EB7"/>
    <w:rsid w:val="08579FD3"/>
    <w:rsid w:val="085E989A"/>
    <w:rsid w:val="0861E38C"/>
    <w:rsid w:val="0865281F"/>
    <w:rsid w:val="08722970"/>
    <w:rsid w:val="0872D993"/>
    <w:rsid w:val="0886A187"/>
    <w:rsid w:val="08A45D52"/>
    <w:rsid w:val="08AB6807"/>
    <w:rsid w:val="08BBDEFE"/>
    <w:rsid w:val="08C718B9"/>
    <w:rsid w:val="08CD2544"/>
    <w:rsid w:val="08D440CF"/>
    <w:rsid w:val="08DD75A0"/>
    <w:rsid w:val="08E62E4C"/>
    <w:rsid w:val="08E6F72D"/>
    <w:rsid w:val="08EF529D"/>
    <w:rsid w:val="08FEEC54"/>
    <w:rsid w:val="0900E700"/>
    <w:rsid w:val="0901C649"/>
    <w:rsid w:val="0903CEE7"/>
    <w:rsid w:val="090E3A7F"/>
    <w:rsid w:val="091C31FB"/>
    <w:rsid w:val="091FA59B"/>
    <w:rsid w:val="092B799D"/>
    <w:rsid w:val="093656A9"/>
    <w:rsid w:val="094E68F3"/>
    <w:rsid w:val="0971D77C"/>
    <w:rsid w:val="09751769"/>
    <w:rsid w:val="0983D816"/>
    <w:rsid w:val="0985522B"/>
    <w:rsid w:val="0987E333"/>
    <w:rsid w:val="09894040"/>
    <w:rsid w:val="098DCCE8"/>
    <w:rsid w:val="09908DED"/>
    <w:rsid w:val="0991F539"/>
    <w:rsid w:val="0994DBFF"/>
    <w:rsid w:val="0995062C"/>
    <w:rsid w:val="0999305E"/>
    <w:rsid w:val="09AB14E5"/>
    <w:rsid w:val="09CF574C"/>
    <w:rsid w:val="09D5128E"/>
    <w:rsid w:val="09DAE2ED"/>
    <w:rsid w:val="09DB54C5"/>
    <w:rsid w:val="09E1C148"/>
    <w:rsid w:val="09E5050E"/>
    <w:rsid w:val="09EBAAB4"/>
    <w:rsid w:val="09EC061D"/>
    <w:rsid w:val="09EE781B"/>
    <w:rsid w:val="09F587D8"/>
    <w:rsid w:val="09FA3E35"/>
    <w:rsid w:val="09FE2502"/>
    <w:rsid w:val="0A05EA21"/>
    <w:rsid w:val="0A05F4A4"/>
    <w:rsid w:val="0A0F94EC"/>
    <w:rsid w:val="0A226BDD"/>
    <w:rsid w:val="0A278F0B"/>
    <w:rsid w:val="0A3B77DC"/>
    <w:rsid w:val="0A46378C"/>
    <w:rsid w:val="0A517157"/>
    <w:rsid w:val="0A563D8D"/>
    <w:rsid w:val="0A56A57B"/>
    <w:rsid w:val="0A56B784"/>
    <w:rsid w:val="0A59D577"/>
    <w:rsid w:val="0A629DAD"/>
    <w:rsid w:val="0A673ADC"/>
    <w:rsid w:val="0A6BB0B6"/>
    <w:rsid w:val="0A6D4FF5"/>
    <w:rsid w:val="0A71306A"/>
    <w:rsid w:val="0A910073"/>
    <w:rsid w:val="0A9FFDA3"/>
    <w:rsid w:val="0AA3F417"/>
    <w:rsid w:val="0AAB0E25"/>
    <w:rsid w:val="0AAEDFA2"/>
    <w:rsid w:val="0AC8C3CD"/>
    <w:rsid w:val="0ACFA6D2"/>
    <w:rsid w:val="0ADDD593"/>
    <w:rsid w:val="0AE2ADC8"/>
    <w:rsid w:val="0AE8D565"/>
    <w:rsid w:val="0AED345E"/>
    <w:rsid w:val="0AF6F352"/>
    <w:rsid w:val="0B0438ED"/>
    <w:rsid w:val="0B0C0DF9"/>
    <w:rsid w:val="0B17E08E"/>
    <w:rsid w:val="0B1AB7CD"/>
    <w:rsid w:val="0B1B4404"/>
    <w:rsid w:val="0B226A31"/>
    <w:rsid w:val="0B2830AD"/>
    <w:rsid w:val="0B2ED783"/>
    <w:rsid w:val="0B2F8A95"/>
    <w:rsid w:val="0B5237C6"/>
    <w:rsid w:val="0B55007F"/>
    <w:rsid w:val="0B5B9246"/>
    <w:rsid w:val="0B5D38B6"/>
    <w:rsid w:val="0B604CF5"/>
    <w:rsid w:val="0B6986EB"/>
    <w:rsid w:val="0B7EC7FF"/>
    <w:rsid w:val="0B9368D1"/>
    <w:rsid w:val="0B995AFF"/>
    <w:rsid w:val="0B9BA362"/>
    <w:rsid w:val="0BA4EE5B"/>
    <w:rsid w:val="0BAE3412"/>
    <w:rsid w:val="0BB49505"/>
    <w:rsid w:val="0BB76CEF"/>
    <w:rsid w:val="0BCA8952"/>
    <w:rsid w:val="0BD68D1C"/>
    <w:rsid w:val="0BD98863"/>
    <w:rsid w:val="0BE0D406"/>
    <w:rsid w:val="0BE6E008"/>
    <w:rsid w:val="0BECE969"/>
    <w:rsid w:val="0BFBEA2B"/>
    <w:rsid w:val="0C044E30"/>
    <w:rsid w:val="0C0E6EF7"/>
    <w:rsid w:val="0C11C473"/>
    <w:rsid w:val="0C26B2D4"/>
    <w:rsid w:val="0C27EAE5"/>
    <w:rsid w:val="0C30B820"/>
    <w:rsid w:val="0C30F805"/>
    <w:rsid w:val="0C3773B2"/>
    <w:rsid w:val="0C46B9D6"/>
    <w:rsid w:val="0C477021"/>
    <w:rsid w:val="0C48498A"/>
    <w:rsid w:val="0C4E41CA"/>
    <w:rsid w:val="0C55B184"/>
    <w:rsid w:val="0C741D1B"/>
    <w:rsid w:val="0C7AEE85"/>
    <w:rsid w:val="0C80F97B"/>
    <w:rsid w:val="0C931C85"/>
    <w:rsid w:val="0C94C2B3"/>
    <w:rsid w:val="0C9528A7"/>
    <w:rsid w:val="0C9590E9"/>
    <w:rsid w:val="0CA8D76D"/>
    <w:rsid w:val="0CAD9F2A"/>
    <w:rsid w:val="0CB84CC1"/>
    <w:rsid w:val="0CC8032B"/>
    <w:rsid w:val="0CC869D7"/>
    <w:rsid w:val="0CDF1A8F"/>
    <w:rsid w:val="0CE3CD3B"/>
    <w:rsid w:val="0CE89921"/>
    <w:rsid w:val="0CECCBA9"/>
    <w:rsid w:val="0D06599E"/>
    <w:rsid w:val="0D096106"/>
    <w:rsid w:val="0D0A0AF2"/>
    <w:rsid w:val="0D0FF74D"/>
    <w:rsid w:val="0D155113"/>
    <w:rsid w:val="0D2EFA31"/>
    <w:rsid w:val="0D385B80"/>
    <w:rsid w:val="0D3B8EEF"/>
    <w:rsid w:val="0D45AE91"/>
    <w:rsid w:val="0D6546EA"/>
    <w:rsid w:val="0D7C82A9"/>
    <w:rsid w:val="0D7CB9F2"/>
    <w:rsid w:val="0D804972"/>
    <w:rsid w:val="0D85B57F"/>
    <w:rsid w:val="0D881A63"/>
    <w:rsid w:val="0D8C93C0"/>
    <w:rsid w:val="0D996CCD"/>
    <w:rsid w:val="0DA4590A"/>
    <w:rsid w:val="0DA4912F"/>
    <w:rsid w:val="0DB7D464"/>
    <w:rsid w:val="0DB7DF28"/>
    <w:rsid w:val="0DD5B6F7"/>
    <w:rsid w:val="0DF9A290"/>
    <w:rsid w:val="0E07E2FE"/>
    <w:rsid w:val="0E0A83F7"/>
    <w:rsid w:val="0E10C38F"/>
    <w:rsid w:val="0E1745A5"/>
    <w:rsid w:val="0E1C6EA0"/>
    <w:rsid w:val="0E224DE7"/>
    <w:rsid w:val="0E238C28"/>
    <w:rsid w:val="0E2F253A"/>
    <w:rsid w:val="0E315F81"/>
    <w:rsid w:val="0E3DD7A2"/>
    <w:rsid w:val="0E41E765"/>
    <w:rsid w:val="0E43D9C7"/>
    <w:rsid w:val="0E47C669"/>
    <w:rsid w:val="0E54103C"/>
    <w:rsid w:val="0E629BCB"/>
    <w:rsid w:val="0E62FBE0"/>
    <w:rsid w:val="0E696C0B"/>
    <w:rsid w:val="0E78623B"/>
    <w:rsid w:val="0E787B90"/>
    <w:rsid w:val="0E9AE4B5"/>
    <w:rsid w:val="0EA36FF9"/>
    <w:rsid w:val="0EE09387"/>
    <w:rsid w:val="0EF5EDA3"/>
    <w:rsid w:val="0EFA1106"/>
    <w:rsid w:val="0EFD2223"/>
    <w:rsid w:val="0F08C5F8"/>
    <w:rsid w:val="0F108F7F"/>
    <w:rsid w:val="0F170AE9"/>
    <w:rsid w:val="0F1936AB"/>
    <w:rsid w:val="0F1C1D6A"/>
    <w:rsid w:val="0F1DD005"/>
    <w:rsid w:val="0F247D45"/>
    <w:rsid w:val="0F275A43"/>
    <w:rsid w:val="0F2DD518"/>
    <w:rsid w:val="0F36C5BB"/>
    <w:rsid w:val="0F3849C8"/>
    <w:rsid w:val="0F47CBD8"/>
    <w:rsid w:val="0F526AA6"/>
    <w:rsid w:val="0F5386EB"/>
    <w:rsid w:val="0F645D13"/>
    <w:rsid w:val="0F64D422"/>
    <w:rsid w:val="0F68ECEA"/>
    <w:rsid w:val="0F78B549"/>
    <w:rsid w:val="0F7965A1"/>
    <w:rsid w:val="0F7D1684"/>
    <w:rsid w:val="0F7EF82E"/>
    <w:rsid w:val="0F86D9D7"/>
    <w:rsid w:val="0F88931C"/>
    <w:rsid w:val="0F94A9CD"/>
    <w:rsid w:val="0F9528BC"/>
    <w:rsid w:val="0FA3C753"/>
    <w:rsid w:val="0FA65BF5"/>
    <w:rsid w:val="0FAB7692"/>
    <w:rsid w:val="0FAF8306"/>
    <w:rsid w:val="0FBA0BB7"/>
    <w:rsid w:val="0FBF2CB2"/>
    <w:rsid w:val="0FC85AF4"/>
    <w:rsid w:val="0FD0B26B"/>
    <w:rsid w:val="0FDC6810"/>
    <w:rsid w:val="0FDD473E"/>
    <w:rsid w:val="0FE79CC4"/>
    <w:rsid w:val="0FF0A4CB"/>
    <w:rsid w:val="100A2289"/>
    <w:rsid w:val="100D29C0"/>
    <w:rsid w:val="10175193"/>
    <w:rsid w:val="102BDBE2"/>
    <w:rsid w:val="1033C9A8"/>
    <w:rsid w:val="104B2B1D"/>
    <w:rsid w:val="10511AAB"/>
    <w:rsid w:val="1052DFCF"/>
    <w:rsid w:val="1054E5EB"/>
    <w:rsid w:val="1059C602"/>
    <w:rsid w:val="1059D387"/>
    <w:rsid w:val="1062D592"/>
    <w:rsid w:val="1066CC25"/>
    <w:rsid w:val="1066D79A"/>
    <w:rsid w:val="10714AA2"/>
    <w:rsid w:val="10824031"/>
    <w:rsid w:val="1084BA44"/>
    <w:rsid w:val="1086316F"/>
    <w:rsid w:val="1094513D"/>
    <w:rsid w:val="1097D707"/>
    <w:rsid w:val="10A53195"/>
    <w:rsid w:val="10AD789F"/>
    <w:rsid w:val="10CA5D08"/>
    <w:rsid w:val="10D5D81E"/>
    <w:rsid w:val="10DF87E4"/>
    <w:rsid w:val="10E02286"/>
    <w:rsid w:val="10EDC869"/>
    <w:rsid w:val="10EFDD3E"/>
    <w:rsid w:val="10F25298"/>
    <w:rsid w:val="1108515D"/>
    <w:rsid w:val="1121578C"/>
    <w:rsid w:val="11275756"/>
    <w:rsid w:val="112D8DFF"/>
    <w:rsid w:val="113CE92F"/>
    <w:rsid w:val="114324ED"/>
    <w:rsid w:val="1155E1E6"/>
    <w:rsid w:val="115A77F2"/>
    <w:rsid w:val="116FEAA7"/>
    <w:rsid w:val="117D15EA"/>
    <w:rsid w:val="1185C97E"/>
    <w:rsid w:val="118AA0BC"/>
    <w:rsid w:val="118FE7C2"/>
    <w:rsid w:val="11A04BF3"/>
    <w:rsid w:val="11B6E76B"/>
    <w:rsid w:val="11C1C7ED"/>
    <w:rsid w:val="11C9BB33"/>
    <w:rsid w:val="11DBF087"/>
    <w:rsid w:val="11E4E9EB"/>
    <w:rsid w:val="11E53580"/>
    <w:rsid w:val="11E60CB4"/>
    <w:rsid w:val="11E7C419"/>
    <w:rsid w:val="11E800B3"/>
    <w:rsid w:val="11F07E82"/>
    <w:rsid w:val="11FC9312"/>
    <w:rsid w:val="1221F195"/>
    <w:rsid w:val="123EB676"/>
    <w:rsid w:val="1256CE93"/>
    <w:rsid w:val="1259E3FF"/>
    <w:rsid w:val="128C3454"/>
    <w:rsid w:val="12A0F606"/>
    <w:rsid w:val="12A704DE"/>
    <w:rsid w:val="12B5F9C6"/>
    <w:rsid w:val="12BAE9A8"/>
    <w:rsid w:val="12CF6067"/>
    <w:rsid w:val="12D4A22B"/>
    <w:rsid w:val="12E0DAC2"/>
    <w:rsid w:val="12E9FC19"/>
    <w:rsid w:val="12EA657C"/>
    <w:rsid w:val="130CADD6"/>
    <w:rsid w:val="130D370E"/>
    <w:rsid w:val="131102C3"/>
    <w:rsid w:val="131A9D30"/>
    <w:rsid w:val="131BD60C"/>
    <w:rsid w:val="131D540D"/>
    <w:rsid w:val="1323F51E"/>
    <w:rsid w:val="132464E3"/>
    <w:rsid w:val="1332C31D"/>
    <w:rsid w:val="13386BA7"/>
    <w:rsid w:val="13400895"/>
    <w:rsid w:val="13440656"/>
    <w:rsid w:val="1346541F"/>
    <w:rsid w:val="1349072F"/>
    <w:rsid w:val="134B8DA5"/>
    <w:rsid w:val="135FB6BC"/>
    <w:rsid w:val="13795F82"/>
    <w:rsid w:val="137B4DFB"/>
    <w:rsid w:val="1387DEFB"/>
    <w:rsid w:val="139B193A"/>
    <w:rsid w:val="139EFFEA"/>
    <w:rsid w:val="13AA38EE"/>
    <w:rsid w:val="13B2A639"/>
    <w:rsid w:val="13C13854"/>
    <w:rsid w:val="13D5B068"/>
    <w:rsid w:val="13D7A2C7"/>
    <w:rsid w:val="13E7580E"/>
    <w:rsid w:val="13EBE318"/>
    <w:rsid w:val="140C2AFF"/>
    <w:rsid w:val="140E7433"/>
    <w:rsid w:val="140FDFC3"/>
    <w:rsid w:val="1412E714"/>
    <w:rsid w:val="14130D9B"/>
    <w:rsid w:val="142646C7"/>
    <w:rsid w:val="14391166"/>
    <w:rsid w:val="14489C6D"/>
    <w:rsid w:val="144B13C6"/>
    <w:rsid w:val="1451C31F"/>
    <w:rsid w:val="14546D79"/>
    <w:rsid w:val="1454A5CA"/>
    <w:rsid w:val="1480510D"/>
    <w:rsid w:val="14849846"/>
    <w:rsid w:val="14924E21"/>
    <w:rsid w:val="14A7269F"/>
    <w:rsid w:val="14AB6E55"/>
    <w:rsid w:val="14B18394"/>
    <w:rsid w:val="14B83C49"/>
    <w:rsid w:val="14C88D95"/>
    <w:rsid w:val="14CC53FE"/>
    <w:rsid w:val="14D4D132"/>
    <w:rsid w:val="14DDC2CE"/>
    <w:rsid w:val="14EC4AA6"/>
    <w:rsid w:val="14FE4AF1"/>
    <w:rsid w:val="15267A7E"/>
    <w:rsid w:val="1528C56D"/>
    <w:rsid w:val="152D0110"/>
    <w:rsid w:val="153311B0"/>
    <w:rsid w:val="1536D919"/>
    <w:rsid w:val="1544D564"/>
    <w:rsid w:val="1547B21A"/>
    <w:rsid w:val="1565F56B"/>
    <w:rsid w:val="15768D09"/>
    <w:rsid w:val="15778F5F"/>
    <w:rsid w:val="157BD9A7"/>
    <w:rsid w:val="157C6D08"/>
    <w:rsid w:val="1585A76E"/>
    <w:rsid w:val="158FE080"/>
    <w:rsid w:val="1592B0C6"/>
    <w:rsid w:val="15963465"/>
    <w:rsid w:val="159FE8FA"/>
    <w:rsid w:val="15A06FA2"/>
    <w:rsid w:val="15A65151"/>
    <w:rsid w:val="15B06D12"/>
    <w:rsid w:val="15C0F728"/>
    <w:rsid w:val="15CDBCFB"/>
    <w:rsid w:val="15DEFC2C"/>
    <w:rsid w:val="15EA3DD0"/>
    <w:rsid w:val="15F0EF14"/>
    <w:rsid w:val="15F3EE11"/>
    <w:rsid w:val="15F433B1"/>
    <w:rsid w:val="15F4D68A"/>
    <w:rsid w:val="15FFCD8C"/>
    <w:rsid w:val="1605EDAA"/>
    <w:rsid w:val="1609A9C4"/>
    <w:rsid w:val="1610664D"/>
    <w:rsid w:val="16160220"/>
    <w:rsid w:val="16166BF3"/>
    <w:rsid w:val="16169307"/>
    <w:rsid w:val="161B3EA2"/>
    <w:rsid w:val="1626EA3B"/>
    <w:rsid w:val="1640DE54"/>
    <w:rsid w:val="1640E92C"/>
    <w:rsid w:val="1641882E"/>
    <w:rsid w:val="16484A15"/>
    <w:rsid w:val="164A91DE"/>
    <w:rsid w:val="1652EB95"/>
    <w:rsid w:val="16557C41"/>
    <w:rsid w:val="1655A4C4"/>
    <w:rsid w:val="166359DB"/>
    <w:rsid w:val="1663A020"/>
    <w:rsid w:val="1668BBAF"/>
    <w:rsid w:val="167888AF"/>
    <w:rsid w:val="16880F71"/>
    <w:rsid w:val="168DCFCD"/>
    <w:rsid w:val="169F7D10"/>
    <w:rsid w:val="16A57726"/>
    <w:rsid w:val="16B88188"/>
    <w:rsid w:val="16C1AF36"/>
    <w:rsid w:val="16EAC77B"/>
    <w:rsid w:val="16F18F0C"/>
    <w:rsid w:val="16FD0445"/>
    <w:rsid w:val="17107F60"/>
    <w:rsid w:val="1720E8C0"/>
    <w:rsid w:val="17298844"/>
    <w:rsid w:val="173896A9"/>
    <w:rsid w:val="1740834D"/>
    <w:rsid w:val="17440362"/>
    <w:rsid w:val="174F8580"/>
    <w:rsid w:val="175488A2"/>
    <w:rsid w:val="17588D58"/>
    <w:rsid w:val="175A43D2"/>
    <w:rsid w:val="175DBFB4"/>
    <w:rsid w:val="1769407D"/>
    <w:rsid w:val="176E4B42"/>
    <w:rsid w:val="1776134B"/>
    <w:rsid w:val="177E9885"/>
    <w:rsid w:val="17814442"/>
    <w:rsid w:val="1785B68F"/>
    <w:rsid w:val="178A789F"/>
    <w:rsid w:val="17A33B30"/>
    <w:rsid w:val="17A39A25"/>
    <w:rsid w:val="17A7FCA3"/>
    <w:rsid w:val="17B78D86"/>
    <w:rsid w:val="17B9E02B"/>
    <w:rsid w:val="17BA2763"/>
    <w:rsid w:val="17BBE6B1"/>
    <w:rsid w:val="17C009FE"/>
    <w:rsid w:val="17CF228C"/>
    <w:rsid w:val="17DA4B4D"/>
    <w:rsid w:val="17DCD0A8"/>
    <w:rsid w:val="17F37E45"/>
    <w:rsid w:val="1802461F"/>
    <w:rsid w:val="1805DD55"/>
    <w:rsid w:val="1818A875"/>
    <w:rsid w:val="181DA97F"/>
    <w:rsid w:val="18236535"/>
    <w:rsid w:val="18246866"/>
    <w:rsid w:val="182AB3B1"/>
    <w:rsid w:val="18342BB2"/>
    <w:rsid w:val="18356A20"/>
    <w:rsid w:val="183C45F9"/>
    <w:rsid w:val="184887F1"/>
    <w:rsid w:val="18496AA8"/>
    <w:rsid w:val="185548BB"/>
    <w:rsid w:val="187C6777"/>
    <w:rsid w:val="18802240"/>
    <w:rsid w:val="188040C6"/>
    <w:rsid w:val="1893168E"/>
    <w:rsid w:val="18941573"/>
    <w:rsid w:val="18969822"/>
    <w:rsid w:val="18A77CF6"/>
    <w:rsid w:val="18C14AD3"/>
    <w:rsid w:val="18C3D635"/>
    <w:rsid w:val="18CDFF25"/>
    <w:rsid w:val="18DBD1F0"/>
    <w:rsid w:val="18E65A0E"/>
    <w:rsid w:val="18E7EC7A"/>
    <w:rsid w:val="18EB8E87"/>
    <w:rsid w:val="18F2FEB4"/>
    <w:rsid w:val="19053B95"/>
    <w:rsid w:val="190F210A"/>
    <w:rsid w:val="190F565F"/>
    <w:rsid w:val="19126DA1"/>
    <w:rsid w:val="192C14BD"/>
    <w:rsid w:val="194735CB"/>
    <w:rsid w:val="194D5677"/>
    <w:rsid w:val="19516DE5"/>
    <w:rsid w:val="195FACFF"/>
    <w:rsid w:val="1960B1CD"/>
    <w:rsid w:val="19674295"/>
    <w:rsid w:val="19687F43"/>
    <w:rsid w:val="1997A4C2"/>
    <w:rsid w:val="19B9D575"/>
    <w:rsid w:val="19D069C0"/>
    <w:rsid w:val="19EAF7B0"/>
    <w:rsid w:val="19F248D8"/>
    <w:rsid w:val="19F46E8E"/>
    <w:rsid w:val="19F576F0"/>
    <w:rsid w:val="19FE3998"/>
    <w:rsid w:val="1A012963"/>
    <w:rsid w:val="1A04661A"/>
    <w:rsid w:val="1A2BD4B1"/>
    <w:rsid w:val="1A5103A0"/>
    <w:rsid w:val="1A668D49"/>
    <w:rsid w:val="1A6B9C8E"/>
    <w:rsid w:val="1A750114"/>
    <w:rsid w:val="1A768FC2"/>
    <w:rsid w:val="1A78F13B"/>
    <w:rsid w:val="1A82C3F0"/>
    <w:rsid w:val="1A843860"/>
    <w:rsid w:val="1A886026"/>
    <w:rsid w:val="1A8AB22D"/>
    <w:rsid w:val="1A8D1245"/>
    <w:rsid w:val="1A925054"/>
    <w:rsid w:val="1A9C7186"/>
    <w:rsid w:val="1A9F64B5"/>
    <w:rsid w:val="1AA53E1B"/>
    <w:rsid w:val="1AA831CB"/>
    <w:rsid w:val="1AB75B28"/>
    <w:rsid w:val="1AB7F339"/>
    <w:rsid w:val="1ACF1FA6"/>
    <w:rsid w:val="1AD2A6B1"/>
    <w:rsid w:val="1AD7BE7A"/>
    <w:rsid w:val="1AD93F7F"/>
    <w:rsid w:val="1ADE5F5E"/>
    <w:rsid w:val="1AE0D4C6"/>
    <w:rsid w:val="1AEEC688"/>
    <w:rsid w:val="1AF266E1"/>
    <w:rsid w:val="1AF2ECF0"/>
    <w:rsid w:val="1AF92452"/>
    <w:rsid w:val="1AFF8241"/>
    <w:rsid w:val="1B1290D9"/>
    <w:rsid w:val="1B14D49E"/>
    <w:rsid w:val="1B2027DB"/>
    <w:rsid w:val="1B2065F3"/>
    <w:rsid w:val="1B43BC40"/>
    <w:rsid w:val="1B456F7A"/>
    <w:rsid w:val="1B4CD2FA"/>
    <w:rsid w:val="1B56BF11"/>
    <w:rsid w:val="1B5E6FE4"/>
    <w:rsid w:val="1B6F4F01"/>
    <w:rsid w:val="1B722E28"/>
    <w:rsid w:val="1B7728B4"/>
    <w:rsid w:val="1B7EE231"/>
    <w:rsid w:val="1B84BA61"/>
    <w:rsid w:val="1B87AD44"/>
    <w:rsid w:val="1B87BAD6"/>
    <w:rsid w:val="1B8BABAE"/>
    <w:rsid w:val="1B951578"/>
    <w:rsid w:val="1BA16EB2"/>
    <w:rsid w:val="1BA54139"/>
    <w:rsid w:val="1BA8ED4D"/>
    <w:rsid w:val="1BAD1C1E"/>
    <w:rsid w:val="1BAF2CD5"/>
    <w:rsid w:val="1BB78577"/>
    <w:rsid w:val="1BD6326D"/>
    <w:rsid w:val="1BE52A78"/>
    <w:rsid w:val="1BE794F6"/>
    <w:rsid w:val="1BF1E87C"/>
    <w:rsid w:val="1BFAE998"/>
    <w:rsid w:val="1C0E8D50"/>
    <w:rsid w:val="1C237C39"/>
    <w:rsid w:val="1C2CBE0C"/>
    <w:rsid w:val="1C3CA4A3"/>
    <w:rsid w:val="1C4482BA"/>
    <w:rsid w:val="1C462AF0"/>
    <w:rsid w:val="1C485D69"/>
    <w:rsid w:val="1C488E21"/>
    <w:rsid w:val="1C489B62"/>
    <w:rsid w:val="1C49EE3F"/>
    <w:rsid w:val="1C56256B"/>
    <w:rsid w:val="1C583DE6"/>
    <w:rsid w:val="1C5BA7EC"/>
    <w:rsid w:val="1C5D57E6"/>
    <w:rsid w:val="1C5D9EAE"/>
    <w:rsid w:val="1C5DA7B3"/>
    <w:rsid w:val="1C6345FB"/>
    <w:rsid w:val="1C667FD8"/>
    <w:rsid w:val="1C668761"/>
    <w:rsid w:val="1C6A9B27"/>
    <w:rsid w:val="1C6C9B79"/>
    <w:rsid w:val="1C705DA5"/>
    <w:rsid w:val="1C713B82"/>
    <w:rsid w:val="1C832766"/>
    <w:rsid w:val="1C9E3E0B"/>
    <w:rsid w:val="1CAD3561"/>
    <w:rsid w:val="1CB1193E"/>
    <w:rsid w:val="1CB19022"/>
    <w:rsid w:val="1CB2C8C4"/>
    <w:rsid w:val="1CB60305"/>
    <w:rsid w:val="1CB68A39"/>
    <w:rsid w:val="1CC0134C"/>
    <w:rsid w:val="1CC80B7B"/>
    <w:rsid w:val="1CDC48E3"/>
    <w:rsid w:val="1CE04E11"/>
    <w:rsid w:val="1CE1AB40"/>
    <w:rsid w:val="1CE95952"/>
    <w:rsid w:val="1CF215DC"/>
    <w:rsid w:val="1D0327F9"/>
    <w:rsid w:val="1D0C4789"/>
    <w:rsid w:val="1D28034E"/>
    <w:rsid w:val="1D374CEE"/>
    <w:rsid w:val="1D3C223B"/>
    <w:rsid w:val="1D450B6B"/>
    <w:rsid w:val="1D46D8CB"/>
    <w:rsid w:val="1D5CBA9E"/>
    <w:rsid w:val="1D6C931B"/>
    <w:rsid w:val="1D6CFB71"/>
    <w:rsid w:val="1D79FFD2"/>
    <w:rsid w:val="1D7BA739"/>
    <w:rsid w:val="1D83BCFE"/>
    <w:rsid w:val="1D85CE54"/>
    <w:rsid w:val="1D885572"/>
    <w:rsid w:val="1D9F8130"/>
    <w:rsid w:val="1DB4CA4A"/>
    <w:rsid w:val="1DBCEA09"/>
    <w:rsid w:val="1DBE8565"/>
    <w:rsid w:val="1DD8D38F"/>
    <w:rsid w:val="1DDEF591"/>
    <w:rsid w:val="1DE23266"/>
    <w:rsid w:val="1DF67ED6"/>
    <w:rsid w:val="1DFC07D0"/>
    <w:rsid w:val="1E025C1E"/>
    <w:rsid w:val="1E0AF778"/>
    <w:rsid w:val="1E0FFC9A"/>
    <w:rsid w:val="1E275122"/>
    <w:rsid w:val="1E2A0198"/>
    <w:rsid w:val="1E39DB04"/>
    <w:rsid w:val="1E3F139D"/>
    <w:rsid w:val="1E42A3BF"/>
    <w:rsid w:val="1E45A33B"/>
    <w:rsid w:val="1E49DC8C"/>
    <w:rsid w:val="1E51BF03"/>
    <w:rsid w:val="1E54DFE4"/>
    <w:rsid w:val="1E59FB21"/>
    <w:rsid w:val="1E5FBA80"/>
    <w:rsid w:val="1E7733F6"/>
    <w:rsid w:val="1E78106B"/>
    <w:rsid w:val="1E7A514C"/>
    <w:rsid w:val="1E88AAA8"/>
    <w:rsid w:val="1E8C5F6C"/>
    <w:rsid w:val="1E927D5B"/>
    <w:rsid w:val="1E98585B"/>
    <w:rsid w:val="1E9BD348"/>
    <w:rsid w:val="1EA86485"/>
    <w:rsid w:val="1EB17208"/>
    <w:rsid w:val="1EB5FB21"/>
    <w:rsid w:val="1EB9A21A"/>
    <w:rsid w:val="1ED04F48"/>
    <w:rsid w:val="1ED26B25"/>
    <w:rsid w:val="1ED979C3"/>
    <w:rsid w:val="1EE0726C"/>
    <w:rsid w:val="1EE1079F"/>
    <w:rsid w:val="1EE8233C"/>
    <w:rsid w:val="1EF52564"/>
    <w:rsid w:val="1F0B548C"/>
    <w:rsid w:val="1F0BB840"/>
    <w:rsid w:val="1F0C514D"/>
    <w:rsid w:val="1F1BBFE4"/>
    <w:rsid w:val="1F268898"/>
    <w:rsid w:val="1F36DAFF"/>
    <w:rsid w:val="1F38AB36"/>
    <w:rsid w:val="1F40F702"/>
    <w:rsid w:val="1F522A3A"/>
    <w:rsid w:val="1F5B4886"/>
    <w:rsid w:val="1F5DE51E"/>
    <w:rsid w:val="1F5F964E"/>
    <w:rsid w:val="1F648791"/>
    <w:rsid w:val="1F7429B2"/>
    <w:rsid w:val="1F761451"/>
    <w:rsid w:val="1F7834B2"/>
    <w:rsid w:val="1F85862F"/>
    <w:rsid w:val="1F88B58F"/>
    <w:rsid w:val="1F90429F"/>
    <w:rsid w:val="1F93F2AE"/>
    <w:rsid w:val="1FA4EBF2"/>
    <w:rsid w:val="1FA8E3E4"/>
    <w:rsid w:val="1FC9C683"/>
    <w:rsid w:val="1FCA3192"/>
    <w:rsid w:val="1FCAD89F"/>
    <w:rsid w:val="1FD7C415"/>
    <w:rsid w:val="1FDD1A45"/>
    <w:rsid w:val="1FF7CA0A"/>
    <w:rsid w:val="201503CD"/>
    <w:rsid w:val="2015436E"/>
    <w:rsid w:val="2017E5E1"/>
    <w:rsid w:val="202BC12A"/>
    <w:rsid w:val="203CB6CE"/>
    <w:rsid w:val="204A19A7"/>
    <w:rsid w:val="204F2FE9"/>
    <w:rsid w:val="205A4487"/>
    <w:rsid w:val="206DC601"/>
    <w:rsid w:val="2070EA0B"/>
    <w:rsid w:val="20789E7F"/>
    <w:rsid w:val="207AC3D2"/>
    <w:rsid w:val="207FDC90"/>
    <w:rsid w:val="2088EE93"/>
    <w:rsid w:val="2089C3D3"/>
    <w:rsid w:val="208B7F9B"/>
    <w:rsid w:val="208BDE17"/>
    <w:rsid w:val="208CA073"/>
    <w:rsid w:val="2090228F"/>
    <w:rsid w:val="20943210"/>
    <w:rsid w:val="209A8CB1"/>
    <w:rsid w:val="20A66D4A"/>
    <w:rsid w:val="20B1ABCE"/>
    <w:rsid w:val="20B26978"/>
    <w:rsid w:val="20B33E92"/>
    <w:rsid w:val="20BEB2ED"/>
    <w:rsid w:val="20C241F2"/>
    <w:rsid w:val="20C642A6"/>
    <w:rsid w:val="20C9C35D"/>
    <w:rsid w:val="20D09657"/>
    <w:rsid w:val="20DC7478"/>
    <w:rsid w:val="20E77F9E"/>
    <w:rsid w:val="20F18CDD"/>
    <w:rsid w:val="20FC34A5"/>
    <w:rsid w:val="21191002"/>
    <w:rsid w:val="211CF11E"/>
    <w:rsid w:val="211E0C7B"/>
    <w:rsid w:val="21224D1E"/>
    <w:rsid w:val="2132D0B0"/>
    <w:rsid w:val="21401268"/>
    <w:rsid w:val="214367A0"/>
    <w:rsid w:val="214FE0D7"/>
    <w:rsid w:val="215111A8"/>
    <w:rsid w:val="215F14DB"/>
    <w:rsid w:val="21633874"/>
    <w:rsid w:val="21669AA1"/>
    <w:rsid w:val="2166ADBA"/>
    <w:rsid w:val="21674279"/>
    <w:rsid w:val="216C061E"/>
    <w:rsid w:val="2173C8A1"/>
    <w:rsid w:val="2173D989"/>
    <w:rsid w:val="217AE56C"/>
    <w:rsid w:val="217BC438"/>
    <w:rsid w:val="2188FB93"/>
    <w:rsid w:val="2189CE08"/>
    <w:rsid w:val="219396ED"/>
    <w:rsid w:val="219525EF"/>
    <w:rsid w:val="2199FC3A"/>
    <w:rsid w:val="219A5D05"/>
    <w:rsid w:val="21A0544C"/>
    <w:rsid w:val="21AD06FF"/>
    <w:rsid w:val="21CDD8A6"/>
    <w:rsid w:val="21E372CE"/>
    <w:rsid w:val="21EA3521"/>
    <w:rsid w:val="22050C53"/>
    <w:rsid w:val="2211884F"/>
    <w:rsid w:val="221CDA43"/>
    <w:rsid w:val="222226DA"/>
    <w:rsid w:val="2223388E"/>
    <w:rsid w:val="222810BF"/>
    <w:rsid w:val="223003BF"/>
    <w:rsid w:val="2234D68F"/>
    <w:rsid w:val="223D9A97"/>
    <w:rsid w:val="2244D8F9"/>
    <w:rsid w:val="224B8A3A"/>
    <w:rsid w:val="22541E4C"/>
    <w:rsid w:val="226ED5F1"/>
    <w:rsid w:val="226FE443"/>
    <w:rsid w:val="2274A0FB"/>
    <w:rsid w:val="227B13F6"/>
    <w:rsid w:val="227E68E1"/>
    <w:rsid w:val="228E8AFB"/>
    <w:rsid w:val="2299B8C1"/>
    <w:rsid w:val="22A165E1"/>
    <w:rsid w:val="22A4A74E"/>
    <w:rsid w:val="22A71DF0"/>
    <w:rsid w:val="22AE54DE"/>
    <w:rsid w:val="22B0E388"/>
    <w:rsid w:val="22B30F9B"/>
    <w:rsid w:val="22C2B123"/>
    <w:rsid w:val="22C55E0A"/>
    <w:rsid w:val="22CE43F9"/>
    <w:rsid w:val="22D03BF0"/>
    <w:rsid w:val="22D11599"/>
    <w:rsid w:val="22D66245"/>
    <w:rsid w:val="22F5246D"/>
    <w:rsid w:val="22FC9865"/>
    <w:rsid w:val="23031190"/>
    <w:rsid w:val="2304096B"/>
    <w:rsid w:val="230CA52A"/>
    <w:rsid w:val="231206C5"/>
    <w:rsid w:val="2313B852"/>
    <w:rsid w:val="231C7BB1"/>
    <w:rsid w:val="231F3573"/>
    <w:rsid w:val="232157FA"/>
    <w:rsid w:val="232A0711"/>
    <w:rsid w:val="232EC419"/>
    <w:rsid w:val="233D831B"/>
    <w:rsid w:val="234759C1"/>
    <w:rsid w:val="234DDF58"/>
    <w:rsid w:val="23522536"/>
    <w:rsid w:val="236410FE"/>
    <w:rsid w:val="237BB1E8"/>
    <w:rsid w:val="2386C08B"/>
    <w:rsid w:val="238F4F8C"/>
    <w:rsid w:val="2391AA38"/>
    <w:rsid w:val="239F6D77"/>
    <w:rsid w:val="23A42624"/>
    <w:rsid w:val="23A7EEAC"/>
    <w:rsid w:val="23B95BFB"/>
    <w:rsid w:val="23C10DD0"/>
    <w:rsid w:val="23CBE57A"/>
    <w:rsid w:val="23D142C3"/>
    <w:rsid w:val="23ED0274"/>
    <w:rsid w:val="23F2238E"/>
    <w:rsid w:val="23F51FDE"/>
    <w:rsid w:val="23F857B2"/>
    <w:rsid w:val="23FC645C"/>
    <w:rsid w:val="240312AE"/>
    <w:rsid w:val="24266FD1"/>
    <w:rsid w:val="242A9024"/>
    <w:rsid w:val="242F307C"/>
    <w:rsid w:val="243D3C23"/>
    <w:rsid w:val="2445EA32"/>
    <w:rsid w:val="2450AAD2"/>
    <w:rsid w:val="2450E352"/>
    <w:rsid w:val="245227C8"/>
    <w:rsid w:val="245F3B5A"/>
    <w:rsid w:val="2462C269"/>
    <w:rsid w:val="2482D634"/>
    <w:rsid w:val="2486D61A"/>
    <w:rsid w:val="248FB780"/>
    <w:rsid w:val="2490C853"/>
    <w:rsid w:val="249565B7"/>
    <w:rsid w:val="249F98CF"/>
    <w:rsid w:val="24A1A5EC"/>
    <w:rsid w:val="24A5E4BD"/>
    <w:rsid w:val="24A979AB"/>
    <w:rsid w:val="24AC3282"/>
    <w:rsid w:val="24ACA767"/>
    <w:rsid w:val="24B5C496"/>
    <w:rsid w:val="24BD9381"/>
    <w:rsid w:val="24BF8D5B"/>
    <w:rsid w:val="24BFB427"/>
    <w:rsid w:val="24CFBA7A"/>
    <w:rsid w:val="24D114BF"/>
    <w:rsid w:val="24D33E82"/>
    <w:rsid w:val="24D5963E"/>
    <w:rsid w:val="24D82722"/>
    <w:rsid w:val="24E30467"/>
    <w:rsid w:val="24ED8259"/>
    <w:rsid w:val="24F25455"/>
    <w:rsid w:val="24F7C970"/>
    <w:rsid w:val="25025334"/>
    <w:rsid w:val="2508A1CC"/>
    <w:rsid w:val="250A73EE"/>
    <w:rsid w:val="250B8A82"/>
    <w:rsid w:val="250F50F7"/>
    <w:rsid w:val="2516146C"/>
    <w:rsid w:val="251881D2"/>
    <w:rsid w:val="2519EE84"/>
    <w:rsid w:val="251F1603"/>
    <w:rsid w:val="25200599"/>
    <w:rsid w:val="252AD56C"/>
    <w:rsid w:val="254D968F"/>
    <w:rsid w:val="2559786B"/>
    <w:rsid w:val="255A70B0"/>
    <w:rsid w:val="2562F130"/>
    <w:rsid w:val="256747EA"/>
    <w:rsid w:val="2568C357"/>
    <w:rsid w:val="25701B1E"/>
    <w:rsid w:val="25877FA1"/>
    <w:rsid w:val="258C2DC1"/>
    <w:rsid w:val="258D0043"/>
    <w:rsid w:val="25A97082"/>
    <w:rsid w:val="25C25D07"/>
    <w:rsid w:val="25CA9DE2"/>
    <w:rsid w:val="25CE7C60"/>
    <w:rsid w:val="25D3DB53"/>
    <w:rsid w:val="25E477E1"/>
    <w:rsid w:val="25F7406D"/>
    <w:rsid w:val="25F7843C"/>
    <w:rsid w:val="260D6C58"/>
    <w:rsid w:val="260EE7C5"/>
    <w:rsid w:val="2619CA5D"/>
    <w:rsid w:val="261DAD6E"/>
    <w:rsid w:val="2620DB74"/>
    <w:rsid w:val="2632E17D"/>
    <w:rsid w:val="263647B2"/>
    <w:rsid w:val="26457E5D"/>
    <w:rsid w:val="264AEF26"/>
    <w:rsid w:val="264F356C"/>
    <w:rsid w:val="2652C96C"/>
    <w:rsid w:val="26651743"/>
    <w:rsid w:val="26693961"/>
    <w:rsid w:val="267A28A7"/>
    <w:rsid w:val="267E697C"/>
    <w:rsid w:val="269D706B"/>
    <w:rsid w:val="26AD6DE6"/>
    <w:rsid w:val="26C24C06"/>
    <w:rsid w:val="26C2818F"/>
    <w:rsid w:val="26D26A98"/>
    <w:rsid w:val="26D2E7A7"/>
    <w:rsid w:val="26D4A8C1"/>
    <w:rsid w:val="26E59049"/>
    <w:rsid w:val="26F69E56"/>
    <w:rsid w:val="26FB6F4B"/>
    <w:rsid w:val="2707D380"/>
    <w:rsid w:val="27085A36"/>
    <w:rsid w:val="2714A19E"/>
    <w:rsid w:val="273935AB"/>
    <w:rsid w:val="273C5300"/>
    <w:rsid w:val="273F0622"/>
    <w:rsid w:val="274E4ABF"/>
    <w:rsid w:val="2751BA04"/>
    <w:rsid w:val="27521565"/>
    <w:rsid w:val="275B02D5"/>
    <w:rsid w:val="275BAFBF"/>
    <w:rsid w:val="2767FEBA"/>
    <w:rsid w:val="276BA3E8"/>
    <w:rsid w:val="276C0C98"/>
    <w:rsid w:val="27708710"/>
    <w:rsid w:val="2771C2F6"/>
    <w:rsid w:val="277376DE"/>
    <w:rsid w:val="2775F3BC"/>
    <w:rsid w:val="2776C685"/>
    <w:rsid w:val="2780D992"/>
    <w:rsid w:val="27826F6E"/>
    <w:rsid w:val="27848C63"/>
    <w:rsid w:val="27884583"/>
    <w:rsid w:val="278AF268"/>
    <w:rsid w:val="2793D143"/>
    <w:rsid w:val="27957A5E"/>
    <w:rsid w:val="27990293"/>
    <w:rsid w:val="2799BBDA"/>
    <w:rsid w:val="279C973A"/>
    <w:rsid w:val="27BAAACB"/>
    <w:rsid w:val="27D52AEE"/>
    <w:rsid w:val="27D7487E"/>
    <w:rsid w:val="27E0350D"/>
    <w:rsid w:val="27EAFB93"/>
    <w:rsid w:val="27EC4E49"/>
    <w:rsid w:val="27F9D3DF"/>
    <w:rsid w:val="27FA98BF"/>
    <w:rsid w:val="28076C5D"/>
    <w:rsid w:val="28159DDC"/>
    <w:rsid w:val="281B260C"/>
    <w:rsid w:val="2820625C"/>
    <w:rsid w:val="28303CF6"/>
    <w:rsid w:val="28305892"/>
    <w:rsid w:val="283EBF1E"/>
    <w:rsid w:val="28401860"/>
    <w:rsid w:val="284922EA"/>
    <w:rsid w:val="284B0979"/>
    <w:rsid w:val="286F362D"/>
    <w:rsid w:val="287AF0CC"/>
    <w:rsid w:val="287C2886"/>
    <w:rsid w:val="2886F84F"/>
    <w:rsid w:val="2888B6E0"/>
    <w:rsid w:val="288D4809"/>
    <w:rsid w:val="289046CB"/>
    <w:rsid w:val="289392BC"/>
    <w:rsid w:val="2898FCF8"/>
    <w:rsid w:val="289C38A3"/>
    <w:rsid w:val="289D6992"/>
    <w:rsid w:val="28A30DBB"/>
    <w:rsid w:val="28AC785D"/>
    <w:rsid w:val="28BABB81"/>
    <w:rsid w:val="28BFBFEF"/>
    <w:rsid w:val="28C468B8"/>
    <w:rsid w:val="28CC54D3"/>
    <w:rsid w:val="28CDA103"/>
    <w:rsid w:val="28D49443"/>
    <w:rsid w:val="28E38F71"/>
    <w:rsid w:val="28F39FFE"/>
    <w:rsid w:val="28F645F5"/>
    <w:rsid w:val="28F87E91"/>
    <w:rsid w:val="2914BE11"/>
    <w:rsid w:val="29167EC8"/>
    <w:rsid w:val="291CE011"/>
    <w:rsid w:val="291D2CE6"/>
    <w:rsid w:val="291EBDF4"/>
    <w:rsid w:val="2927E031"/>
    <w:rsid w:val="292BCD2D"/>
    <w:rsid w:val="292C8286"/>
    <w:rsid w:val="2932C137"/>
    <w:rsid w:val="29383F1F"/>
    <w:rsid w:val="293B862F"/>
    <w:rsid w:val="29490B92"/>
    <w:rsid w:val="2964376A"/>
    <w:rsid w:val="297B9BB9"/>
    <w:rsid w:val="2987D0C0"/>
    <w:rsid w:val="298BC09F"/>
    <w:rsid w:val="298E5DBE"/>
    <w:rsid w:val="299560DE"/>
    <w:rsid w:val="299DC404"/>
    <w:rsid w:val="29A46780"/>
    <w:rsid w:val="29A98DAD"/>
    <w:rsid w:val="29B658D3"/>
    <w:rsid w:val="29C174C9"/>
    <w:rsid w:val="29C6BA0F"/>
    <w:rsid w:val="29CC7405"/>
    <w:rsid w:val="29CE7A9A"/>
    <w:rsid w:val="29D4363B"/>
    <w:rsid w:val="29DC8832"/>
    <w:rsid w:val="29F42D62"/>
    <w:rsid w:val="29F8187A"/>
    <w:rsid w:val="2A003F84"/>
    <w:rsid w:val="2A082148"/>
    <w:rsid w:val="2A3067A9"/>
    <w:rsid w:val="2A31ED8D"/>
    <w:rsid w:val="2A443D2F"/>
    <w:rsid w:val="2A51356E"/>
    <w:rsid w:val="2A58E843"/>
    <w:rsid w:val="2A618843"/>
    <w:rsid w:val="2A624240"/>
    <w:rsid w:val="2A66BC82"/>
    <w:rsid w:val="2A6C082E"/>
    <w:rsid w:val="2A770521"/>
    <w:rsid w:val="2A781944"/>
    <w:rsid w:val="2A789D1A"/>
    <w:rsid w:val="2A8BF05D"/>
    <w:rsid w:val="2A9461E8"/>
    <w:rsid w:val="2A9AF6C6"/>
    <w:rsid w:val="2A9DC7DB"/>
    <w:rsid w:val="2AA198E1"/>
    <w:rsid w:val="2AACF1DD"/>
    <w:rsid w:val="2AB603C4"/>
    <w:rsid w:val="2AC58570"/>
    <w:rsid w:val="2AC6B055"/>
    <w:rsid w:val="2AD2CD98"/>
    <w:rsid w:val="2AD48201"/>
    <w:rsid w:val="2AD4FECC"/>
    <w:rsid w:val="2AD5A023"/>
    <w:rsid w:val="2AD871A2"/>
    <w:rsid w:val="2AE04CAA"/>
    <w:rsid w:val="2AE4F49B"/>
    <w:rsid w:val="2AE72714"/>
    <w:rsid w:val="2B01A2C2"/>
    <w:rsid w:val="2B05E5F5"/>
    <w:rsid w:val="2B0BAF0E"/>
    <w:rsid w:val="2B206FF5"/>
    <w:rsid w:val="2B221E2A"/>
    <w:rsid w:val="2B234F2C"/>
    <w:rsid w:val="2B24F451"/>
    <w:rsid w:val="2B2EEF32"/>
    <w:rsid w:val="2B3275A4"/>
    <w:rsid w:val="2B4647C7"/>
    <w:rsid w:val="2B5E2507"/>
    <w:rsid w:val="2B63833C"/>
    <w:rsid w:val="2B6A9A22"/>
    <w:rsid w:val="2B72B75E"/>
    <w:rsid w:val="2B77E974"/>
    <w:rsid w:val="2B878128"/>
    <w:rsid w:val="2B8D0C42"/>
    <w:rsid w:val="2B8FC657"/>
    <w:rsid w:val="2B9F1382"/>
    <w:rsid w:val="2BA14587"/>
    <w:rsid w:val="2BA30C85"/>
    <w:rsid w:val="2BAD631D"/>
    <w:rsid w:val="2BBA2D30"/>
    <w:rsid w:val="2BC2D9AF"/>
    <w:rsid w:val="2BC5BD90"/>
    <w:rsid w:val="2BE02E46"/>
    <w:rsid w:val="2BE1B4CE"/>
    <w:rsid w:val="2BF07EBF"/>
    <w:rsid w:val="2BF3AAA5"/>
    <w:rsid w:val="2BF4CC25"/>
    <w:rsid w:val="2BF76F13"/>
    <w:rsid w:val="2BFBF94B"/>
    <w:rsid w:val="2C02C581"/>
    <w:rsid w:val="2C0B6DAE"/>
    <w:rsid w:val="2C25B0BD"/>
    <w:rsid w:val="2C263698"/>
    <w:rsid w:val="2C2C4B3D"/>
    <w:rsid w:val="2C2C81D2"/>
    <w:rsid w:val="2C37B2F8"/>
    <w:rsid w:val="2C3AE148"/>
    <w:rsid w:val="2C3C246F"/>
    <w:rsid w:val="2C467441"/>
    <w:rsid w:val="2C4BC8FA"/>
    <w:rsid w:val="2C59DB81"/>
    <w:rsid w:val="2C6395CE"/>
    <w:rsid w:val="2C6A232A"/>
    <w:rsid w:val="2C6E37D8"/>
    <w:rsid w:val="2C71D55C"/>
    <w:rsid w:val="2C82DED0"/>
    <w:rsid w:val="2C8D627A"/>
    <w:rsid w:val="2C96CFC5"/>
    <w:rsid w:val="2C9B2A0B"/>
    <w:rsid w:val="2CA00FFB"/>
    <w:rsid w:val="2CABA1DD"/>
    <w:rsid w:val="2CAEFF00"/>
    <w:rsid w:val="2CB05DB0"/>
    <w:rsid w:val="2CB46152"/>
    <w:rsid w:val="2CCC9ED9"/>
    <w:rsid w:val="2CD38601"/>
    <w:rsid w:val="2CD84282"/>
    <w:rsid w:val="2CD85150"/>
    <w:rsid w:val="2CE15B60"/>
    <w:rsid w:val="2CE8119C"/>
    <w:rsid w:val="2CEE1A85"/>
    <w:rsid w:val="2CF0EC6D"/>
    <w:rsid w:val="2CF4F3D7"/>
    <w:rsid w:val="2CF54F71"/>
    <w:rsid w:val="2D15B9EE"/>
    <w:rsid w:val="2D1C1EF0"/>
    <w:rsid w:val="2D388C7E"/>
    <w:rsid w:val="2D3D8458"/>
    <w:rsid w:val="2D410CED"/>
    <w:rsid w:val="2D445A4D"/>
    <w:rsid w:val="2D4670B6"/>
    <w:rsid w:val="2D5E9A8A"/>
    <w:rsid w:val="2D67A8F8"/>
    <w:rsid w:val="2D6A1F62"/>
    <w:rsid w:val="2D70AE78"/>
    <w:rsid w:val="2D7C266E"/>
    <w:rsid w:val="2D7C2952"/>
    <w:rsid w:val="2D97DCF8"/>
    <w:rsid w:val="2D9B16D5"/>
    <w:rsid w:val="2DBB9F7A"/>
    <w:rsid w:val="2DD31678"/>
    <w:rsid w:val="2DD63099"/>
    <w:rsid w:val="2DE4F76D"/>
    <w:rsid w:val="2E034400"/>
    <w:rsid w:val="2E0DEFC4"/>
    <w:rsid w:val="2E1172BD"/>
    <w:rsid w:val="2E118D48"/>
    <w:rsid w:val="2E13739D"/>
    <w:rsid w:val="2E1386BC"/>
    <w:rsid w:val="2E1C34FA"/>
    <w:rsid w:val="2E1D7CFC"/>
    <w:rsid w:val="2E2121B3"/>
    <w:rsid w:val="2E24BF03"/>
    <w:rsid w:val="2E251587"/>
    <w:rsid w:val="2E387FFE"/>
    <w:rsid w:val="2E4CAEEC"/>
    <w:rsid w:val="2E613FA5"/>
    <w:rsid w:val="2E626616"/>
    <w:rsid w:val="2E6BDB17"/>
    <w:rsid w:val="2E6C5BAE"/>
    <w:rsid w:val="2E6FBC9B"/>
    <w:rsid w:val="2E6FEEFD"/>
    <w:rsid w:val="2E749A9A"/>
    <w:rsid w:val="2E7541A9"/>
    <w:rsid w:val="2E7B1216"/>
    <w:rsid w:val="2E872FD2"/>
    <w:rsid w:val="2E99A19C"/>
    <w:rsid w:val="2ED157C6"/>
    <w:rsid w:val="2EDBD567"/>
    <w:rsid w:val="2EE31A5B"/>
    <w:rsid w:val="2F029F91"/>
    <w:rsid w:val="2F156D67"/>
    <w:rsid w:val="2F18B4B0"/>
    <w:rsid w:val="2F1AFC41"/>
    <w:rsid w:val="2F2750B0"/>
    <w:rsid w:val="2F2A513C"/>
    <w:rsid w:val="2F2DD2EB"/>
    <w:rsid w:val="2F37CA62"/>
    <w:rsid w:val="2F48F314"/>
    <w:rsid w:val="2F4ACF08"/>
    <w:rsid w:val="2F4B73E9"/>
    <w:rsid w:val="2F4BB95F"/>
    <w:rsid w:val="2F4CFA7C"/>
    <w:rsid w:val="2F5C8C3B"/>
    <w:rsid w:val="2F623B78"/>
    <w:rsid w:val="2F683480"/>
    <w:rsid w:val="2F7F1B9B"/>
    <w:rsid w:val="2F7F5683"/>
    <w:rsid w:val="2F8044F2"/>
    <w:rsid w:val="2F903049"/>
    <w:rsid w:val="2F904F4C"/>
    <w:rsid w:val="2F92B6A7"/>
    <w:rsid w:val="2FAFA599"/>
    <w:rsid w:val="2FB24EAC"/>
    <w:rsid w:val="2FB5AF0D"/>
    <w:rsid w:val="2FBFF3F3"/>
    <w:rsid w:val="2FCCF592"/>
    <w:rsid w:val="2FD1BB8E"/>
    <w:rsid w:val="2FF5C4D1"/>
    <w:rsid w:val="2FF75EAB"/>
    <w:rsid w:val="2FFA24F3"/>
    <w:rsid w:val="2FFB558B"/>
    <w:rsid w:val="3000D27E"/>
    <w:rsid w:val="30022B07"/>
    <w:rsid w:val="30214B3C"/>
    <w:rsid w:val="3024F02F"/>
    <w:rsid w:val="3038274A"/>
    <w:rsid w:val="303AA2AD"/>
    <w:rsid w:val="3043E93F"/>
    <w:rsid w:val="304445A2"/>
    <w:rsid w:val="3049B04F"/>
    <w:rsid w:val="304B6D3C"/>
    <w:rsid w:val="306E15D5"/>
    <w:rsid w:val="3075900D"/>
    <w:rsid w:val="30795BEB"/>
    <w:rsid w:val="3079FEF1"/>
    <w:rsid w:val="307AE21D"/>
    <w:rsid w:val="307D9728"/>
    <w:rsid w:val="307E0D81"/>
    <w:rsid w:val="3093584A"/>
    <w:rsid w:val="30A29C8F"/>
    <w:rsid w:val="30A40F89"/>
    <w:rsid w:val="30A53E6C"/>
    <w:rsid w:val="30A5EA45"/>
    <w:rsid w:val="30B11ACD"/>
    <w:rsid w:val="30B865A8"/>
    <w:rsid w:val="30D00A66"/>
    <w:rsid w:val="30DFE956"/>
    <w:rsid w:val="30E90C44"/>
    <w:rsid w:val="30ED6B09"/>
    <w:rsid w:val="30F5897A"/>
    <w:rsid w:val="30F92D7A"/>
    <w:rsid w:val="30FAE878"/>
    <w:rsid w:val="31001874"/>
    <w:rsid w:val="310CDC13"/>
    <w:rsid w:val="310DA929"/>
    <w:rsid w:val="31226F81"/>
    <w:rsid w:val="312688F5"/>
    <w:rsid w:val="312BF3B5"/>
    <w:rsid w:val="313D8F89"/>
    <w:rsid w:val="31462170"/>
    <w:rsid w:val="3146D7A3"/>
    <w:rsid w:val="314E039D"/>
    <w:rsid w:val="31534686"/>
    <w:rsid w:val="3156C0EF"/>
    <w:rsid w:val="315EF177"/>
    <w:rsid w:val="316236A4"/>
    <w:rsid w:val="316479BD"/>
    <w:rsid w:val="3165A003"/>
    <w:rsid w:val="31692B1F"/>
    <w:rsid w:val="316B15A2"/>
    <w:rsid w:val="3177E75D"/>
    <w:rsid w:val="317C63A9"/>
    <w:rsid w:val="3184C420"/>
    <w:rsid w:val="31857C78"/>
    <w:rsid w:val="31858A91"/>
    <w:rsid w:val="318A8E73"/>
    <w:rsid w:val="318E3BD7"/>
    <w:rsid w:val="318F0A53"/>
    <w:rsid w:val="31939651"/>
    <w:rsid w:val="319AF66E"/>
    <w:rsid w:val="31A6AADD"/>
    <w:rsid w:val="31AC941B"/>
    <w:rsid w:val="31C39E1D"/>
    <w:rsid w:val="31C5A394"/>
    <w:rsid w:val="31C9CF29"/>
    <w:rsid w:val="31D0BAD0"/>
    <w:rsid w:val="31E657C8"/>
    <w:rsid w:val="31EF9FEC"/>
    <w:rsid w:val="31F6EB71"/>
    <w:rsid w:val="31F78A33"/>
    <w:rsid w:val="31FA5BC6"/>
    <w:rsid w:val="3210921E"/>
    <w:rsid w:val="3221545A"/>
    <w:rsid w:val="3224BB16"/>
    <w:rsid w:val="322AD5B5"/>
    <w:rsid w:val="322C9C33"/>
    <w:rsid w:val="323348DC"/>
    <w:rsid w:val="32475F99"/>
    <w:rsid w:val="3260FC99"/>
    <w:rsid w:val="326C6E88"/>
    <w:rsid w:val="3271D1AB"/>
    <w:rsid w:val="327CA188"/>
    <w:rsid w:val="3280435A"/>
    <w:rsid w:val="32833B20"/>
    <w:rsid w:val="328F93AB"/>
    <w:rsid w:val="3293A74B"/>
    <w:rsid w:val="329A8716"/>
    <w:rsid w:val="32A8FE96"/>
    <w:rsid w:val="32ABAD57"/>
    <w:rsid w:val="32C66012"/>
    <w:rsid w:val="32CE3C72"/>
    <w:rsid w:val="32D12E6F"/>
    <w:rsid w:val="32D5D1FD"/>
    <w:rsid w:val="32EB24A7"/>
    <w:rsid w:val="32F18012"/>
    <w:rsid w:val="32F580DD"/>
    <w:rsid w:val="32FF25E5"/>
    <w:rsid w:val="330FB74F"/>
    <w:rsid w:val="33130D01"/>
    <w:rsid w:val="33161258"/>
    <w:rsid w:val="331E2D2A"/>
    <w:rsid w:val="33267643"/>
    <w:rsid w:val="33279D42"/>
    <w:rsid w:val="332F9FB7"/>
    <w:rsid w:val="334E202B"/>
    <w:rsid w:val="33599692"/>
    <w:rsid w:val="33637B14"/>
    <w:rsid w:val="3366630A"/>
    <w:rsid w:val="336F2D4F"/>
    <w:rsid w:val="33724E3D"/>
    <w:rsid w:val="338144E6"/>
    <w:rsid w:val="3384E0A0"/>
    <w:rsid w:val="3392F374"/>
    <w:rsid w:val="339398C8"/>
    <w:rsid w:val="33A6E711"/>
    <w:rsid w:val="33B9BDC6"/>
    <w:rsid w:val="33C53C84"/>
    <w:rsid w:val="33CB95F1"/>
    <w:rsid w:val="33CDDA10"/>
    <w:rsid w:val="33E2C937"/>
    <w:rsid w:val="33F00952"/>
    <w:rsid w:val="33F21505"/>
    <w:rsid w:val="340173A4"/>
    <w:rsid w:val="341C229E"/>
    <w:rsid w:val="342206FA"/>
    <w:rsid w:val="3422A7A5"/>
    <w:rsid w:val="3449145D"/>
    <w:rsid w:val="3451DDB1"/>
    <w:rsid w:val="345F7F62"/>
    <w:rsid w:val="3468B801"/>
    <w:rsid w:val="346FA0A5"/>
    <w:rsid w:val="3475E211"/>
    <w:rsid w:val="3480C072"/>
    <w:rsid w:val="349272FB"/>
    <w:rsid w:val="349788B9"/>
    <w:rsid w:val="34A48BFB"/>
    <w:rsid w:val="34ACFE87"/>
    <w:rsid w:val="34BBCE1B"/>
    <w:rsid w:val="34C24A03"/>
    <w:rsid w:val="34C2C168"/>
    <w:rsid w:val="34CD4ECF"/>
    <w:rsid w:val="34D50739"/>
    <w:rsid w:val="34D688D9"/>
    <w:rsid w:val="34E98E73"/>
    <w:rsid w:val="34EA257B"/>
    <w:rsid w:val="34EA6F27"/>
    <w:rsid w:val="34ECD543"/>
    <w:rsid w:val="34EDB253"/>
    <w:rsid w:val="34F91DDC"/>
    <w:rsid w:val="3506573B"/>
    <w:rsid w:val="350BA72C"/>
    <w:rsid w:val="3515CEEA"/>
    <w:rsid w:val="3524D2DD"/>
    <w:rsid w:val="352CD207"/>
    <w:rsid w:val="352D1D2D"/>
    <w:rsid w:val="35397B52"/>
    <w:rsid w:val="35407B6E"/>
    <w:rsid w:val="354E0789"/>
    <w:rsid w:val="35509F12"/>
    <w:rsid w:val="35526A5D"/>
    <w:rsid w:val="355572A4"/>
    <w:rsid w:val="3555F4E9"/>
    <w:rsid w:val="35564B5E"/>
    <w:rsid w:val="355B4198"/>
    <w:rsid w:val="355F9E4D"/>
    <w:rsid w:val="356450BF"/>
    <w:rsid w:val="356957E5"/>
    <w:rsid w:val="3573138A"/>
    <w:rsid w:val="35875807"/>
    <w:rsid w:val="359C6E19"/>
    <w:rsid w:val="35A33D5E"/>
    <w:rsid w:val="35AC14E0"/>
    <w:rsid w:val="35BE5521"/>
    <w:rsid w:val="35BED189"/>
    <w:rsid w:val="35D7349C"/>
    <w:rsid w:val="35E5DC03"/>
    <w:rsid w:val="35F7B5E8"/>
    <w:rsid w:val="35F864CC"/>
    <w:rsid w:val="3603E2C7"/>
    <w:rsid w:val="360580B8"/>
    <w:rsid w:val="3607AB1F"/>
    <w:rsid w:val="36118730"/>
    <w:rsid w:val="3616F377"/>
    <w:rsid w:val="361EB0B7"/>
    <w:rsid w:val="362A7F55"/>
    <w:rsid w:val="362B3872"/>
    <w:rsid w:val="362C528E"/>
    <w:rsid w:val="362E2654"/>
    <w:rsid w:val="363D020F"/>
    <w:rsid w:val="3640C702"/>
    <w:rsid w:val="36438973"/>
    <w:rsid w:val="3646FA0E"/>
    <w:rsid w:val="364B9AB5"/>
    <w:rsid w:val="364BC0D6"/>
    <w:rsid w:val="364F9E44"/>
    <w:rsid w:val="3651DA96"/>
    <w:rsid w:val="3656406B"/>
    <w:rsid w:val="3666D1D3"/>
    <w:rsid w:val="366DA6C0"/>
    <w:rsid w:val="367739B1"/>
    <w:rsid w:val="3683C978"/>
    <w:rsid w:val="368C6F71"/>
    <w:rsid w:val="3692566B"/>
    <w:rsid w:val="369A4A22"/>
    <w:rsid w:val="36A0FE2E"/>
    <w:rsid w:val="36A9919E"/>
    <w:rsid w:val="36C71395"/>
    <w:rsid w:val="36C7A5A3"/>
    <w:rsid w:val="36CE30B4"/>
    <w:rsid w:val="36DD1AFE"/>
    <w:rsid w:val="36EB4C61"/>
    <w:rsid w:val="36ED19EF"/>
    <w:rsid w:val="36EEB7F4"/>
    <w:rsid w:val="37281251"/>
    <w:rsid w:val="37299F4C"/>
    <w:rsid w:val="3741AD8C"/>
    <w:rsid w:val="374385CA"/>
    <w:rsid w:val="374444DA"/>
    <w:rsid w:val="37522694"/>
    <w:rsid w:val="3757FFE1"/>
    <w:rsid w:val="375D1F0C"/>
    <w:rsid w:val="376097B0"/>
    <w:rsid w:val="37694F80"/>
    <w:rsid w:val="376C7AE1"/>
    <w:rsid w:val="376DEA41"/>
    <w:rsid w:val="376EC92A"/>
    <w:rsid w:val="377EA4CC"/>
    <w:rsid w:val="3788E45B"/>
    <w:rsid w:val="378C2BEF"/>
    <w:rsid w:val="379584D4"/>
    <w:rsid w:val="379F5E09"/>
    <w:rsid w:val="37A77372"/>
    <w:rsid w:val="37B071C1"/>
    <w:rsid w:val="37B575AC"/>
    <w:rsid w:val="37B9C402"/>
    <w:rsid w:val="37BB971B"/>
    <w:rsid w:val="37C0EBE9"/>
    <w:rsid w:val="37DB8672"/>
    <w:rsid w:val="37E5EA00"/>
    <w:rsid w:val="37EC2033"/>
    <w:rsid w:val="37FA1AE4"/>
    <w:rsid w:val="37FF1350"/>
    <w:rsid w:val="380BC32A"/>
    <w:rsid w:val="3814287D"/>
    <w:rsid w:val="3818F7E3"/>
    <w:rsid w:val="38208744"/>
    <w:rsid w:val="382F8073"/>
    <w:rsid w:val="3839C476"/>
    <w:rsid w:val="383F17BC"/>
    <w:rsid w:val="383F3F41"/>
    <w:rsid w:val="38566408"/>
    <w:rsid w:val="385FC920"/>
    <w:rsid w:val="386302FB"/>
    <w:rsid w:val="3865A74D"/>
    <w:rsid w:val="3866DE52"/>
    <w:rsid w:val="386CEDD3"/>
    <w:rsid w:val="386E1781"/>
    <w:rsid w:val="3870C0BB"/>
    <w:rsid w:val="38798ACB"/>
    <w:rsid w:val="387FC9F6"/>
    <w:rsid w:val="38AB9167"/>
    <w:rsid w:val="38D23EBF"/>
    <w:rsid w:val="38D7BDAB"/>
    <w:rsid w:val="38E7DB45"/>
    <w:rsid w:val="38E7E22D"/>
    <w:rsid w:val="38F6523B"/>
    <w:rsid w:val="39069C6D"/>
    <w:rsid w:val="39101911"/>
    <w:rsid w:val="391A2FC9"/>
    <w:rsid w:val="3932B6F6"/>
    <w:rsid w:val="39343D6B"/>
    <w:rsid w:val="39397C4A"/>
    <w:rsid w:val="3944295A"/>
    <w:rsid w:val="396F5B08"/>
    <w:rsid w:val="39762441"/>
    <w:rsid w:val="3982B7CA"/>
    <w:rsid w:val="399B4494"/>
    <w:rsid w:val="399B86A3"/>
    <w:rsid w:val="399EAB2D"/>
    <w:rsid w:val="39A09FC1"/>
    <w:rsid w:val="39A1F62F"/>
    <w:rsid w:val="39AF39B6"/>
    <w:rsid w:val="39BD7770"/>
    <w:rsid w:val="39D243D1"/>
    <w:rsid w:val="39D450ED"/>
    <w:rsid w:val="3A06DAB9"/>
    <w:rsid w:val="3A076AA0"/>
    <w:rsid w:val="3A1BB47C"/>
    <w:rsid w:val="3A1D220D"/>
    <w:rsid w:val="3A209F02"/>
    <w:rsid w:val="3A2B6B84"/>
    <w:rsid w:val="3A3353E2"/>
    <w:rsid w:val="3A336C37"/>
    <w:rsid w:val="3A3AABE2"/>
    <w:rsid w:val="3A3B5DAA"/>
    <w:rsid w:val="3A41FE32"/>
    <w:rsid w:val="3A49E37A"/>
    <w:rsid w:val="3A5A103F"/>
    <w:rsid w:val="3A655C8E"/>
    <w:rsid w:val="3A688326"/>
    <w:rsid w:val="3A7916E8"/>
    <w:rsid w:val="3A7E11AF"/>
    <w:rsid w:val="3A86E1F6"/>
    <w:rsid w:val="3A8B60CB"/>
    <w:rsid w:val="3A8EA27B"/>
    <w:rsid w:val="3AAC213D"/>
    <w:rsid w:val="3AB9D8D5"/>
    <w:rsid w:val="3ABC5CC4"/>
    <w:rsid w:val="3AC58DC8"/>
    <w:rsid w:val="3ADC537E"/>
    <w:rsid w:val="3ADC59FD"/>
    <w:rsid w:val="3AE7106F"/>
    <w:rsid w:val="3AF71621"/>
    <w:rsid w:val="3AF8D327"/>
    <w:rsid w:val="3AFFF679"/>
    <w:rsid w:val="3B01BAC5"/>
    <w:rsid w:val="3B0232C6"/>
    <w:rsid w:val="3B0AF8AE"/>
    <w:rsid w:val="3B124057"/>
    <w:rsid w:val="3B19507E"/>
    <w:rsid w:val="3B208FD8"/>
    <w:rsid w:val="3B254B7A"/>
    <w:rsid w:val="3B26687E"/>
    <w:rsid w:val="3B3AA047"/>
    <w:rsid w:val="3B45DD16"/>
    <w:rsid w:val="3B480EFF"/>
    <w:rsid w:val="3B5BF0D5"/>
    <w:rsid w:val="3B5CB18E"/>
    <w:rsid w:val="3B67DB32"/>
    <w:rsid w:val="3B74DD14"/>
    <w:rsid w:val="3B7992CD"/>
    <w:rsid w:val="3B81DFD1"/>
    <w:rsid w:val="3B8F8B16"/>
    <w:rsid w:val="3B9278EB"/>
    <w:rsid w:val="3BA35AD4"/>
    <w:rsid w:val="3BAE2EB6"/>
    <w:rsid w:val="3BB28A9A"/>
    <w:rsid w:val="3BB7A8CA"/>
    <w:rsid w:val="3BBD13C6"/>
    <w:rsid w:val="3BC36569"/>
    <w:rsid w:val="3BCD0A71"/>
    <w:rsid w:val="3BE58067"/>
    <w:rsid w:val="3BEA9230"/>
    <w:rsid w:val="3BEAAA12"/>
    <w:rsid w:val="3BECFB21"/>
    <w:rsid w:val="3C0613DD"/>
    <w:rsid w:val="3C141304"/>
    <w:rsid w:val="3C184BE0"/>
    <w:rsid w:val="3C1D3139"/>
    <w:rsid w:val="3C4517F8"/>
    <w:rsid w:val="3C4BE2AA"/>
    <w:rsid w:val="3C5615E9"/>
    <w:rsid w:val="3C664B1C"/>
    <w:rsid w:val="3C982C4C"/>
    <w:rsid w:val="3C9CC940"/>
    <w:rsid w:val="3CA107A7"/>
    <w:rsid w:val="3CCAC359"/>
    <w:rsid w:val="3CD65F7C"/>
    <w:rsid w:val="3CDCA0A2"/>
    <w:rsid w:val="3CDE56F8"/>
    <w:rsid w:val="3CE62E5F"/>
    <w:rsid w:val="3CEF7A85"/>
    <w:rsid w:val="3CF5774E"/>
    <w:rsid w:val="3CF86BFA"/>
    <w:rsid w:val="3CF9EBAA"/>
    <w:rsid w:val="3D0526CD"/>
    <w:rsid w:val="3D107302"/>
    <w:rsid w:val="3D131131"/>
    <w:rsid w:val="3D1FE8CD"/>
    <w:rsid w:val="3D21D131"/>
    <w:rsid w:val="3D225AC3"/>
    <w:rsid w:val="3D2589C9"/>
    <w:rsid w:val="3D299287"/>
    <w:rsid w:val="3D3FACB0"/>
    <w:rsid w:val="3D661A85"/>
    <w:rsid w:val="3D6F8E12"/>
    <w:rsid w:val="3D7C7A5E"/>
    <w:rsid w:val="3D91F1D1"/>
    <w:rsid w:val="3D9E68B7"/>
    <w:rsid w:val="3DA22F43"/>
    <w:rsid w:val="3DB404FE"/>
    <w:rsid w:val="3DCEE56B"/>
    <w:rsid w:val="3DD44A93"/>
    <w:rsid w:val="3DD451DA"/>
    <w:rsid w:val="3DDE7685"/>
    <w:rsid w:val="3DEC7EC8"/>
    <w:rsid w:val="3DF4397D"/>
    <w:rsid w:val="3DF549EF"/>
    <w:rsid w:val="3DF88D8F"/>
    <w:rsid w:val="3E087662"/>
    <w:rsid w:val="3E0D64A5"/>
    <w:rsid w:val="3E115EDF"/>
    <w:rsid w:val="3E13B5D2"/>
    <w:rsid w:val="3E1A6602"/>
    <w:rsid w:val="3E1BFFA6"/>
    <w:rsid w:val="3E2A6F19"/>
    <w:rsid w:val="3E2D149A"/>
    <w:rsid w:val="3E30AFD3"/>
    <w:rsid w:val="3E3E4242"/>
    <w:rsid w:val="3E430362"/>
    <w:rsid w:val="3E44B33B"/>
    <w:rsid w:val="3E54DE57"/>
    <w:rsid w:val="3E55B6F9"/>
    <w:rsid w:val="3E5EE166"/>
    <w:rsid w:val="3E63C462"/>
    <w:rsid w:val="3E6D18CB"/>
    <w:rsid w:val="3E72C7D6"/>
    <w:rsid w:val="3E95B1E8"/>
    <w:rsid w:val="3E972795"/>
    <w:rsid w:val="3EA0C1AC"/>
    <w:rsid w:val="3EAE118D"/>
    <w:rsid w:val="3EAF98D0"/>
    <w:rsid w:val="3ECDFAA3"/>
    <w:rsid w:val="3ED51119"/>
    <w:rsid w:val="3EDC9D6A"/>
    <w:rsid w:val="3EE086B6"/>
    <w:rsid w:val="3EE6D34B"/>
    <w:rsid w:val="3EED3043"/>
    <w:rsid w:val="3EED90E3"/>
    <w:rsid w:val="3EF18A11"/>
    <w:rsid w:val="3F073F73"/>
    <w:rsid w:val="3F0D6615"/>
    <w:rsid w:val="3F1169F1"/>
    <w:rsid w:val="3F1F0463"/>
    <w:rsid w:val="3F3AC4FC"/>
    <w:rsid w:val="3F434DDF"/>
    <w:rsid w:val="3F4EA718"/>
    <w:rsid w:val="3F559501"/>
    <w:rsid w:val="3F56A4A1"/>
    <w:rsid w:val="3F65903A"/>
    <w:rsid w:val="3F6FD784"/>
    <w:rsid w:val="3F70C41E"/>
    <w:rsid w:val="3F7D25CB"/>
    <w:rsid w:val="3F7EE84E"/>
    <w:rsid w:val="3F7F3E04"/>
    <w:rsid w:val="3F7F7E29"/>
    <w:rsid w:val="3F89961C"/>
    <w:rsid w:val="3F8AD9B2"/>
    <w:rsid w:val="3FAA872D"/>
    <w:rsid w:val="3FB57756"/>
    <w:rsid w:val="3FBCBEC0"/>
    <w:rsid w:val="3FBF509E"/>
    <w:rsid w:val="3FD2648E"/>
    <w:rsid w:val="3FDABB35"/>
    <w:rsid w:val="3FDEECAC"/>
    <w:rsid w:val="3FE09130"/>
    <w:rsid w:val="3FE35BEA"/>
    <w:rsid w:val="3FF2F678"/>
    <w:rsid w:val="3FF99778"/>
    <w:rsid w:val="4002FAF7"/>
    <w:rsid w:val="400CDD07"/>
    <w:rsid w:val="401331CC"/>
    <w:rsid w:val="402A235A"/>
    <w:rsid w:val="402D28D2"/>
    <w:rsid w:val="404B8016"/>
    <w:rsid w:val="40512720"/>
    <w:rsid w:val="4053CB1B"/>
    <w:rsid w:val="406A7735"/>
    <w:rsid w:val="40732DF6"/>
    <w:rsid w:val="40790DB1"/>
    <w:rsid w:val="40794FAE"/>
    <w:rsid w:val="407A15A3"/>
    <w:rsid w:val="407F5C9F"/>
    <w:rsid w:val="408C0DB9"/>
    <w:rsid w:val="408CE40D"/>
    <w:rsid w:val="40952573"/>
    <w:rsid w:val="40A76EB8"/>
    <w:rsid w:val="40C97F72"/>
    <w:rsid w:val="40D4E97D"/>
    <w:rsid w:val="40DE2F39"/>
    <w:rsid w:val="40E12C99"/>
    <w:rsid w:val="40E2C694"/>
    <w:rsid w:val="40F09A3E"/>
    <w:rsid w:val="40F8AA28"/>
    <w:rsid w:val="4102C545"/>
    <w:rsid w:val="410E7731"/>
    <w:rsid w:val="4119F548"/>
    <w:rsid w:val="411C7052"/>
    <w:rsid w:val="411F9FEC"/>
    <w:rsid w:val="41282C3F"/>
    <w:rsid w:val="412E8920"/>
    <w:rsid w:val="41340551"/>
    <w:rsid w:val="4148777D"/>
    <w:rsid w:val="414B8C99"/>
    <w:rsid w:val="4156B6A5"/>
    <w:rsid w:val="4161979B"/>
    <w:rsid w:val="41681CA2"/>
    <w:rsid w:val="4182E262"/>
    <w:rsid w:val="41868197"/>
    <w:rsid w:val="418DCE2A"/>
    <w:rsid w:val="418E8D8D"/>
    <w:rsid w:val="419E3882"/>
    <w:rsid w:val="419E8648"/>
    <w:rsid w:val="41A2805C"/>
    <w:rsid w:val="41AF602C"/>
    <w:rsid w:val="41B1BEFF"/>
    <w:rsid w:val="41B9313E"/>
    <w:rsid w:val="41C4D7EA"/>
    <w:rsid w:val="41C5431D"/>
    <w:rsid w:val="41CA3EA2"/>
    <w:rsid w:val="41CE8986"/>
    <w:rsid w:val="41D21D3E"/>
    <w:rsid w:val="41D66882"/>
    <w:rsid w:val="41D86AC5"/>
    <w:rsid w:val="41E127B3"/>
    <w:rsid w:val="41E1EC8B"/>
    <w:rsid w:val="41E49005"/>
    <w:rsid w:val="41E6BFA1"/>
    <w:rsid w:val="42011FFA"/>
    <w:rsid w:val="420231F3"/>
    <w:rsid w:val="42043F44"/>
    <w:rsid w:val="420C4A4E"/>
    <w:rsid w:val="4215F2D5"/>
    <w:rsid w:val="422320CA"/>
    <w:rsid w:val="4226C496"/>
    <w:rsid w:val="42317221"/>
    <w:rsid w:val="423CC359"/>
    <w:rsid w:val="424A4017"/>
    <w:rsid w:val="4251D1DD"/>
    <w:rsid w:val="42532C87"/>
    <w:rsid w:val="42585128"/>
    <w:rsid w:val="426390EB"/>
    <w:rsid w:val="4272CD3B"/>
    <w:rsid w:val="42760D11"/>
    <w:rsid w:val="4280761F"/>
    <w:rsid w:val="4282BFF4"/>
    <w:rsid w:val="42918E66"/>
    <w:rsid w:val="429B1C02"/>
    <w:rsid w:val="42B994CB"/>
    <w:rsid w:val="42BACB2D"/>
    <w:rsid w:val="42C5D056"/>
    <w:rsid w:val="42D11170"/>
    <w:rsid w:val="42D19B82"/>
    <w:rsid w:val="42D3DDDF"/>
    <w:rsid w:val="42D5BBF5"/>
    <w:rsid w:val="42D69F44"/>
    <w:rsid w:val="42E2FAA2"/>
    <w:rsid w:val="42FA6C85"/>
    <w:rsid w:val="43293598"/>
    <w:rsid w:val="43312D59"/>
    <w:rsid w:val="4343F184"/>
    <w:rsid w:val="434E1DA6"/>
    <w:rsid w:val="4350056D"/>
    <w:rsid w:val="43572017"/>
    <w:rsid w:val="436141EC"/>
    <w:rsid w:val="4366C624"/>
    <w:rsid w:val="436C2357"/>
    <w:rsid w:val="4373F454"/>
    <w:rsid w:val="437D2F2F"/>
    <w:rsid w:val="4386CAA8"/>
    <w:rsid w:val="438D1A69"/>
    <w:rsid w:val="438E01DE"/>
    <w:rsid w:val="43AE7CDA"/>
    <w:rsid w:val="43B28792"/>
    <w:rsid w:val="43BA1C91"/>
    <w:rsid w:val="43BC69F8"/>
    <w:rsid w:val="43C3883B"/>
    <w:rsid w:val="43C738D4"/>
    <w:rsid w:val="43D35F33"/>
    <w:rsid w:val="43D4CE57"/>
    <w:rsid w:val="43DA561A"/>
    <w:rsid w:val="43DBA13E"/>
    <w:rsid w:val="43E598B4"/>
    <w:rsid w:val="43E7715B"/>
    <w:rsid w:val="43EED092"/>
    <w:rsid w:val="43EFC028"/>
    <w:rsid w:val="4402A02F"/>
    <w:rsid w:val="440D8BE9"/>
    <w:rsid w:val="441B252D"/>
    <w:rsid w:val="4436B6B2"/>
    <w:rsid w:val="444C7DB3"/>
    <w:rsid w:val="44512EEC"/>
    <w:rsid w:val="44524120"/>
    <w:rsid w:val="445400EF"/>
    <w:rsid w:val="4461D4AC"/>
    <w:rsid w:val="44686C20"/>
    <w:rsid w:val="446D2CFA"/>
    <w:rsid w:val="447938C3"/>
    <w:rsid w:val="44862150"/>
    <w:rsid w:val="4496ABC3"/>
    <w:rsid w:val="4496BF55"/>
    <w:rsid w:val="44970B84"/>
    <w:rsid w:val="449C0DFB"/>
    <w:rsid w:val="44B7A641"/>
    <w:rsid w:val="44BEA929"/>
    <w:rsid w:val="44C2287A"/>
    <w:rsid w:val="44DB1C87"/>
    <w:rsid w:val="44DD93FA"/>
    <w:rsid w:val="44E74C75"/>
    <w:rsid w:val="44E92DFF"/>
    <w:rsid w:val="44F39758"/>
    <w:rsid w:val="44F76988"/>
    <w:rsid w:val="450D31AB"/>
    <w:rsid w:val="451435BA"/>
    <w:rsid w:val="4514F81D"/>
    <w:rsid w:val="45153C44"/>
    <w:rsid w:val="451D074B"/>
    <w:rsid w:val="452506A8"/>
    <w:rsid w:val="4529D64F"/>
    <w:rsid w:val="452AD090"/>
    <w:rsid w:val="45305CC1"/>
    <w:rsid w:val="4530D994"/>
    <w:rsid w:val="4544B6D4"/>
    <w:rsid w:val="45454388"/>
    <w:rsid w:val="4554C800"/>
    <w:rsid w:val="455DDE2A"/>
    <w:rsid w:val="45625A45"/>
    <w:rsid w:val="456D881A"/>
    <w:rsid w:val="457C0C4A"/>
    <w:rsid w:val="4587DD45"/>
    <w:rsid w:val="458A6BDC"/>
    <w:rsid w:val="4593D0D9"/>
    <w:rsid w:val="459E61C1"/>
    <w:rsid w:val="45A16EC8"/>
    <w:rsid w:val="45B2621B"/>
    <w:rsid w:val="45B821F6"/>
    <w:rsid w:val="45B90480"/>
    <w:rsid w:val="45C0B9E6"/>
    <w:rsid w:val="45C14AAA"/>
    <w:rsid w:val="45CE9947"/>
    <w:rsid w:val="45D0DA2D"/>
    <w:rsid w:val="45D1BDAC"/>
    <w:rsid w:val="45D535FA"/>
    <w:rsid w:val="45D5931B"/>
    <w:rsid w:val="45D9193D"/>
    <w:rsid w:val="45DD021C"/>
    <w:rsid w:val="45EF0C80"/>
    <w:rsid w:val="45FD08EF"/>
    <w:rsid w:val="46026E9E"/>
    <w:rsid w:val="4607D5F6"/>
    <w:rsid w:val="46145DEB"/>
    <w:rsid w:val="461918F6"/>
    <w:rsid w:val="461A888D"/>
    <w:rsid w:val="462231D1"/>
    <w:rsid w:val="4629CBE1"/>
    <w:rsid w:val="462AAABC"/>
    <w:rsid w:val="4644EA9C"/>
    <w:rsid w:val="46654B0C"/>
    <w:rsid w:val="4665E33F"/>
    <w:rsid w:val="4676CBC9"/>
    <w:rsid w:val="4679F0DC"/>
    <w:rsid w:val="468208E5"/>
    <w:rsid w:val="469F3C9E"/>
    <w:rsid w:val="46A1C2CB"/>
    <w:rsid w:val="46A5CD2A"/>
    <w:rsid w:val="46A9E0A6"/>
    <w:rsid w:val="46B8E149"/>
    <w:rsid w:val="46B95584"/>
    <w:rsid w:val="46BB3412"/>
    <w:rsid w:val="46BD6F75"/>
    <w:rsid w:val="46BD8661"/>
    <w:rsid w:val="46D013C1"/>
    <w:rsid w:val="46D12399"/>
    <w:rsid w:val="46D90EF2"/>
    <w:rsid w:val="46E6E9E8"/>
    <w:rsid w:val="46FB2D23"/>
    <w:rsid w:val="46FFA2BD"/>
    <w:rsid w:val="47035DDD"/>
    <w:rsid w:val="470447C2"/>
    <w:rsid w:val="470726C4"/>
    <w:rsid w:val="470D6E8F"/>
    <w:rsid w:val="470E5334"/>
    <w:rsid w:val="471F7B36"/>
    <w:rsid w:val="473110C1"/>
    <w:rsid w:val="475725F5"/>
    <w:rsid w:val="4764014F"/>
    <w:rsid w:val="4767C0AA"/>
    <w:rsid w:val="476D1083"/>
    <w:rsid w:val="477E9259"/>
    <w:rsid w:val="479EADBE"/>
    <w:rsid w:val="47A280C9"/>
    <w:rsid w:val="47A4D636"/>
    <w:rsid w:val="47A63454"/>
    <w:rsid w:val="47A738F0"/>
    <w:rsid w:val="47A791A2"/>
    <w:rsid w:val="47A9526E"/>
    <w:rsid w:val="47B40238"/>
    <w:rsid w:val="47BBB989"/>
    <w:rsid w:val="47BCEB7F"/>
    <w:rsid w:val="47C3A614"/>
    <w:rsid w:val="47C47A29"/>
    <w:rsid w:val="47C90497"/>
    <w:rsid w:val="47C95525"/>
    <w:rsid w:val="47EE8034"/>
    <w:rsid w:val="4813904F"/>
    <w:rsid w:val="481439D7"/>
    <w:rsid w:val="482100D4"/>
    <w:rsid w:val="48301483"/>
    <w:rsid w:val="4832B2B4"/>
    <w:rsid w:val="48339F92"/>
    <w:rsid w:val="48352B0C"/>
    <w:rsid w:val="483FC1B0"/>
    <w:rsid w:val="4853D84D"/>
    <w:rsid w:val="485820CD"/>
    <w:rsid w:val="4861E54F"/>
    <w:rsid w:val="486E646D"/>
    <w:rsid w:val="486FC077"/>
    <w:rsid w:val="4871AFC8"/>
    <w:rsid w:val="487DA603"/>
    <w:rsid w:val="48828249"/>
    <w:rsid w:val="4894C060"/>
    <w:rsid w:val="489E01BB"/>
    <w:rsid w:val="48D65C6C"/>
    <w:rsid w:val="48E10F19"/>
    <w:rsid w:val="48FD7116"/>
    <w:rsid w:val="4902A66F"/>
    <w:rsid w:val="4909E05F"/>
    <w:rsid w:val="49106FF4"/>
    <w:rsid w:val="4918F6E0"/>
    <w:rsid w:val="491ACB6A"/>
    <w:rsid w:val="492381B3"/>
    <w:rsid w:val="494C22D1"/>
    <w:rsid w:val="495A1C18"/>
    <w:rsid w:val="4973B83A"/>
    <w:rsid w:val="4977FA78"/>
    <w:rsid w:val="4984E971"/>
    <w:rsid w:val="49988229"/>
    <w:rsid w:val="49A0F9DA"/>
    <w:rsid w:val="49AB6C9B"/>
    <w:rsid w:val="49B571CF"/>
    <w:rsid w:val="49C15D23"/>
    <w:rsid w:val="49C7AB2A"/>
    <w:rsid w:val="49C886D3"/>
    <w:rsid w:val="49CB1E00"/>
    <w:rsid w:val="49E3900D"/>
    <w:rsid w:val="49E5B31F"/>
    <w:rsid w:val="49F38618"/>
    <w:rsid w:val="49F3F523"/>
    <w:rsid w:val="49FA15FA"/>
    <w:rsid w:val="49FAFED2"/>
    <w:rsid w:val="49FC78CA"/>
    <w:rsid w:val="4A0030D2"/>
    <w:rsid w:val="4A0414AC"/>
    <w:rsid w:val="4A378264"/>
    <w:rsid w:val="4A37DC03"/>
    <w:rsid w:val="4A407A80"/>
    <w:rsid w:val="4A466F24"/>
    <w:rsid w:val="4A5011BD"/>
    <w:rsid w:val="4A6168D2"/>
    <w:rsid w:val="4A6C1110"/>
    <w:rsid w:val="4A6E9CA1"/>
    <w:rsid w:val="4A834C98"/>
    <w:rsid w:val="4AC5BF43"/>
    <w:rsid w:val="4AD4A5F5"/>
    <w:rsid w:val="4AE16CE8"/>
    <w:rsid w:val="4AEC0B68"/>
    <w:rsid w:val="4AF10213"/>
    <w:rsid w:val="4AF8CBE3"/>
    <w:rsid w:val="4AFB988F"/>
    <w:rsid w:val="4B030876"/>
    <w:rsid w:val="4B0D8AD8"/>
    <w:rsid w:val="4B1C054E"/>
    <w:rsid w:val="4B1EB1B8"/>
    <w:rsid w:val="4B45FD3F"/>
    <w:rsid w:val="4B4B845F"/>
    <w:rsid w:val="4B535170"/>
    <w:rsid w:val="4B55BCCB"/>
    <w:rsid w:val="4B5C431E"/>
    <w:rsid w:val="4B5D3B8D"/>
    <w:rsid w:val="4B60F159"/>
    <w:rsid w:val="4B665129"/>
    <w:rsid w:val="4B6AA3AE"/>
    <w:rsid w:val="4B70BE16"/>
    <w:rsid w:val="4B7683E0"/>
    <w:rsid w:val="4B7AF3D2"/>
    <w:rsid w:val="4B84963B"/>
    <w:rsid w:val="4B8DA705"/>
    <w:rsid w:val="4BA30585"/>
    <w:rsid w:val="4BAFD227"/>
    <w:rsid w:val="4BBF62CF"/>
    <w:rsid w:val="4BC9AC42"/>
    <w:rsid w:val="4BD5C0BF"/>
    <w:rsid w:val="4BF2B396"/>
    <w:rsid w:val="4BF5CF4E"/>
    <w:rsid w:val="4C3C957A"/>
    <w:rsid w:val="4C426E78"/>
    <w:rsid w:val="4C542377"/>
    <w:rsid w:val="4C58AF6B"/>
    <w:rsid w:val="4C6410D2"/>
    <w:rsid w:val="4C7654D1"/>
    <w:rsid w:val="4C7AC068"/>
    <w:rsid w:val="4C863813"/>
    <w:rsid w:val="4C8D09F2"/>
    <w:rsid w:val="4C8DA990"/>
    <w:rsid w:val="4C96A644"/>
    <w:rsid w:val="4CAEDE46"/>
    <w:rsid w:val="4CAF0F25"/>
    <w:rsid w:val="4CC4254B"/>
    <w:rsid w:val="4CC4E507"/>
    <w:rsid w:val="4CC4FB36"/>
    <w:rsid w:val="4CCAD7F0"/>
    <w:rsid w:val="4CE4232D"/>
    <w:rsid w:val="4CEF7689"/>
    <w:rsid w:val="4CF4A56F"/>
    <w:rsid w:val="4CF6D710"/>
    <w:rsid w:val="4CFEEE7C"/>
    <w:rsid w:val="4D04E156"/>
    <w:rsid w:val="4D063080"/>
    <w:rsid w:val="4D13844F"/>
    <w:rsid w:val="4D16F94C"/>
    <w:rsid w:val="4D175A27"/>
    <w:rsid w:val="4D203B07"/>
    <w:rsid w:val="4D29FEE8"/>
    <w:rsid w:val="4D3B8D64"/>
    <w:rsid w:val="4D3F0A17"/>
    <w:rsid w:val="4D3FB883"/>
    <w:rsid w:val="4D494B19"/>
    <w:rsid w:val="4D502909"/>
    <w:rsid w:val="4D63DF96"/>
    <w:rsid w:val="4D64BE43"/>
    <w:rsid w:val="4D6C63DC"/>
    <w:rsid w:val="4D72ACBF"/>
    <w:rsid w:val="4D778F58"/>
    <w:rsid w:val="4D79858E"/>
    <w:rsid w:val="4D7A871C"/>
    <w:rsid w:val="4D8479D0"/>
    <w:rsid w:val="4D8C860C"/>
    <w:rsid w:val="4D9A23CB"/>
    <w:rsid w:val="4D9B1E08"/>
    <w:rsid w:val="4D9BBB91"/>
    <w:rsid w:val="4DA5FC30"/>
    <w:rsid w:val="4DAF7200"/>
    <w:rsid w:val="4DB10D16"/>
    <w:rsid w:val="4DB5A0DB"/>
    <w:rsid w:val="4DB6245E"/>
    <w:rsid w:val="4DBC0878"/>
    <w:rsid w:val="4DD3BB0E"/>
    <w:rsid w:val="4DD5EFF5"/>
    <w:rsid w:val="4DD6A65B"/>
    <w:rsid w:val="4DE8E831"/>
    <w:rsid w:val="4DFAA70C"/>
    <w:rsid w:val="4E08B82B"/>
    <w:rsid w:val="4E08C877"/>
    <w:rsid w:val="4E0E8BB5"/>
    <w:rsid w:val="4E1E89B6"/>
    <w:rsid w:val="4E223284"/>
    <w:rsid w:val="4E23C797"/>
    <w:rsid w:val="4E2CE248"/>
    <w:rsid w:val="4E30E9F6"/>
    <w:rsid w:val="4E36E2E7"/>
    <w:rsid w:val="4E404299"/>
    <w:rsid w:val="4E527E47"/>
    <w:rsid w:val="4E5A43F0"/>
    <w:rsid w:val="4E656DC8"/>
    <w:rsid w:val="4E6C862D"/>
    <w:rsid w:val="4E74CDE9"/>
    <w:rsid w:val="4E7DB4DC"/>
    <w:rsid w:val="4E883900"/>
    <w:rsid w:val="4E8E3AA1"/>
    <w:rsid w:val="4E91C0E0"/>
    <w:rsid w:val="4E93D099"/>
    <w:rsid w:val="4E999815"/>
    <w:rsid w:val="4EA72A05"/>
    <w:rsid w:val="4EA94FC3"/>
    <w:rsid w:val="4EADD841"/>
    <w:rsid w:val="4EAE9468"/>
    <w:rsid w:val="4EAFBB05"/>
    <w:rsid w:val="4ECB2F75"/>
    <w:rsid w:val="4ED23B3D"/>
    <w:rsid w:val="4ED6BC00"/>
    <w:rsid w:val="4EE0F1BC"/>
    <w:rsid w:val="4EEDECA1"/>
    <w:rsid w:val="4EEE356B"/>
    <w:rsid w:val="4EF03F69"/>
    <w:rsid w:val="4EF04AF0"/>
    <w:rsid w:val="4EF28D32"/>
    <w:rsid w:val="4F0BD5E1"/>
    <w:rsid w:val="4F0ECF56"/>
    <w:rsid w:val="4F1FA7FA"/>
    <w:rsid w:val="4F21D831"/>
    <w:rsid w:val="4F2EB647"/>
    <w:rsid w:val="4F590892"/>
    <w:rsid w:val="4F62EF4C"/>
    <w:rsid w:val="4F74BE7B"/>
    <w:rsid w:val="4F76C63A"/>
    <w:rsid w:val="4F76EB95"/>
    <w:rsid w:val="4F7824E0"/>
    <w:rsid w:val="4F7C0396"/>
    <w:rsid w:val="4F7DB5BF"/>
    <w:rsid w:val="4F83BEA2"/>
    <w:rsid w:val="4F914A86"/>
    <w:rsid w:val="4F975B8F"/>
    <w:rsid w:val="4FB023D1"/>
    <w:rsid w:val="4FBBF5F8"/>
    <w:rsid w:val="4FD10629"/>
    <w:rsid w:val="4FE0FFD5"/>
    <w:rsid w:val="4FE71B75"/>
    <w:rsid w:val="4FF19D3F"/>
    <w:rsid w:val="500AB1FF"/>
    <w:rsid w:val="5033A7B7"/>
    <w:rsid w:val="5033DC74"/>
    <w:rsid w:val="504C019A"/>
    <w:rsid w:val="505F60D6"/>
    <w:rsid w:val="506B6B99"/>
    <w:rsid w:val="50782198"/>
    <w:rsid w:val="507B0F5B"/>
    <w:rsid w:val="507CC7A9"/>
    <w:rsid w:val="50934440"/>
    <w:rsid w:val="50951D90"/>
    <w:rsid w:val="50A7154C"/>
    <w:rsid w:val="50B63D91"/>
    <w:rsid w:val="50D14568"/>
    <w:rsid w:val="50F29247"/>
    <w:rsid w:val="50F6640A"/>
    <w:rsid w:val="50FDEB93"/>
    <w:rsid w:val="5101FDF9"/>
    <w:rsid w:val="5119F89C"/>
    <w:rsid w:val="512C9B90"/>
    <w:rsid w:val="513B2CA8"/>
    <w:rsid w:val="514A2434"/>
    <w:rsid w:val="5154CF63"/>
    <w:rsid w:val="51610F20"/>
    <w:rsid w:val="516393D1"/>
    <w:rsid w:val="51653D1B"/>
    <w:rsid w:val="516B7A6B"/>
    <w:rsid w:val="5173560C"/>
    <w:rsid w:val="51789DA4"/>
    <w:rsid w:val="5189AF2F"/>
    <w:rsid w:val="5195D04C"/>
    <w:rsid w:val="51970F83"/>
    <w:rsid w:val="519E4604"/>
    <w:rsid w:val="51AB474F"/>
    <w:rsid w:val="51B2A422"/>
    <w:rsid w:val="51B4FCF7"/>
    <w:rsid w:val="51BDF605"/>
    <w:rsid w:val="51BF2970"/>
    <w:rsid w:val="51C083FB"/>
    <w:rsid w:val="51C1693F"/>
    <w:rsid w:val="51CCC700"/>
    <w:rsid w:val="51D761A9"/>
    <w:rsid w:val="51D7961A"/>
    <w:rsid w:val="51DEB63B"/>
    <w:rsid w:val="51E115C1"/>
    <w:rsid w:val="51E32AE8"/>
    <w:rsid w:val="51E331F9"/>
    <w:rsid w:val="51E39825"/>
    <w:rsid w:val="51EC4195"/>
    <w:rsid w:val="51ECC9CB"/>
    <w:rsid w:val="51F0FF26"/>
    <w:rsid w:val="51FB7B2B"/>
    <w:rsid w:val="51FE83BB"/>
    <w:rsid w:val="5212AFC5"/>
    <w:rsid w:val="52159FE0"/>
    <w:rsid w:val="521E9CB6"/>
    <w:rsid w:val="52289C93"/>
    <w:rsid w:val="522A2BDA"/>
    <w:rsid w:val="522C55A0"/>
    <w:rsid w:val="522F5D1B"/>
    <w:rsid w:val="523D2F48"/>
    <w:rsid w:val="5244D7F9"/>
    <w:rsid w:val="524BC5AC"/>
    <w:rsid w:val="52539D71"/>
    <w:rsid w:val="52580E77"/>
    <w:rsid w:val="52619D66"/>
    <w:rsid w:val="526E1FBB"/>
    <w:rsid w:val="5272D8B7"/>
    <w:rsid w:val="527EB2A8"/>
    <w:rsid w:val="527F3A27"/>
    <w:rsid w:val="528C882A"/>
    <w:rsid w:val="5298BF51"/>
    <w:rsid w:val="52A9A749"/>
    <w:rsid w:val="52B4C342"/>
    <w:rsid w:val="52C177CA"/>
    <w:rsid w:val="52CB0C3F"/>
    <w:rsid w:val="52CF7763"/>
    <w:rsid w:val="52D678A8"/>
    <w:rsid w:val="52EC3C3E"/>
    <w:rsid w:val="52F8B467"/>
    <w:rsid w:val="52FE35AF"/>
    <w:rsid w:val="5313D1B1"/>
    <w:rsid w:val="531AE631"/>
    <w:rsid w:val="531F8801"/>
    <w:rsid w:val="53228FFC"/>
    <w:rsid w:val="5323048A"/>
    <w:rsid w:val="53369564"/>
    <w:rsid w:val="5337C6F8"/>
    <w:rsid w:val="533E28F5"/>
    <w:rsid w:val="53451095"/>
    <w:rsid w:val="534B58C3"/>
    <w:rsid w:val="53592D1B"/>
    <w:rsid w:val="5364955B"/>
    <w:rsid w:val="5364E684"/>
    <w:rsid w:val="536B44E1"/>
    <w:rsid w:val="53718943"/>
    <w:rsid w:val="537642E0"/>
    <w:rsid w:val="53777603"/>
    <w:rsid w:val="5377D707"/>
    <w:rsid w:val="53894CD0"/>
    <w:rsid w:val="538AE938"/>
    <w:rsid w:val="539E768C"/>
    <w:rsid w:val="53AC2B68"/>
    <w:rsid w:val="53B7A1FA"/>
    <w:rsid w:val="53BE326D"/>
    <w:rsid w:val="53BED660"/>
    <w:rsid w:val="53C2E9C2"/>
    <w:rsid w:val="53CFA54D"/>
    <w:rsid w:val="53E2CAE5"/>
    <w:rsid w:val="53F7C154"/>
    <w:rsid w:val="53FD17AE"/>
    <w:rsid w:val="53FDC5E5"/>
    <w:rsid w:val="54038056"/>
    <w:rsid w:val="5409274E"/>
    <w:rsid w:val="54147C98"/>
    <w:rsid w:val="541E5D2F"/>
    <w:rsid w:val="542A9F92"/>
    <w:rsid w:val="542DEB79"/>
    <w:rsid w:val="542FF0DD"/>
    <w:rsid w:val="54307849"/>
    <w:rsid w:val="543094F3"/>
    <w:rsid w:val="5458025E"/>
    <w:rsid w:val="54669A22"/>
    <w:rsid w:val="546C4998"/>
    <w:rsid w:val="546E6619"/>
    <w:rsid w:val="548095C8"/>
    <w:rsid w:val="54999ECB"/>
    <w:rsid w:val="54A73F00"/>
    <w:rsid w:val="54ADA151"/>
    <w:rsid w:val="54C5D088"/>
    <w:rsid w:val="54CDEA02"/>
    <w:rsid w:val="54F836EC"/>
    <w:rsid w:val="54FC9FA5"/>
    <w:rsid w:val="55007271"/>
    <w:rsid w:val="55018A1F"/>
    <w:rsid w:val="5514B149"/>
    <w:rsid w:val="55186F52"/>
    <w:rsid w:val="551CC253"/>
    <w:rsid w:val="55342058"/>
    <w:rsid w:val="55357191"/>
    <w:rsid w:val="553C284D"/>
    <w:rsid w:val="553E300C"/>
    <w:rsid w:val="553FAD0E"/>
    <w:rsid w:val="5551882D"/>
    <w:rsid w:val="5564BEE4"/>
    <w:rsid w:val="55748C3A"/>
    <w:rsid w:val="557634B1"/>
    <w:rsid w:val="55833E1E"/>
    <w:rsid w:val="5595B9C1"/>
    <w:rsid w:val="559AE44E"/>
    <w:rsid w:val="55A9A071"/>
    <w:rsid w:val="55BC1A15"/>
    <w:rsid w:val="55BDFEE2"/>
    <w:rsid w:val="55CD0F8C"/>
    <w:rsid w:val="55D8DE6B"/>
    <w:rsid w:val="55D9FFF8"/>
    <w:rsid w:val="55DE07B2"/>
    <w:rsid w:val="55DE6764"/>
    <w:rsid w:val="55EAEA0F"/>
    <w:rsid w:val="55F159A7"/>
    <w:rsid w:val="560148A2"/>
    <w:rsid w:val="5602015B"/>
    <w:rsid w:val="560CB858"/>
    <w:rsid w:val="5620A2B3"/>
    <w:rsid w:val="5622574F"/>
    <w:rsid w:val="563D7B11"/>
    <w:rsid w:val="563E73E2"/>
    <w:rsid w:val="56589A1A"/>
    <w:rsid w:val="5668BDC3"/>
    <w:rsid w:val="56706BBD"/>
    <w:rsid w:val="567C1191"/>
    <w:rsid w:val="5686A251"/>
    <w:rsid w:val="5690C12D"/>
    <w:rsid w:val="569BDDA0"/>
    <w:rsid w:val="569EFBC1"/>
    <w:rsid w:val="56A041C6"/>
    <w:rsid w:val="56B36B2B"/>
    <w:rsid w:val="56B619B2"/>
    <w:rsid w:val="56DB5BAA"/>
    <w:rsid w:val="56E20ED6"/>
    <w:rsid w:val="56E744EE"/>
    <w:rsid w:val="56EF1E1F"/>
    <w:rsid w:val="56F6BA08"/>
    <w:rsid w:val="56F79837"/>
    <w:rsid w:val="56FFE03C"/>
    <w:rsid w:val="5713CEB8"/>
    <w:rsid w:val="5715CBB0"/>
    <w:rsid w:val="5727860C"/>
    <w:rsid w:val="572848A2"/>
    <w:rsid w:val="573325E2"/>
    <w:rsid w:val="5743DB3C"/>
    <w:rsid w:val="574F0A9F"/>
    <w:rsid w:val="57523895"/>
    <w:rsid w:val="5756A11E"/>
    <w:rsid w:val="5771BC67"/>
    <w:rsid w:val="577622BB"/>
    <w:rsid w:val="5779BFE9"/>
    <w:rsid w:val="57823AFF"/>
    <w:rsid w:val="578275B1"/>
    <w:rsid w:val="57854571"/>
    <w:rsid w:val="578740B7"/>
    <w:rsid w:val="579AC31F"/>
    <w:rsid w:val="579B7E71"/>
    <w:rsid w:val="57A8895B"/>
    <w:rsid w:val="57B09C2E"/>
    <w:rsid w:val="57B24976"/>
    <w:rsid w:val="57B444A6"/>
    <w:rsid w:val="57B9EC4F"/>
    <w:rsid w:val="57C2C8F9"/>
    <w:rsid w:val="57D5BB26"/>
    <w:rsid w:val="57DFCC32"/>
    <w:rsid w:val="57E793B1"/>
    <w:rsid w:val="57E81AB6"/>
    <w:rsid w:val="57ED0D5C"/>
    <w:rsid w:val="57ED13FA"/>
    <w:rsid w:val="57F31326"/>
    <w:rsid w:val="57FC93BF"/>
    <w:rsid w:val="58006E8D"/>
    <w:rsid w:val="58110BD9"/>
    <w:rsid w:val="58144B74"/>
    <w:rsid w:val="5815E811"/>
    <w:rsid w:val="581A53D4"/>
    <w:rsid w:val="581CFB0D"/>
    <w:rsid w:val="581E9F12"/>
    <w:rsid w:val="582A2480"/>
    <w:rsid w:val="582A3215"/>
    <w:rsid w:val="582CA87C"/>
    <w:rsid w:val="58303B57"/>
    <w:rsid w:val="583F407A"/>
    <w:rsid w:val="584E816D"/>
    <w:rsid w:val="58518BA1"/>
    <w:rsid w:val="585594B8"/>
    <w:rsid w:val="586F4CDB"/>
    <w:rsid w:val="58720FCC"/>
    <w:rsid w:val="5874F9C1"/>
    <w:rsid w:val="587D78F4"/>
    <w:rsid w:val="588FA67E"/>
    <w:rsid w:val="58A3EFB0"/>
    <w:rsid w:val="58A85C50"/>
    <w:rsid w:val="58AC0B37"/>
    <w:rsid w:val="58B26A69"/>
    <w:rsid w:val="58B5D6BF"/>
    <w:rsid w:val="58B9ABBD"/>
    <w:rsid w:val="58BBFACC"/>
    <w:rsid w:val="58C68859"/>
    <w:rsid w:val="58C7DC76"/>
    <w:rsid w:val="58C93746"/>
    <w:rsid w:val="58CDBB13"/>
    <w:rsid w:val="58DDBCB8"/>
    <w:rsid w:val="58E3A48F"/>
    <w:rsid w:val="58E6A994"/>
    <w:rsid w:val="58F8411C"/>
    <w:rsid w:val="58F91113"/>
    <w:rsid w:val="590509BE"/>
    <w:rsid w:val="59062081"/>
    <w:rsid w:val="590AF484"/>
    <w:rsid w:val="590F9C2B"/>
    <w:rsid w:val="59112F94"/>
    <w:rsid w:val="59166CE7"/>
    <w:rsid w:val="5917F836"/>
    <w:rsid w:val="591FDDD8"/>
    <w:rsid w:val="5923816D"/>
    <w:rsid w:val="59432CA1"/>
    <w:rsid w:val="59439742"/>
    <w:rsid w:val="598EDC39"/>
    <w:rsid w:val="5990ABAD"/>
    <w:rsid w:val="599C2EDA"/>
    <w:rsid w:val="59A8F127"/>
    <w:rsid w:val="59B384CF"/>
    <w:rsid w:val="59C26C8D"/>
    <w:rsid w:val="59D00B6F"/>
    <w:rsid w:val="59D7C736"/>
    <w:rsid w:val="59EC0227"/>
    <w:rsid w:val="59FEB3AC"/>
    <w:rsid w:val="5A10D862"/>
    <w:rsid w:val="5A1AB2CC"/>
    <w:rsid w:val="5A21D4C8"/>
    <w:rsid w:val="5A2292AB"/>
    <w:rsid w:val="5A3C63B9"/>
    <w:rsid w:val="5A3CA625"/>
    <w:rsid w:val="5A48C55E"/>
    <w:rsid w:val="5A50F539"/>
    <w:rsid w:val="5A60B78A"/>
    <w:rsid w:val="5A61667C"/>
    <w:rsid w:val="5A61B4D8"/>
    <w:rsid w:val="5A69CAE1"/>
    <w:rsid w:val="5A6C0571"/>
    <w:rsid w:val="5A7F5FEF"/>
    <w:rsid w:val="5A8722BD"/>
    <w:rsid w:val="5A8FABFB"/>
    <w:rsid w:val="5A964DEB"/>
    <w:rsid w:val="5A9E6F09"/>
    <w:rsid w:val="5AB78BDD"/>
    <w:rsid w:val="5ABA193E"/>
    <w:rsid w:val="5ABC8A1F"/>
    <w:rsid w:val="5ABEC222"/>
    <w:rsid w:val="5AC5C45E"/>
    <w:rsid w:val="5ACB3084"/>
    <w:rsid w:val="5AD26AFB"/>
    <w:rsid w:val="5AF54B5B"/>
    <w:rsid w:val="5B0994B2"/>
    <w:rsid w:val="5B0C3B14"/>
    <w:rsid w:val="5B1A0CF7"/>
    <w:rsid w:val="5B33C6A8"/>
    <w:rsid w:val="5B359AD5"/>
    <w:rsid w:val="5B480279"/>
    <w:rsid w:val="5B4A357F"/>
    <w:rsid w:val="5B4EA412"/>
    <w:rsid w:val="5B535CF9"/>
    <w:rsid w:val="5B5D1E55"/>
    <w:rsid w:val="5B6D61C6"/>
    <w:rsid w:val="5B6F152D"/>
    <w:rsid w:val="5B7E9148"/>
    <w:rsid w:val="5BAC10EA"/>
    <w:rsid w:val="5BB4337C"/>
    <w:rsid w:val="5BB7086B"/>
    <w:rsid w:val="5BBC70F9"/>
    <w:rsid w:val="5BBF6E1B"/>
    <w:rsid w:val="5BC6ADEC"/>
    <w:rsid w:val="5BD53953"/>
    <w:rsid w:val="5BD856DF"/>
    <w:rsid w:val="5BF53485"/>
    <w:rsid w:val="5BFE00AE"/>
    <w:rsid w:val="5BFE10D1"/>
    <w:rsid w:val="5C113948"/>
    <w:rsid w:val="5C297B3F"/>
    <w:rsid w:val="5C2C7774"/>
    <w:rsid w:val="5C3035DF"/>
    <w:rsid w:val="5C322332"/>
    <w:rsid w:val="5C3D6B98"/>
    <w:rsid w:val="5C4131D5"/>
    <w:rsid w:val="5C5B91CE"/>
    <w:rsid w:val="5C5E831A"/>
    <w:rsid w:val="5C6A9E28"/>
    <w:rsid w:val="5C6C7845"/>
    <w:rsid w:val="5C7ADF41"/>
    <w:rsid w:val="5C7CFBA0"/>
    <w:rsid w:val="5C8A0E51"/>
    <w:rsid w:val="5C963778"/>
    <w:rsid w:val="5C9C0DE1"/>
    <w:rsid w:val="5C9D2B54"/>
    <w:rsid w:val="5C9E719B"/>
    <w:rsid w:val="5CBCCBE9"/>
    <w:rsid w:val="5CCFE521"/>
    <w:rsid w:val="5CD7A202"/>
    <w:rsid w:val="5CDA46A1"/>
    <w:rsid w:val="5CDC890B"/>
    <w:rsid w:val="5CDFEA76"/>
    <w:rsid w:val="5CE2FDB8"/>
    <w:rsid w:val="5CED0009"/>
    <w:rsid w:val="5CF28138"/>
    <w:rsid w:val="5CF49E18"/>
    <w:rsid w:val="5D01D0F6"/>
    <w:rsid w:val="5D05DFEE"/>
    <w:rsid w:val="5D0BD366"/>
    <w:rsid w:val="5D0BE49C"/>
    <w:rsid w:val="5D0E442D"/>
    <w:rsid w:val="5D1DB0A6"/>
    <w:rsid w:val="5D20A6BF"/>
    <w:rsid w:val="5D225ECC"/>
    <w:rsid w:val="5D24EB3F"/>
    <w:rsid w:val="5D2D861D"/>
    <w:rsid w:val="5D2E9D0F"/>
    <w:rsid w:val="5D2FD1D0"/>
    <w:rsid w:val="5D30B8DB"/>
    <w:rsid w:val="5D322184"/>
    <w:rsid w:val="5D325BDF"/>
    <w:rsid w:val="5D37B683"/>
    <w:rsid w:val="5D3B51DC"/>
    <w:rsid w:val="5D3CD013"/>
    <w:rsid w:val="5D45EDBF"/>
    <w:rsid w:val="5D4756B1"/>
    <w:rsid w:val="5D4C3AF9"/>
    <w:rsid w:val="5D4F2C35"/>
    <w:rsid w:val="5D579E7B"/>
    <w:rsid w:val="5D5DF40C"/>
    <w:rsid w:val="5D66C042"/>
    <w:rsid w:val="5D6F097B"/>
    <w:rsid w:val="5D704C37"/>
    <w:rsid w:val="5D750C5F"/>
    <w:rsid w:val="5D84000E"/>
    <w:rsid w:val="5D890EB2"/>
    <w:rsid w:val="5D8A9D5A"/>
    <w:rsid w:val="5D958BF6"/>
    <w:rsid w:val="5DB49C5D"/>
    <w:rsid w:val="5DB54B36"/>
    <w:rsid w:val="5DB65AC6"/>
    <w:rsid w:val="5DB8C991"/>
    <w:rsid w:val="5DC5E6DC"/>
    <w:rsid w:val="5DCA7BA2"/>
    <w:rsid w:val="5DCD2C02"/>
    <w:rsid w:val="5DD59FA8"/>
    <w:rsid w:val="5DDC3F8D"/>
    <w:rsid w:val="5DDD5B25"/>
    <w:rsid w:val="5DE6131B"/>
    <w:rsid w:val="5DF2A61E"/>
    <w:rsid w:val="5DF5A8D3"/>
    <w:rsid w:val="5DF61355"/>
    <w:rsid w:val="5DF86038"/>
    <w:rsid w:val="5DFA1C1D"/>
    <w:rsid w:val="5E150A70"/>
    <w:rsid w:val="5E17501C"/>
    <w:rsid w:val="5E178269"/>
    <w:rsid w:val="5E19EBC4"/>
    <w:rsid w:val="5E1CAF67"/>
    <w:rsid w:val="5E26125D"/>
    <w:rsid w:val="5E2C9B2A"/>
    <w:rsid w:val="5E38F15A"/>
    <w:rsid w:val="5E45CF15"/>
    <w:rsid w:val="5E494DF7"/>
    <w:rsid w:val="5E523A7D"/>
    <w:rsid w:val="5E58655C"/>
    <w:rsid w:val="5E59E664"/>
    <w:rsid w:val="5E6ADB3F"/>
    <w:rsid w:val="5E79F040"/>
    <w:rsid w:val="5E961028"/>
    <w:rsid w:val="5EA2CAC8"/>
    <w:rsid w:val="5EA620A7"/>
    <w:rsid w:val="5EB04ADA"/>
    <w:rsid w:val="5EB81FF0"/>
    <w:rsid w:val="5EC6CEA8"/>
    <w:rsid w:val="5ECA6651"/>
    <w:rsid w:val="5ECBE56D"/>
    <w:rsid w:val="5ED235FB"/>
    <w:rsid w:val="5F00B21B"/>
    <w:rsid w:val="5F09E153"/>
    <w:rsid w:val="5F2BCD44"/>
    <w:rsid w:val="5F35EE6C"/>
    <w:rsid w:val="5F4006AC"/>
    <w:rsid w:val="5F479527"/>
    <w:rsid w:val="5F4C5F24"/>
    <w:rsid w:val="5F5158F9"/>
    <w:rsid w:val="5F77B696"/>
    <w:rsid w:val="5F7A8315"/>
    <w:rsid w:val="5F7E3A8C"/>
    <w:rsid w:val="5F816A69"/>
    <w:rsid w:val="5F821811"/>
    <w:rsid w:val="5F92F45B"/>
    <w:rsid w:val="5FA31F33"/>
    <w:rsid w:val="5FB0E229"/>
    <w:rsid w:val="5FB2E3CB"/>
    <w:rsid w:val="5FB4F386"/>
    <w:rsid w:val="5FB63AD0"/>
    <w:rsid w:val="5FB7281E"/>
    <w:rsid w:val="5FB75836"/>
    <w:rsid w:val="5FBE2902"/>
    <w:rsid w:val="5FC1F0F2"/>
    <w:rsid w:val="5FCC7F57"/>
    <w:rsid w:val="5FDF56A4"/>
    <w:rsid w:val="5FE3AEC9"/>
    <w:rsid w:val="5FF6ECA0"/>
    <w:rsid w:val="6025F73A"/>
    <w:rsid w:val="60260918"/>
    <w:rsid w:val="6028E1F9"/>
    <w:rsid w:val="602F73C7"/>
    <w:rsid w:val="6031A1ED"/>
    <w:rsid w:val="60335FAB"/>
    <w:rsid w:val="60391BF3"/>
    <w:rsid w:val="60520945"/>
    <w:rsid w:val="60574243"/>
    <w:rsid w:val="60665819"/>
    <w:rsid w:val="606B0ACE"/>
    <w:rsid w:val="607490CF"/>
    <w:rsid w:val="608CEF3C"/>
    <w:rsid w:val="609E3A06"/>
    <w:rsid w:val="60A93B8A"/>
    <w:rsid w:val="60B62EFA"/>
    <w:rsid w:val="60BB97B9"/>
    <w:rsid w:val="60C2AD12"/>
    <w:rsid w:val="60C9D71C"/>
    <w:rsid w:val="60CB48CF"/>
    <w:rsid w:val="60D26D83"/>
    <w:rsid w:val="60FC74FD"/>
    <w:rsid w:val="60FF2C34"/>
    <w:rsid w:val="6100D990"/>
    <w:rsid w:val="610C0AEA"/>
    <w:rsid w:val="610E8A83"/>
    <w:rsid w:val="6112E6AB"/>
    <w:rsid w:val="6116F01B"/>
    <w:rsid w:val="6119902B"/>
    <w:rsid w:val="612795DB"/>
    <w:rsid w:val="61290F1B"/>
    <w:rsid w:val="612BFC70"/>
    <w:rsid w:val="613F019F"/>
    <w:rsid w:val="6145E512"/>
    <w:rsid w:val="6145F406"/>
    <w:rsid w:val="6148E4DA"/>
    <w:rsid w:val="61506BBC"/>
    <w:rsid w:val="6158EAF8"/>
    <w:rsid w:val="61590430"/>
    <w:rsid w:val="615B9A69"/>
    <w:rsid w:val="615FA869"/>
    <w:rsid w:val="6169ABC5"/>
    <w:rsid w:val="6170EA2C"/>
    <w:rsid w:val="6178C4DC"/>
    <w:rsid w:val="617EC0F2"/>
    <w:rsid w:val="617F9A60"/>
    <w:rsid w:val="6198EB7A"/>
    <w:rsid w:val="6199C352"/>
    <w:rsid w:val="61A62071"/>
    <w:rsid w:val="61AF8923"/>
    <w:rsid w:val="61B636DE"/>
    <w:rsid w:val="61B63D86"/>
    <w:rsid w:val="61BF47A6"/>
    <w:rsid w:val="61CF6C5E"/>
    <w:rsid w:val="61DE3D4F"/>
    <w:rsid w:val="61E0CE73"/>
    <w:rsid w:val="61E60E88"/>
    <w:rsid w:val="61F071C1"/>
    <w:rsid w:val="6200A949"/>
    <w:rsid w:val="62086177"/>
    <w:rsid w:val="6209E316"/>
    <w:rsid w:val="621D7F8F"/>
    <w:rsid w:val="6224EFA4"/>
    <w:rsid w:val="6238499D"/>
    <w:rsid w:val="623CDE71"/>
    <w:rsid w:val="623F7D0B"/>
    <w:rsid w:val="6244F9F0"/>
    <w:rsid w:val="6253E27A"/>
    <w:rsid w:val="62630E7B"/>
    <w:rsid w:val="62687C55"/>
    <w:rsid w:val="626D9AF5"/>
    <w:rsid w:val="626EABE8"/>
    <w:rsid w:val="6271FB7E"/>
    <w:rsid w:val="627B2547"/>
    <w:rsid w:val="627E5115"/>
    <w:rsid w:val="62825749"/>
    <w:rsid w:val="62A209BB"/>
    <w:rsid w:val="62AB73F9"/>
    <w:rsid w:val="62B308D1"/>
    <w:rsid w:val="62BBDB72"/>
    <w:rsid w:val="62BE43E6"/>
    <w:rsid w:val="62D1C9F5"/>
    <w:rsid w:val="62D48E0F"/>
    <w:rsid w:val="62D4ABB9"/>
    <w:rsid w:val="62D56280"/>
    <w:rsid w:val="62D5B7A7"/>
    <w:rsid w:val="62EB1D61"/>
    <w:rsid w:val="62F1164A"/>
    <w:rsid w:val="62FBA036"/>
    <w:rsid w:val="6301F7EE"/>
    <w:rsid w:val="6312D61B"/>
    <w:rsid w:val="63248730"/>
    <w:rsid w:val="6325853F"/>
    <w:rsid w:val="632B86CA"/>
    <w:rsid w:val="6335C21F"/>
    <w:rsid w:val="633C6452"/>
    <w:rsid w:val="63407B5F"/>
    <w:rsid w:val="6352BD19"/>
    <w:rsid w:val="63536132"/>
    <w:rsid w:val="6354C754"/>
    <w:rsid w:val="6357EE3A"/>
    <w:rsid w:val="63724948"/>
    <w:rsid w:val="637ADED5"/>
    <w:rsid w:val="637B7079"/>
    <w:rsid w:val="637D5B88"/>
    <w:rsid w:val="637DF107"/>
    <w:rsid w:val="63897E1F"/>
    <w:rsid w:val="638E255B"/>
    <w:rsid w:val="63913A2C"/>
    <w:rsid w:val="63980CB4"/>
    <w:rsid w:val="639D159C"/>
    <w:rsid w:val="63A43816"/>
    <w:rsid w:val="63B633A3"/>
    <w:rsid w:val="63BF4268"/>
    <w:rsid w:val="63D61BAE"/>
    <w:rsid w:val="63EEACC0"/>
    <w:rsid w:val="63F115CF"/>
    <w:rsid w:val="641ECE63"/>
    <w:rsid w:val="642F1D94"/>
    <w:rsid w:val="642FE5EC"/>
    <w:rsid w:val="644E2392"/>
    <w:rsid w:val="644FA9A5"/>
    <w:rsid w:val="645986A1"/>
    <w:rsid w:val="6468AC66"/>
    <w:rsid w:val="647318A4"/>
    <w:rsid w:val="6480B637"/>
    <w:rsid w:val="64838002"/>
    <w:rsid w:val="64978667"/>
    <w:rsid w:val="64AE7A4D"/>
    <w:rsid w:val="64B013C5"/>
    <w:rsid w:val="64B9441C"/>
    <w:rsid w:val="64BAA607"/>
    <w:rsid w:val="64BDD4FD"/>
    <w:rsid w:val="64CC489C"/>
    <w:rsid w:val="64CD6941"/>
    <w:rsid w:val="64D540C3"/>
    <w:rsid w:val="64DF49B7"/>
    <w:rsid w:val="64E64336"/>
    <w:rsid w:val="64E79AF6"/>
    <w:rsid w:val="64FF01FE"/>
    <w:rsid w:val="64FFF603"/>
    <w:rsid w:val="650013C2"/>
    <w:rsid w:val="6512BBF0"/>
    <w:rsid w:val="65149BAC"/>
    <w:rsid w:val="651A30F7"/>
    <w:rsid w:val="6524E4F2"/>
    <w:rsid w:val="6528448A"/>
    <w:rsid w:val="65385734"/>
    <w:rsid w:val="65394CDC"/>
    <w:rsid w:val="6540923C"/>
    <w:rsid w:val="65488960"/>
    <w:rsid w:val="65555E83"/>
    <w:rsid w:val="655D29C3"/>
    <w:rsid w:val="656926E3"/>
    <w:rsid w:val="65710163"/>
    <w:rsid w:val="6574AA55"/>
    <w:rsid w:val="65789AF9"/>
    <w:rsid w:val="6585B4DE"/>
    <w:rsid w:val="65885900"/>
    <w:rsid w:val="6589DD82"/>
    <w:rsid w:val="6596981D"/>
    <w:rsid w:val="6596F87D"/>
    <w:rsid w:val="65A364CD"/>
    <w:rsid w:val="65B4D496"/>
    <w:rsid w:val="65B6CBD8"/>
    <w:rsid w:val="65C15220"/>
    <w:rsid w:val="65C50A17"/>
    <w:rsid w:val="65D0A20D"/>
    <w:rsid w:val="65DDF59E"/>
    <w:rsid w:val="65E1900F"/>
    <w:rsid w:val="65E910B6"/>
    <w:rsid w:val="65EDBDB2"/>
    <w:rsid w:val="65F23AC8"/>
    <w:rsid w:val="65F26265"/>
    <w:rsid w:val="65FF818C"/>
    <w:rsid w:val="66021587"/>
    <w:rsid w:val="6607F381"/>
    <w:rsid w:val="661EDA83"/>
    <w:rsid w:val="663B5A19"/>
    <w:rsid w:val="66400E0A"/>
    <w:rsid w:val="664348AC"/>
    <w:rsid w:val="66476E14"/>
    <w:rsid w:val="664874A0"/>
    <w:rsid w:val="6648D462"/>
    <w:rsid w:val="664A2870"/>
    <w:rsid w:val="666F333C"/>
    <w:rsid w:val="66742393"/>
    <w:rsid w:val="6680ED7D"/>
    <w:rsid w:val="6683A17C"/>
    <w:rsid w:val="668717C2"/>
    <w:rsid w:val="668A28D6"/>
    <w:rsid w:val="669585C2"/>
    <w:rsid w:val="669805DA"/>
    <w:rsid w:val="66A6BBFE"/>
    <w:rsid w:val="66ABAD12"/>
    <w:rsid w:val="66CFC51F"/>
    <w:rsid w:val="66D360B9"/>
    <w:rsid w:val="66D774B4"/>
    <w:rsid w:val="66ED0F30"/>
    <w:rsid w:val="66EF0872"/>
    <w:rsid w:val="66EF549D"/>
    <w:rsid w:val="66F86DA1"/>
    <w:rsid w:val="66FC1D92"/>
    <w:rsid w:val="6712D538"/>
    <w:rsid w:val="671CB3F0"/>
    <w:rsid w:val="6721AE71"/>
    <w:rsid w:val="672F7626"/>
    <w:rsid w:val="673D6830"/>
    <w:rsid w:val="67467AB5"/>
    <w:rsid w:val="674BE15C"/>
    <w:rsid w:val="674FE391"/>
    <w:rsid w:val="67517918"/>
    <w:rsid w:val="675ED5A5"/>
    <w:rsid w:val="67666333"/>
    <w:rsid w:val="676B7960"/>
    <w:rsid w:val="676D2D72"/>
    <w:rsid w:val="676D694B"/>
    <w:rsid w:val="67750553"/>
    <w:rsid w:val="677DBC55"/>
    <w:rsid w:val="67813C82"/>
    <w:rsid w:val="678EEA7B"/>
    <w:rsid w:val="6793A325"/>
    <w:rsid w:val="6799F59B"/>
    <w:rsid w:val="679F4F38"/>
    <w:rsid w:val="67A2E193"/>
    <w:rsid w:val="67C43D34"/>
    <w:rsid w:val="67DFFDDE"/>
    <w:rsid w:val="67E73671"/>
    <w:rsid w:val="67EA2E88"/>
    <w:rsid w:val="67F13BDD"/>
    <w:rsid w:val="680336E6"/>
    <w:rsid w:val="68071978"/>
    <w:rsid w:val="680A7B39"/>
    <w:rsid w:val="68120B25"/>
    <w:rsid w:val="6814B209"/>
    <w:rsid w:val="6818F9A2"/>
    <w:rsid w:val="68382BBC"/>
    <w:rsid w:val="683BD931"/>
    <w:rsid w:val="684177A5"/>
    <w:rsid w:val="68549BE0"/>
    <w:rsid w:val="685626F5"/>
    <w:rsid w:val="68576920"/>
    <w:rsid w:val="68577F17"/>
    <w:rsid w:val="68625E02"/>
    <w:rsid w:val="686CB694"/>
    <w:rsid w:val="687FB548"/>
    <w:rsid w:val="688747BF"/>
    <w:rsid w:val="68A127DE"/>
    <w:rsid w:val="68A42F8D"/>
    <w:rsid w:val="68B2481F"/>
    <w:rsid w:val="68B7A26D"/>
    <w:rsid w:val="68C1DB4B"/>
    <w:rsid w:val="68C6CBD7"/>
    <w:rsid w:val="68C826F9"/>
    <w:rsid w:val="68C8B99C"/>
    <w:rsid w:val="68CCE8E9"/>
    <w:rsid w:val="68D61B9F"/>
    <w:rsid w:val="68DF095A"/>
    <w:rsid w:val="68E1F45E"/>
    <w:rsid w:val="68EE1766"/>
    <w:rsid w:val="68F0F661"/>
    <w:rsid w:val="69004942"/>
    <w:rsid w:val="69141C80"/>
    <w:rsid w:val="691CF8B8"/>
    <w:rsid w:val="691DB8DE"/>
    <w:rsid w:val="6943644F"/>
    <w:rsid w:val="6951F254"/>
    <w:rsid w:val="697197BA"/>
    <w:rsid w:val="6971ECB4"/>
    <w:rsid w:val="6977F76C"/>
    <w:rsid w:val="697FBCBC"/>
    <w:rsid w:val="6983B3CC"/>
    <w:rsid w:val="698D511A"/>
    <w:rsid w:val="698DC24A"/>
    <w:rsid w:val="698E84DA"/>
    <w:rsid w:val="69996326"/>
    <w:rsid w:val="69A9853A"/>
    <w:rsid w:val="69AD4DCC"/>
    <w:rsid w:val="69B2135E"/>
    <w:rsid w:val="69B21DEF"/>
    <w:rsid w:val="69E05618"/>
    <w:rsid w:val="69E1C039"/>
    <w:rsid w:val="69E9E721"/>
    <w:rsid w:val="69EA1DB4"/>
    <w:rsid w:val="69F3617A"/>
    <w:rsid w:val="69FC7D61"/>
    <w:rsid w:val="6A00A49C"/>
    <w:rsid w:val="6A078897"/>
    <w:rsid w:val="6A087FC4"/>
    <w:rsid w:val="6A148F72"/>
    <w:rsid w:val="6A1C407F"/>
    <w:rsid w:val="6A23D358"/>
    <w:rsid w:val="6A299D29"/>
    <w:rsid w:val="6A2BDE66"/>
    <w:rsid w:val="6A41F1B4"/>
    <w:rsid w:val="6A4418BA"/>
    <w:rsid w:val="6A54A386"/>
    <w:rsid w:val="6A569BE9"/>
    <w:rsid w:val="6A6E4D2F"/>
    <w:rsid w:val="6A7C5945"/>
    <w:rsid w:val="6A7CB0B6"/>
    <w:rsid w:val="6A7F2420"/>
    <w:rsid w:val="6A80AC26"/>
    <w:rsid w:val="6A85B9B0"/>
    <w:rsid w:val="6AA5504A"/>
    <w:rsid w:val="6AA8BDD7"/>
    <w:rsid w:val="6AAFFD8A"/>
    <w:rsid w:val="6ABC03F0"/>
    <w:rsid w:val="6ABDA9BE"/>
    <w:rsid w:val="6ACBF038"/>
    <w:rsid w:val="6ACC4300"/>
    <w:rsid w:val="6AD4ECC3"/>
    <w:rsid w:val="6AD9811D"/>
    <w:rsid w:val="6ADA4BF8"/>
    <w:rsid w:val="6AE3AEAE"/>
    <w:rsid w:val="6AE8049F"/>
    <w:rsid w:val="6AF5CE69"/>
    <w:rsid w:val="6B150115"/>
    <w:rsid w:val="6B1A5EF6"/>
    <w:rsid w:val="6B261E44"/>
    <w:rsid w:val="6B2E49FE"/>
    <w:rsid w:val="6B48328D"/>
    <w:rsid w:val="6B522F8A"/>
    <w:rsid w:val="6B75A226"/>
    <w:rsid w:val="6B92480A"/>
    <w:rsid w:val="6B938F14"/>
    <w:rsid w:val="6BA4C9BE"/>
    <w:rsid w:val="6BA5447F"/>
    <w:rsid w:val="6BA82E85"/>
    <w:rsid w:val="6BB74477"/>
    <w:rsid w:val="6BBFA7D4"/>
    <w:rsid w:val="6BCF186D"/>
    <w:rsid w:val="6BDB5E3E"/>
    <w:rsid w:val="6BE0026D"/>
    <w:rsid w:val="6BF31019"/>
    <w:rsid w:val="6BFBBB09"/>
    <w:rsid w:val="6C051258"/>
    <w:rsid w:val="6C0B88FE"/>
    <w:rsid w:val="6C2360DC"/>
    <w:rsid w:val="6C339685"/>
    <w:rsid w:val="6C3BA71D"/>
    <w:rsid w:val="6C476FE7"/>
    <w:rsid w:val="6C49780F"/>
    <w:rsid w:val="6C626C80"/>
    <w:rsid w:val="6C66F0CD"/>
    <w:rsid w:val="6C7B41AC"/>
    <w:rsid w:val="6C7ED466"/>
    <w:rsid w:val="6C8DA3CD"/>
    <w:rsid w:val="6C8FBD57"/>
    <w:rsid w:val="6CA213D4"/>
    <w:rsid w:val="6CA26FFE"/>
    <w:rsid w:val="6CC4BFC0"/>
    <w:rsid w:val="6CC6DA16"/>
    <w:rsid w:val="6CC904C9"/>
    <w:rsid w:val="6CD2DC23"/>
    <w:rsid w:val="6CDAF2C9"/>
    <w:rsid w:val="6CDCB1D3"/>
    <w:rsid w:val="6CEF7481"/>
    <w:rsid w:val="6CFB4885"/>
    <w:rsid w:val="6D071ACA"/>
    <w:rsid w:val="6D15575C"/>
    <w:rsid w:val="6D1F31A6"/>
    <w:rsid w:val="6D222889"/>
    <w:rsid w:val="6D372AB7"/>
    <w:rsid w:val="6D3F1454"/>
    <w:rsid w:val="6D425689"/>
    <w:rsid w:val="6D4AF927"/>
    <w:rsid w:val="6D4F109D"/>
    <w:rsid w:val="6D4FC64A"/>
    <w:rsid w:val="6D4FE10F"/>
    <w:rsid w:val="6D54802E"/>
    <w:rsid w:val="6D5CB518"/>
    <w:rsid w:val="6D7F9D9B"/>
    <w:rsid w:val="6D9C008D"/>
    <w:rsid w:val="6DA0AC22"/>
    <w:rsid w:val="6DB8166B"/>
    <w:rsid w:val="6DC6060F"/>
    <w:rsid w:val="6DCA60A8"/>
    <w:rsid w:val="6DCC507E"/>
    <w:rsid w:val="6DD0D3BF"/>
    <w:rsid w:val="6DD3127E"/>
    <w:rsid w:val="6DD38EC1"/>
    <w:rsid w:val="6DE7C78F"/>
    <w:rsid w:val="6DF30EC8"/>
    <w:rsid w:val="6E087717"/>
    <w:rsid w:val="6E0A9514"/>
    <w:rsid w:val="6E1A41FA"/>
    <w:rsid w:val="6E24ABD4"/>
    <w:rsid w:val="6E25C6B7"/>
    <w:rsid w:val="6E2B7760"/>
    <w:rsid w:val="6E2EE851"/>
    <w:rsid w:val="6E34B85A"/>
    <w:rsid w:val="6E3EDBE1"/>
    <w:rsid w:val="6E493E82"/>
    <w:rsid w:val="6E593A59"/>
    <w:rsid w:val="6E5A7C53"/>
    <w:rsid w:val="6E5E34A8"/>
    <w:rsid w:val="6E605E0D"/>
    <w:rsid w:val="6E60EEE2"/>
    <w:rsid w:val="6E726284"/>
    <w:rsid w:val="6E834431"/>
    <w:rsid w:val="6E8DF2FC"/>
    <w:rsid w:val="6E95D2A9"/>
    <w:rsid w:val="6EB40714"/>
    <w:rsid w:val="6EB55816"/>
    <w:rsid w:val="6EB9CECD"/>
    <w:rsid w:val="6ECB1C75"/>
    <w:rsid w:val="6ED5C3ED"/>
    <w:rsid w:val="6EDF1324"/>
    <w:rsid w:val="6EFB8F4B"/>
    <w:rsid w:val="6EFF1653"/>
    <w:rsid w:val="6F01A3F1"/>
    <w:rsid w:val="6F080753"/>
    <w:rsid w:val="6F0C80A5"/>
    <w:rsid w:val="6F0E8771"/>
    <w:rsid w:val="6F120D07"/>
    <w:rsid w:val="6F16E234"/>
    <w:rsid w:val="6F205E36"/>
    <w:rsid w:val="6F26C8EE"/>
    <w:rsid w:val="6F2E09D1"/>
    <w:rsid w:val="6F31E1D1"/>
    <w:rsid w:val="6F325D4E"/>
    <w:rsid w:val="6F339868"/>
    <w:rsid w:val="6F41872E"/>
    <w:rsid w:val="6F5EC85E"/>
    <w:rsid w:val="6FA7EEE5"/>
    <w:rsid w:val="6FAAA72F"/>
    <w:rsid w:val="6FAD5E04"/>
    <w:rsid w:val="6FAEEF9F"/>
    <w:rsid w:val="6FB76346"/>
    <w:rsid w:val="6FBA0F18"/>
    <w:rsid w:val="6FBD6EB0"/>
    <w:rsid w:val="6FBE7DD0"/>
    <w:rsid w:val="6FCFB946"/>
    <w:rsid w:val="6FD27D24"/>
    <w:rsid w:val="6FDC3FA9"/>
    <w:rsid w:val="6FDDD9D6"/>
    <w:rsid w:val="6FE9F0F1"/>
    <w:rsid w:val="6FEB90B4"/>
    <w:rsid w:val="700EB93D"/>
    <w:rsid w:val="701295FF"/>
    <w:rsid w:val="7019534B"/>
    <w:rsid w:val="701C5B32"/>
    <w:rsid w:val="70432F2F"/>
    <w:rsid w:val="7048E481"/>
    <w:rsid w:val="704E0E8B"/>
    <w:rsid w:val="705CF68B"/>
    <w:rsid w:val="7062E9D4"/>
    <w:rsid w:val="707B8D83"/>
    <w:rsid w:val="707BA740"/>
    <w:rsid w:val="707EFF56"/>
    <w:rsid w:val="7081395D"/>
    <w:rsid w:val="70823029"/>
    <w:rsid w:val="708B8D3D"/>
    <w:rsid w:val="7096893C"/>
    <w:rsid w:val="70A23F07"/>
    <w:rsid w:val="70B32369"/>
    <w:rsid w:val="70D821BD"/>
    <w:rsid w:val="70D8554F"/>
    <w:rsid w:val="70DA75C1"/>
    <w:rsid w:val="70E35799"/>
    <w:rsid w:val="70E7BC2C"/>
    <w:rsid w:val="70F76396"/>
    <w:rsid w:val="70F7A5AA"/>
    <w:rsid w:val="710105C9"/>
    <w:rsid w:val="7103861E"/>
    <w:rsid w:val="7109C8C4"/>
    <w:rsid w:val="710C1AF4"/>
    <w:rsid w:val="710E1170"/>
    <w:rsid w:val="711C0E97"/>
    <w:rsid w:val="711F6AE4"/>
    <w:rsid w:val="71262796"/>
    <w:rsid w:val="712C4C48"/>
    <w:rsid w:val="71308D65"/>
    <w:rsid w:val="713DF51D"/>
    <w:rsid w:val="713E3897"/>
    <w:rsid w:val="7141A66F"/>
    <w:rsid w:val="7143405F"/>
    <w:rsid w:val="714941B5"/>
    <w:rsid w:val="714AB9A5"/>
    <w:rsid w:val="714D5396"/>
    <w:rsid w:val="715CDE86"/>
    <w:rsid w:val="7162C36C"/>
    <w:rsid w:val="7169BBFE"/>
    <w:rsid w:val="7179310C"/>
    <w:rsid w:val="718540EC"/>
    <w:rsid w:val="71B3D596"/>
    <w:rsid w:val="71B42435"/>
    <w:rsid w:val="71B797BE"/>
    <w:rsid w:val="71B7D5A9"/>
    <w:rsid w:val="71BFCC0E"/>
    <w:rsid w:val="71C65006"/>
    <w:rsid w:val="71C87E2A"/>
    <w:rsid w:val="71CC4F10"/>
    <w:rsid w:val="71CD7ADE"/>
    <w:rsid w:val="72046475"/>
    <w:rsid w:val="720F4BC4"/>
    <w:rsid w:val="721B0EDC"/>
    <w:rsid w:val="72201085"/>
    <w:rsid w:val="7243D83C"/>
    <w:rsid w:val="724415EB"/>
    <w:rsid w:val="724A3002"/>
    <w:rsid w:val="72553AD3"/>
    <w:rsid w:val="7259793C"/>
    <w:rsid w:val="726285AA"/>
    <w:rsid w:val="726447DB"/>
    <w:rsid w:val="7272CD7E"/>
    <w:rsid w:val="72786E93"/>
    <w:rsid w:val="72900A2B"/>
    <w:rsid w:val="7297326C"/>
    <w:rsid w:val="72983366"/>
    <w:rsid w:val="729E1BB8"/>
    <w:rsid w:val="72B93CDA"/>
    <w:rsid w:val="72CD5342"/>
    <w:rsid w:val="72D3FBAF"/>
    <w:rsid w:val="72DA29B5"/>
    <w:rsid w:val="72DB9867"/>
    <w:rsid w:val="72E0E930"/>
    <w:rsid w:val="72F49165"/>
    <w:rsid w:val="72F6DDED"/>
    <w:rsid w:val="730654EA"/>
    <w:rsid w:val="731E6DF1"/>
    <w:rsid w:val="73215980"/>
    <w:rsid w:val="732A867B"/>
    <w:rsid w:val="732D0AF0"/>
    <w:rsid w:val="733EFAF8"/>
    <w:rsid w:val="73406971"/>
    <w:rsid w:val="73611FCC"/>
    <w:rsid w:val="73653127"/>
    <w:rsid w:val="73666D99"/>
    <w:rsid w:val="7367FCCE"/>
    <w:rsid w:val="737524B9"/>
    <w:rsid w:val="738A8EBA"/>
    <w:rsid w:val="73A02B04"/>
    <w:rsid w:val="73A1AFA0"/>
    <w:rsid w:val="73A6AD11"/>
    <w:rsid w:val="73AAF343"/>
    <w:rsid w:val="73ABBFC7"/>
    <w:rsid w:val="73AEFC81"/>
    <w:rsid w:val="73CE35A8"/>
    <w:rsid w:val="73D4C3EC"/>
    <w:rsid w:val="73DB5555"/>
    <w:rsid w:val="73DEBAF5"/>
    <w:rsid w:val="73E26805"/>
    <w:rsid w:val="73FB5E6B"/>
    <w:rsid w:val="73FB967E"/>
    <w:rsid w:val="73FD0199"/>
    <w:rsid w:val="740A132C"/>
    <w:rsid w:val="741E4B02"/>
    <w:rsid w:val="7438A718"/>
    <w:rsid w:val="7446F13F"/>
    <w:rsid w:val="745ECBB4"/>
    <w:rsid w:val="745F98BE"/>
    <w:rsid w:val="7461CAE2"/>
    <w:rsid w:val="74761680"/>
    <w:rsid w:val="748728F8"/>
    <w:rsid w:val="74958E2F"/>
    <w:rsid w:val="74A60AB4"/>
    <w:rsid w:val="74BC9C34"/>
    <w:rsid w:val="74C7BF69"/>
    <w:rsid w:val="74CD6984"/>
    <w:rsid w:val="74D464C3"/>
    <w:rsid w:val="74DB62E5"/>
    <w:rsid w:val="74DF8100"/>
    <w:rsid w:val="74E7BB8F"/>
    <w:rsid w:val="74F07338"/>
    <w:rsid w:val="74F1F42F"/>
    <w:rsid w:val="74F54F21"/>
    <w:rsid w:val="74FDBB10"/>
    <w:rsid w:val="75005D44"/>
    <w:rsid w:val="7500E677"/>
    <w:rsid w:val="750461A6"/>
    <w:rsid w:val="751045F9"/>
    <w:rsid w:val="751CDA42"/>
    <w:rsid w:val="751FA5C2"/>
    <w:rsid w:val="752540CA"/>
    <w:rsid w:val="75276CAE"/>
    <w:rsid w:val="7528348F"/>
    <w:rsid w:val="7532BA1E"/>
    <w:rsid w:val="754099DE"/>
    <w:rsid w:val="754473C1"/>
    <w:rsid w:val="754E1CEC"/>
    <w:rsid w:val="75618834"/>
    <w:rsid w:val="756CCA7B"/>
    <w:rsid w:val="75884BE3"/>
    <w:rsid w:val="75916D1A"/>
    <w:rsid w:val="759AA123"/>
    <w:rsid w:val="75A5A68F"/>
    <w:rsid w:val="75B48851"/>
    <w:rsid w:val="75B8F7EB"/>
    <w:rsid w:val="75C06422"/>
    <w:rsid w:val="75C5C641"/>
    <w:rsid w:val="75C90875"/>
    <w:rsid w:val="75D5F772"/>
    <w:rsid w:val="75EF783F"/>
    <w:rsid w:val="75F5EBF5"/>
    <w:rsid w:val="75FEF218"/>
    <w:rsid w:val="7602A40D"/>
    <w:rsid w:val="760B28A9"/>
    <w:rsid w:val="760BCAD9"/>
    <w:rsid w:val="7612D6F9"/>
    <w:rsid w:val="7616632D"/>
    <w:rsid w:val="7618F94D"/>
    <w:rsid w:val="761CB47F"/>
    <w:rsid w:val="7628AF8F"/>
    <w:rsid w:val="762A063B"/>
    <w:rsid w:val="76343208"/>
    <w:rsid w:val="7635E061"/>
    <w:rsid w:val="7639CF5E"/>
    <w:rsid w:val="7653C622"/>
    <w:rsid w:val="7658ED9C"/>
    <w:rsid w:val="765D4A82"/>
    <w:rsid w:val="766244EF"/>
    <w:rsid w:val="766A5878"/>
    <w:rsid w:val="766B7EC8"/>
    <w:rsid w:val="76728A72"/>
    <w:rsid w:val="7673FE59"/>
    <w:rsid w:val="767C0A4A"/>
    <w:rsid w:val="767D1263"/>
    <w:rsid w:val="767FFC84"/>
    <w:rsid w:val="7682BEB9"/>
    <w:rsid w:val="7686C7DE"/>
    <w:rsid w:val="76896419"/>
    <w:rsid w:val="76A90914"/>
    <w:rsid w:val="76B252D9"/>
    <w:rsid w:val="76BAD9D2"/>
    <w:rsid w:val="76BC6205"/>
    <w:rsid w:val="76D2DCB4"/>
    <w:rsid w:val="76D2E035"/>
    <w:rsid w:val="76D46D45"/>
    <w:rsid w:val="76DEA2A8"/>
    <w:rsid w:val="76F81115"/>
    <w:rsid w:val="76FB5A3D"/>
    <w:rsid w:val="76FD047B"/>
    <w:rsid w:val="76FF30F3"/>
    <w:rsid w:val="770144FA"/>
    <w:rsid w:val="770AF0A9"/>
    <w:rsid w:val="770E2081"/>
    <w:rsid w:val="7719C92A"/>
    <w:rsid w:val="7727C629"/>
    <w:rsid w:val="7737CCDC"/>
    <w:rsid w:val="774F6943"/>
    <w:rsid w:val="774FB4C7"/>
    <w:rsid w:val="77571960"/>
    <w:rsid w:val="7769BD7D"/>
    <w:rsid w:val="776FD31E"/>
    <w:rsid w:val="77752FA9"/>
    <w:rsid w:val="7775E375"/>
    <w:rsid w:val="7779A146"/>
    <w:rsid w:val="777C225E"/>
    <w:rsid w:val="778F7021"/>
    <w:rsid w:val="77A41D5D"/>
    <w:rsid w:val="77AA7FA6"/>
    <w:rsid w:val="77ABA004"/>
    <w:rsid w:val="77B39B87"/>
    <w:rsid w:val="77BB1251"/>
    <w:rsid w:val="77BE18A7"/>
    <w:rsid w:val="77C1EC3A"/>
    <w:rsid w:val="77CC2D19"/>
    <w:rsid w:val="77D2F105"/>
    <w:rsid w:val="77D6D44B"/>
    <w:rsid w:val="77DDFE17"/>
    <w:rsid w:val="77E00C1D"/>
    <w:rsid w:val="77E9949A"/>
    <w:rsid w:val="77F3AC94"/>
    <w:rsid w:val="78004F0B"/>
    <w:rsid w:val="780FA171"/>
    <w:rsid w:val="78100E54"/>
    <w:rsid w:val="781D89BC"/>
    <w:rsid w:val="783C0B81"/>
    <w:rsid w:val="784ADD5D"/>
    <w:rsid w:val="78523044"/>
    <w:rsid w:val="78604106"/>
    <w:rsid w:val="787083B1"/>
    <w:rsid w:val="78719A74"/>
    <w:rsid w:val="78728E37"/>
    <w:rsid w:val="7872CCB2"/>
    <w:rsid w:val="7878267C"/>
    <w:rsid w:val="787CE457"/>
    <w:rsid w:val="78854916"/>
    <w:rsid w:val="788584FB"/>
    <w:rsid w:val="788B22F6"/>
    <w:rsid w:val="789D1B92"/>
    <w:rsid w:val="78A4CED8"/>
    <w:rsid w:val="78A582DD"/>
    <w:rsid w:val="78B06920"/>
    <w:rsid w:val="78C88384"/>
    <w:rsid w:val="78CE89D5"/>
    <w:rsid w:val="78DA5D66"/>
    <w:rsid w:val="78F50B53"/>
    <w:rsid w:val="79092F0F"/>
    <w:rsid w:val="790DF3C9"/>
    <w:rsid w:val="7919A6EC"/>
    <w:rsid w:val="79285D81"/>
    <w:rsid w:val="792C4030"/>
    <w:rsid w:val="79335411"/>
    <w:rsid w:val="793A4688"/>
    <w:rsid w:val="7955E529"/>
    <w:rsid w:val="79570E54"/>
    <w:rsid w:val="795CD36C"/>
    <w:rsid w:val="79666195"/>
    <w:rsid w:val="79693F34"/>
    <w:rsid w:val="796AF7E5"/>
    <w:rsid w:val="796EA670"/>
    <w:rsid w:val="796EF421"/>
    <w:rsid w:val="796FC22B"/>
    <w:rsid w:val="79731DE2"/>
    <w:rsid w:val="7973BFB2"/>
    <w:rsid w:val="7979029C"/>
    <w:rsid w:val="798C7336"/>
    <w:rsid w:val="798FD06A"/>
    <w:rsid w:val="79944BF2"/>
    <w:rsid w:val="7999B851"/>
    <w:rsid w:val="799FE309"/>
    <w:rsid w:val="79A9E6BA"/>
    <w:rsid w:val="79ADD689"/>
    <w:rsid w:val="79D06F70"/>
    <w:rsid w:val="79E945EC"/>
    <w:rsid w:val="79E9E2EB"/>
    <w:rsid w:val="79F2F023"/>
    <w:rsid w:val="79F6795A"/>
    <w:rsid w:val="79F79EFF"/>
    <w:rsid w:val="79FD81DC"/>
    <w:rsid w:val="79FF278E"/>
    <w:rsid w:val="7A001568"/>
    <w:rsid w:val="7A0E479A"/>
    <w:rsid w:val="7A136EB6"/>
    <w:rsid w:val="7A1538AF"/>
    <w:rsid w:val="7A1B7655"/>
    <w:rsid w:val="7A1CE023"/>
    <w:rsid w:val="7A1F47BC"/>
    <w:rsid w:val="7A2DDE25"/>
    <w:rsid w:val="7A3361A4"/>
    <w:rsid w:val="7A34C7F2"/>
    <w:rsid w:val="7A37D3A5"/>
    <w:rsid w:val="7A3B1EBE"/>
    <w:rsid w:val="7A6221DE"/>
    <w:rsid w:val="7A6303B8"/>
    <w:rsid w:val="7A647CFF"/>
    <w:rsid w:val="7A6AA39F"/>
    <w:rsid w:val="7A895D8B"/>
    <w:rsid w:val="7A8F95BF"/>
    <w:rsid w:val="7A952294"/>
    <w:rsid w:val="7A96D37F"/>
    <w:rsid w:val="7AA203AD"/>
    <w:rsid w:val="7AAADD25"/>
    <w:rsid w:val="7AB47A09"/>
    <w:rsid w:val="7ACB8325"/>
    <w:rsid w:val="7AD40801"/>
    <w:rsid w:val="7ADF0D94"/>
    <w:rsid w:val="7AE09CF8"/>
    <w:rsid w:val="7AE4F425"/>
    <w:rsid w:val="7AE79B3F"/>
    <w:rsid w:val="7AF8C0B1"/>
    <w:rsid w:val="7AFDAE60"/>
    <w:rsid w:val="7B053515"/>
    <w:rsid w:val="7B06FF8F"/>
    <w:rsid w:val="7B09032F"/>
    <w:rsid w:val="7B0DA32C"/>
    <w:rsid w:val="7B11E69A"/>
    <w:rsid w:val="7B152124"/>
    <w:rsid w:val="7B161B2A"/>
    <w:rsid w:val="7B1B23C0"/>
    <w:rsid w:val="7B2015C6"/>
    <w:rsid w:val="7B2572DE"/>
    <w:rsid w:val="7B2A7A90"/>
    <w:rsid w:val="7B41989E"/>
    <w:rsid w:val="7B63A8E8"/>
    <w:rsid w:val="7B6B3BDE"/>
    <w:rsid w:val="7B6B4BEA"/>
    <w:rsid w:val="7B71AE3D"/>
    <w:rsid w:val="7B8E0539"/>
    <w:rsid w:val="7B91AAD0"/>
    <w:rsid w:val="7B95E392"/>
    <w:rsid w:val="7B9F273B"/>
    <w:rsid w:val="7B9FBE2B"/>
    <w:rsid w:val="7BA8D1B6"/>
    <w:rsid w:val="7BA9534A"/>
    <w:rsid w:val="7BB53F69"/>
    <w:rsid w:val="7BB6FB2D"/>
    <w:rsid w:val="7BC0BF7D"/>
    <w:rsid w:val="7BC166B9"/>
    <w:rsid w:val="7BC4AA4D"/>
    <w:rsid w:val="7BD64DB5"/>
    <w:rsid w:val="7BDF1C60"/>
    <w:rsid w:val="7BE00E41"/>
    <w:rsid w:val="7BE834A0"/>
    <w:rsid w:val="7BEC2FD0"/>
    <w:rsid w:val="7BF5290C"/>
    <w:rsid w:val="7BF91BFC"/>
    <w:rsid w:val="7BFC7A2F"/>
    <w:rsid w:val="7C02E735"/>
    <w:rsid w:val="7C051C5C"/>
    <w:rsid w:val="7C149C2C"/>
    <w:rsid w:val="7C2453D3"/>
    <w:rsid w:val="7C3653C6"/>
    <w:rsid w:val="7C3D3380"/>
    <w:rsid w:val="7C3ED087"/>
    <w:rsid w:val="7C40DA58"/>
    <w:rsid w:val="7C4154CE"/>
    <w:rsid w:val="7C54C121"/>
    <w:rsid w:val="7C56EF95"/>
    <w:rsid w:val="7C58CC25"/>
    <w:rsid w:val="7C5BEFBC"/>
    <w:rsid w:val="7C5D9DDE"/>
    <w:rsid w:val="7C65052C"/>
    <w:rsid w:val="7C6D663D"/>
    <w:rsid w:val="7C725536"/>
    <w:rsid w:val="7C75C8FA"/>
    <w:rsid w:val="7C7FE223"/>
    <w:rsid w:val="7C80B519"/>
    <w:rsid w:val="7C82FECF"/>
    <w:rsid w:val="7C84FB1A"/>
    <w:rsid w:val="7C8A7812"/>
    <w:rsid w:val="7C8B45F3"/>
    <w:rsid w:val="7C94A8A2"/>
    <w:rsid w:val="7C9C1800"/>
    <w:rsid w:val="7CA273B3"/>
    <w:rsid w:val="7CA36955"/>
    <w:rsid w:val="7CA79A53"/>
    <w:rsid w:val="7CB72681"/>
    <w:rsid w:val="7CCA4700"/>
    <w:rsid w:val="7CDBEB3A"/>
    <w:rsid w:val="7CE71389"/>
    <w:rsid w:val="7CEC0F3A"/>
    <w:rsid w:val="7D01E410"/>
    <w:rsid w:val="7D0776B1"/>
    <w:rsid w:val="7D0F1DDC"/>
    <w:rsid w:val="7D1586DC"/>
    <w:rsid w:val="7D23E1EC"/>
    <w:rsid w:val="7D26C0CD"/>
    <w:rsid w:val="7D28274E"/>
    <w:rsid w:val="7D2993CE"/>
    <w:rsid w:val="7D30E956"/>
    <w:rsid w:val="7D367EC2"/>
    <w:rsid w:val="7D38A382"/>
    <w:rsid w:val="7D42D240"/>
    <w:rsid w:val="7D5744EB"/>
    <w:rsid w:val="7D5AA1EE"/>
    <w:rsid w:val="7D5DF3B5"/>
    <w:rsid w:val="7D60D10D"/>
    <w:rsid w:val="7D642937"/>
    <w:rsid w:val="7D658CF4"/>
    <w:rsid w:val="7D69F7BF"/>
    <w:rsid w:val="7D6C59E4"/>
    <w:rsid w:val="7D6E78AF"/>
    <w:rsid w:val="7D78CDA4"/>
    <w:rsid w:val="7D794D13"/>
    <w:rsid w:val="7D8CDE80"/>
    <w:rsid w:val="7D9B61FF"/>
    <w:rsid w:val="7DB2B3D8"/>
    <w:rsid w:val="7DC0D02D"/>
    <w:rsid w:val="7DC54623"/>
    <w:rsid w:val="7DC894AB"/>
    <w:rsid w:val="7DD1898F"/>
    <w:rsid w:val="7DD22C31"/>
    <w:rsid w:val="7DDF6E4C"/>
    <w:rsid w:val="7DE19B8D"/>
    <w:rsid w:val="7DE60F82"/>
    <w:rsid w:val="7DF32C51"/>
    <w:rsid w:val="7DF99558"/>
    <w:rsid w:val="7DFDB427"/>
    <w:rsid w:val="7E0F4D2A"/>
    <w:rsid w:val="7E175F93"/>
    <w:rsid w:val="7E1EEB93"/>
    <w:rsid w:val="7E329D2F"/>
    <w:rsid w:val="7E3D4470"/>
    <w:rsid w:val="7E3FBEB1"/>
    <w:rsid w:val="7E420EE2"/>
    <w:rsid w:val="7E42A6D8"/>
    <w:rsid w:val="7E44EB2B"/>
    <w:rsid w:val="7E4B5A4D"/>
    <w:rsid w:val="7E5C5884"/>
    <w:rsid w:val="7E6A7B85"/>
    <w:rsid w:val="7E757BC9"/>
    <w:rsid w:val="7E8052F8"/>
    <w:rsid w:val="7E84A627"/>
    <w:rsid w:val="7E970F33"/>
    <w:rsid w:val="7EB535F3"/>
    <w:rsid w:val="7EBCE0F5"/>
    <w:rsid w:val="7EC134A4"/>
    <w:rsid w:val="7EC40E3D"/>
    <w:rsid w:val="7ECF16E2"/>
    <w:rsid w:val="7ED231F2"/>
    <w:rsid w:val="7EDFA3A7"/>
    <w:rsid w:val="7EE655B3"/>
    <w:rsid w:val="7EF1A971"/>
    <w:rsid w:val="7EF80DA4"/>
    <w:rsid w:val="7F1D11A8"/>
    <w:rsid w:val="7F22B317"/>
    <w:rsid w:val="7F2877CD"/>
    <w:rsid w:val="7F413B4E"/>
    <w:rsid w:val="7F43D0D2"/>
    <w:rsid w:val="7F54B82E"/>
    <w:rsid w:val="7F5BA7BA"/>
    <w:rsid w:val="7F63223B"/>
    <w:rsid w:val="7F713A01"/>
    <w:rsid w:val="7F76171E"/>
    <w:rsid w:val="7F827140"/>
    <w:rsid w:val="7F84B421"/>
    <w:rsid w:val="7F894AB6"/>
    <w:rsid w:val="7F94EA89"/>
    <w:rsid w:val="7FA17598"/>
    <w:rsid w:val="7FA2EE12"/>
    <w:rsid w:val="7FB1CA16"/>
    <w:rsid w:val="7FC84BD1"/>
    <w:rsid w:val="7FCA7891"/>
    <w:rsid w:val="7FD01658"/>
    <w:rsid w:val="7FD19EEE"/>
    <w:rsid w:val="7FDA2DE8"/>
    <w:rsid w:val="7FEBAA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79088E2"/>
  <w14:defaultImageDpi w14:val="330"/>
  <w15:docId w15:val="{E6644B12-AB21-4BC3-A2FB-DDB727B11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2"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2"/>
    <w:qFormat/>
    <w:rsid w:val="00BB3359"/>
    <w:pPr>
      <w:spacing w:after="120"/>
    </w:pPr>
    <w:rPr>
      <w:rFonts w:ascii="Gill Sans MT" w:hAnsi="Gill Sans MT" w:cs="GillSansMTStd-Book"/>
      <w:color w:val="6C6463"/>
      <w:sz w:val="22"/>
      <w:szCs w:val="22"/>
    </w:rPr>
  </w:style>
  <w:style w:type="paragraph" w:styleId="Heading1">
    <w:name w:val="heading 1"/>
    <w:next w:val="Normal"/>
    <w:link w:val="Heading1Char"/>
    <w:uiPriority w:val="9"/>
    <w:qFormat/>
    <w:rsid w:val="00BB3359"/>
    <w:pPr>
      <w:keepNext/>
      <w:spacing w:before="240" w:after="120"/>
      <w:outlineLvl w:val="0"/>
    </w:pPr>
    <w:rPr>
      <w:rFonts w:ascii="Gill Sans MT" w:hAnsi="Gill Sans MT" w:cs="GillSansMTStd-Book"/>
      <w:b/>
      <w:bCs/>
      <w:caps/>
      <w:noProof/>
      <w:color w:val="C2113A"/>
      <w:sz w:val="28"/>
      <w:szCs w:val="26"/>
    </w:rPr>
  </w:style>
  <w:style w:type="paragraph" w:styleId="Heading2">
    <w:name w:val="heading 2"/>
    <w:basedOn w:val="Normal"/>
    <w:next w:val="Normal"/>
    <w:link w:val="Heading2Char"/>
    <w:uiPriority w:val="2"/>
    <w:qFormat/>
    <w:rsid w:val="000261C8"/>
    <w:pPr>
      <w:keepNext/>
      <w:spacing w:before="240"/>
      <w:outlineLvl w:val="1"/>
    </w:pPr>
    <w:rPr>
      <w:b/>
      <w:bCs/>
      <w:caps/>
      <w:color w:val="1A315C"/>
      <w:sz w:val="20"/>
    </w:rPr>
  </w:style>
  <w:style w:type="paragraph" w:styleId="Heading3">
    <w:name w:val="heading 3"/>
    <w:basedOn w:val="Heading2"/>
    <w:next w:val="Normal"/>
    <w:link w:val="Heading3Char"/>
    <w:uiPriority w:val="2"/>
    <w:qFormat/>
    <w:rsid w:val="004E47E9"/>
    <w:pPr>
      <w:outlineLvl w:val="2"/>
    </w:pPr>
    <w:rPr>
      <w:b w:val="0"/>
      <w:bCs w:val="0"/>
      <w:color w:val="242E31"/>
      <w:szCs w:val="20"/>
    </w:rPr>
  </w:style>
  <w:style w:type="paragraph" w:styleId="Heading4">
    <w:name w:val="heading 4"/>
    <w:aliases w:val="Run-In"/>
    <w:next w:val="Normal"/>
    <w:link w:val="Heading4Char"/>
    <w:uiPriority w:val="2"/>
    <w:qFormat/>
    <w:rsid w:val="00E3331C"/>
    <w:pPr>
      <w:outlineLvl w:val="3"/>
    </w:pPr>
    <w:rPr>
      <w:rFonts w:ascii="Gill Sans MT" w:hAnsi="Gill Sans MT" w:cs="GillSansMTStd-Book"/>
      <w:b/>
      <w:bCs/>
      <w:caps/>
      <w:color w:val="6C6463"/>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3359"/>
    <w:rPr>
      <w:rFonts w:ascii="Gill Sans MT" w:hAnsi="Gill Sans MT" w:cs="GillSansMTStd-Book"/>
      <w:b/>
      <w:bCs/>
      <w:caps/>
      <w:noProof/>
      <w:color w:val="C2113A"/>
      <w:sz w:val="28"/>
      <w:szCs w:val="26"/>
    </w:rPr>
  </w:style>
  <w:style w:type="paragraph" w:styleId="NoSpacing">
    <w:name w:val="No Spacing"/>
    <w:uiPriority w:val="3"/>
    <w:qFormat/>
    <w:rsid w:val="00E3331C"/>
    <w:pPr>
      <w:widowControl w:val="0"/>
      <w:autoSpaceDE w:val="0"/>
      <w:autoSpaceDN w:val="0"/>
      <w:adjustRightInd w:val="0"/>
      <w:textAlignment w:val="center"/>
    </w:pPr>
    <w:rPr>
      <w:rFonts w:ascii="Gill Sans MT" w:hAnsi="Gill Sans MT" w:cs="GillSansMTStd-Book"/>
      <w:color w:val="6C6463"/>
      <w:sz w:val="22"/>
      <w:szCs w:val="22"/>
    </w:rPr>
  </w:style>
  <w:style w:type="paragraph" w:styleId="Title">
    <w:name w:val="Title"/>
    <w:basedOn w:val="Normal"/>
    <w:next w:val="Normal"/>
    <w:link w:val="TitleChar"/>
    <w:qFormat/>
    <w:rsid w:val="00A93890"/>
    <w:pPr>
      <w:spacing w:line="560" w:lineRule="atLeast"/>
      <w:contextualSpacing/>
    </w:pPr>
    <w:rPr>
      <w:rFonts w:eastAsiaTheme="majorEastAsia" w:cstheme="majorBidi"/>
      <w:caps/>
      <w:noProof/>
      <w:color w:val="1A315C"/>
      <w:kern w:val="24"/>
      <w:sz w:val="52"/>
      <w:szCs w:val="52"/>
    </w:rPr>
  </w:style>
  <w:style w:type="character" w:customStyle="1" w:styleId="TitleChar">
    <w:name w:val="Title Char"/>
    <w:basedOn w:val="DefaultParagraphFont"/>
    <w:link w:val="Title"/>
    <w:rsid w:val="00A93890"/>
    <w:rPr>
      <w:rFonts w:ascii="Gill Sans MT" w:eastAsiaTheme="majorEastAsia" w:hAnsi="Gill Sans MT" w:cstheme="majorBidi"/>
      <w:caps/>
      <w:noProof/>
      <w:color w:val="1A315C"/>
      <w:kern w:val="24"/>
      <w:sz w:val="52"/>
      <w:szCs w:val="52"/>
    </w:rPr>
  </w:style>
  <w:style w:type="paragraph" w:styleId="Footer">
    <w:name w:val="footer"/>
    <w:basedOn w:val="Normal"/>
    <w:link w:val="FooterChar"/>
    <w:uiPriority w:val="99"/>
    <w:unhideWhenUsed/>
    <w:qFormat/>
    <w:rsid w:val="006770C3"/>
    <w:pPr>
      <w:tabs>
        <w:tab w:val="center" w:pos="4320"/>
        <w:tab w:val="right" w:pos="8640"/>
      </w:tabs>
      <w:spacing w:after="0"/>
    </w:pPr>
    <w:rPr>
      <w:caps/>
      <w:sz w:val="16"/>
      <w:szCs w:val="16"/>
    </w:rPr>
  </w:style>
  <w:style w:type="character" w:customStyle="1" w:styleId="FooterChar">
    <w:name w:val="Footer Char"/>
    <w:basedOn w:val="DefaultParagraphFont"/>
    <w:link w:val="Footer"/>
    <w:uiPriority w:val="99"/>
    <w:rsid w:val="006770C3"/>
    <w:rPr>
      <w:rFonts w:ascii="Gill Sans MT" w:hAnsi="Gill Sans MT" w:cs="GillSansMTStd-Book"/>
      <w:caps/>
      <w:color w:val="565A5C"/>
      <w:sz w:val="16"/>
      <w:szCs w:val="16"/>
    </w:rPr>
  </w:style>
  <w:style w:type="paragraph" w:styleId="Subtitle">
    <w:name w:val="Subtitle"/>
    <w:aliases w:val="Intro"/>
    <w:basedOn w:val="Normal"/>
    <w:next w:val="Normal"/>
    <w:link w:val="SubtitleChar"/>
    <w:uiPriority w:val="1"/>
    <w:rsid w:val="00172DD1"/>
    <w:pPr>
      <w:numPr>
        <w:ilvl w:val="1"/>
      </w:numPr>
      <w:spacing w:after="360" w:line="400" w:lineRule="atLeast"/>
    </w:pPr>
    <w:rPr>
      <w:rFonts w:eastAsia="Calibri" w:cs="Calibri"/>
      <w:sz w:val="40"/>
      <w:szCs w:val="32"/>
    </w:rPr>
  </w:style>
  <w:style w:type="character" w:customStyle="1" w:styleId="SubtitleChar">
    <w:name w:val="Subtitle Char"/>
    <w:aliases w:val="Intro Char"/>
    <w:basedOn w:val="DefaultParagraphFont"/>
    <w:link w:val="Subtitle"/>
    <w:uiPriority w:val="1"/>
    <w:rsid w:val="00172DD1"/>
    <w:rPr>
      <w:rFonts w:ascii="Gill Sans MT" w:eastAsia="Calibri" w:hAnsi="Gill Sans MT" w:cs="Calibri"/>
      <w:color w:val="6C6463"/>
      <w:sz w:val="40"/>
      <w:szCs w:val="32"/>
    </w:rPr>
  </w:style>
  <w:style w:type="paragraph" w:styleId="Header">
    <w:name w:val="header"/>
    <w:basedOn w:val="Normal"/>
    <w:link w:val="HeaderChar"/>
    <w:uiPriority w:val="99"/>
    <w:unhideWhenUsed/>
    <w:rsid w:val="00E3331C"/>
    <w:pPr>
      <w:tabs>
        <w:tab w:val="center" w:pos="4320"/>
        <w:tab w:val="right" w:pos="8640"/>
      </w:tabs>
      <w:spacing w:after="0"/>
    </w:pPr>
  </w:style>
  <w:style w:type="character" w:customStyle="1" w:styleId="HeaderChar">
    <w:name w:val="Header Char"/>
    <w:basedOn w:val="DefaultParagraphFont"/>
    <w:link w:val="Header"/>
    <w:uiPriority w:val="99"/>
    <w:rsid w:val="00E3331C"/>
    <w:rPr>
      <w:rFonts w:ascii="Gill Sans MT" w:hAnsi="Gill Sans MT" w:cs="GillSansMTStd-Book"/>
      <w:color w:val="6C6463"/>
      <w:sz w:val="22"/>
      <w:szCs w:val="22"/>
    </w:rPr>
  </w:style>
  <w:style w:type="character" w:customStyle="1" w:styleId="Heading2Char">
    <w:name w:val="Heading 2 Char"/>
    <w:basedOn w:val="DefaultParagraphFont"/>
    <w:link w:val="Heading2"/>
    <w:uiPriority w:val="2"/>
    <w:rsid w:val="000261C8"/>
    <w:rPr>
      <w:rFonts w:ascii="Gill Sans MT" w:hAnsi="Gill Sans MT" w:cs="GillSansMTStd-Book"/>
      <w:b/>
      <w:bCs/>
      <w:caps/>
      <w:color w:val="1A315C"/>
      <w:sz w:val="20"/>
      <w:szCs w:val="22"/>
    </w:rPr>
  </w:style>
  <w:style w:type="character" w:styleId="PageNumber">
    <w:name w:val="page number"/>
    <w:basedOn w:val="DefaultParagraphFont"/>
    <w:uiPriority w:val="99"/>
    <w:semiHidden/>
    <w:unhideWhenUsed/>
    <w:rsid w:val="00F546D8"/>
  </w:style>
  <w:style w:type="character" w:customStyle="1" w:styleId="Heading3Char">
    <w:name w:val="Heading 3 Char"/>
    <w:basedOn w:val="DefaultParagraphFont"/>
    <w:link w:val="Heading3"/>
    <w:uiPriority w:val="2"/>
    <w:rsid w:val="004E47E9"/>
    <w:rPr>
      <w:rFonts w:ascii="Gill Sans MT" w:hAnsi="Gill Sans MT" w:cs="GillSansMTStd-Book"/>
      <w:caps/>
      <w:color w:val="242E31"/>
      <w:sz w:val="20"/>
      <w:szCs w:val="20"/>
    </w:rPr>
  </w:style>
  <w:style w:type="character" w:customStyle="1" w:styleId="Heading4Char">
    <w:name w:val="Heading 4 Char"/>
    <w:aliases w:val="Run-In Char"/>
    <w:basedOn w:val="DefaultParagraphFont"/>
    <w:link w:val="Heading4"/>
    <w:uiPriority w:val="2"/>
    <w:rsid w:val="00E3331C"/>
    <w:rPr>
      <w:rFonts w:ascii="Gill Sans MT" w:hAnsi="Gill Sans MT" w:cs="GillSansMTStd-Book"/>
      <w:b/>
      <w:bCs/>
      <w:caps/>
      <w:color w:val="6C6463"/>
      <w:sz w:val="20"/>
      <w:szCs w:val="22"/>
    </w:rPr>
  </w:style>
  <w:style w:type="paragraph" w:customStyle="1" w:styleId="Bullet1">
    <w:name w:val="Bullet 1"/>
    <w:basedOn w:val="Normal"/>
    <w:uiPriority w:val="2"/>
    <w:qFormat/>
    <w:rsid w:val="00E3331C"/>
    <w:pPr>
      <w:numPr>
        <w:numId w:val="1"/>
      </w:numPr>
      <w:ind w:left="274" w:hanging="274"/>
    </w:pPr>
  </w:style>
  <w:style w:type="paragraph" w:styleId="BalloonText">
    <w:name w:val="Balloon Text"/>
    <w:basedOn w:val="Normal"/>
    <w:link w:val="BalloonTextChar"/>
    <w:uiPriority w:val="99"/>
    <w:semiHidden/>
    <w:unhideWhenUsed/>
    <w:rsid w:val="00710A13"/>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710A13"/>
    <w:rPr>
      <w:rFonts w:ascii="Lucida Grande" w:hAnsi="Lucida Grande" w:cs="GillSansMTStd-Book"/>
      <w:color w:val="565A5C"/>
      <w:sz w:val="18"/>
      <w:szCs w:val="18"/>
    </w:rPr>
  </w:style>
  <w:style w:type="paragraph" w:customStyle="1" w:styleId="Bullet2">
    <w:name w:val="Bullet 2"/>
    <w:uiPriority w:val="2"/>
    <w:qFormat/>
    <w:rsid w:val="00A93890"/>
    <w:pPr>
      <w:numPr>
        <w:numId w:val="2"/>
      </w:numPr>
      <w:spacing w:after="240" w:line="280" w:lineRule="atLeast"/>
    </w:pPr>
    <w:rPr>
      <w:rFonts w:ascii="Gill Sans MT" w:hAnsi="Gill Sans MT" w:cs="GillSansMTStd-Book"/>
      <w:color w:val="6C6463"/>
      <w:sz w:val="22"/>
      <w:szCs w:val="22"/>
    </w:rPr>
  </w:style>
  <w:style w:type="paragraph" w:customStyle="1" w:styleId="Right-Credit">
    <w:name w:val="Right-Credit"/>
    <w:basedOn w:val="Normal"/>
    <w:next w:val="Normal"/>
    <w:uiPriority w:val="99"/>
    <w:qFormat/>
    <w:rsid w:val="001D6F41"/>
    <w:pPr>
      <w:suppressAutoHyphens/>
      <w:spacing w:before="40" w:after="40"/>
      <w:jc w:val="right"/>
    </w:pPr>
    <w:rPr>
      <w:caps/>
      <w:spacing w:val="1"/>
      <w:sz w:val="12"/>
      <w:szCs w:val="12"/>
    </w:rPr>
  </w:style>
  <w:style w:type="paragraph" w:customStyle="1" w:styleId="Instructions">
    <w:name w:val="Instructions"/>
    <w:next w:val="Normal"/>
    <w:uiPriority w:val="2"/>
    <w:qFormat/>
    <w:rsid w:val="00781224"/>
    <w:pPr>
      <w:numPr>
        <w:numId w:val="3"/>
      </w:numPr>
      <w:spacing w:before="120" w:after="120"/>
      <w:ind w:left="180" w:hanging="180"/>
    </w:pPr>
    <w:rPr>
      <w:rFonts w:ascii="Gill Sans MT" w:hAnsi="Gill Sans MT" w:cs="GillSansMTStd-Book"/>
      <w:color w:val="404040" w:themeColor="text1" w:themeTint="BF"/>
      <w:sz w:val="20"/>
      <w:szCs w:val="22"/>
    </w:rPr>
  </w:style>
  <w:style w:type="paragraph" w:styleId="List">
    <w:name w:val="List"/>
    <w:basedOn w:val="Normal"/>
    <w:uiPriority w:val="99"/>
    <w:semiHidden/>
    <w:unhideWhenUsed/>
    <w:rsid w:val="00CA41F7"/>
    <w:pPr>
      <w:ind w:left="360" w:hanging="360"/>
      <w:contextualSpacing/>
    </w:pPr>
  </w:style>
  <w:style w:type="paragraph" w:styleId="List2">
    <w:name w:val="List 2"/>
    <w:basedOn w:val="Normal"/>
    <w:uiPriority w:val="99"/>
    <w:semiHidden/>
    <w:unhideWhenUsed/>
    <w:rsid w:val="00E819ED"/>
    <w:pPr>
      <w:ind w:left="720" w:hanging="360"/>
      <w:contextualSpacing/>
    </w:pPr>
  </w:style>
  <w:style w:type="character" w:styleId="Hyperlink">
    <w:name w:val="Hyperlink"/>
    <w:basedOn w:val="DefaultParagraphFont"/>
    <w:uiPriority w:val="99"/>
    <w:unhideWhenUsed/>
    <w:rsid w:val="00E3331C"/>
    <w:rPr>
      <w:rFonts w:ascii="Gill Sans MT" w:hAnsi="Gill Sans MT"/>
      <w:b w:val="0"/>
      <w:i w:val="0"/>
      <w:color w:val="6C6463"/>
      <w:sz w:val="22"/>
      <w:u w:val="single"/>
    </w:rPr>
  </w:style>
  <w:style w:type="character" w:styleId="FollowedHyperlink">
    <w:name w:val="FollowedHyperlink"/>
    <w:basedOn w:val="DefaultParagraphFont"/>
    <w:uiPriority w:val="99"/>
    <w:semiHidden/>
    <w:unhideWhenUsed/>
    <w:rsid w:val="00D96C36"/>
    <w:rPr>
      <w:rFonts w:ascii="Gill Sans MT" w:hAnsi="Gill Sans MT"/>
      <w:b w:val="0"/>
      <w:i w:val="0"/>
      <w:color w:val="7F7F7F" w:themeColor="text1" w:themeTint="80"/>
      <w:sz w:val="22"/>
      <w:u w:val="single"/>
    </w:rPr>
  </w:style>
  <w:style w:type="paragraph" w:customStyle="1" w:styleId="Left-Credit">
    <w:name w:val="Left-Credit"/>
    <w:basedOn w:val="Normal"/>
    <w:next w:val="Normal"/>
    <w:rsid w:val="00E3331C"/>
    <w:pPr>
      <w:spacing w:before="40" w:after="40"/>
    </w:pPr>
    <w:rPr>
      <w:caps/>
      <w:noProof/>
      <w:sz w:val="12"/>
      <w:szCs w:val="12"/>
    </w:rPr>
  </w:style>
  <w:style w:type="paragraph" w:styleId="Quote">
    <w:name w:val="Quote"/>
    <w:basedOn w:val="Subtitle"/>
    <w:next w:val="Normal"/>
    <w:link w:val="QuoteChar"/>
    <w:uiPriority w:val="29"/>
    <w:qFormat/>
    <w:rsid w:val="00E3331C"/>
    <w:pPr>
      <w:spacing w:before="240" w:after="240" w:line="240" w:lineRule="auto"/>
    </w:pPr>
    <w:rPr>
      <w:sz w:val="28"/>
      <w:szCs w:val="28"/>
    </w:rPr>
  </w:style>
  <w:style w:type="character" w:customStyle="1" w:styleId="QuoteChar">
    <w:name w:val="Quote Char"/>
    <w:basedOn w:val="DefaultParagraphFont"/>
    <w:link w:val="Quote"/>
    <w:uiPriority w:val="29"/>
    <w:rsid w:val="00E3331C"/>
    <w:rPr>
      <w:rFonts w:ascii="Gill Sans MT" w:eastAsia="Calibri" w:hAnsi="Gill Sans MT" w:cs="Calibri"/>
      <w:color w:val="6C6463"/>
      <w:sz w:val="28"/>
      <w:szCs w:val="28"/>
    </w:rPr>
  </w:style>
  <w:style w:type="paragraph" w:customStyle="1" w:styleId="In-LinePhoto">
    <w:name w:val="In-Line Photo"/>
    <w:next w:val="Left-Credit"/>
    <w:qFormat/>
    <w:rsid w:val="00E3331C"/>
    <w:pPr>
      <w:spacing w:before="480"/>
      <w:jc w:val="right"/>
    </w:pPr>
    <w:rPr>
      <w:rFonts w:ascii="Gill Sans MT" w:hAnsi="Gill Sans MT"/>
      <w:noProof/>
      <w:color w:val="6C6463"/>
      <w:sz w:val="22"/>
      <w:szCs w:val="20"/>
    </w:rPr>
  </w:style>
  <w:style w:type="paragraph" w:customStyle="1" w:styleId="Photo">
    <w:name w:val="Photo"/>
    <w:uiPriority w:val="2"/>
    <w:qFormat/>
    <w:rsid w:val="00E3331C"/>
    <w:rPr>
      <w:rFonts w:ascii="Gill Sans MT" w:hAnsi="Gill Sans MT"/>
      <w:noProof/>
      <w:color w:val="6C6463"/>
      <w:sz w:val="22"/>
      <w:szCs w:val="20"/>
    </w:rPr>
  </w:style>
  <w:style w:type="paragraph" w:customStyle="1" w:styleId="CaptionBox">
    <w:name w:val="Caption Box"/>
    <w:uiPriority w:val="2"/>
    <w:qFormat/>
    <w:rsid w:val="00E3331C"/>
    <w:pPr>
      <w:spacing w:before="120" w:after="120"/>
    </w:pPr>
    <w:rPr>
      <w:rFonts w:ascii="Gill Sans MT" w:hAnsi="Gill Sans MT" w:cs="GillSansMTStd-Book"/>
      <w:color w:val="6C6463"/>
      <w:sz w:val="16"/>
      <w:szCs w:val="16"/>
    </w:rPr>
  </w:style>
  <w:style w:type="paragraph" w:styleId="TOCHeading">
    <w:name w:val="TOC Heading"/>
    <w:basedOn w:val="Heading1"/>
    <w:next w:val="Normal"/>
    <w:uiPriority w:val="39"/>
    <w:unhideWhenUsed/>
    <w:rsid w:val="00CF28CF"/>
    <w:pPr>
      <w:keepLines/>
      <w:spacing w:before="480" w:after="0" w:line="276" w:lineRule="auto"/>
      <w:outlineLvl w:val="9"/>
    </w:pPr>
    <w:rPr>
      <w:rFonts w:eastAsiaTheme="majorEastAsia" w:cstheme="majorBidi"/>
      <w:b w:val="0"/>
      <w:bCs w:val="0"/>
      <w:noProof w:val="0"/>
      <w:color w:val="BA0C2F"/>
      <w:szCs w:val="28"/>
    </w:rPr>
  </w:style>
  <w:style w:type="paragraph" w:styleId="TOC2">
    <w:name w:val="toc 2"/>
    <w:basedOn w:val="Normal"/>
    <w:next w:val="Normal"/>
    <w:autoRedefine/>
    <w:uiPriority w:val="39"/>
    <w:unhideWhenUsed/>
    <w:rsid w:val="00753559"/>
    <w:pPr>
      <w:tabs>
        <w:tab w:val="right" w:pos="8828"/>
      </w:tabs>
      <w:spacing w:after="0"/>
    </w:pPr>
    <w:rPr>
      <w:caps/>
    </w:rPr>
  </w:style>
  <w:style w:type="paragraph" w:styleId="TOC1">
    <w:name w:val="toc 1"/>
    <w:basedOn w:val="Normal"/>
    <w:next w:val="Normal"/>
    <w:autoRedefine/>
    <w:uiPriority w:val="39"/>
    <w:unhideWhenUsed/>
    <w:rsid w:val="00B123A9"/>
    <w:pPr>
      <w:tabs>
        <w:tab w:val="right" w:pos="8828"/>
      </w:tabs>
      <w:spacing w:before="120" w:after="0"/>
    </w:pPr>
    <w:rPr>
      <w:caps/>
      <w:sz w:val="26"/>
      <w:szCs w:val="26"/>
    </w:rPr>
  </w:style>
  <w:style w:type="paragraph" w:styleId="TOC3">
    <w:name w:val="toc 3"/>
    <w:basedOn w:val="Normal"/>
    <w:next w:val="Normal"/>
    <w:autoRedefine/>
    <w:uiPriority w:val="39"/>
    <w:unhideWhenUsed/>
    <w:rsid w:val="00753559"/>
    <w:pPr>
      <w:tabs>
        <w:tab w:val="right" w:pos="8828"/>
      </w:tabs>
      <w:spacing w:after="0"/>
    </w:pPr>
    <w:rPr>
      <w:caps/>
    </w:rPr>
  </w:style>
  <w:style w:type="paragraph" w:styleId="TOC4">
    <w:name w:val="toc 4"/>
    <w:basedOn w:val="Normal"/>
    <w:next w:val="Normal"/>
    <w:autoRedefine/>
    <w:uiPriority w:val="39"/>
    <w:semiHidden/>
    <w:rsid w:val="00295683"/>
    <w:pPr>
      <w:spacing w:after="0"/>
      <w:ind w:left="660"/>
    </w:pPr>
    <w:rPr>
      <w:rFonts w:asciiTheme="minorHAnsi" w:hAnsiTheme="minorHAnsi"/>
      <w:sz w:val="20"/>
      <w:szCs w:val="20"/>
    </w:rPr>
  </w:style>
  <w:style w:type="paragraph" w:styleId="TOC5">
    <w:name w:val="toc 5"/>
    <w:basedOn w:val="Normal"/>
    <w:next w:val="Normal"/>
    <w:autoRedefine/>
    <w:uiPriority w:val="39"/>
    <w:semiHidden/>
    <w:rsid w:val="00295683"/>
    <w:pPr>
      <w:spacing w:after="0"/>
      <w:ind w:left="880"/>
    </w:pPr>
    <w:rPr>
      <w:rFonts w:asciiTheme="minorHAnsi" w:hAnsiTheme="minorHAnsi"/>
      <w:sz w:val="20"/>
      <w:szCs w:val="20"/>
    </w:rPr>
  </w:style>
  <w:style w:type="paragraph" w:styleId="TOC6">
    <w:name w:val="toc 6"/>
    <w:basedOn w:val="Normal"/>
    <w:next w:val="Normal"/>
    <w:autoRedefine/>
    <w:uiPriority w:val="39"/>
    <w:semiHidden/>
    <w:rsid w:val="00295683"/>
    <w:pPr>
      <w:spacing w:after="0"/>
      <w:ind w:left="1100"/>
    </w:pPr>
    <w:rPr>
      <w:rFonts w:asciiTheme="minorHAnsi" w:hAnsiTheme="minorHAnsi"/>
      <w:sz w:val="20"/>
      <w:szCs w:val="20"/>
    </w:rPr>
  </w:style>
  <w:style w:type="paragraph" w:styleId="TOC7">
    <w:name w:val="toc 7"/>
    <w:basedOn w:val="Normal"/>
    <w:next w:val="Normal"/>
    <w:autoRedefine/>
    <w:uiPriority w:val="39"/>
    <w:semiHidden/>
    <w:rsid w:val="00295683"/>
    <w:pPr>
      <w:spacing w:after="0"/>
      <w:ind w:left="1320"/>
    </w:pPr>
    <w:rPr>
      <w:rFonts w:asciiTheme="minorHAnsi" w:hAnsiTheme="minorHAnsi"/>
      <w:sz w:val="20"/>
      <w:szCs w:val="20"/>
    </w:rPr>
  </w:style>
  <w:style w:type="paragraph" w:styleId="TOC8">
    <w:name w:val="toc 8"/>
    <w:basedOn w:val="Normal"/>
    <w:next w:val="Normal"/>
    <w:autoRedefine/>
    <w:uiPriority w:val="39"/>
    <w:semiHidden/>
    <w:rsid w:val="00295683"/>
    <w:pPr>
      <w:spacing w:after="0"/>
      <w:ind w:left="1540"/>
    </w:pPr>
    <w:rPr>
      <w:rFonts w:asciiTheme="minorHAnsi" w:hAnsiTheme="minorHAnsi"/>
      <w:sz w:val="20"/>
      <w:szCs w:val="20"/>
    </w:rPr>
  </w:style>
  <w:style w:type="paragraph" w:styleId="TOC9">
    <w:name w:val="toc 9"/>
    <w:basedOn w:val="Normal"/>
    <w:next w:val="Normal"/>
    <w:autoRedefine/>
    <w:uiPriority w:val="39"/>
    <w:semiHidden/>
    <w:rsid w:val="00295683"/>
    <w:pPr>
      <w:spacing w:after="0"/>
      <w:ind w:left="1760"/>
    </w:pPr>
    <w:rPr>
      <w:rFonts w:asciiTheme="minorHAnsi" w:hAnsiTheme="minorHAnsi"/>
      <w:sz w:val="20"/>
      <w:szCs w:val="20"/>
    </w:rPr>
  </w:style>
  <w:style w:type="paragraph" w:customStyle="1" w:styleId="Disclaimer">
    <w:name w:val="Disclaimer"/>
    <w:basedOn w:val="Normal"/>
    <w:uiPriority w:val="2"/>
    <w:qFormat/>
    <w:rsid w:val="00D66954"/>
    <w:pPr>
      <w:spacing w:after="0"/>
    </w:pPr>
    <w:rPr>
      <w:sz w:val="16"/>
      <w:szCs w:val="16"/>
    </w:rPr>
  </w:style>
  <w:style w:type="paragraph" w:customStyle="1" w:styleId="Left-Caption">
    <w:name w:val="Left - Caption"/>
    <w:basedOn w:val="Left-Credit"/>
    <w:uiPriority w:val="2"/>
    <w:qFormat/>
    <w:rsid w:val="00722C07"/>
    <w:pPr>
      <w:spacing w:before="120" w:after="120"/>
    </w:pPr>
    <w:rPr>
      <w:caps w:val="0"/>
      <w:sz w:val="18"/>
    </w:rPr>
  </w:style>
  <w:style w:type="paragraph" w:customStyle="1" w:styleId="Right-Caption">
    <w:name w:val="Right - Caption"/>
    <w:basedOn w:val="Right-Credit"/>
    <w:uiPriority w:val="2"/>
    <w:qFormat/>
    <w:rsid w:val="00722C07"/>
    <w:pPr>
      <w:spacing w:before="120" w:after="120"/>
    </w:pPr>
    <w:rPr>
      <w:caps w:val="0"/>
      <w:sz w:val="18"/>
    </w:rPr>
  </w:style>
  <w:style w:type="table" w:styleId="TableGrid">
    <w:name w:val="Table Grid"/>
    <w:basedOn w:val="TableNormal"/>
    <w:uiPriority w:val="59"/>
    <w:rsid w:val="00010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
    <w:name w:val="Table Heading 1"/>
    <w:basedOn w:val="Normal"/>
    <w:uiPriority w:val="2"/>
    <w:qFormat/>
    <w:rsid w:val="00994C6D"/>
    <w:pPr>
      <w:framePr w:hSpace="180" w:wrap="around" w:vAnchor="text" w:hAnchor="page" w:x="1549" w:y="170"/>
      <w:spacing w:before="120" w:line="180" w:lineRule="exact"/>
    </w:pPr>
    <w:rPr>
      <w:caps/>
      <w:sz w:val="18"/>
      <w:szCs w:val="18"/>
    </w:rPr>
  </w:style>
  <w:style w:type="paragraph" w:customStyle="1" w:styleId="TableText">
    <w:name w:val="Table Text"/>
    <w:basedOn w:val="Normal"/>
    <w:uiPriority w:val="2"/>
    <w:qFormat/>
    <w:rsid w:val="00994C6D"/>
    <w:pPr>
      <w:framePr w:hSpace="180" w:wrap="around" w:vAnchor="text" w:hAnchor="page" w:x="1549" w:y="170"/>
      <w:spacing w:before="120" w:line="180" w:lineRule="exact"/>
    </w:pPr>
    <w:rPr>
      <w:sz w:val="18"/>
      <w:szCs w:val="18"/>
    </w:rPr>
  </w:style>
  <w:style w:type="paragraph" w:customStyle="1" w:styleId="TableTitle">
    <w:name w:val="Table Title"/>
    <w:uiPriority w:val="2"/>
    <w:rsid w:val="00994C6D"/>
    <w:pPr>
      <w:framePr w:hSpace="180" w:wrap="around" w:vAnchor="text" w:hAnchor="page" w:x="1549" w:y="170"/>
      <w:spacing w:before="120" w:after="120" w:line="180" w:lineRule="exact"/>
    </w:pPr>
    <w:rPr>
      <w:rFonts w:ascii="Gill Sans MT" w:hAnsi="Gill Sans MT" w:cs="GillSansMTStd-Book"/>
      <w:b/>
      <w:caps/>
      <w:color w:val="FFFFFF" w:themeColor="background1"/>
      <w:sz w:val="18"/>
      <w:szCs w:val="18"/>
    </w:rPr>
  </w:style>
  <w:style w:type="character" w:styleId="CommentReference">
    <w:name w:val="annotation reference"/>
    <w:basedOn w:val="DefaultParagraphFont"/>
    <w:uiPriority w:val="99"/>
    <w:semiHidden/>
    <w:unhideWhenUsed/>
    <w:rsid w:val="00715550"/>
    <w:rPr>
      <w:sz w:val="16"/>
      <w:szCs w:val="16"/>
    </w:rPr>
  </w:style>
  <w:style w:type="paragraph" w:styleId="CommentText">
    <w:name w:val="annotation text"/>
    <w:basedOn w:val="Normal"/>
    <w:link w:val="CommentTextChar"/>
    <w:uiPriority w:val="99"/>
    <w:unhideWhenUsed/>
    <w:rsid w:val="00715550"/>
    <w:rPr>
      <w:sz w:val="20"/>
      <w:szCs w:val="20"/>
    </w:rPr>
  </w:style>
  <w:style w:type="character" w:customStyle="1" w:styleId="CommentTextChar">
    <w:name w:val="Comment Text Char"/>
    <w:basedOn w:val="DefaultParagraphFont"/>
    <w:link w:val="CommentText"/>
    <w:uiPriority w:val="99"/>
    <w:rsid w:val="00715550"/>
    <w:rPr>
      <w:rFonts w:ascii="Gill Sans MT" w:hAnsi="Gill Sans MT" w:cs="GillSansMTStd-Book"/>
      <w:color w:val="6C6463"/>
      <w:sz w:val="20"/>
      <w:szCs w:val="20"/>
    </w:rPr>
  </w:style>
  <w:style w:type="paragraph" w:styleId="CommentSubject">
    <w:name w:val="annotation subject"/>
    <w:basedOn w:val="CommentText"/>
    <w:next w:val="CommentText"/>
    <w:link w:val="CommentSubjectChar"/>
    <w:uiPriority w:val="99"/>
    <w:semiHidden/>
    <w:unhideWhenUsed/>
    <w:rsid w:val="00715550"/>
    <w:rPr>
      <w:b/>
      <w:bCs/>
    </w:rPr>
  </w:style>
  <w:style w:type="character" w:customStyle="1" w:styleId="CommentSubjectChar">
    <w:name w:val="Comment Subject Char"/>
    <w:basedOn w:val="CommentTextChar"/>
    <w:link w:val="CommentSubject"/>
    <w:uiPriority w:val="99"/>
    <w:semiHidden/>
    <w:rsid w:val="00715550"/>
    <w:rPr>
      <w:rFonts w:ascii="Gill Sans MT" w:hAnsi="Gill Sans MT" w:cs="GillSansMTStd-Book"/>
      <w:b/>
      <w:bCs/>
      <w:color w:val="6C6463"/>
      <w:sz w:val="20"/>
      <w:szCs w:val="20"/>
    </w:rPr>
  </w:style>
  <w:style w:type="paragraph" w:styleId="ListParagraph">
    <w:name w:val="List Paragraph"/>
    <w:aliases w:val="Resume Title,List Paragraph_Table bullets,Ha,List Paragraph1,List Paragraph (numbered (a)),List Bullet Mary,References,Liste 1,ReferencesCxSpLast,Bullets,Medium Grid 1 - Accent 21,List Paragraph nowy,Numbered List Paragraph,Texte Général"/>
    <w:basedOn w:val="Normal"/>
    <w:link w:val="ListParagraphChar"/>
    <w:uiPriority w:val="34"/>
    <w:qFormat/>
    <w:rsid w:val="00427F80"/>
    <w:pPr>
      <w:ind w:left="720"/>
      <w:contextualSpacing/>
    </w:pPr>
  </w:style>
  <w:style w:type="character" w:customStyle="1" w:styleId="ListParagraphChar">
    <w:name w:val="List Paragraph Char"/>
    <w:aliases w:val="Resume Title Char,List Paragraph_Table bullets Char,Ha Char,List Paragraph1 Char,List Paragraph (numbered (a)) Char,List Bullet Mary Char,References Char,Liste 1 Char,ReferencesCxSpLast Char,Bullets Char,List Paragraph nowy Char"/>
    <w:link w:val="ListParagraph"/>
    <w:uiPriority w:val="34"/>
    <w:locked/>
    <w:rsid w:val="00427F80"/>
    <w:rPr>
      <w:rFonts w:ascii="Gill Sans MT" w:hAnsi="Gill Sans MT" w:cs="GillSansMTStd-Book"/>
      <w:color w:val="6C6463"/>
      <w:sz w:val="22"/>
      <w:szCs w:val="22"/>
    </w:rPr>
  </w:style>
  <w:style w:type="paragraph" w:styleId="Caption">
    <w:name w:val="caption"/>
    <w:basedOn w:val="Normal"/>
    <w:next w:val="Normal"/>
    <w:link w:val="CaptionChar"/>
    <w:uiPriority w:val="35"/>
    <w:unhideWhenUsed/>
    <w:qFormat/>
    <w:rsid w:val="00331427"/>
    <w:pPr>
      <w:keepNext/>
      <w:spacing w:before="120"/>
    </w:pPr>
    <w:rPr>
      <w:b/>
      <w:i/>
      <w:iCs/>
      <w:color w:val="242E31"/>
      <w:sz w:val="18"/>
      <w:szCs w:val="18"/>
    </w:rPr>
  </w:style>
  <w:style w:type="paragraph" w:styleId="TableofFigures">
    <w:name w:val="table of figures"/>
    <w:basedOn w:val="Normal"/>
    <w:next w:val="Normal"/>
    <w:uiPriority w:val="99"/>
    <w:unhideWhenUsed/>
    <w:rsid w:val="003E3FCA"/>
    <w:pPr>
      <w:spacing w:after="0"/>
    </w:pPr>
  </w:style>
  <w:style w:type="paragraph" w:styleId="FootnoteText">
    <w:name w:val="footnote text"/>
    <w:aliases w:val="f"/>
    <w:basedOn w:val="Normal"/>
    <w:link w:val="FootnoteTextChar"/>
    <w:uiPriority w:val="99"/>
    <w:unhideWhenUsed/>
    <w:rsid w:val="00F25376"/>
    <w:pPr>
      <w:spacing w:after="0"/>
      <w:jc w:val="both"/>
    </w:pPr>
    <w:rPr>
      <w:rFonts w:ascii="Times New Roman" w:eastAsia="Calibri" w:hAnsi="Times New Roman" w:cs="Times New Roman"/>
      <w:color w:val="auto"/>
      <w:spacing w:val="-6"/>
      <w:sz w:val="20"/>
      <w:szCs w:val="20"/>
    </w:rPr>
  </w:style>
  <w:style w:type="character" w:customStyle="1" w:styleId="FootnoteTextChar">
    <w:name w:val="Footnote Text Char"/>
    <w:aliases w:val="f Char"/>
    <w:basedOn w:val="DefaultParagraphFont"/>
    <w:link w:val="FootnoteText"/>
    <w:uiPriority w:val="99"/>
    <w:rsid w:val="00F25376"/>
    <w:rPr>
      <w:rFonts w:ascii="Times New Roman" w:eastAsia="Calibri" w:hAnsi="Times New Roman" w:cs="Times New Roman"/>
      <w:spacing w:val="-6"/>
      <w:sz w:val="20"/>
      <w:szCs w:val="20"/>
    </w:rPr>
  </w:style>
  <w:style w:type="character" w:styleId="FootnoteReference">
    <w:name w:val="footnote reference"/>
    <w:uiPriority w:val="99"/>
    <w:unhideWhenUsed/>
    <w:rsid w:val="00F25376"/>
    <w:rPr>
      <w:rFonts w:ascii="Times New Roman" w:hAnsi="Times New Roman" w:cs="Times New Roman"/>
      <w:spacing w:val="-8"/>
      <w:sz w:val="24"/>
      <w:vertAlign w:val="superscript"/>
    </w:rPr>
  </w:style>
  <w:style w:type="character" w:customStyle="1" w:styleId="UnresolvedMention1">
    <w:name w:val="Unresolved Mention1"/>
    <w:basedOn w:val="DefaultParagraphFont"/>
    <w:uiPriority w:val="99"/>
    <w:unhideWhenUsed/>
    <w:rsid w:val="005E6671"/>
    <w:rPr>
      <w:color w:val="605E5C"/>
      <w:shd w:val="clear" w:color="auto" w:fill="E1DFDD"/>
    </w:rPr>
  </w:style>
  <w:style w:type="character" w:customStyle="1" w:styleId="Mention1">
    <w:name w:val="Mention1"/>
    <w:basedOn w:val="DefaultParagraphFont"/>
    <w:uiPriority w:val="99"/>
    <w:unhideWhenUsed/>
    <w:rsid w:val="005E6671"/>
    <w:rPr>
      <w:color w:val="2B579A"/>
      <w:shd w:val="clear" w:color="auto" w:fill="E1DFDD"/>
    </w:rPr>
  </w:style>
  <w:style w:type="table" w:styleId="PlainTable1">
    <w:name w:val="Plain Table 1"/>
    <w:basedOn w:val="TableNormal"/>
    <w:uiPriority w:val="99"/>
    <w:rsid w:val="0036091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
    <w:name w:val="paragraph"/>
    <w:basedOn w:val="Normal"/>
    <w:rsid w:val="00530A9D"/>
    <w:pPr>
      <w:spacing w:after="0"/>
    </w:pPr>
    <w:rPr>
      <w:rFonts w:ascii="Times New Roman" w:eastAsia="Times New Roman" w:hAnsi="Times New Roman" w:cs="Times New Roman"/>
      <w:color w:val="auto"/>
      <w:sz w:val="24"/>
      <w:szCs w:val="24"/>
    </w:rPr>
  </w:style>
  <w:style w:type="character" w:customStyle="1" w:styleId="normaltextrun1">
    <w:name w:val="normaltextrun1"/>
    <w:basedOn w:val="DefaultParagraphFont"/>
    <w:rsid w:val="00530A9D"/>
  </w:style>
  <w:style w:type="character" w:customStyle="1" w:styleId="eop">
    <w:name w:val="eop"/>
    <w:basedOn w:val="DefaultParagraphFont"/>
    <w:rsid w:val="00530A9D"/>
  </w:style>
  <w:style w:type="table" w:styleId="TableGridLight">
    <w:name w:val="Grid Table Light"/>
    <w:basedOn w:val="TableNormal"/>
    <w:uiPriority w:val="99"/>
    <w:rsid w:val="00F52DA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B72CB6"/>
    <w:pPr>
      <w:spacing w:before="100" w:beforeAutospacing="1" w:after="100" w:afterAutospacing="1"/>
      <w:jc w:val="both"/>
    </w:pPr>
    <w:rPr>
      <w:rFonts w:ascii="Times New Roman" w:eastAsia="Times New Roman" w:hAnsi="Times New Roman" w:cs="Times New Roman"/>
      <w:color w:val="auto"/>
      <w:spacing w:val="-6"/>
      <w:sz w:val="24"/>
      <w:szCs w:val="24"/>
    </w:rPr>
  </w:style>
  <w:style w:type="paragraph" w:customStyle="1" w:styleId="Default">
    <w:name w:val="Default"/>
    <w:rsid w:val="000F63D6"/>
    <w:pPr>
      <w:autoSpaceDE w:val="0"/>
      <w:autoSpaceDN w:val="0"/>
      <w:adjustRightInd w:val="0"/>
    </w:pPr>
    <w:rPr>
      <w:rFonts w:ascii="Arial" w:eastAsiaTheme="minorHAnsi" w:hAnsi="Arial" w:cs="Arial"/>
      <w:color w:val="000000"/>
    </w:rPr>
  </w:style>
  <w:style w:type="table" w:styleId="PlainTable2">
    <w:name w:val="Plain Table 2"/>
    <w:basedOn w:val="TableNormal"/>
    <w:uiPriority w:val="99"/>
    <w:rsid w:val="007667E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1">
    <w:name w:val="No List1"/>
    <w:next w:val="NoList"/>
    <w:uiPriority w:val="99"/>
    <w:semiHidden/>
    <w:unhideWhenUsed/>
    <w:rsid w:val="000252A0"/>
  </w:style>
  <w:style w:type="paragraph" w:styleId="BodyText">
    <w:name w:val="Body Text"/>
    <w:basedOn w:val="Normal"/>
    <w:link w:val="BodyTextChar"/>
    <w:uiPriority w:val="1"/>
    <w:rsid w:val="000252A0"/>
    <w:pPr>
      <w:widowControl w:val="0"/>
      <w:autoSpaceDE w:val="0"/>
      <w:autoSpaceDN w:val="0"/>
      <w:spacing w:after="0"/>
    </w:pPr>
    <w:rPr>
      <w:rFonts w:ascii="Arial" w:eastAsia="Arial" w:hAnsi="Arial" w:cs="Arial"/>
      <w:color w:val="auto"/>
    </w:rPr>
  </w:style>
  <w:style w:type="character" w:customStyle="1" w:styleId="BodyTextChar">
    <w:name w:val="Body Text Char"/>
    <w:basedOn w:val="DefaultParagraphFont"/>
    <w:link w:val="BodyText"/>
    <w:uiPriority w:val="1"/>
    <w:rsid w:val="000252A0"/>
    <w:rPr>
      <w:rFonts w:ascii="Arial" w:eastAsia="Arial" w:hAnsi="Arial" w:cs="Arial"/>
      <w:sz w:val="22"/>
      <w:szCs w:val="22"/>
    </w:rPr>
  </w:style>
  <w:style w:type="paragraph" w:customStyle="1" w:styleId="TableParagraph">
    <w:name w:val="Table Paragraph"/>
    <w:basedOn w:val="Normal"/>
    <w:uiPriority w:val="1"/>
    <w:rsid w:val="000252A0"/>
    <w:pPr>
      <w:widowControl w:val="0"/>
      <w:autoSpaceDE w:val="0"/>
      <w:autoSpaceDN w:val="0"/>
      <w:spacing w:after="0"/>
      <w:ind w:left="103"/>
    </w:pPr>
    <w:rPr>
      <w:rFonts w:ascii="Arial" w:eastAsia="Arial" w:hAnsi="Arial" w:cs="Arial"/>
      <w:color w:val="auto"/>
    </w:rPr>
  </w:style>
  <w:style w:type="table" w:styleId="GridTable2">
    <w:name w:val="Grid Table 2"/>
    <w:basedOn w:val="TableNormal"/>
    <w:uiPriority w:val="99"/>
    <w:rsid w:val="00894CB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99"/>
    <w:rsid w:val="00E7087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E70871"/>
    <w:rPr>
      <w:rFonts w:ascii="Gill Sans MT" w:hAnsi="Gill Sans MT" w:cs="GillSansMTStd-Book"/>
      <w:color w:val="6C6463"/>
      <w:sz w:val="22"/>
      <w:szCs w:val="22"/>
    </w:rPr>
  </w:style>
  <w:style w:type="table" w:customStyle="1" w:styleId="ListTable6Colorful-Accent2171">
    <w:name w:val="List Table 6 Colorful - Accent 2171"/>
    <w:basedOn w:val="TableNormal"/>
    <w:uiPriority w:val="51"/>
    <w:rsid w:val="00064EED"/>
    <w:rPr>
      <w:rFonts w:eastAsia="Calibri"/>
      <w:color w:val="696663"/>
      <w:sz w:val="22"/>
      <w:szCs w:val="22"/>
    </w:rPr>
    <w:tblPr>
      <w:tblStyleRowBandSize w:val="1"/>
      <w:tblStyleColBandSize w:val="1"/>
      <w:tblBorders>
        <w:top w:val="single" w:sz="4" w:space="0" w:color="8C8985"/>
        <w:bottom w:val="single" w:sz="4" w:space="0" w:color="8C8985"/>
      </w:tblBorders>
    </w:tblPr>
    <w:tblStylePr w:type="firstRow">
      <w:rPr>
        <w:b/>
        <w:bCs/>
      </w:rPr>
      <w:tblPr/>
      <w:tcPr>
        <w:tcBorders>
          <w:bottom w:val="single" w:sz="4" w:space="0" w:color="8C8985"/>
        </w:tcBorders>
      </w:tcPr>
    </w:tblStylePr>
    <w:tblStylePr w:type="lastRow">
      <w:rPr>
        <w:b/>
        <w:bCs/>
      </w:rPr>
      <w:tblPr/>
      <w:tcPr>
        <w:tcBorders>
          <w:top w:val="double" w:sz="4" w:space="0" w:color="8C8985"/>
        </w:tcBorders>
      </w:tcPr>
    </w:tblStylePr>
    <w:tblStylePr w:type="firstCol">
      <w:rPr>
        <w:b/>
        <w:bCs/>
      </w:rPr>
    </w:tblStylePr>
    <w:tblStylePr w:type="lastCol">
      <w:rPr>
        <w:b/>
        <w:bCs/>
      </w:rPr>
    </w:tblStylePr>
    <w:tblStylePr w:type="band1Vert">
      <w:tblPr/>
      <w:tcPr>
        <w:shd w:val="clear" w:color="auto" w:fill="E8E7E6"/>
      </w:tcPr>
    </w:tblStylePr>
    <w:tblStylePr w:type="band1Horz">
      <w:tblPr/>
      <w:tcPr>
        <w:shd w:val="clear" w:color="auto" w:fill="E8E7E6"/>
      </w:tcPr>
    </w:tblStylePr>
  </w:style>
  <w:style w:type="table" w:customStyle="1" w:styleId="ListTable6Colorful-Accent21711">
    <w:name w:val="List Table 6 Colorful - Accent 21711"/>
    <w:basedOn w:val="TableNormal"/>
    <w:uiPriority w:val="51"/>
    <w:rsid w:val="007C3A59"/>
    <w:rPr>
      <w:rFonts w:eastAsia="Calibri"/>
      <w:color w:val="696663"/>
      <w:sz w:val="22"/>
      <w:szCs w:val="22"/>
    </w:rPr>
    <w:tblPr>
      <w:tblStyleRowBandSize w:val="1"/>
      <w:tblStyleColBandSize w:val="1"/>
      <w:tblBorders>
        <w:top w:val="single" w:sz="4" w:space="0" w:color="8C8985"/>
        <w:bottom w:val="single" w:sz="4" w:space="0" w:color="8C8985"/>
      </w:tblBorders>
    </w:tblPr>
    <w:tblStylePr w:type="firstRow">
      <w:rPr>
        <w:b/>
        <w:bCs/>
      </w:rPr>
      <w:tblPr/>
      <w:tcPr>
        <w:tcBorders>
          <w:bottom w:val="single" w:sz="4" w:space="0" w:color="8C8985"/>
        </w:tcBorders>
      </w:tcPr>
    </w:tblStylePr>
    <w:tblStylePr w:type="lastRow">
      <w:rPr>
        <w:b/>
        <w:bCs/>
      </w:rPr>
      <w:tblPr/>
      <w:tcPr>
        <w:tcBorders>
          <w:top w:val="double" w:sz="4" w:space="0" w:color="8C8985"/>
        </w:tcBorders>
      </w:tcPr>
    </w:tblStylePr>
    <w:tblStylePr w:type="firstCol">
      <w:rPr>
        <w:b/>
        <w:bCs/>
      </w:rPr>
    </w:tblStylePr>
    <w:tblStylePr w:type="lastCol">
      <w:rPr>
        <w:b/>
        <w:bCs/>
      </w:rPr>
    </w:tblStylePr>
    <w:tblStylePr w:type="band1Vert">
      <w:tblPr/>
      <w:tcPr>
        <w:shd w:val="clear" w:color="auto" w:fill="E8E7E6"/>
      </w:tcPr>
    </w:tblStylePr>
    <w:tblStylePr w:type="band1Horz">
      <w:tblPr/>
      <w:tcPr>
        <w:shd w:val="clear" w:color="auto" w:fill="E8E7E6"/>
      </w:tcPr>
    </w:tblStylePr>
  </w:style>
  <w:style w:type="table" w:customStyle="1" w:styleId="ListTable6Colorful-Accent21712">
    <w:name w:val="List Table 6 Colorful - Accent 21712"/>
    <w:basedOn w:val="TableNormal"/>
    <w:uiPriority w:val="51"/>
    <w:rsid w:val="00B00E01"/>
    <w:rPr>
      <w:rFonts w:eastAsia="Calibri"/>
      <w:color w:val="696663"/>
      <w:sz w:val="22"/>
      <w:szCs w:val="22"/>
    </w:rPr>
    <w:tblPr>
      <w:tblStyleRowBandSize w:val="1"/>
      <w:tblStyleColBandSize w:val="1"/>
      <w:tblBorders>
        <w:top w:val="single" w:sz="4" w:space="0" w:color="8C8985"/>
        <w:bottom w:val="single" w:sz="4" w:space="0" w:color="8C8985"/>
      </w:tblBorders>
    </w:tblPr>
    <w:tblStylePr w:type="firstRow">
      <w:rPr>
        <w:b/>
        <w:bCs/>
      </w:rPr>
      <w:tblPr/>
      <w:tcPr>
        <w:tcBorders>
          <w:bottom w:val="single" w:sz="4" w:space="0" w:color="8C8985"/>
        </w:tcBorders>
      </w:tcPr>
    </w:tblStylePr>
    <w:tblStylePr w:type="lastRow">
      <w:rPr>
        <w:b/>
        <w:bCs/>
      </w:rPr>
      <w:tblPr/>
      <w:tcPr>
        <w:tcBorders>
          <w:top w:val="double" w:sz="4" w:space="0" w:color="8C8985"/>
        </w:tcBorders>
      </w:tcPr>
    </w:tblStylePr>
    <w:tblStylePr w:type="firstCol">
      <w:rPr>
        <w:b/>
        <w:bCs/>
      </w:rPr>
    </w:tblStylePr>
    <w:tblStylePr w:type="lastCol">
      <w:rPr>
        <w:b/>
        <w:bCs/>
      </w:rPr>
    </w:tblStylePr>
    <w:tblStylePr w:type="band1Vert">
      <w:tblPr/>
      <w:tcPr>
        <w:shd w:val="clear" w:color="auto" w:fill="E8E7E6"/>
      </w:tcPr>
    </w:tblStylePr>
    <w:tblStylePr w:type="band1Horz">
      <w:tblPr/>
      <w:tcPr>
        <w:shd w:val="clear" w:color="auto" w:fill="E8E7E6"/>
      </w:tcPr>
    </w:tblStylePr>
  </w:style>
  <w:style w:type="table" w:customStyle="1" w:styleId="ListTable6Colorful-Accent21713">
    <w:name w:val="List Table 6 Colorful - Accent 21713"/>
    <w:basedOn w:val="TableNormal"/>
    <w:uiPriority w:val="51"/>
    <w:rsid w:val="003D7C4E"/>
    <w:rPr>
      <w:rFonts w:eastAsia="Calibri"/>
      <w:color w:val="696663"/>
      <w:sz w:val="22"/>
      <w:szCs w:val="22"/>
    </w:rPr>
    <w:tblPr>
      <w:tblStyleRowBandSize w:val="1"/>
      <w:tblStyleColBandSize w:val="1"/>
      <w:tblBorders>
        <w:top w:val="single" w:sz="4" w:space="0" w:color="8C8985"/>
        <w:bottom w:val="single" w:sz="4" w:space="0" w:color="8C8985"/>
      </w:tblBorders>
    </w:tblPr>
    <w:tblStylePr w:type="firstRow">
      <w:rPr>
        <w:b/>
        <w:bCs/>
      </w:rPr>
      <w:tblPr/>
      <w:tcPr>
        <w:tcBorders>
          <w:bottom w:val="single" w:sz="4" w:space="0" w:color="8C8985"/>
        </w:tcBorders>
      </w:tcPr>
    </w:tblStylePr>
    <w:tblStylePr w:type="lastRow">
      <w:rPr>
        <w:b/>
        <w:bCs/>
      </w:rPr>
      <w:tblPr/>
      <w:tcPr>
        <w:tcBorders>
          <w:top w:val="double" w:sz="4" w:space="0" w:color="8C8985"/>
        </w:tcBorders>
      </w:tcPr>
    </w:tblStylePr>
    <w:tblStylePr w:type="firstCol">
      <w:rPr>
        <w:b/>
        <w:bCs/>
      </w:rPr>
    </w:tblStylePr>
    <w:tblStylePr w:type="lastCol">
      <w:rPr>
        <w:b/>
        <w:bCs/>
      </w:rPr>
    </w:tblStylePr>
    <w:tblStylePr w:type="band1Vert">
      <w:tblPr/>
      <w:tcPr>
        <w:shd w:val="clear" w:color="auto" w:fill="E8E7E6"/>
      </w:tcPr>
    </w:tblStylePr>
    <w:tblStylePr w:type="band1Horz">
      <w:tblPr/>
      <w:tcPr>
        <w:shd w:val="clear" w:color="auto" w:fill="E8E7E6"/>
      </w:tcPr>
    </w:tblStylePr>
  </w:style>
  <w:style w:type="table" w:customStyle="1" w:styleId="ListTable6Colorful-Accent21714">
    <w:name w:val="List Table 6 Colorful - Accent 21714"/>
    <w:basedOn w:val="TableNormal"/>
    <w:uiPriority w:val="51"/>
    <w:rsid w:val="00362F54"/>
    <w:rPr>
      <w:rFonts w:eastAsia="Calibri"/>
      <w:color w:val="696663"/>
      <w:sz w:val="22"/>
      <w:szCs w:val="22"/>
    </w:rPr>
    <w:tblPr>
      <w:tblStyleRowBandSize w:val="1"/>
      <w:tblStyleColBandSize w:val="1"/>
      <w:tblBorders>
        <w:top w:val="single" w:sz="4" w:space="0" w:color="8C8985"/>
        <w:bottom w:val="single" w:sz="4" w:space="0" w:color="8C8985"/>
      </w:tblBorders>
    </w:tblPr>
    <w:tblStylePr w:type="firstRow">
      <w:rPr>
        <w:b/>
        <w:bCs/>
      </w:rPr>
      <w:tblPr/>
      <w:tcPr>
        <w:tcBorders>
          <w:bottom w:val="single" w:sz="4" w:space="0" w:color="8C8985"/>
        </w:tcBorders>
      </w:tcPr>
    </w:tblStylePr>
    <w:tblStylePr w:type="lastRow">
      <w:rPr>
        <w:b/>
        <w:bCs/>
      </w:rPr>
      <w:tblPr/>
      <w:tcPr>
        <w:tcBorders>
          <w:top w:val="double" w:sz="4" w:space="0" w:color="8C8985"/>
        </w:tcBorders>
      </w:tcPr>
    </w:tblStylePr>
    <w:tblStylePr w:type="firstCol">
      <w:rPr>
        <w:b/>
        <w:bCs/>
      </w:rPr>
    </w:tblStylePr>
    <w:tblStylePr w:type="lastCol">
      <w:rPr>
        <w:b/>
        <w:bCs/>
      </w:rPr>
    </w:tblStylePr>
    <w:tblStylePr w:type="band1Vert">
      <w:tblPr/>
      <w:tcPr>
        <w:shd w:val="clear" w:color="auto" w:fill="E8E7E6"/>
      </w:tcPr>
    </w:tblStylePr>
    <w:tblStylePr w:type="band1Horz">
      <w:tblPr/>
      <w:tcPr>
        <w:shd w:val="clear" w:color="auto" w:fill="E8E7E6"/>
      </w:tcPr>
    </w:tblStylePr>
  </w:style>
  <w:style w:type="table" w:customStyle="1" w:styleId="ListTable6Colorful-Accent21715">
    <w:name w:val="List Table 6 Colorful - Accent 21715"/>
    <w:basedOn w:val="TableNormal"/>
    <w:uiPriority w:val="51"/>
    <w:rsid w:val="000E2BC1"/>
    <w:rPr>
      <w:rFonts w:eastAsia="Calibri"/>
      <w:color w:val="696663"/>
      <w:sz w:val="22"/>
      <w:szCs w:val="22"/>
    </w:rPr>
    <w:tblPr>
      <w:tblStyleRowBandSize w:val="1"/>
      <w:tblStyleColBandSize w:val="1"/>
      <w:tblBorders>
        <w:top w:val="single" w:sz="4" w:space="0" w:color="8C8985"/>
        <w:bottom w:val="single" w:sz="4" w:space="0" w:color="8C8985"/>
      </w:tblBorders>
    </w:tblPr>
    <w:tblStylePr w:type="firstRow">
      <w:rPr>
        <w:b/>
        <w:bCs/>
      </w:rPr>
      <w:tblPr/>
      <w:tcPr>
        <w:tcBorders>
          <w:bottom w:val="single" w:sz="4" w:space="0" w:color="8C8985"/>
        </w:tcBorders>
      </w:tcPr>
    </w:tblStylePr>
    <w:tblStylePr w:type="lastRow">
      <w:rPr>
        <w:b/>
        <w:bCs/>
      </w:rPr>
      <w:tblPr/>
      <w:tcPr>
        <w:tcBorders>
          <w:top w:val="double" w:sz="4" w:space="0" w:color="8C8985"/>
        </w:tcBorders>
      </w:tcPr>
    </w:tblStylePr>
    <w:tblStylePr w:type="firstCol">
      <w:rPr>
        <w:b/>
        <w:bCs/>
      </w:rPr>
    </w:tblStylePr>
    <w:tblStylePr w:type="lastCol">
      <w:rPr>
        <w:b/>
        <w:bCs/>
      </w:rPr>
    </w:tblStylePr>
    <w:tblStylePr w:type="band1Vert">
      <w:tblPr/>
      <w:tcPr>
        <w:shd w:val="clear" w:color="auto" w:fill="E8E7E6"/>
      </w:tcPr>
    </w:tblStylePr>
    <w:tblStylePr w:type="band1Horz">
      <w:tblPr/>
      <w:tcPr>
        <w:shd w:val="clear" w:color="auto" w:fill="E8E7E6"/>
      </w:tcPr>
    </w:tblStylePr>
  </w:style>
  <w:style w:type="numbering" w:customStyle="1" w:styleId="New">
    <w:name w:val="New"/>
    <w:uiPriority w:val="99"/>
    <w:rsid w:val="00D011CB"/>
    <w:pPr>
      <w:numPr>
        <w:numId w:val="9"/>
      </w:numPr>
    </w:pPr>
  </w:style>
  <w:style w:type="table" w:customStyle="1" w:styleId="TableGridLight1">
    <w:name w:val="Table Grid Light1"/>
    <w:basedOn w:val="TableNormal"/>
    <w:uiPriority w:val="40"/>
    <w:rsid w:val="00D011CB"/>
    <w:rPr>
      <w:rFonts w:ascii="Gill Sans MT" w:eastAsia="Calibri" w:hAnsi="Gill Sans MT"/>
      <w:color w:val="6C6463"/>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CaptionChar">
    <w:name w:val="Caption Char"/>
    <w:basedOn w:val="DefaultParagraphFont"/>
    <w:link w:val="Caption"/>
    <w:uiPriority w:val="35"/>
    <w:rsid w:val="00D011CB"/>
    <w:rPr>
      <w:rFonts w:ascii="Gill Sans MT" w:hAnsi="Gill Sans MT" w:cs="GillSansMTStd-Book"/>
      <w:b/>
      <w:i/>
      <w:iCs/>
      <w:color w:val="242E31"/>
      <w:sz w:val="18"/>
      <w:szCs w:val="18"/>
    </w:rPr>
  </w:style>
  <w:style w:type="paragraph" w:customStyle="1" w:styleId="tooltitle">
    <w:name w:val="tool_title"/>
    <w:basedOn w:val="Caption"/>
    <w:link w:val="tooltitleChar"/>
    <w:uiPriority w:val="2"/>
    <w:qFormat/>
    <w:rsid w:val="00D011CB"/>
    <w:pPr>
      <w:spacing w:before="0" w:after="40"/>
    </w:pPr>
    <w:rPr>
      <w:bCs/>
      <w:i w:val="0"/>
      <w:iCs w:val="0"/>
      <w:caps/>
      <w:color w:val="1F497D" w:themeColor="text2"/>
    </w:rPr>
  </w:style>
  <w:style w:type="character" w:customStyle="1" w:styleId="tooltitleChar">
    <w:name w:val="tool_title Char"/>
    <w:basedOn w:val="CaptionChar"/>
    <w:link w:val="tooltitle"/>
    <w:uiPriority w:val="2"/>
    <w:rsid w:val="00D011CB"/>
    <w:rPr>
      <w:rFonts w:ascii="Gill Sans MT" w:hAnsi="Gill Sans MT" w:cs="GillSansMTStd-Book"/>
      <w:b/>
      <w:bCs/>
      <w:i w:val="0"/>
      <w:iCs w:val="0"/>
      <w:caps/>
      <w:color w:val="1F497D" w:themeColor="text2"/>
      <w:sz w:val="18"/>
      <w:szCs w:val="18"/>
    </w:rPr>
  </w:style>
  <w:style w:type="table" w:styleId="PlainTable4">
    <w:name w:val="Plain Table 4"/>
    <w:basedOn w:val="TableNormal"/>
    <w:uiPriority w:val="99"/>
    <w:rsid w:val="00D011C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unhideWhenUsed/>
    <w:rsid w:val="003236D4"/>
    <w:rPr>
      <w:color w:val="605E5C"/>
      <w:shd w:val="clear" w:color="auto" w:fill="E1DFDD"/>
    </w:rPr>
  </w:style>
  <w:style w:type="character" w:customStyle="1" w:styleId="Mention">
    <w:name w:val="Mention"/>
    <w:basedOn w:val="DefaultParagraphFont"/>
    <w:uiPriority w:val="99"/>
    <w:unhideWhenUsed/>
    <w:rsid w:val="003236D4"/>
    <w:rPr>
      <w:color w:val="2B579A"/>
      <w:shd w:val="clear" w:color="auto" w:fill="E1DFDD"/>
    </w:rPr>
  </w:style>
  <w:style w:type="character" w:customStyle="1" w:styleId="normaltextrun">
    <w:name w:val="normaltextrun"/>
    <w:basedOn w:val="DefaultParagraphFont"/>
    <w:rsid w:val="000439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083290">
      <w:bodyDiv w:val="1"/>
      <w:marLeft w:val="0"/>
      <w:marRight w:val="0"/>
      <w:marTop w:val="0"/>
      <w:marBottom w:val="0"/>
      <w:divBdr>
        <w:top w:val="none" w:sz="0" w:space="0" w:color="auto"/>
        <w:left w:val="none" w:sz="0" w:space="0" w:color="auto"/>
        <w:bottom w:val="none" w:sz="0" w:space="0" w:color="auto"/>
        <w:right w:val="none" w:sz="0" w:space="0" w:color="auto"/>
      </w:divBdr>
    </w:div>
    <w:div w:id="232470768">
      <w:bodyDiv w:val="1"/>
      <w:marLeft w:val="0"/>
      <w:marRight w:val="0"/>
      <w:marTop w:val="0"/>
      <w:marBottom w:val="0"/>
      <w:divBdr>
        <w:top w:val="none" w:sz="0" w:space="0" w:color="auto"/>
        <w:left w:val="none" w:sz="0" w:space="0" w:color="auto"/>
        <w:bottom w:val="none" w:sz="0" w:space="0" w:color="auto"/>
        <w:right w:val="none" w:sz="0" w:space="0" w:color="auto"/>
      </w:divBdr>
    </w:div>
    <w:div w:id="245842282">
      <w:bodyDiv w:val="1"/>
      <w:marLeft w:val="0"/>
      <w:marRight w:val="0"/>
      <w:marTop w:val="0"/>
      <w:marBottom w:val="0"/>
      <w:divBdr>
        <w:top w:val="none" w:sz="0" w:space="0" w:color="auto"/>
        <w:left w:val="none" w:sz="0" w:space="0" w:color="auto"/>
        <w:bottom w:val="none" w:sz="0" w:space="0" w:color="auto"/>
        <w:right w:val="none" w:sz="0" w:space="0" w:color="auto"/>
      </w:divBdr>
      <w:divsChild>
        <w:div w:id="1587611909">
          <w:marLeft w:val="480"/>
          <w:marRight w:val="0"/>
          <w:marTop w:val="0"/>
          <w:marBottom w:val="0"/>
          <w:divBdr>
            <w:top w:val="none" w:sz="0" w:space="0" w:color="auto"/>
            <w:left w:val="none" w:sz="0" w:space="0" w:color="auto"/>
            <w:bottom w:val="none" w:sz="0" w:space="0" w:color="auto"/>
            <w:right w:val="none" w:sz="0" w:space="0" w:color="auto"/>
          </w:divBdr>
          <w:divsChild>
            <w:div w:id="129540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970969">
      <w:bodyDiv w:val="1"/>
      <w:marLeft w:val="0"/>
      <w:marRight w:val="0"/>
      <w:marTop w:val="0"/>
      <w:marBottom w:val="0"/>
      <w:divBdr>
        <w:top w:val="none" w:sz="0" w:space="0" w:color="auto"/>
        <w:left w:val="none" w:sz="0" w:space="0" w:color="auto"/>
        <w:bottom w:val="none" w:sz="0" w:space="0" w:color="auto"/>
        <w:right w:val="none" w:sz="0" w:space="0" w:color="auto"/>
      </w:divBdr>
    </w:div>
    <w:div w:id="545801345">
      <w:bodyDiv w:val="1"/>
      <w:marLeft w:val="0"/>
      <w:marRight w:val="0"/>
      <w:marTop w:val="0"/>
      <w:marBottom w:val="0"/>
      <w:divBdr>
        <w:top w:val="none" w:sz="0" w:space="0" w:color="auto"/>
        <w:left w:val="none" w:sz="0" w:space="0" w:color="auto"/>
        <w:bottom w:val="none" w:sz="0" w:space="0" w:color="auto"/>
        <w:right w:val="none" w:sz="0" w:space="0" w:color="auto"/>
      </w:divBdr>
    </w:div>
    <w:div w:id="651910157">
      <w:bodyDiv w:val="1"/>
      <w:marLeft w:val="0"/>
      <w:marRight w:val="0"/>
      <w:marTop w:val="0"/>
      <w:marBottom w:val="0"/>
      <w:divBdr>
        <w:top w:val="none" w:sz="0" w:space="0" w:color="auto"/>
        <w:left w:val="none" w:sz="0" w:space="0" w:color="auto"/>
        <w:bottom w:val="none" w:sz="0" w:space="0" w:color="auto"/>
        <w:right w:val="none" w:sz="0" w:space="0" w:color="auto"/>
      </w:divBdr>
    </w:div>
    <w:div w:id="661356074">
      <w:bodyDiv w:val="1"/>
      <w:marLeft w:val="0"/>
      <w:marRight w:val="0"/>
      <w:marTop w:val="0"/>
      <w:marBottom w:val="0"/>
      <w:divBdr>
        <w:top w:val="none" w:sz="0" w:space="0" w:color="auto"/>
        <w:left w:val="none" w:sz="0" w:space="0" w:color="auto"/>
        <w:bottom w:val="none" w:sz="0" w:space="0" w:color="auto"/>
        <w:right w:val="none" w:sz="0" w:space="0" w:color="auto"/>
      </w:divBdr>
    </w:div>
    <w:div w:id="667514270">
      <w:bodyDiv w:val="1"/>
      <w:marLeft w:val="0"/>
      <w:marRight w:val="0"/>
      <w:marTop w:val="0"/>
      <w:marBottom w:val="0"/>
      <w:divBdr>
        <w:top w:val="none" w:sz="0" w:space="0" w:color="auto"/>
        <w:left w:val="none" w:sz="0" w:space="0" w:color="auto"/>
        <w:bottom w:val="none" w:sz="0" w:space="0" w:color="auto"/>
        <w:right w:val="none" w:sz="0" w:space="0" w:color="auto"/>
      </w:divBdr>
    </w:div>
    <w:div w:id="740760024">
      <w:bodyDiv w:val="1"/>
      <w:marLeft w:val="0"/>
      <w:marRight w:val="0"/>
      <w:marTop w:val="0"/>
      <w:marBottom w:val="0"/>
      <w:divBdr>
        <w:top w:val="none" w:sz="0" w:space="0" w:color="auto"/>
        <w:left w:val="none" w:sz="0" w:space="0" w:color="auto"/>
        <w:bottom w:val="none" w:sz="0" w:space="0" w:color="auto"/>
        <w:right w:val="none" w:sz="0" w:space="0" w:color="auto"/>
      </w:divBdr>
    </w:div>
    <w:div w:id="878205766">
      <w:bodyDiv w:val="1"/>
      <w:marLeft w:val="0"/>
      <w:marRight w:val="0"/>
      <w:marTop w:val="0"/>
      <w:marBottom w:val="0"/>
      <w:divBdr>
        <w:top w:val="none" w:sz="0" w:space="0" w:color="auto"/>
        <w:left w:val="none" w:sz="0" w:space="0" w:color="auto"/>
        <w:bottom w:val="none" w:sz="0" w:space="0" w:color="auto"/>
        <w:right w:val="none" w:sz="0" w:space="0" w:color="auto"/>
      </w:divBdr>
    </w:div>
    <w:div w:id="894852646">
      <w:bodyDiv w:val="1"/>
      <w:marLeft w:val="0"/>
      <w:marRight w:val="0"/>
      <w:marTop w:val="0"/>
      <w:marBottom w:val="0"/>
      <w:divBdr>
        <w:top w:val="none" w:sz="0" w:space="0" w:color="auto"/>
        <w:left w:val="none" w:sz="0" w:space="0" w:color="auto"/>
        <w:bottom w:val="none" w:sz="0" w:space="0" w:color="auto"/>
        <w:right w:val="none" w:sz="0" w:space="0" w:color="auto"/>
      </w:divBdr>
    </w:div>
    <w:div w:id="1017537298">
      <w:bodyDiv w:val="1"/>
      <w:marLeft w:val="0"/>
      <w:marRight w:val="0"/>
      <w:marTop w:val="0"/>
      <w:marBottom w:val="0"/>
      <w:divBdr>
        <w:top w:val="none" w:sz="0" w:space="0" w:color="auto"/>
        <w:left w:val="none" w:sz="0" w:space="0" w:color="auto"/>
        <w:bottom w:val="none" w:sz="0" w:space="0" w:color="auto"/>
        <w:right w:val="none" w:sz="0" w:space="0" w:color="auto"/>
      </w:divBdr>
    </w:div>
    <w:div w:id="1061249242">
      <w:bodyDiv w:val="1"/>
      <w:marLeft w:val="0"/>
      <w:marRight w:val="0"/>
      <w:marTop w:val="0"/>
      <w:marBottom w:val="0"/>
      <w:divBdr>
        <w:top w:val="none" w:sz="0" w:space="0" w:color="auto"/>
        <w:left w:val="none" w:sz="0" w:space="0" w:color="auto"/>
        <w:bottom w:val="none" w:sz="0" w:space="0" w:color="auto"/>
        <w:right w:val="none" w:sz="0" w:space="0" w:color="auto"/>
      </w:divBdr>
    </w:div>
    <w:div w:id="1344937972">
      <w:bodyDiv w:val="1"/>
      <w:marLeft w:val="0"/>
      <w:marRight w:val="0"/>
      <w:marTop w:val="0"/>
      <w:marBottom w:val="0"/>
      <w:divBdr>
        <w:top w:val="none" w:sz="0" w:space="0" w:color="auto"/>
        <w:left w:val="none" w:sz="0" w:space="0" w:color="auto"/>
        <w:bottom w:val="none" w:sz="0" w:space="0" w:color="auto"/>
        <w:right w:val="none" w:sz="0" w:space="0" w:color="auto"/>
      </w:divBdr>
    </w:div>
    <w:div w:id="1412656352">
      <w:bodyDiv w:val="1"/>
      <w:marLeft w:val="0"/>
      <w:marRight w:val="0"/>
      <w:marTop w:val="0"/>
      <w:marBottom w:val="0"/>
      <w:divBdr>
        <w:top w:val="none" w:sz="0" w:space="0" w:color="auto"/>
        <w:left w:val="none" w:sz="0" w:space="0" w:color="auto"/>
        <w:bottom w:val="none" w:sz="0" w:space="0" w:color="auto"/>
        <w:right w:val="none" w:sz="0" w:space="0" w:color="auto"/>
      </w:divBdr>
    </w:div>
    <w:div w:id="1432626939">
      <w:bodyDiv w:val="1"/>
      <w:marLeft w:val="0"/>
      <w:marRight w:val="0"/>
      <w:marTop w:val="0"/>
      <w:marBottom w:val="0"/>
      <w:divBdr>
        <w:top w:val="none" w:sz="0" w:space="0" w:color="auto"/>
        <w:left w:val="none" w:sz="0" w:space="0" w:color="auto"/>
        <w:bottom w:val="none" w:sz="0" w:space="0" w:color="auto"/>
        <w:right w:val="none" w:sz="0" w:space="0" w:color="auto"/>
      </w:divBdr>
      <w:divsChild>
        <w:div w:id="637416264">
          <w:marLeft w:val="480"/>
          <w:marRight w:val="0"/>
          <w:marTop w:val="0"/>
          <w:marBottom w:val="0"/>
          <w:divBdr>
            <w:top w:val="none" w:sz="0" w:space="0" w:color="auto"/>
            <w:left w:val="none" w:sz="0" w:space="0" w:color="auto"/>
            <w:bottom w:val="none" w:sz="0" w:space="0" w:color="auto"/>
            <w:right w:val="none" w:sz="0" w:space="0" w:color="auto"/>
          </w:divBdr>
          <w:divsChild>
            <w:div w:id="107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153103">
      <w:bodyDiv w:val="1"/>
      <w:marLeft w:val="0"/>
      <w:marRight w:val="0"/>
      <w:marTop w:val="0"/>
      <w:marBottom w:val="0"/>
      <w:divBdr>
        <w:top w:val="none" w:sz="0" w:space="0" w:color="auto"/>
        <w:left w:val="none" w:sz="0" w:space="0" w:color="auto"/>
        <w:bottom w:val="none" w:sz="0" w:space="0" w:color="auto"/>
        <w:right w:val="none" w:sz="0" w:space="0" w:color="auto"/>
      </w:divBdr>
    </w:div>
    <w:div w:id="1556118043">
      <w:bodyDiv w:val="1"/>
      <w:marLeft w:val="0"/>
      <w:marRight w:val="0"/>
      <w:marTop w:val="0"/>
      <w:marBottom w:val="0"/>
      <w:divBdr>
        <w:top w:val="none" w:sz="0" w:space="0" w:color="auto"/>
        <w:left w:val="none" w:sz="0" w:space="0" w:color="auto"/>
        <w:bottom w:val="none" w:sz="0" w:space="0" w:color="auto"/>
        <w:right w:val="none" w:sz="0" w:space="0" w:color="auto"/>
      </w:divBdr>
    </w:div>
    <w:div w:id="1731226014">
      <w:bodyDiv w:val="1"/>
      <w:marLeft w:val="0"/>
      <w:marRight w:val="0"/>
      <w:marTop w:val="0"/>
      <w:marBottom w:val="0"/>
      <w:divBdr>
        <w:top w:val="none" w:sz="0" w:space="0" w:color="auto"/>
        <w:left w:val="none" w:sz="0" w:space="0" w:color="auto"/>
        <w:bottom w:val="none" w:sz="0" w:space="0" w:color="auto"/>
        <w:right w:val="none" w:sz="0" w:space="0" w:color="auto"/>
      </w:divBdr>
      <w:divsChild>
        <w:div w:id="353113055">
          <w:marLeft w:val="480"/>
          <w:marRight w:val="0"/>
          <w:marTop w:val="0"/>
          <w:marBottom w:val="0"/>
          <w:divBdr>
            <w:top w:val="none" w:sz="0" w:space="0" w:color="auto"/>
            <w:left w:val="none" w:sz="0" w:space="0" w:color="auto"/>
            <w:bottom w:val="none" w:sz="0" w:space="0" w:color="auto"/>
            <w:right w:val="none" w:sz="0" w:space="0" w:color="auto"/>
          </w:divBdr>
          <w:divsChild>
            <w:div w:id="54252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64334">
      <w:bodyDiv w:val="1"/>
      <w:marLeft w:val="0"/>
      <w:marRight w:val="0"/>
      <w:marTop w:val="0"/>
      <w:marBottom w:val="0"/>
      <w:divBdr>
        <w:top w:val="none" w:sz="0" w:space="0" w:color="auto"/>
        <w:left w:val="none" w:sz="0" w:space="0" w:color="auto"/>
        <w:bottom w:val="none" w:sz="0" w:space="0" w:color="auto"/>
        <w:right w:val="none" w:sz="0" w:space="0" w:color="auto"/>
      </w:divBdr>
    </w:div>
    <w:div w:id="2074237355">
      <w:bodyDiv w:val="1"/>
      <w:marLeft w:val="0"/>
      <w:marRight w:val="0"/>
      <w:marTop w:val="0"/>
      <w:marBottom w:val="0"/>
      <w:divBdr>
        <w:top w:val="none" w:sz="0" w:space="0" w:color="auto"/>
        <w:left w:val="none" w:sz="0" w:space="0" w:color="auto"/>
        <w:bottom w:val="none" w:sz="0" w:space="0" w:color="auto"/>
        <w:right w:val="none" w:sz="0" w:space="0" w:color="auto"/>
      </w:divBdr>
    </w:div>
    <w:div w:id="2095203238">
      <w:bodyDiv w:val="1"/>
      <w:marLeft w:val="0"/>
      <w:marRight w:val="0"/>
      <w:marTop w:val="0"/>
      <w:marBottom w:val="0"/>
      <w:divBdr>
        <w:top w:val="none" w:sz="0" w:space="0" w:color="auto"/>
        <w:left w:val="none" w:sz="0" w:space="0" w:color="auto"/>
        <w:bottom w:val="none" w:sz="0" w:space="0" w:color="auto"/>
        <w:right w:val="none" w:sz="0" w:space="0" w:color="auto"/>
      </w:divBdr>
    </w:div>
    <w:div w:id="21309747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f9347bd1-0b38-455a-9452-b4e67971548e">XTWU6KEWX26W-506126726-1703</_dlc_DocId>
    <_dlc_DocIdUrl xmlns="f9347bd1-0b38-455a-9452-b4e67971548e">
      <Url>https://socialimpact.sharepoint.com/sites/ops/equiproj105/_layouts/15/DocIdRedir.aspx?ID=XTWU6KEWX26W-506126726-1703</Url>
      <Description>XTWU6KEWX26W-506126726-170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793CFA97D24D49B050AFA8FE2FE7CA" ma:contentTypeVersion="9" ma:contentTypeDescription="Create a new document." ma:contentTypeScope="" ma:versionID="336c3e7859d967a9649bc2c4075be634">
  <xsd:schema xmlns:xsd="http://www.w3.org/2001/XMLSchema" xmlns:xs="http://www.w3.org/2001/XMLSchema" xmlns:p="http://schemas.microsoft.com/office/2006/metadata/properties" xmlns:ns2="f9347bd1-0b38-455a-9452-b4e67971548e" xmlns:ns3="5a6ddbd3-192d-4c87-a927-ecf79f408b4d" targetNamespace="http://schemas.microsoft.com/office/2006/metadata/properties" ma:root="true" ma:fieldsID="9c30cade00de139b6bd9d231e016b0bb" ns2:_="" ns3:_="">
    <xsd:import namespace="f9347bd1-0b38-455a-9452-b4e67971548e"/>
    <xsd:import namespace="5a6ddbd3-192d-4c87-a927-ecf79f408b4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347bd1-0b38-455a-9452-b4e67971548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a6ddbd3-192d-4c87-a927-ecf79f408b4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AA7D51-D68E-4373-BA43-C9034E957C97}">
  <ds:schemaRefs>
    <ds:schemaRef ds:uri="http://schemas.microsoft.com/sharepoint/events"/>
  </ds:schemaRefs>
</ds:datastoreItem>
</file>

<file path=customXml/itemProps2.xml><?xml version="1.0" encoding="utf-8"?>
<ds:datastoreItem xmlns:ds="http://schemas.openxmlformats.org/officeDocument/2006/customXml" ds:itemID="{C4FC685B-03B2-4A57-A129-DCB300F18E1D}">
  <ds:schemaRefs>
    <ds:schemaRef ds:uri="http://purl.org/dc/dcmitype/"/>
    <ds:schemaRef ds:uri="http://www.w3.org/XML/1998/namespace"/>
    <ds:schemaRef ds:uri="http://purl.org/dc/terms/"/>
    <ds:schemaRef ds:uri="3e0cc5f0-0d9f-48dc-bb3a-fb663f02f9aa"/>
    <ds:schemaRef ds:uri="http://schemas.microsoft.com/office/2006/documentManagement/types"/>
    <ds:schemaRef ds:uri="f9347bd1-0b38-455a-9452-b4e67971548e"/>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664CCC5F-5DB1-4473-94C2-62B517200023}">
  <ds:schemaRefs>
    <ds:schemaRef ds:uri="http://schemas.microsoft.com/sharepoint/v3/contenttype/forms"/>
  </ds:schemaRefs>
</ds:datastoreItem>
</file>

<file path=customXml/itemProps4.xml><?xml version="1.0" encoding="utf-8"?>
<ds:datastoreItem xmlns:ds="http://schemas.openxmlformats.org/officeDocument/2006/customXml" ds:itemID="{45E33F0B-AADB-4366-8F45-D48B13CB25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347bd1-0b38-455a-9452-b4e67971548e"/>
    <ds:schemaRef ds:uri="5a6ddbd3-192d-4c87-a927-ecf79f408b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D0AA3-3393-4E40-9C98-02055B23A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163</Words>
  <Characters>6634</Characters>
  <Application>Microsoft Office Word</Application>
  <DocSecurity>0</DocSecurity>
  <Lines>55</Lines>
  <Paragraphs>15</Paragraphs>
  <ScaleCrop>false</ScaleCrop>
  <Company>USAID</Company>
  <LinksUpToDate>false</LinksUpToDate>
  <CharactersWithSpaces>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 Lamb</dc:creator>
  <cp:keywords/>
  <dc:description/>
  <cp:lastModifiedBy>Ehounou, Marie-Ellen S</cp:lastModifiedBy>
  <cp:revision>12</cp:revision>
  <cp:lastPrinted>2016-10-28T16:10:00Z</cp:lastPrinted>
  <dcterms:created xsi:type="dcterms:W3CDTF">2020-10-15T16:50:00Z</dcterms:created>
  <dcterms:modified xsi:type="dcterms:W3CDTF">2020-11-0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4096</vt:i4>
  </property>
  <property fmtid="{D5CDD505-2E9C-101B-9397-08002B2CF9AE}" pid="3" name="ContentTypeId">
    <vt:lpwstr>0x010100AF793CFA97D24D49B050AFA8FE2FE7CA</vt:lpwstr>
  </property>
  <property fmtid="{D5CDD505-2E9C-101B-9397-08002B2CF9AE}" pid="4" name="Order">
    <vt:r8>200</vt:r8>
  </property>
  <property fmtid="{D5CDD505-2E9C-101B-9397-08002B2CF9AE}" pid="5" name="MSIP_Label_1665d9ee-429a-4d5f-97cc-cfb56e044a6e_Enabled">
    <vt:lpwstr>True</vt:lpwstr>
  </property>
  <property fmtid="{D5CDD505-2E9C-101B-9397-08002B2CF9AE}" pid="6" name="MSIP_Label_1665d9ee-429a-4d5f-97cc-cfb56e044a6e_SiteId">
    <vt:lpwstr>66cf5074-5afe-48d1-a691-a12b2121f44b</vt:lpwstr>
  </property>
  <property fmtid="{D5CDD505-2E9C-101B-9397-08002B2CF9AE}" pid="7" name="MSIP_Label_1665d9ee-429a-4d5f-97cc-cfb56e044a6e_Owner">
    <vt:lpwstr>EhounouMS@state.gov</vt:lpwstr>
  </property>
  <property fmtid="{D5CDD505-2E9C-101B-9397-08002B2CF9AE}" pid="8" name="MSIP_Label_1665d9ee-429a-4d5f-97cc-cfb56e044a6e_SetDate">
    <vt:lpwstr>2020-05-29T21:23:08.2013701Z</vt:lpwstr>
  </property>
  <property fmtid="{D5CDD505-2E9C-101B-9397-08002B2CF9AE}" pid="9" name="MSIP_Label_1665d9ee-429a-4d5f-97cc-cfb56e044a6e_Name">
    <vt:lpwstr>Unclassified</vt:lpwstr>
  </property>
  <property fmtid="{D5CDD505-2E9C-101B-9397-08002B2CF9AE}" pid="10" name="MSIP_Label_1665d9ee-429a-4d5f-97cc-cfb56e044a6e_Application">
    <vt:lpwstr>Microsoft Azure Information Protection</vt:lpwstr>
  </property>
  <property fmtid="{D5CDD505-2E9C-101B-9397-08002B2CF9AE}" pid="11" name="MSIP_Label_1665d9ee-429a-4d5f-97cc-cfb56e044a6e_ActionId">
    <vt:lpwstr>1ce36f04-a1ac-4a1b-83dc-39abcb55eb15</vt:lpwstr>
  </property>
  <property fmtid="{D5CDD505-2E9C-101B-9397-08002B2CF9AE}" pid="12" name="MSIP_Label_1665d9ee-429a-4d5f-97cc-cfb56e044a6e_Extended_MSFT_Method">
    <vt:lpwstr>Manual</vt:lpwstr>
  </property>
  <property fmtid="{D5CDD505-2E9C-101B-9397-08002B2CF9AE}" pid="13" name="Sensitivity">
    <vt:lpwstr>Unclassified</vt:lpwstr>
  </property>
  <property fmtid="{D5CDD505-2E9C-101B-9397-08002B2CF9AE}" pid="14" name="_dlc_DocIdItemGuid">
    <vt:lpwstr>65c3f811-bc59-47a4-bb34-0b0cee35811a</vt:lpwstr>
  </property>
</Properties>
</file>